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B99FAE" w14:textId="7FD3B9DC" w:rsidR="00405FA9" w:rsidRDefault="00405FA9" w:rsidP="003B0060">
      <w:pPr>
        <w:pStyle w:val="Heading1"/>
      </w:pPr>
      <w:r>
        <w:t>Major assignment 1: Your submission</w:t>
      </w:r>
    </w:p>
    <w:p w14:paraId="62CB0359" w14:textId="77777777" w:rsidR="00405FA9" w:rsidRDefault="00405FA9" w:rsidP="00405FA9">
      <w:pPr>
        <w:rPr>
          <w:sz w:val="18"/>
          <w:szCs w:val="18"/>
        </w:rPr>
      </w:pPr>
    </w:p>
    <w:p w14:paraId="59256F20" w14:textId="231735E7" w:rsidR="00405FA9" w:rsidRPr="00405FA9" w:rsidRDefault="00405FA9" w:rsidP="00405FA9">
      <w:pPr>
        <w:rPr>
          <w:sz w:val="18"/>
          <w:szCs w:val="18"/>
        </w:rPr>
      </w:pPr>
      <w:r>
        <w:rPr>
          <w:sz w:val="18"/>
          <w:szCs w:val="18"/>
        </w:rPr>
        <w:t xml:space="preserve">This is your assignment template for </w:t>
      </w:r>
      <w:hyperlink r:id="rId8" w:history="1">
        <w:proofErr w:type="spellStart"/>
        <w:r w:rsidR="0012291B" w:rsidRPr="007E7EF4">
          <w:rPr>
            <w:rStyle w:val="Hyperlink"/>
            <w:sz w:val="18"/>
            <w:szCs w:val="18"/>
          </w:rPr>
          <w:t>Analytics</w:t>
        </w:r>
        <w:r w:rsidRPr="007E7EF4">
          <w:rPr>
            <w:rStyle w:val="Hyperlink"/>
            <w:sz w:val="18"/>
            <w:szCs w:val="18"/>
          </w:rPr>
          <w:t>X</w:t>
        </w:r>
        <w:proofErr w:type="spellEnd"/>
        <w:r w:rsidRPr="007E7EF4">
          <w:rPr>
            <w:rStyle w:val="Hyperlink"/>
            <w:sz w:val="18"/>
            <w:szCs w:val="18"/>
          </w:rPr>
          <w:t xml:space="preserve"> Major </w:t>
        </w:r>
        <w:proofErr w:type="gramStart"/>
        <w:r w:rsidRPr="007E7EF4">
          <w:rPr>
            <w:rStyle w:val="Hyperlink"/>
            <w:sz w:val="18"/>
            <w:szCs w:val="18"/>
          </w:rPr>
          <w:t>assignment</w:t>
        </w:r>
        <w:proofErr w:type="gramEnd"/>
        <w:r w:rsidRPr="007E7EF4">
          <w:rPr>
            <w:rStyle w:val="Hyperlink"/>
            <w:sz w:val="18"/>
            <w:szCs w:val="18"/>
          </w:rPr>
          <w:t xml:space="preserve"> 1</w:t>
        </w:r>
      </w:hyperlink>
      <w:r>
        <w:rPr>
          <w:sz w:val="18"/>
          <w:szCs w:val="18"/>
        </w:rPr>
        <w:t xml:space="preserve">. </w:t>
      </w:r>
      <w:r w:rsidRPr="00405FA9">
        <w:rPr>
          <w:sz w:val="18"/>
          <w:szCs w:val="18"/>
        </w:rPr>
        <w:t>Save this document on our local machine and include all of your work within the relevant sections.</w:t>
      </w:r>
      <w:r>
        <w:rPr>
          <w:sz w:val="18"/>
          <w:szCs w:val="18"/>
        </w:rPr>
        <w:t xml:space="preserve"> </w:t>
      </w:r>
      <w:r w:rsidRPr="00405FA9">
        <w:rPr>
          <w:sz w:val="18"/>
          <w:szCs w:val="18"/>
        </w:rPr>
        <w:t xml:space="preserve">Once you’ve completed </w:t>
      </w:r>
      <w:r w:rsidR="00482166">
        <w:rPr>
          <w:sz w:val="18"/>
          <w:szCs w:val="18"/>
        </w:rPr>
        <w:t xml:space="preserve">all five parts of </w:t>
      </w:r>
      <w:r w:rsidRPr="00405FA9">
        <w:rPr>
          <w:sz w:val="18"/>
          <w:szCs w:val="18"/>
        </w:rPr>
        <w:t xml:space="preserve">the assignment, upload </w:t>
      </w:r>
      <w:r w:rsidR="00482166">
        <w:rPr>
          <w:sz w:val="18"/>
          <w:szCs w:val="18"/>
        </w:rPr>
        <w:t>the document</w:t>
      </w:r>
      <w:r w:rsidRPr="00405FA9">
        <w:rPr>
          <w:sz w:val="18"/>
          <w:szCs w:val="18"/>
        </w:rPr>
        <w:t xml:space="preserve"> </w:t>
      </w:r>
      <w:r w:rsidR="00482166">
        <w:rPr>
          <w:sz w:val="18"/>
          <w:szCs w:val="18"/>
        </w:rPr>
        <w:t>via</w:t>
      </w:r>
      <w:r w:rsidRPr="00405FA9">
        <w:rPr>
          <w:sz w:val="18"/>
          <w:szCs w:val="18"/>
        </w:rPr>
        <w:t xml:space="preserve"> the submission area </w:t>
      </w:r>
      <w:r>
        <w:rPr>
          <w:sz w:val="18"/>
          <w:szCs w:val="18"/>
        </w:rPr>
        <w:t>on the “</w:t>
      </w:r>
      <w:hyperlink r:id="rId9" w:history="1">
        <w:r w:rsidRPr="007E7EF4">
          <w:rPr>
            <w:rStyle w:val="Hyperlink"/>
            <w:sz w:val="18"/>
            <w:szCs w:val="18"/>
          </w:rPr>
          <w:t>Submit your assignment</w:t>
        </w:r>
      </w:hyperlink>
      <w:r>
        <w:rPr>
          <w:sz w:val="18"/>
          <w:szCs w:val="18"/>
        </w:rPr>
        <w:t xml:space="preserve">” page </w:t>
      </w:r>
      <w:r w:rsidRPr="00405FA9">
        <w:rPr>
          <w:sz w:val="18"/>
          <w:szCs w:val="18"/>
        </w:rPr>
        <w:t>at the end of Major assignment 1.</w:t>
      </w:r>
    </w:p>
    <w:p w14:paraId="329DD7BA" w14:textId="2F5A5ABF" w:rsidR="001D0E2D" w:rsidRPr="00405FA9" w:rsidRDefault="001750E4" w:rsidP="00405FA9">
      <w:pPr>
        <w:pStyle w:val="Heading1"/>
        <w:rPr>
          <w:rFonts w:ascii="Arial" w:hAnsi="Arial" w:cs="Arial"/>
          <w:sz w:val="22"/>
          <w:szCs w:val="22"/>
        </w:rPr>
      </w:pPr>
      <w:r w:rsidRPr="00405FA9">
        <w:rPr>
          <w:rFonts w:ascii="Arial" w:hAnsi="Arial" w:cs="Arial"/>
          <w:sz w:val="22"/>
          <w:szCs w:val="22"/>
        </w:rPr>
        <w:t>Checklist</w:t>
      </w:r>
    </w:p>
    <w:p w14:paraId="4E73028E" w14:textId="464A57E6" w:rsidR="001750E4" w:rsidRDefault="001750E4" w:rsidP="001750E4">
      <w:pPr>
        <w:pStyle w:val="ListParagraph"/>
        <w:numPr>
          <w:ilvl w:val="0"/>
          <w:numId w:val="28"/>
        </w:numPr>
        <w:rPr>
          <w:sz w:val="18"/>
          <w:szCs w:val="18"/>
        </w:rPr>
      </w:pPr>
      <w:r w:rsidRPr="001750E4">
        <w:rPr>
          <w:sz w:val="18"/>
          <w:szCs w:val="18"/>
        </w:rPr>
        <w:t>Have you shown all of your working?</w:t>
      </w:r>
    </w:p>
    <w:p w14:paraId="06699D55" w14:textId="7AACCA3A" w:rsidR="001750E4" w:rsidRDefault="0012291B" w:rsidP="001750E4">
      <w:pPr>
        <w:pStyle w:val="ListParagraph"/>
        <w:numPr>
          <w:ilvl w:val="0"/>
          <w:numId w:val="28"/>
        </w:numPr>
        <w:rPr>
          <w:sz w:val="18"/>
          <w:szCs w:val="18"/>
        </w:rPr>
      </w:pPr>
      <w:r>
        <w:rPr>
          <w:sz w:val="18"/>
          <w:szCs w:val="18"/>
        </w:rPr>
        <w:t>Have you given all numbers to the correct number of</w:t>
      </w:r>
      <w:r w:rsidR="001750E4" w:rsidRPr="001750E4">
        <w:rPr>
          <w:sz w:val="18"/>
          <w:szCs w:val="18"/>
        </w:rPr>
        <w:t xml:space="preserve"> decimal places?</w:t>
      </w:r>
    </w:p>
    <w:p w14:paraId="52E3F7F0" w14:textId="77777777" w:rsidR="001750E4" w:rsidRDefault="001750E4" w:rsidP="001750E4">
      <w:pPr>
        <w:pStyle w:val="ListParagraph"/>
        <w:numPr>
          <w:ilvl w:val="0"/>
          <w:numId w:val="28"/>
        </w:numPr>
        <w:rPr>
          <w:sz w:val="18"/>
          <w:szCs w:val="18"/>
        </w:rPr>
      </w:pPr>
      <w:r w:rsidRPr="001750E4">
        <w:rPr>
          <w:sz w:val="18"/>
          <w:szCs w:val="18"/>
        </w:rPr>
        <w:t>Have you included all R output and plots to support your answers where necessary?</w:t>
      </w:r>
    </w:p>
    <w:p w14:paraId="16274630" w14:textId="14EB1F1D" w:rsidR="001750E4" w:rsidRDefault="001750E4" w:rsidP="001750E4">
      <w:pPr>
        <w:pStyle w:val="ListParagraph"/>
        <w:numPr>
          <w:ilvl w:val="0"/>
          <w:numId w:val="28"/>
        </w:numPr>
        <w:rPr>
          <w:sz w:val="18"/>
          <w:szCs w:val="18"/>
        </w:rPr>
      </w:pPr>
      <w:r w:rsidRPr="001750E4">
        <w:rPr>
          <w:sz w:val="18"/>
          <w:szCs w:val="18"/>
        </w:rPr>
        <w:t>Have you included all of your R code</w:t>
      </w:r>
      <w:r w:rsidR="0012291B">
        <w:rPr>
          <w:sz w:val="18"/>
          <w:szCs w:val="18"/>
        </w:rPr>
        <w:t xml:space="preserve"> – input and output</w:t>
      </w:r>
      <w:r w:rsidRPr="001750E4">
        <w:rPr>
          <w:sz w:val="18"/>
          <w:szCs w:val="18"/>
        </w:rPr>
        <w:t>?</w:t>
      </w:r>
    </w:p>
    <w:p w14:paraId="473690AF" w14:textId="30CC2218" w:rsidR="0082285A" w:rsidRPr="001D0E2D" w:rsidRDefault="001750E4" w:rsidP="001D0E2D">
      <w:pPr>
        <w:pStyle w:val="ListParagraph"/>
        <w:numPr>
          <w:ilvl w:val="0"/>
          <w:numId w:val="28"/>
        </w:numPr>
        <w:rPr>
          <w:sz w:val="18"/>
          <w:szCs w:val="18"/>
        </w:rPr>
      </w:pPr>
      <w:r w:rsidRPr="001750E4">
        <w:rPr>
          <w:sz w:val="18"/>
          <w:szCs w:val="18"/>
        </w:rPr>
        <w:t xml:space="preserve">Have you made sure that all plots and tables each have a </w:t>
      </w:r>
      <w:r w:rsidR="00FA3151">
        <w:rPr>
          <w:sz w:val="18"/>
          <w:szCs w:val="18"/>
        </w:rPr>
        <w:t xml:space="preserve">meaningful </w:t>
      </w:r>
      <w:r w:rsidRPr="001750E4">
        <w:rPr>
          <w:sz w:val="18"/>
          <w:szCs w:val="18"/>
        </w:rPr>
        <w:t>caption?</w:t>
      </w:r>
    </w:p>
    <w:p w14:paraId="714A051A" w14:textId="77777777" w:rsidR="001750E4" w:rsidRDefault="001750E4" w:rsidP="001750E4"/>
    <w:p w14:paraId="32106078" w14:textId="4149B802" w:rsidR="00F10BB8" w:rsidRDefault="00F10BB8">
      <w:pPr>
        <w:rPr>
          <w:b/>
        </w:rPr>
      </w:pPr>
      <w:r>
        <w:rPr>
          <w:b/>
        </w:rPr>
        <w:t>Quick links:</w:t>
      </w:r>
    </w:p>
    <w:p w14:paraId="4BA14EAA" w14:textId="6D9B65FA" w:rsidR="00482166" w:rsidRPr="00F10BB8" w:rsidRDefault="005373A6">
      <w:hyperlink w:anchor="_Major_assignment_1:" w:history="1">
        <w:r w:rsidR="00482166" w:rsidRPr="00F10BB8">
          <w:rPr>
            <w:rStyle w:val="Hyperlink"/>
          </w:rPr>
          <w:t>Major assignment 1: Part 1</w:t>
        </w:r>
      </w:hyperlink>
    </w:p>
    <w:p w14:paraId="395EFB1C" w14:textId="744AD234" w:rsidR="00482166" w:rsidRPr="00F10BB8" w:rsidRDefault="005373A6">
      <w:hyperlink w:anchor="_Major_assignment_1:_1" w:history="1">
        <w:r w:rsidR="00482166" w:rsidRPr="00F10BB8">
          <w:rPr>
            <w:rStyle w:val="Hyperlink"/>
          </w:rPr>
          <w:t>Major assignment 1: Part 2</w:t>
        </w:r>
      </w:hyperlink>
    </w:p>
    <w:p w14:paraId="22A8FD59" w14:textId="4B0FFA20" w:rsidR="00482166" w:rsidRPr="00F10BB8" w:rsidRDefault="005373A6">
      <w:hyperlink w:anchor="_Major_assignment_1:_2" w:history="1">
        <w:r w:rsidR="00482166" w:rsidRPr="00F10BB8">
          <w:rPr>
            <w:rStyle w:val="Hyperlink"/>
          </w:rPr>
          <w:t>Major assignment 1: Part 3</w:t>
        </w:r>
      </w:hyperlink>
    </w:p>
    <w:p w14:paraId="01B6B400" w14:textId="15E73D53" w:rsidR="00482166" w:rsidRPr="00F10BB8" w:rsidRDefault="005373A6">
      <w:hyperlink w:anchor="_Major_assignment_1:_3" w:history="1">
        <w:r w:rsidR="00482166" w:rsidRPr="00F10BB8">
          <w:rPr>
            <w:rStyle w:val="Hyperlink"/>
          </w:rPr>
          <w:t>Major assignment 1: Part 4</w:t>
        </w:r>
      </w:hyperlink>
    </w:p>
    <w:p w14:paraId="1570D3EE" w14:textId="623B8FDC" w:rsidR="00482166" w:rsidRDefault="005373A6">
      <w:pPr>
        <w:rPr>
          <w:rFonts w:ascii="Helvetica" w:eastAsiaTheme="majorEastAsia" w:hAnsi="Helvetica" w:cstheme="majorBidi"/>
          <w:b/>
          <w:bCs/>
          <w:sz w:val="40"/>
          <w:szCs w:val="32"/>
          <w:lang w:eastAsia="ja-JP"/>
        </w:rPr>
      </w:pPr>
      <w:hyperlink w:anchor="_Major_assignment_1:_4" w:history="1">
        <w:r w:rsidR="00482166" w:rsidRPr="00F10BB8">
          <w:rPr>
            <w:rStyle w:val="Hyperlink"/>
          </w:rPr>
          <w:t>Major assignment 1: Part 5</w:t>
        </w:r>
      </w:hyperlink>
      <w:r w:rsidR="00482166">
        <w:br w:type="page"/>
      </w:r>
    </w:p>
    <w:p w14:paraId="320A7B03" w14:textId="0E029DEA" w:rsidR="0012340A" w:rsidRDefault="0012340A" w:rsidP="0012340A">
      <w:pPr>
        <w:pStyle w:val="Heading1"/>
      </w:pPr>
      <w:bookmarkStart w:id="0" w:name="_Major_assignment_1:"/>
      <w:bookmarkEnd w:id="0"/>
      <w:r>
        <w:lastRenderedPageBreak/>
        <w:t>Major assignment 1: Part 1</w:t>
      </w:r>
    </w:p>
    <w:p w14:paraId="3173EC5F" w14:textId="77777777" w:rsidR="00483E87" w:rsidRDefault="00483E87" w:rsidP="00CF10BF">
      <w:pPr>
        <w:pStyle w:val="Header"/>
      </w:pPr>
    </w:p>
    <w:p w14:paraId="473FC2D7" w14:textId="30E54BF7" w:rsidR="0012340A" w:rsidRDefault="0078193A" w:rsidP="00F10BB8">
      <w:pPr>
        <w:pStyle w:val="Header"/>
        <w:numPr>
          <w:ilvl w:val="0"/>
          <w:numId w:val="25"/>
        </w:numPr>
        <w:ind w:left="284" w:hanging="284"/>
      </w:pPr>
      <w:r>
        <w:t>Load</w:t>
      </w:r>
      <w:r w:rsidR="0012340A">
        <w:t xml:space="preserve"> in the </w:t>
      </w:r>
      <w:r>
        <w:t xml:space="preserve">flights </w:t>
      </w:r>
      <w:r w:rsidR="0012340A">
        <w:t xml:space="preserve">dataset </w:t>
      </w:r>
      <w:r w:rsidRPr="0078193A">
        <w:t xml:space="preserve">from the nycflights13 package </w:t>
      </w:r>
      <w:r w:rsidR="0012340A" w:rsidRPr="0012340A">
        <w:rPr>
          <w:b w:val="0"/>
        </w:rPr>
        <w:t xml:space="preserve">[1 </w:t>
      </w:r>
      <w:r w:rsidR="008F3432">
        <w:rPr>
          <w:b w:val="0"/>
        </w:rPr>
        <w:t>point</w:t>
      </w:r>
      <w:r w:rsidR="0012340A" w:rsidRPr="0012340A">
        <w:rPr>
          <w:b w:val="0"/>
        </w:rPr>
        <w:t>]</w:t>
      </w:r>
    </w:p>
    <w:p w14:paraId="74229322" w14:textId="2702F290" w:rsidR="00AD2250" w:rsidRPr="00CB732D" w:rsidRDefault="0012340A" w:rsidP="005833BB">
      <w:pPr>
        <w:rPr>
          <w:i/>
          <w:color w:val="808080" w:themeColor="background1" w:themeShade="80"/>
          <w:sz w:val="18"/>
          <w:szCs w:val="18"/>
        </w:rPr>
      </w:pPr>
      <w:r w:rsidRPr="00CB732D">
        <w:rPr>
          <w:i/>
          <w:color w:val="808080" w:themeColor="background1" w:themeShade="80"/>
          <w:sz w:val="18"/>
          <w:szCs w:val="18"/>
        </w:rPr>
        <w:t xml:space="preserve">Your input </w:t>
      </w:r>
      <w:r w:rsidRPr="00CB732D">
        <w:rPr>
          <w:rStyle w:val="InstructionsChar"/>
        </w:rPr>
        <w:t>code and output code for the flights dataset</w:t>
      </w:r>
      <w:r w:rsidRPr="00CB732D">
        <w:rPr>
          <w:i/>
          <w:color w:val="808080" w:themeColor="background1" w:themeShade="80"/>
          <w:sz w:val="18"/>
          <w:szCs w:val="18"/>
        </w:rPr>
        <w:t xml:space="preserve"> from the nycflights13 package go here:</w:t>
      </w:r>
    </w:p>
    <w:p w14:paraId="56F76458" w14:textId="550737AA" w:rsidR="0012340A" w:rsidRDefault="00DC42E5" w:rsidP="005833BB">
      <w:pPr>
        <w:rPr>
          <w:b/>
          <w:sz w:val="18"/>
          <w:szCs w:val="18"/>
        </w:rPr>
      </w:pPr>
      <w:r w:rsidRPr="00DC42E5">
        <w:rPr>
          <w:b/>
          <w:sz w:val="18"/>
          <w:szCs w:val="18"/>
        </w:rPr>
        <w:t>Import Libraries</w:t>
      </w:r>
    </w:p>
    <w:p w14:paraId="256C6E64" w14:textId="77777777" w:rsidR="000C3C32" w:rsidRPr="000C3C32" w:rsidRDefault="000C3C32" w:rsidP="000C3C3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ibrary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idyverse</w:t>
      </w:r>
      <w:proofErr w:type="spell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4BD3AD99" w14:textId="77777777" w:rsidR="000C3C32" w:rsidRPr="000C3C32" w:rsidRDefault="000C3C32" w:rsidP="000C3C3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ibrary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odelr</w:t>
      </w:r>
      <w:proofErr w:type="spell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12B79410" w14:textId="77777777" w:rsidR="000C3C32" w:rsidRPr="000C3C32" w:rsidRDefault="000C3C32" w:rsidP="000C3C3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ibrary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nycflights13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7873BC91" w14:textId="2E7D5B98" w:rsidR="00DC42E5" w:rsidRDefault="00DC42E5" w:rsidP="005833BB">
      <w:pPr>
        <w:rPr>
          <w:b/>
          <w:sz w:val="18"/>
          <w:szCs w:val="18"/>
        </w:rPr>
      </w:pPr>
    </w:p>
    <w:p w14:paraId="436AABA7" w14:textId="0E25A3BD" w:rsidR="00DC42E5" w:rsidRDefault="00DC42E5" w:rsidP="005833BB">
      <w:pPr>
        <w:rPr>
          <w:b/>
          <w:sz w:val="18"/>
          <w:szCs w:val="18"/>
        </w:rPr>
      </w:pPr>
      <w:r>
        <w:rPr>
          <w:b/>
          <w:sz w:val="18"/>
          <w:szCs w:val="18"/>
        </w:rPr>
        <w:t>Loads the flights dataset into a local variable</w:t>
      </w:r>
    </w:p>
    <w:p w14:paraId="343ED299" w14:textId="77777777" w:rsidR="000C3C32" w:rsidRPr="000C3C32" w:rsidRDefault="000C3C32" w:rsidP="000C3C3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proofErr w:type="gram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nycflights13</w:t>
      </w:r>
      <w:r w:rsidRPr="000C3C32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::</w:t>
      </w:r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</w:p>
    <w:p w14:paraId="6921F7B8" w14:textId="77777777" w:rsidR="000C3C32" w:rsidRPr="000C3C32" w:rsidRDefault="000C3C32" w:rsidP="000C3C3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proofErr w:type="gramEnd"/>
    </w:p>
    <w:p w14:paraId="56246004" w14:textId="77777777" w:rsidR="00CB732D" w:rsidRDefault="00CB732D" w:rsidP="005833BB">
      <w:pPr>
        <w:rPr>
          <w:b/>
          <w:sz w:val="18"/>
          <w:szCs w:val="18"/>
        </w:rPr>
      </w:pPr>
    </w:p>
    <w:p w14:paraId="4E1C1679" w14:textId="646F2CD6" w:rsidR="00CB732D" w:rsidRDefault="00CB732D" w:rsidP="00CB732D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1</w:t>
      </w:r>
      <w:r>
        <w:fldChar w:fldCharType="end"/>
      </w:r>
      <w:r>
        <w:t>. Loaded flights dataset.</w:t>
      </w:r>
    </w:p>
    <w:p w14:paraId="025D0A50" w14:textId="16D94C1E" w:rsidR="00DC42E5" w:rsidRPr="00DC42E5" w:rsidRDefault="00CB732D" w:rsidP="005833BB">
      <w:pPr>
        <w:rPr>
          <w:b/>
          <w:sz w:val="18"/>
          <w:szCs w:val="18"/>
        </w:rPr>
      </w:pPr>
      <w:r>
        <w:rPr>
          <w:b/>
          <w:noProof/>
          <w:sz w:val="18"/>
          <w:szCs w:val="18"/>
          <w:lang w:val="en-US" w:eastAsia="en-US"/>
        </w:rPr>
        <w:drawing>
          <wp:inline distT="0" distB="0" distL="0" distR="0" wp14:anchorId="2949E5FA" wp14:editId="2B876C4F">
            <wp:extent cx="5828030" cy="2562860"/>
            <wp:effectExtent l="0" t="0" r="127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B490DB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030" cy="256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15D5B" w14:textId="77777777" w:rsidR="0012340A" w:rsidRPr="00CF10BF" w:rsidRDefault="0012340A" w:rsidP="005833BB">
      <w:pPr>
        <w:rPr>
          <w:sz w:val="18"/>
          <w:szCs w:val="18"/>
        </w:rPr>
      </w:pPr>
    </w:p>
    <w:p w14:paraId="59F760A5" w14:textId="77777777" w:rsidR="0012340A" w:rsidRPr="00CF10BF" w:rsidRDefault="0012340A" w:rsidP="005833BB">
      <w:pPr>
        <w:rPr>
          <w:sz w:val="18"/>
          <w:szCs w:val="18"/>
        </w:rPr>
      </w:pPr>
    </w:p>
    <w:p w14:paraId="13723967" w14:textId="77777777" w:rsidR="00CB732D" w:rsidRDefault="00CB732D">
      <w:pPr>
        <w:spacing w:after="0" w:line="240" w:lineRule="auto"/>
        <w:rPr>
          <w:b/>
        </w:rPr>
      </w:pPr>
      <w:r>
        <w:br w:type="page"/>
      </w:r>
    </w:p>
    <w:p w14:paraId="02438C10" w14:textId="4E0E3E20" w:rsidR="0012340A" w:rsidRDefault="0012340A" w:rsidP="00F10BB8">
      <w:pPr>
        <w:pStyle w:val="Header"/>
        <w:numPr>
          <w:ilvl w:val="0"/>
          <w:numId w:val="25"/>
        </w:numPr>
        <w:ind w:left="284" w:hanging="284"/>
      </w:pPr>
      <w:r>
        <w:lastRenderedPageBreak/>
        <w:t xml:space="preserve">Produce a </w:t>
      </w:r>
      <w:r w:rsidR="0078193A" w:rsidRPr="0078193A">
        <w:t xml:space="preserve">scatterplot of </w:t>
      </w:r>
      <w:proofErr w:type="spellStart"/>
      <w:r w:rsidR="0078193A" w:rsidRPr="0078193A">
        <w:t>dep_delay</w:t>
      </w:r>
      <w:proofErr w:type="spellEnd"/>
      <w:r w:rsidR="0078193A" w:rsidRPr="0078193A">
        <w:t xml:space="preserve"> against </w:t>
      </w:r>
      <w:proofErr w:type="spellStart"/>
      <w:r w:rsidR="0078193A" w:rsidRPr="0078193A">
        <w:t>arr_delay</w:t>
      </w:r>
      <w:proofErr w:type="spellEnd"/>
      <w:r>
        <w:t xml:space="preserve"> </w:t>
      </w:r>
      <w:r w:rsidRPr="0012340A">
        <w:rPr>
          <w:b w:val="0"/>
        </w:rPr>
        <w:t>[</w:t>
      </w:r>
      <w:r>
        <w:rPr>
          <w:b w:val="0"/>
        </w:rPr>
        <w:t>3</w:t>
      </w:r>
      <w:r w:rsidRPr="0012340A">
        <w:rPr>
          <w:b w:val="0"/>
        </w:rPr>
        <w:t xml:space="preserve"> </w:t>
      </w:r>
      <w:r w:rsidR="008F3432">
        <w:rPr>
          <w:b w:val="0"/>
        </w:rPr>
        <w:t>points</w:t>
      </w:r>
      <w:r w:rsidRPr="0012340A">
        <w:rPr>
          <w:b w:val="0"/>
        </w:rPr>
        <w:t>]</w:t>
      </w:r>
    </w:p>
    <w:p w14:paraId="7460E76C" w14:textId="6378F086" w:rsidR="0012340A" w:rsidRDefault="0012340A" w:rsidP="000C3C32">
      <w:pPr>
        <w:pStyle w:val="Instructions"/>
      </w:pPr>
      <w:r w:rsidRPr="00CF10BF">
        <w:t xml:space="preserve">Your </w:t>
      </w:r>
      <w:r w:rsidR="0078193A" w:rsidRPr="00CF10BF">
        <w:t>plot</w:t>
      </w:r>
      <w:r w:rsidRPr="00CF10BF">
        <w:t>, code and caption go here:</w:t>
      </w:r>
    </w:p>
    <w:p w14:paraId="726E5D74" w14:textId="77777777" w:rsidR="000C3C32" w:rsidRPr="000C3C32" w:rsidRDefault="000C3C32" w:rsidP="000C3C3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ggplot</w:t>
      </w:r>
      <w:proofErr w:type="spell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es</w:t>
      </w:r>
      <w:proofErr w:type="spell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x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proofErr w:type="spell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p_delay</w:t>
      </w:r>
      <w:proofErr w:type="spell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y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proofErr w:type="spell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rr_delay</w:t>
      </w:r>
      <w:proofErr w:type="spell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) + </w:t>
      </w:r>
    </w:p>
    <w:p w14:paraId="0F0419BD" w14:textId="77777777" w:rsidR="000C3C32" w:rsidRPr="000C3C32" w:rsidRDefault="000C3C32" w:rsidP="000C3C3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gram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labs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itle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0C3C32">
        <w:rPr>
          <w:rFonts w:ascii="Consolas" w:eastAsia="Times New Roman" w:hAnsi="Consolas"/>
          <w:color w:val="CE9178"/>
          <w:sz w:val="21"/>
          <w:szCs w:val="21"/>
          <w:lang w:val="en-US" w:eastAsia="en-US"/>
        </w:rPr>
        <w:t>"Flight Delays"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x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0C3C32">
        <w:rPr>
          <w:rFonts w:ascii="Consolas" w:eastAsia="Times New Roman" w:hAnsi="Consolas"/>
          <w:color w:val="CE9178"/>
          <w:sz w:val="21"/>
          <w:szCs w:val="21"/>
          <w:lang w:val="en-US" w:eastAsia="en-US"/>
        </w:rPr>
        <w:t>"Departure Delay"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y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0C3C32">
        <w:rPr>
          <w:rFonts w:ascii="Consolas" w:eastAsia="Times New Roman" w:hAnsi="Consolas"/>
          <w:color w:val="CE9178"/>
          <w:sz w:val="21"/>
          <w:szCs w:val="21"/>
          <w:lang w:val="en-US" w:eastAsia="en-US"/>
        </w:rPr>
        <w:t>"Arrival Delay"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 +</w:t>
      </w:r>
    </w:p>
    <w:p w14:paraId="2B5C1F09" w14:textId="77777777" w:rsidR="000C3C32" w:rsidRPr="000C3C32" w:rsidRDefault="000C3C32" w:rsidP="000C3C3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spell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geom_</w:t>
      </w:r>
      <w:proofErr w:type="gram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point</w:t>
      </w:r>
      <w:proofErr w:type="spell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 +</w:t>
      </w:r>
    </w:p>
    <w:p w14:paraId="081F58AA" w14:textId="77777777" w:rsidR="000C3C32" w:rsidRPr="000C3C32" w:rsidRDefault="000C3C32" w:rsidP="000C3C3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spell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geom_</w:t>
      </w:r>
      <w:proofErr w:type="gram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smooth</w:t>
      </w:r>
      <w:proofErr w:type="spell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)</w:t>
      </w:r>
      <w:proofErr w:type="gramEnd"/>
    </w:p>
    <w:p w14:paraId="31B028A3" w14:textId="359934AB" w:rsidR="000C3C32" w:rsidRDefault="000C3C32" w:rsidP="005833BB">
      <w:pPr>
        <w:rPr>
          <w:sz w:val="18"/>
          <w:szCs w:val="18"/>
        </w:rPr>
      </w:pPr>
    </w:p>
    <w:p w14:paraId="17C7F643" w14:textId="77777777" w:rsidR="000C3C32" w:rsidRDefault="000C3C32" w:rsidP="000C3C32">
      <w:pPr>
        <w:keepNext/>
      </w:pPr>
      <w:r>
        <w:rPr>
          <w:noProof/>
          <w:sz w:val="18"/>
          <w:szCs w:val="18"/>
          <w:lang w:val="en-US" w:eastAsia="en-US"/>
        </w:rPr>
        <w:drawing>
          <wp:inline distT="0" distB="0" distL="0" distR="0" wp14:anchorId="2B62B983" wp14:editId="49D1DA02">
            <wp:extent cx="5828030" cy="3596727"/>
            <wp:effectExtent l="0" t="0" r="1270" b="3810"/>
            <wp:docPr id="6" name="Picture 6" descr="C:\Users\fouldsjo\AppData\Local\Microsoft\Windows\INetCache\Content.MSO\72DF01EB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fouldsjo\AppData\Local\Microsoft\Windows\INetCache\Content.MSO\72DF01EB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030" cy="3596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665D4" w14:textId="527A6B00" w:rsidR="000C3C32" w:rsidRPr="00CF10BF" w:rsidRDefault="000C3C32" w:rsidP="000C3C32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C62F7">
        <w:rPr>
          <w:noProof/>
        </w:rPr>
        <w:t>1</w:t>
      </w:r>
      <w:r>
        <w:fldChar w:fldCharType="end"/>
      </w:r>
      <w:r>
        <w:t xml:space="preserve">. </w:t>
      </w:r>
      <w:r w:rsidRPr="00A56A65">
        <w:t>Departure Delay vs Arrival Delay.</w:t>
      </w:r>
    </w:p>
    <w:p w14:paraId="449B217B" w14:textId="77777777" w:rsidR="0012340A" w:rsidRPr="00CF10BF" w:rsidRDefault="0012340A" w:rsidP="005833BB">
      <w:pPr>
        <w:rPr>
          <w:sz w:val="18"/>
          <w:szCs w:val="18"/>
        </w:rPr>
      </w:pPr>
    </w:p>
    <w:p w14:paraId="58A2AF48" w14:textId="77777777" w:rsidR="0012340A" w:rsidRPr="00CF10BF" w:rsidRDefault="0012340A" w:rsidP="005833BB">
      <w:pPr>
        <w:rPr>
          <w:sz w:val="18"/>
          <w:szCs w:val="18"/>
        </w:rPr>
      </w:pPr>
    </w:p>
    <w:p w14:paraId="742B3711" w14:textId="77777777" w:rsidR="0012340A" w:rsidRPr="00CF10BF" w:rsidRDefault="0012340A" w:rsidP="005833BB">
      <w:pPr>
        <w:rPr>
          <w:sz w:val="18"/>
          <w:szCs w:val="18"/>
        </w:rPr>
      </w:pPr>
    </w:p>
    <w:p w14:paraId="38EC862E" w14:textId="48326166" w:rsidR="000C3C32" w:rsidRDefault="000C3C32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64E4680D" w14:textId="0E8EE5C5" w:rsidR="0012340A" w:rsidRDefault="0078193A" w:rsidP="00F10BB8">
      <w:pPr>
        <w:pStyle w:val="Header"/>
        <w:numPr>
          <w:ilvl w:val="0"/>
          <w:numId w:val="25"/>
        </w:numPr>
        <w:ind w:left="284" w:hanging="284"/>
      </w:pPr>
      <w:r w:rsidRPr="0078193A">
        <w:lastRenderedPageBreak/>
        <w:t xml:space="preserve">Fit a linear regression model with </w:t>
      </w:r>
      <w:proofErr w:type="spellStart"/>
      <w:r w:rsidRPr="0078193A">
        <w:t>arr_delay</w:t>
      </w:r>
      <w:proofErr w:type="spellEnd"/>
      <w:r w:rsidRPr="0078193A">
        <w:t xml:space="preserve"> as the response variable and </w:t>
      </w:r>
      <w:proofErr w:type="spellStart"/>
      <w:r w:rsidRPr="0078193A">
        <w:t>dep_delay</w:t>
      </w:r>
      <w:proofErr w:type="spellEnd"/>
      <w:r w:rsidRPr="0078193A">
        <w:t xml:space="preserve"> as the predictor, and obtain the intercept and slope of the fitted model.</w:t>
      </w:r>
      <w:r>
        <w:t xml:space="preserve"> </w:t>
      </w:r>
      <w:r w:rsidR="0012340A" w:rsidRPr="0012340A">
        <w:rPr>
          <w:b w:val="0"/>
        </w:rPr>
        <w:t>[</w:t>
      </w:r>
      <w:r w:rsidR="00483E87">
        <w:rPr>
          <w:b w:val="0"/>
        </w:rPr>
        <w:t>3</w:t>
      </w:r>
      <w:r w:rsidR="0012340A" w:rsidRPr="0012340A">
        <w:rPr>
          <w:b w:val="0"/>
        </w:rPr>
        <w:t xml:space="preserve"> </w:t>
      </w:r>
      <w:r w:rsidR="008F3432">
        <w:rPr>
          <w:b w:val="0"/>
        </w:rPr>
        <w:t>points</w:t>
      </w:r>
      <w:r w:rsidR="0012340A" w:rsidRPr="0012340A">
        <w:rPr>
          <w:b w:val="0"/>
        </w:rPr>
        <w:t>]</w:t>
      </w:r>
    </w:p>
    <w:p w14:paraId="2978B6A8" w14:textId="3288D679" w:rsidR="0012340A" w:rsidRPr="00CF10BF" w:rsidRDefault="0012340A" w:rsidP="00F6069E">
      <w:pPr>
        <w:pStyle w:val="Instructions"/>
      </w:pPr>
      <w:r w:rsidRPr="00CF10BF">
        <w:t>Your code go</w:t>
      </w:r>
      <w:r w:rsidR="00EB2F56" w:rsidRPr="00CF10BF">
        <w:t>es</w:t>
      </w:r>
      <w:r w:rsidRPr="00CF10BF">
        <w:t xml:space="preserve"> here:</w:t>
      </w:r>
    </w:p>
    <w:p w14:paraId="44763BB5" w14:textId="77777777" w:rsidR="00F6069E" w:rsidRPr="00F6069E" w:rsidRDefault="00F6069E" w:rsidP="00F6069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F6069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lm</w:t>
      </w:r>
      <w:proofErr w:type="spellEnd"/>
      <w:r w:rsidRPr="00F6069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gramStart"/>
      <w:r w:rsidRPr="00F6069E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m</w:t>
      </w:r>
      <w:r w:rsidRPr="00F6069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F6069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rr_delay</w:t>
      </w:r>
      <w:proofErr w:type="spellEnd"/>
      <w:r w:rsidRPr="00F6069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  <w:r w:rsidRPr="00F6069E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~</w:t>
      </w:r>
      <w:r w:rsidRPr="00F6069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F6069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p_delay</w:t>
      </w:r>
      <w:proofErr w:type="spellEnd"/>
      <w:r w:rsidRPr="00F6069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F6069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ata</w:t>
      </w:r>
      <w:r w:rsidRPr="00F6069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F6069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r w:rsidRPr="00F6069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06DD678C" w14:textId="77777777" w:rsidR="00F6069E" w:rsidRPr="00F6069E" w:rsidRDefault="00F6069E" w:rsidP="00F6069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F6069E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summary</w:t>
      </w:r>
      <w:r w:rsidRPr="00F6069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F6069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lm</w:t>
      </w:r>
      <w:proofErr w:type="spellEnd"/>
      <w:r w:rsidRPr="00F6069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17040F25" w14:textId="77777777" w:rsidR="0012340A" w:rsidRPr="00CF10BF" w:rsidRDefault="0012340A" w:rsidP="0012340A">
      <w:pPr>
        <w:rPr>
          <w:sz w:val="18"/>
          <w:szCs w:val="18"/>
        </w:rPr>
      </w:pPr>
    </w:p>
    <w:p w14:paraId="2DFCEBDE" w14:textId="0C9A2C27" w:rsidR="00130EE1" w:rsidRDefault="00130EE1" w:rsidP="00130EE1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2</w:t>
      </w:r>
      <w:r>
        <w:fldChar w:fldCharType="end"/>
      </w:r>
      <w:r>
        <w:t>. Linear Regression of Flight Delay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130EE1" w14:paraId="7D28DE54" w14:textId="77777777" w:rsidTr="00130EE1">
        <w:tc>
          <w:tcPr>
            <w:tcW w:w="9394" w:type="dxa"/>
          </w:tcPr>
          <w:p w14:paraId="29380E44" w14:textId="77777777" w:rsidR="00130EE1" w:rsidRPr="00130EE1" w:rsidRDefault="00130EE1" w:rsidP="0021762E">
            <w:pPr>
              <w:pStyle w:val="Code"/>
            </w:pPr>
            <w:r w:rsidRPr="00130EE1">
              <w:t>Call:</w:t>
            </w:r>
          </w:p>
          <w:p w14:paraId="668821AA" w14:textId="77777777" w:rsidR="00130EE1" w:rsidRPr="00130EE1" w:rsidRDefault="00130EE1" w:rsidP="0021762E">
            <w:pPr>
              <w:pStyle w:val="Code"/>
            </w:pPr>
            <w:r w:rsidRPr="00130EE1">
              <w:t xml:space="preserve">lm(formula = </w:t>
            </w:r>
            <w:proofErr w:type="spellStart"/>
            <w:r w:rsidRPr="00130EE1">
              <w:t>arr_delay</w:t>
            </w:r>
            <w:proofErr w:type="spellEnd"/>
            <w:r w:rsidRPr="00130EE1">
              <w:t xml:space="preserve"> ~ </w:t>
            </w:r>
            <w:proofErr w:type="spellStart"/>
            <w:r w:rsidRPr="00130EE1">
              <w:t>dep_delay</w:t>
            </w:r>
            <w:proofErr w:type="spellEnd"/>
            <w:r w:rsidRPr="00130EE1">
              <w:t>, data = flights)</w:t>
            </w:r>
          </w:p>
          <w:p w14:paraId="0F80643B" w14:textId="77777777" w:rsidR="00130EE1" w:rsidRPr="00130EE1" w:rsidRDefault="00130EE1" w:rsidP="0021762E">
            <w:pPr>
              <w:pStyle w:val="Code"/>
            </w:pPr>
          </w:p>
          <w:p w14:paraId="4B91ED5F" w14:textId="77777777" w:rsidR="00130EE1" w:rsidRPr="00130EE1" w:rsidRDefault="00130EE1" w:rsidP="0021762E">
            <w:pPr>
              <w:pStyle w:val="Code"/>
            </w:pPr>
            <w:r w:rsidRPr="00130EE1">
              <w:t>Residuals:</w:t>
            </w:r>
          </w:p>
          <w:p w14:paraId="384C295B" w14:textId="77777777" w:rsidR="00130EE1" w:rsidRPr="00130EE1" w:rsidRDefault="00130EE1" w:rsidP="0021762E">
            <w:pPr>
              <w:pStyle w:val="Code"/>
            </w:pPr>
            <w:r w:rsidRPr="00130EE1">
              <w:t xml:space="preserve">     Min       1Q   Median       3Q      Max </w:t>
            </w:r>
          </w:p>
          <w:p w14:paraId="5CDB6BB6" w14:textId="77777777" w:rsidR="00130EE1" w:rsidRPr="00130EE1" w:rsidRDefault="00130EE1" w:rsidP="0021762E">
            <w:pPr>
              <w:pStyle w:val="Code"/>
            </w:pPr>
            <w:r w:rsidRPr="00130EE1">
              <w:t xml:space="preserve">-107.587  -11.005   -1.883    8.938  201.938 </w:t>
            </w:r>
          </w:p>
          <w:p w14:paraId="68C01548" w14:textId="77777777" w:rsidR="00130EE1" w:rsidRPr="00130EE1" w:rsidRDefault="00130EE1" w:rsidP="0021762E">
            <w:pPr>
              <w:pStyle w:val="Code"/>
            </w:pPr>
          </w:p>
          <w:p w14:paraId="2BFD6823" w14:textId="77777777" w:rsidR="00130EE1" w:rsidRPr="00130EE1" w:rsidRDefault="00130EE1" w:rsidP="0021762E">
            <w:pPr>
              <w:pStyle w:val="Code"/>
            </w:pPr>
            <w:r w:rsidRPr="00130EE1">
              <w:t>Coefficients:</w:t>
            </w:r>
          </w:p>
          <w:p w14:paraId="3390DFA8" w14:textId="77777777" w:rsidR="00130EE1" w:rsidRPr="00130EE1" w:rsidRDefault="00130EE1" w:rsidP="0021762E">
            <w:pPr>
              <w:pStyle w:val="Code"/>
            </w:pPr>
            <w:r w:rsidRPr="00130EE1">
              <w:t xml:space="preserve">              Estimate Std. Error t value </w:t>
            </w:r>
            <w:proofErr w:type="spellStart"/>
            <w:r w:rsidRPr="00130EE1">
              <w:t>Pr</w:t>
            </w:r>
            <w:proofErr w:type="spellEnd"/>
            <w:r w:rsidRPr="00130EE1">
              <w:t xml:space="preserve">(&gt;|t|)    </w:t>
            </w:r>
          </w:p>
          <w:p w14:paraId="57E0FACF" w14:textId="77777777" w:rsidR="00130EE1" w:rsidRPr="00130EE1" w:rsidRDefault="00130EE1" w:rsidP="0021762E">
            <w:pPr>
              <w:pStyle w:val="Code"/>
            </w:pPr>
            <w:r w:rsidRPr="00130EE1">
              <w:t>(Intercept) -5.8994935  0.0330195  -178.7   &lt;2e-16 ***</w:t>
            </w:r>
          </w:p>
          <w:p w14:paraId="6D02BBAD" w14:textId="77777777" w:rsidR="00130EE1" w:rsidRPr="00130EE1" w:rsidRDefault="00130EE1" w:rsidP="0021762E">
            <w:pPr>
              <w:pStyle w:val="Code"/>
            </w:pPr>
            <w:proofErr w:type="spellStart"/>
            <w:r w:rsidRPr="00130EE1">
              <w:t>dep_delay</w:t>
            </w:r>
            <w:proofErr w:type="spellEnd"/>
            <w:r w:rsidRPr="00130EE1">
              <w:t xml:space="preserve">    1.0190929  0.0007864  1295.8   &lt;2e-16 ***</w:t>
            </w:r>
          </w:p>
          <w:p w14:paraId="1CE6CBF1" w14:textId="77777777" w:rsidR="00130EE1" w:rsidRPr="00130EE1" w:rsidRDefault="00130EE1" w:rsidP="0021762E">
            <w:pPr>
              <w:pStyle w:val="Code"/>
            </w:pPr>
            <w:r w:rsidRPr="00130EE1">
              <w:t>---</w:t>
            </w:r>
          </w:p>
          <w:p w14:paraId="5D2AAC33" w14:textId="77777777" w:rsidR="00130EE1" w:rsidRPr="00130EE1" w:rsidRDefault="00130EE1" w:rsidP="0021762E">
            <w:pPr>
              <w:pStyle w:val="Code"/>
            </w:pPr>
            <w:proofErr w:type="spellStart"/>
            <w:r w:rsidRPr="00130EE1">
              <w:t>Signif</w:t>
            </w:r>
            <w:proofErr w:type="spellEnd"/>
            <w:r w:rsidRPr="00130EE1">
              <w:t xml:space="preserve">. </w:t>
            </w:r>
            <w:proofErr w:type="gramStart"/>
            <w:r w:rsidRPr="00130EE1">
              <w:t>codes</w:t>
            </w:r>
            <w:proofErr w:type="gramEnd"/>
            <w:r w:rsidRPr="00130EE1">
              <w:t>:  0 ‘***’ 0.001 ‘**’ 0.01 ‘*’ 0.05 ‘.’ 0.1 ‘ ’ 1</w:t>
            </w:r>
          </w:p>
          <w:p w14:paraId="491CFD97" w14:textId="77777777" w:rsidR="00130EE1" w:rsidRPr="00130EE1" w:rsidRDefault="00130EE1" w:rsidP="0021762E">
            <w:pPr>
              <w:pStyle w:val="Code"/>
            </w:pPr>
          </w:p>
          <w:p w14:paraId="78395442" w14:textId="77777777" w:rsidR="00130EE1" w:rsidRPr="00130EE1" w:rsidRDefault="00130EE1" w:rsidP="0021762E">
            <w:pPr>
              <w:pStyle w:val="Code"/>
            </w:pPr>
            <w:r w:rsidRPr="00130EE1">
              <w:t>Residual standard error: 18.03 on 327344 degrees of freedom</w:t>
            </w:r>
          </w:p>
          <w:p w14:paraId="4A624FFA" w14:textId="77777777" w:rsidR="00130EE1" w:rsidRPr="00130EE1" w:rsidRDefault="00130EE1" w:rsidP="0021762E">
            <w:pPr>
              <w:pStyle w:val="Code"/>
            </w:pPr>
            <w:r w:rsidRPr="00130EE1">
              <w:t xml:space="preserve">  (9430 observations deleted due to </w:t>
            </w:r>
            <w:proofErr w:type="spellStart"/>
            <w:r w:rsidRPr="00130EE1">
              <w:t>missingness</w:t>
            </w:r>
            <w:proofErr w:type="spellEnd"/>
            <w:r w:rsidRPr="00130EE1">
              <w:t>)</w:t>
            </w:r>
          </w:p>
          <w:p w14:paraId="38A30828" w14:textId="77777777" w:rsidR="00130EE1" w:rsidRPr="00130EE1" w:rsidRDefault="00130EE1" w:rsidP="0021762E">
            <w:pPr>
              <w:pStyle w:val="Code"/>
            </w:pPr>
            <w:r w:rsidRPr="00130EE1">
              <w:t xml:space="preserve">Multiple R-squared:  0.8369,    Adjusted R-squared:  0.8369 </w:t>
            </w:r>
          </w:p>
          <w:p w14:paraId="01E3044E" w14:textId="617CB44E" w:rsidR="00130EE1" w:rsidRPr="00130EE1" w:rsidRDefault="00130EE1" w:rsidP="0021762E">
            <w:pPr>
              <w:pStyle w:val="Code"/>
            </w:pPr>
            <w:r w:rsidRPr="00130EE1">
              <w:t>F-statistic: 1.679e+06 on 1 and 327344 DF,  p-value: &lt; 2.2e-16</w:t>
            </w:r>
          </w:p>
        </w:tc>
      </w:tr>
    </w:tbl>
    <w:p w14:paraId="7C130A19" w14:textId="77777777" w:rsidR="00130EE1" w:rsidRDefault="00130EE1" w:rsidP="0012340A">
      <w:pPr>
        <w:rPr>
          <w:b/>
          <w:sz w:val="18"/>
          <w:szCs w:val="18"/>
        </w:rPr>
      </w:pPr>
    </w:p>
    <w:p w14:paraId="171A74D4" w14:textId="5860E75B" w:rsidR="00130EE1" w:rsidRPr="00CF10BF" w:rsidRDefault="00130EE1" w:rsidP="0012340A">
      <w:pPr>
        <w:rPr>
          <w:sz w:val="18"/>
          <w:szCs w:val="18"/>
        </w:rPr>
      </w:pPr>
      <w:r w:rsidRPr="00130EE1">
        <w:rPr>
          <w:b/>
          <w:sz w:val="18"/>
          <w:szCs w:val="18"/>
        </w:rPr>
        <w:t>Intercept:</w:t>
      </w:r>
      <w:r>
        <w:rPr>
          <w:sz w:val="18"/>
          <w:szCs w:val="18"/>
        </w:rPr>
        <w:tab/>
        <w:t>-5.8995</w:t>
      </w:r>
      <w:r>
        <w:rPr>
          <w:sz w:val="18"/>
          <w:szCs w:val="18"/>
        </w:rPr>
        <w:br/>
      </w:r>
      <w:r w:rsidRPr="00130EE1">
        <w:rPr>
          <w:b/>
          <w:sz w:val="18"/>
          <w:szCs w:val="18"/>
        </w:rPr>
        <w:t>Slope:</w:t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.0191</w:t>
      </w:r>
    </w:p>
    <w:p w14:paraId="62001096" w14:textId="35732A3C" w:rsidR="00194F16" w:rsidRDefault="00194F16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3789253B" w14:textId="3F7A6D4B" w:rsidR="0012340A" w:rsidRDefault="00967AA0" w:rsidP="00F10BB8">
      <w:pPr>
        <w:pStyle w:val="Header"/>
        <w:numPr>
          <w:ilvl w:val="0"/>
          <w:numId w:val="25"/>
        </w:numPr>
        <w:ind w:left="284" w:hanging="284"/>
      </w:pPr>
      <w:r w:rsidRPr="00967AA0">
        <w:lastRenderedPageBreak/>
        <w:t xml:space="preserve">Produce a residual versus fitted plot for the fitted model </w:t>
      </w:r>
      <w:r w:rsidR="0012340A" w:rsidRPr="0012340A">
        <w:rPr>
          <w:b w:val="0"/>
        </w:rPr>
        <w:t>[</w:t>
      </w:r>
      <w:r w:rsidR="0012340A">
        <w:rPr>
          <w:b w:val="0"/>
        </w:rPr>
        <w:t>1</w:t>
      </w:r>
      <w:r w:rsidR="0012340A" w:rsidRPr="0012340A">
        <w:rPr>
          <w:b w:val="0"/>
        </w:rPr>
        <w:t xml:space="preserve"> </w:t>
      </w:r>
      <w:r w:rsidR="008F3432">
        <w:rPr>
          <w:b w:val="0"/>
        </w:rPr>
        <w:t>point</w:t>
      </w:r>
      <w:r w:rsidR="0012340A" w:rsidRPr="0012340A">
        <w:rPr>
          <w:b w:val="0"/>
        </w:rPr>
        <w:t>]</w:t>
      </w:r>
    </w:p>
    <w:p w14:paraId="23662100" w14:textId="63CDC4E0" w:rsidR="0012340A" w:rsidRDefault="0012340A" w:rsidP="001571A8">
      <w:pPr>
        <w:pStyle w:val="Instructions"/>
      </w:pPr>
      <w:r w:rsidRPr="0012340A">
        <w:t xml:space="preserve">Your code </w:t>
      </w:r>
      <w:r w:rsidR="00967AA0">
        <w:t>and plot go</w:t>
      </w:r>
      <w:r w:rsidRPr="0012340A">
        <w:t xml:space="preserve"> here:</w:t>
      </w:r>
    </w:p>
    <w:p w14:paraId="4BCB927D" w14:textId="77777777" w:rsidR="001571A8" w:rsidRPr="001571A8" w:rsidRDefault="001571A8" w:rsidP="001571A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1571A8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plot</w:t>
      </w:r>
      <w:r w:rsidRPr="001571A8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1571A8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lm</w:t>
      </w:r>
      <w:proofErr w:type="spellEnd"/>
      <w:r w:rsidRPr="001571A8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1571A8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which</w:t>
      </w:r>
      <w:r w:rsidRPr="001571A8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= </w:t>
      </w:r>
      <w:r w:rsidRPr="001571A8">
        <w:rPr>
          <w:rFonts w:ascii="Consolas" w:eastAsia="Times New Roman" w:hAnsi="Consolas"/>
          <w:color w:val="B5CEA8"/>
          <w:sz w:val="21"/>
          <w:szCs w:val="21"/>
          <w:lang w:val="en-US" w:eastAsia="en-US"/>
        </w:rPr>
        <w:t>1</w:t>
      </w:r>
      <w:r w:rsidRPr="001571A8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07893983" w14:textId="05BDC49F" w:rsidR="001571A8" w:rsidRDefault="001571A8" w:rsidP="005833BB">
      <w:pPr>
        <w:rPr>
          <w:sz w:val="18"/>
          <w:szCs w:val="18"/>
        </w:rPr>
      </w:pPr>
    </w:p>
    <w:p w14:paraId="2761E6C2" w14:textId="77777777" w:rsidR="001571A8" w:rsidRDefault="001571A8" w:rsidP="001571A8">
      <w:pPr>
        <w:keepNext/>
      </w:pPr>
      <w:r>
        <w:rPr>
          <w:noProof/>
          <w:sz w:val="18"/>
          <w:szCs w:val="18"/>
          <w:lang w:val="en-US" w:eastAsia="en-US"/>
        </w:rPr>
        <w:drawing>
          <wp:inline distT="0" distB="0" distL="0" distR="0" wp14:anchorId="0ACE662C" wp14:editId="52E890E7">
            <wp:extent cx="5828030" cy="3596727"/>
            <wp:effectExtent l="0" t="0" r="1270" b="3810"/>
            <wp:docPr id="7" name="Picture 7" descr="C:\Users\fouldsjo\AppData\Local\Microsoft\Windows\INetCache\Content.MSO\826A1E31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fouldsjo\AppData\Local\Microsoft\Windows\INetCache\Content.MSO\826A1E31.tmp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030" cy="3596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CB372" w14:textId="0DB77FAD" w:rsidR="001571A8" w:rsidRDefault="001571A8" w:rsidP="001571A8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C62F7">
        <w:rPr>
          <w:noProof/>
        </w:rPr>
        <w:t>2</w:t>
      </w:r>
      <w:r>
        <w:fldChar w:fldCharType="end"/>
      </w:r>
      <w:r w:rsidR="00B90925">
        <w:t>.</w:t>
      </w:r>
      <w:r>
        <w:t xml:space="preserve"> Residuals versus Fitted Plot</w:t>
      </w:r>
    </w:p>
    <w:p w14:paraId="63B7301D" w14:textId="77777777" w:rsidR="001571A8" w:rsidRDefault="001571A8" w:rsidP="005833BB">
      <w:pPr>
        <w:rPr>
          <w:sz w:val="18"/>
          <w:szCs w:val="18"/>
        </w:rPr>
      </w:pPr>
    </w:p>
    <w:p w14:paraId="66DEA666" w14:textId="672D5D48" w:rsidR="0012340A" w:rsidRDefault="0012340A" w:rsidP="005833BB">
      <w:pPr>
        <w:rPr>
          <w:sz w:val="18"/>
          <w:szCs w:val="18"/>
        </w:rPr>
      </w:pPr>
    </w:p>
    <w:p w14:paraId="1FC0A9C0" w14:textId="77777777" w:rsidR="00967AA0" w:rsidRDefault="00967AA0" w:rsidP="005833BB">
      <w:pPr>
        <w:rPr>
          <w:sz w:val="18"/>
          <w:szCs w:val="18"/>
        </w:rPr>
      </w:pPr>
    </w:p>
    <w:p w14:paraId="06A27E76" w14:textId="3F0BD04D" w:rsidR="001571A8" w:rsidRDefault="001571A8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22DA1B75" w14:textId="0655E4A9" w:rsidR="0012340A" w:rsidRDefault="00967AA0" w:rsidP="00F10BB8">
      <w:pPr>
        <w:pStyle w:val="Header"/>
        <w:numPr>
          <w:ilvl w:val="0"/>
          <w:numId w:val="25"/>
        </w:numPr>
        <w:ind w:left="284" w:hanging="284"/>
      </w:pPr>
      <w:r w:rsidRPr="00967AA0">
        <w:lastRenderedPageBreak/>
        <w:t xml:space="preserve">Produce a normal </w:t>
      </w:r>
      <w:proofErr w:type="spellStart"/>
      <w:r w:rsidRPr="00967AA0">
        <w:t>QQ_plot</w:t>
      </w:r>
      <w:proofErr w:type="spellEnd"/>
      <w:r w:rsidRPr="00967AA0">
        <w:t xml:space="preserve"> for the fitted model </w:t>
      </w:r>
      <w:r w:rsidR="0012340A" w:rsidRPr="0012340A">
        <w:rPr>
          <w:b w:val="0"/>
        </w:rPr>
        <w:t>[</w:t>
      </w:r>
      <w:r>
        <w:rPr>
          <w:b w:val="0"/>
        </w:rPr>
        <w:t>1</w:t>
      </w:r>
      <w:r w:rsidR="0012340A" w:rsidRPr="0012340A">
        <w:rPr>
          <w:b w:val="0"/>
        </w:rPr>
        <w:t xml:space="preserve"> </w:t>
      </w:r>
      <w:r>
        <w:rPr>
          <w:b w:val="0"/>
        </w:rPr>
        <w:t>point</w:t>
      </w:r>
      <w:r w:rsidR="0012340A" w:rsidRPr="0012340A">
        <w:rPr>
          <w:b w:val="0"/>
        </w:rPr>
        <w:t>]</w:t>
      </w:r>
    </w:p>
    <w:p w14:paraId="7A085FB4" w14:textId="00BBC1CA" w:rsidR="00517F8C" w:rsidRPr="00967AA0" w:rsidRDefault="00967AA0" w:rsidP="00B76E8C">
      <w:pPr>
        <w:pStyle w:val="Instructions"/>
      </w:pPr>
      <w:r w:rsidRPr="00967AA0">
        <w:t>Your code and plot go here:</w:t>
      </w:r>
    </w:p>
    <w:p w14:paraId="7D7903D6" w14:textId="77777777" w:rsidR="00B76E8C" w:rsidRPr="00B76E8C" w:rsidRDefault="00B76E8C" w:rsidP="00B76E8C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B76E8C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plot</w:t>
      </w:r>
      <w:r w:rsidRPr="00B76E8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B76E8C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lm</w:t>
      </w:r>
      <w:proofErr w:type="spellEnd"/>
      <w:r w:rsidRPr="00B76E8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B76E8C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which</w:t>
      </w:r>
      <w:r w:rsidRPr="00B76E8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B76E8C">
        <w:rPr>
          <w:rFonts w:ascii="Consolas" w:eastAsia="Times New Roman" w:hAnsi="Consolas"/>
          <w:color w:val="B5CEA8"/>
          <w:sz w:val="21"/>
          <w:szCs w:val="21"/>
          <w:lang w:val="en-US" w:eastAsia="en-US"/>
        </w:rPr>
        <w:t>2</w:t>
      </w:r>
      <w:r w:rsidRPr="00B76E8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2E4C867C" w14:textId="77777777" w:rsidR="00517F8C" w:rsidRDefault="00517F8C" w:rsidP="00C748E5">
      <w:pPr>
        <w:rPr>
          <w:sz w:val="18"/>
          <w:szCs w:val="18"/>
        </w:rPr>
      </w:pPr>
    </w:p>
    <w:p w14:paraId="652C575C" w14:textId="77777777" w:rsidR="00B76E8C" w:rsidRDefault="00B76E8C" w:rsidP="00B76E8C">
      <w:pPr>
        <w:keepNext/>
      </w:pPr>
      <w:r>
        <w:rPr>
          <w:noProof/>
          <w:sz w:val="18"/>
          <w:szCs w:val="18"/>
          <w:lang w:val="en-US" w:eastAsia="en-US"/>
        </w:rPr>
        <w:drawing>
          <wp:inline distT="0" distB="0" distL="0" distR="0" wp14:anchorId="4F53805A" wp14:editId="1EED1179">
            <wp:extent cx="5828030" cy="3596727"/>
            <wp:effectExtent l="0" t="0" r="1270" b="3810"/>
            <wp:docPr id="8" name="Picture 8" descr="C:\Users\fouldsjo\AppData\Local\Microsoft\Windows\INetCache\Content.MSO\3CB8F06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fouldsjo\AppData\Local\Microsoft\Windows\INetCache\Content.MSO\3CB8F067.tmp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030" cy="3596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54D6C9" w14:textId="1F92C706" w:rsidR="00967AA0" w:rsidRDefault="00B76E8C" w:rsidP="00B76E8C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C62F7">
        <w:rPr>
          <w:noProof/>
        </w:rPr>
        <w:t>3</w:t>
      </w:r>
      <w:r>
        <w:fldChar w:fldCharType="end"/>
      </w:r>
      <w:r>
        <w:t>. Normal Q-Q Plot.</w:t>
      </w:r>
    </w:p>
    <w:p w14:paraId="48D013E5" w14:textId="77777777" w:rsidR="00517F8C" w:rsidRDefault="00517F8C" w:rsidP="00C748E5">
      <w:pPr>
        <w:rPr>
          <w:sz w:val="18"/>
          <w:szCs w:val="18"/>
        </w:rPr>
      </w:pPr>
    </w:p>
    <w:p w14:paraId="719811A7" w14:textId="75760278" w:rsidR="00C33C8C" w:rsidRDefault="00C33C8C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5396FEB4" w14:textId="1F2D39C1" w:rsidR="00967AA0" w:rsidRPr="00967AA0" w:rsidRDefault="00AA7A62" w:rsidP="00967AA0">
      <w:pPr>
        <w:pStyle w:val="Header"/>
        <w:rPr>
          <w:b w:val="0"/>
        </w:rPr>
      </w:pPr>
      <w:r>
        <w:rPr>
          <w:szCs w:val="20"/>
        </w:rPr>
        <w:lastRenderedPageBreak/>
        <w:t>6</w:t>
      </w:r>
      <w:r w:rsidR="00967AA0" w:rsidRPr="00967AA0">
        <w:rPr>
          <w:szCs w:val="20"/>
        </w:rPr>
        <w:t>. Predict the expected arrival delay for flights with a departure delay of 100 minutes</w:t>
      </w:r>
      <w:r w:rsidR="00967AA0">
        <w:t xml:space="preserve"> </w:t>
      </w:r>
      <w:r w:rsidR="00967AA0" w:rsidRPr="00967AA0">
        <w:rPr>
          <w:b w:val="0"/>
        </w:rPr>
        <w:t>[1 point]</w:t>
      </w:r>
    </w:p>
    <w:p w14:paraId="54C6B30E" w14:textId="77777777" w:rsidR="00CF10BF" w:rsidRDefault="00967AA0" w:rsidP="00967AA0">
      <w:pPr>
        <w:pStyle w:val="Header"/>
        <w:rPr>
          <w:b w:val="0"/>
          <w:sz w:val="18"/>
          <w:szCs w:val="18"/>
        </w:rPr>
      </w:pPr>
      <w:r w:rsidRPr="00967AA0">
        <w:rPr>
          <w:b w:val="0"/>
          <w:sz w:val="18"/>
          <w:szCs w:val="18"/>
        </w:rPr>
        <w:t>Your code (as evidence of your answer to Part 1, Question 6) goes here:</w:t>
      </w:r>
    </w:p>
    <w:p w14:paraId="785D37A0" w14:textId="4E655AC9" w:rsidR="00CF10BF" w:rsidRDefault="00CF10BF" w:rsidP="00967AA0">
      <w:pPr>
        <w:pStyle w:val="Header"/>
        <w:rPr>
          <w:b w:val="0"/>
          <w:sz w:val="18"/>
          <w:szCs w:val="18"/>
        </w:rPr>
      </w:pPr>
    </w:p>
    <w:p w14:paraId="7FFAAE27" w14:textId="77777777" w:rsidR="008A4BDB" w:rsidRPr="008A4BDB" w:rsidRDefault="008A4BDB" w:rsidP="008A4BD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8A4BDB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newdata</w:t>
      </w:r>
      <w:proofErr w:type="spellEnd"/>
      <w:proofErr w:type="gramEnd"/>
      <w:r w:rsidRPr="008A4BDB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spellStart"/>
      <w:r w:rsidRPr="008A4BDB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data.frame</w:t>
      </w:r>
      <w:proofErr w:type="spellEnd"/>
      <w:r w:rsidRPr="008A4BDB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8A4BDB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p_delay</w:t>
      </w:r>
      <w:proofErr w:type="spellEnd"/>
      <w:r w:rsidRPr="008A4BDB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8A4BDB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c</w:t>
      </w:r>
      <w:r w:rsidRPr="008A4BDB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8A4BDB">
        <w:rPr>
          <w:rFonts w:ascii="Consolas" w:eastAsia="Times New Roman" w:hAnsi="Consolas"/>
          <w:color w:val="B5CEA8"/>
          <w:sz w:val="21"/>
          <w:szCs w:val="21"/>
          <w:lang w:val="en-US" w:eastAsia="en-US"/>
        </w:rPr>
        <w:t>100</w:t>
      </w:r>
      <w:r w:rsidRPr="008A4BDB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)</w:t>
      </w:r>
    </w:p>
    <w:p w14:paraId="4EF81A49" w14:textId="77777777" w:rsidR="008A4BDB" w:rsidRPr="008A4BDB" w:rsidRDefault="008A4BDB" w:rsidP="008A4BDB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8A4BDB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predict</w:t>
      </w:r>
      <w:r w:rsidRPr="008A4BDB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8A4BDB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lm</w:t>
      </w:r>
      <w:proofErr w:type="spellEnd"/>
      <w:r w:rsidRPr="008A4BDB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8A4BDB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newdata</w:t>
      </w:r>
      <w:proofErr w:type="spellEnd"/>
      <w:r w:rsidRPr="008A4BDB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proofErr w:type="spellStart"/>
      <w:r w:rsidRPr="008A4BDB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newdata</w:t>
      </w:r>
      <w:proofErr w:type="spellEnd"/>
      <w:r w:rsidRPr="008A4BDB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0AD67CD3" w14:textId="6E7EA754" w:rsidR="008A4BDB" w:rsidRDefault="008A4BDB" w:rsidP="00967AA0">
      <w:pPr>
        <w:pStyle w:val="Header"/>
        <w:rPr>
          <w:b w:val="0"/>
          <w:sz w:val="18"/>
          <w:szCs w:val="18"/>
        </w:rPr>
      </w:pPr>
    </w:p>
    <w:p w14:paraId="3FEC353F" w14:textId="6B5E0838" w:rsidR="008A4BDB" w:rsidRDefault="008A4BDB" w:rsidP="008A4BDB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3</w:t>
      </w:r>
      <w:r>
        <w:fldChar w:fldCharType="end"/>
      </w:r>
      <w:r>
        <w:t>. Predicated Arrival Dela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8A4BDB" w14:paraId="0A4B73C4" w14:textId="77777777" w:rsidTr="008A4BDB">
        <w:tc>
          <w:tcPr>
            <w:tcW w:w="9394" w:type="dxa"/>
          </w:tcPr>
          <w:p w14:paraId="27993CAF" w14:textId="77777777" w:rsidR="008A4BDB" w:rsidRPr="0021762E" w:rsidRDefault="008A4BDB" w:rsidP="0021762E">
            <w:pPr>
              <w:pStyle w:val="Code"/>
            </w:pPr>
            <w:r w:rsidRPr="0021762E">
              <w:t xml:space="preserve">      1 </w:t>
            </w:r>
          </w:p>
          <w:p w14:paraId="5C217327" w14:textId="3CB9C304" w:rsidR="008A4BDB" w:rsidRPr="0021762E" w:rsidRDefault="008A4BDB" w:rsidP="0021762E">
            <w:pPr>
              <w:pStyle w:val="Code"/>
            </w:pPr>
            <w:r w:rsidRPr="0021762E">
              <w:t>96.0098</w:t>
            </w:r>
          </w:p>
        </w:tc>
      </w:tr>
    </w:tbl>
    <w:p w14:paraId="0BE643D2" w14:textId="77777777" w:rsidR="008A4BDB" w:rsidRDefault="008A4BDB" w:rsidP="00967AA0">
      <w:pPr>
        <w:pStyle w:val="Header"/>
        <w:rPr>
          <w:b w:val="0"/>
          <w:sz w:val="18"/>
          <w:szCs w:val="18"/>
        </w:rPr>
      </w:pPr>
    </w:p>
    <w:p w14:paraId="50F3A350" w14:textId="77777777" w:rsidR="00CF10BF" w:rsidRDefault="00CF10BF" w:rsidP="00967AA0">
      <w:pPr>
        <w:pStyle w:val="Header"/>
        <w:rPr>
          <w:b w:val="0"/>
          <w:sz w:val="18"/>
          <w:szCs w:val="18"/>
        </w:rPr>
      </w:pPr>
    </w:p>
    <w:p w14:paraId="2FEB7976" w14:textId="77777777" w:rsidR="00CF10BF" w:rsidRDefault="00CF10BF" w:rsidP="00967AA0">
      <w:pPr>
        <w:pStyle w:val="Header"/>
        <w:rPr>
          <w:b w:val="0"/>
          <w:sz w:val="18"/>
          <w:szCs w:val="18"/>
        </w:rPr>
      </w:pPr>
    </w:p>
    <w:p w14:paraId="3950A0D6" w14:textId="77777777" w:rsidR="00CF10BF" w:rsidRDefault="00CF10BF" w:rsidP="00967AA0">
      <w:pPr>
        <w:pStyle w:val="Header"/>
        <w:rPr>
          <w:b w:val="0"/>
          <w:sz w:val="18"/>
          <w:szCs w:val="18"/>
        </w:rPr>
      </w:pPr>
    </w:p>
    <w:p w14:paraId="0B28EBCA" w14:textId="77777777" w:rsidR="00CF10BF" w:rsidRDefault="00CF10BF" w:rsidP="00967AA0">
      <w:pPr>
        <w:pStyle w:val="Header"/>
        <w:rPr>
          <w:b w:val="0"/>
          <w:sz w:val="18"/>
          <w:szCs w:val="18"/>
        </w:rPr>
      </w:pPr>
    </w:p>
    <w:p w14:paraId="312FE9C3" w14:textId="65370788" w:rsidR="00517F8C" w:rsidRPr="00967AA0" w:rsidRDefault="00517F8C" w:rsidP="00967AA0">
      <w:pPr>
        <w:pStyle w:val="Header"/>
        <w:rPr>
          <w:b w:val="0"/>
          <w:sz w:val="18"/>
          <w:szCs w:val="18"/>
        </w:rPr>
      </w:pPr>
      <w:r w:rsidRPr="00967AA0">
        <w:rPr>
          <w:b w:val="0"/>
          <w:sz w:val="18"/>
          <w:szCs w:val="18"/>
        </w:rPr>
        <w:br w:type="page"/>
      </w:r>
    </w:p>
    <w:p w14:paraId="594C1DCF" w14:textId="0AB74DE3" w:rsidR="00517F8C" w:rsidRDefault="00517F8C" w:rsidP="00967AA0">
      <w:pPr>
        <w:pStyle w:val="Heading1"/>
      </w:pPr>
      <w:bookmarkStart w:id="1" w:name="_Major_assignment_1:_1"/>
      <w:bookmarkEnd w:id="1"/>
      <w:r>
        <w:lastRenderedPageBreak/>
        <w:t>Major assignment 1: Part 2</w:t>
      </w:r>
    </w:p>
    <w:p w14:paraId="58206231" w14:textId="77777777" w:rsidR="00517F8C" w:rsidRDefault="00517F8C" w:rsidP="00517F8C"/>
    <w:p w14:paraId="113A1E72" w14:textId="77777777" w:rsidR="00967AA0" w:rsidRPr="00ED06BC" w:rsidRDefault="00967AA0" w:rsidP="00967AA0">
      <w:pPr>
        <w:pStyle w:val="Header"/>
        <w:numPr>
          <w:ilvl w:val="0"/>
          <w:numId w:val="33"/>
        </w:numPr>
      </w:pPr>
      <w:r w:rsidRPr="00ED06BC">
        <w:t xml:space="preserve">Load in the flights dataset from the nycflights13 package </w:t>
      </w:r>
      <w:r w:rsidRPr="00ED06BC">
        <w:rPr>
          <w:b w:val="0"/>
        </w:rPr>
        <w:t>[1 point]</w:t>
      </w:r>
    </w:p>
    <w:p w14:paraId="3533ACE5" w14:textId="5085EDE4" w:rsidR="00967AA0" w:rsidRPr="00ED06BC" w:rsidRDefault="00967AA0" w:rsidP="00967AA0">
      <w:pPr>
        <w:pStyle w:val="Header"/>
        <w:rPr>
          <w:b w:val="0"/>
          <w:sz w:val="18"/>
          <w:szCs w:val="18"/>
        </w:rPr>
      </w:pPr>
      <w:r w:rsidRPr="00ED06BC">
        <w:rPr>
          <w:b w:val="0"/>
          <w:sz w:val="18"/>
          <w:szCs w:val="18"/>
        </w:rPr>
        <w:t>Your input code and output code for the flights dataset from the nycflights13 package go here:</w:t>
      </w:r>
    </w:p>
    <w:p w14:paraId="3D043545" w14:textId="13AF61DC" w:rsidR="00967AA0" w:rsidRDefault="00967AA0" w:rsidP="00967AA0">
      <w:pPr>
        <w:pStyle w:val="Header"/>
        <w:rPr>
          <w:b w:val="0"/>
        </w:rPr>
      </w:pPr>
    </w:p>
    <w:p w14:paraId="1200703C" w14:textId="77777777" w:rsidR="00A72A34" w:rsidRDefault="00A72A34" w:rsidP="00A72A34">
      <w:pPr>
        <w:rPr>
          <w:b/>
          <w:sz w:val="18"/>
          <w:szCs w:val="18"/>
        </w:rPr>
      </w:pPr>
      <w:r w:rsidRPr="00DC42E5">
        <w:rPr>
          <w:b/>
          <w:sz w:val="18"/>
          <w:szCs w:val="18"/>
        </w:rPr>
        <w:t>Import Libraries</w:t>
      </w:r>
    </w:p>
    <w:p w14:paraId="35DE7953" w14:textId="77777777" w:rsidR="00A72A34" w:rsidRPr="000C3C32" w:rsidRDefault="00A72A34" w:rsidP="00A72A3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ibrary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idyverse</w:t>
      </w:r>
      <w:proofErr w:type="spell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32E14297" w14:textId="77777777" w:rsidR="00A72A34" w:rsidRPr="000C3C32" w:rsidRDefault="00A72A34" w:rsidP="00A72A3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ibrary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odelr</w:t>
      </w:r>
      <w:proofErr w:type="spell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06C461BE" w14:textId="77777777" w:rsidR="00A72A34" w:rsidRPr="000C3C32" w:rsidRDefault="00A72A34" w:rsidP="00A72A3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ibrary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nycflights13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36E6630E" w14:textId="77777777" w:rsidR="00A72A34" w:rsidRDefault="00A72A34" w:rsidP="00A72A34">
      <w:pPr>
        <w:rPr>
          <w:b/>
          <w:sz w:val="18"/>
          <w:szCs w:val="18"/>
        </w:rPr>
      </w:pPr>
    </w:p>
    <w:p w14:paraId="3F72F04B" w14:textId="77777777" w:rsidR="00A72A34" w:rsidRDefault="00A72A34" w:rsidP="00A72A34">
      <w:pPr>
        <w:rPr>
          <w:b/>
          <w:sz w:val="18"/>
          <w:szCs w:val="18"/>
        </w:rPr>
      </w:pPr>
      <w:r>
        <w:rPr>
          <w:b/>
          <w:sz w:val="18"/>
          <w:szCs w:val="18"/>
        </w:rPr>
        <w:t>Loads the flights dataset into a local variable</w:t>
      </w:r>
    </w:p>
    <w:p w14:paraId="37794FC7" w14:textId="77777777" w:rsidR="00A72A34" w:rsidRPr="000C3C32" w:rsidRDefault="00A72A34" w:rsidP="00A72A3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proofErr w:type="gram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nycflights13</w:t>
      </w:r>
      <w:r w:rsidRPr="000C3C32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::</w:t>
      </w:r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</w:p>
    <w:p w14:paraId="43F659AA" w14:textId="77777777" w:rsidR="00A72A34" w:rsidRPr="000C3C32" w:rsidRDefault="00A72A34" w:rsidP="00A72A3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proofErr w:type="gramEnd"/>
    </w:p>
    <w:p w14:paraId="4A49F31D" w14:textId="77777777" w:rsidR="00A72A34" w:rsidRPr="00ED06BC" w:rsidRDefault="00A72A34" w:rsidP="00967AA0">
      <w:pPr>
        <w:pStyle w:val="Header"/>
        <w:rPr>
          <w:b w:val="0"/>
        </w:rPr>
      </w:pPr>
    </w:p>
    <w:p w14:paraId="2BE6BB03" w14:textId="07090244" w:rsidR="00A72A34" w:rsidRDefault="00A72A34" w:rsidP="00A72A34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4</w:t>
      </w:r>
      <w:r>
        <w:fldChar w:fldCharType="end"/>
      </w:r>
      <w:r>
        <w:t>. Flights Dataset - First 10 Rows</w:t>
      </w:r>
    </w:p>
    <w:p w14:paraId="657C720E" w14:textId="32E9BE20" w:rsidR="00967AA0" w:rsidRPr="00ED06BC" w:rsidRDefault="00A72A34" w:rsidP="00967AA0">
      <w:pPr>
        <w:pStyle w:val="Header"/>
        <w:rPr>
          <w:b w:val="0"/>
        </w:rPr>
      </w:pPr>
      <w:r>
        <w:rPr>
          <w:b w:val="0"/>
          <w:noProof/>
          <w:sz w:val="18"/>
          <w:szCs w:val="18"/>
          <w:lang w:val="en-US" w:eastAsia="en-US"/>
        </w:rPr>
        <w:drawing>
          <wp:inline distT="0" distB="0" distL="0" distR="0" wp14:anchorId="4C2FB19C" wp14:editId="73212841">
            <wp:extent cx="5828030" cy="2562860"/>
            <wp:effectExtent l="0" t="0" r="127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B490DB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030" cy="256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062B1" w14:textId="77777777" w:rsidR="00967AA0" w:rsidRPr="00ED06BC" w:rsidRDefault="00967AA0" w:rsidP="00967AA0">
      <w:pPr>
        <w:pStyle w:val="Header"/>
        <w:rPr>
          <w:b w:val="0"/>
        </w:rPr>
      </w:pPr>
    </w:p>
    <w:p w14:paraId="454717D0" w14:textId="3CBCAC24" w:rsidR="00A72A34" w:rsidRDefault="00A72A34">
      <w:pPr>
        <w:spacing w:after="0" w:line="240" w:lineRule="auto"/>
      </w:pPr>
      <w:r>
        <w:rPr>
          <w:b/>
        </w:rPr>
        <w:br w:type="page"/>
      </w:r>
    </w:p>
    <w:p w14:paraId="4363A32C" w14:textId="17773651" w:rsidR="00967AA0" w:rsidRPr="00ED06BC" w:rsidRDefault="00967AA0" w:rsidP="00967AA0">
      <w:pPr>
        <w:pStyle w:val="Header"/>
        <w:numPr>
          <w:ilvl w:val="0"/>
          <w:numId w:val="33"/>
        </w:numPr>
      </w:pPr>
      <w:r w:rsidRPr="00ED06BC">
        <w:lastRenderedPageBreak/>
        <w:t xml:space="preserve">Produce a scatterplot of </w:t>
      </w:r>
      <w:proofErr w:type="spellStart"/>
      <w:r w:rsidRPr="00ED06BC">
        <w:t>arr_delay</w:t>
      </w:r>
      <w:proofErr w:type="spellEnd"/>
      <w:r w:rsidRPr="00ED06BC">
        <w:t xml:space="preserve"> against </w:t>
      </w:r>
      <w:proofErr w:type="spellStart"/>
      <w:r w:rsidRPr="00ED06BC">
        <w:t>dep_delay</w:t>
      </w:r>
      <w:proofErr w:type="spellEnd"/>
      <w:r w:rsidRPr="00ED06BC">
        <w:t xml:space="preserve"> with colours for the different origins. Add a linear regression line to the plot for each origin. </w:t>
      </w:r>
      <w:r w:rsidRPr="00ED06BC">
        <w:rPr>
          <w:b w:val="0"/>
        </w:rPr>
        <w:t>[2 points]</w:t>
      </w:r>
    </w:p>
    <w:p w14:paraId="5CE0C14E" w14:textId="6E59E3FE" w:rsidR="00967AA0" w:rsidRPr="00CF10BF" w:rsidRDefault="00967AA0" w:rsidP="005C2E8E">
      <w:pPr>
        <w:pStyle w:val="Instructions"/>
      </w:pPr>
      <w:r w:rsidRPr="00CF10BF">
        <w:t>Your plot and code go here:</w:t>
      </w:r>
    </w:p>
    <w:p w14:paraId="00B0B2A4" w14:textId="77777777" w:rsidR="003E1122" w:rsidRPr="003E1122" w:rsidRDefault="003E1122" w:rsidP="003E112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ggplot</w:t>
      </w:r>
      <w:proofErr w:type="spellEnd"/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</w:t>
      </w:r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apping</w:t>
      </w:r>
      <w:proofErr w:type="spellEnd"/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es</w:t>
      </w:r>
      <w:proofErr w:type="spellEnd"/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x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proofErr w:type="spellStart"/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p_delay</w:t>
      </w:r>
      <w:proofErr w:type="spellEnd"/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y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proofErr w:type="spellStart"/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rr_delay</w:t>
      </w:r>
      <w:proofErr w:type="spellEnd"/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) + </w:t>
      </w:r>
    </w:p>
    <w:p w14:paraId="15C1F4F4" w14:textId="77777777" w:rsidR="003E1122" w:rsidRPr="003E1122" w:rsidRDefault="003E1122" w:rsidP="003E112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gramStart"/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labs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itle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3E1122">
        <w:rPr>
          <w:rFonts w:ascii="Consolas" w:eastAsia="Times New Roman" w:hAnsi="Consolas"/>
          <w:color w:val="CE9178"/>
          <w:sz w:val="21"/>
          <w:szCs w:val="21"/>
          <w:lang w:val="en-US" w:eastAsia="en-US"/>
        </w:rPr>
        <w:t>"Flight Delays"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x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3E1122">
        <w:rPr>
          <w:rFonts w:ascii="Consolas" w:eastAsia="Times New Roman" w:hAnsi="Consolas"/>
          <w:color w:val="CE9178"/>
          <w:sz w:val="21"/>
          <w:szCs w:val="21"/>
          <w:lang w:val="en-US" w:eastAsia="en-US"/>
        </w:rPr>
        <w:t>"Departure Delay"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y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3E1122">
        <w:rPr>
          <w:rFonts w:ascii="Consolas" w:eastAsia="Times New Roman" w:hAnsi="Consolas"/>
          <w:color w:val="CE9178"/>
          <w:sz w:val="21"/>
          <w:szCs w:val="21"/>
          <w:lang w:val="en-US" w:eastAsia="en-US"/>
        </w:rPr>
        <w:t>"Arrival Delay"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 +</w:t>
      </w:r>
    </w:p>
    <w:p w14:paraId="4CDEF109" w14:textId="77777777" w:rsidR="003E1122" w:rsidRPr="003E1122" w:rsidRDefault="003E1122" w:rsidP="003E112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spellStart"/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geom_</w:t>
      </w:r>
      <w:proofErr w:type="gramStart"/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point</w:t>
      </w:r>
      <w:proofErr w:type="spellEnd"/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es</w:t>
      </w:r>
      <w:proofErr w:type="spellEnd"/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color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= </w:t>
      </w:r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origin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) + </w:t>
      </w:r>
    </w:p>
    <w:p w14:paraId="1FD1B4AF" w14:textId="77777777" w:rsidR="003E1122" w:rsidRPr="003E1122" w:rsidRDefault="003E1122" w:rsidP="003E112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spellStart"/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geom_</w:t>
      </w:r>
      <w:proofErr w:type="gramStart"/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smooth</w:t>
      </w:r>
      <w:proofErr w:type="spellEnd"/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ethod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= </w:t>
      </w:r>
      <w:r w:rsidRPr="003E1122">
        <w:rPr>
          <w:rFonts w:ascii="Consolas" w:eastAsia="Times New Roman" w:hAnsi="Consolas"/>
          <w:color w:val="CE9178"/>
          <w:sz w:val="21"/>
          <w:szCs w:val="21"/>
          <w:lang w:val="en-US" w:eastAsia="en-US"/>
        </w:rPr>
        <w:t>'lm'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apping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es</w:t>
      </w:r>
      <w:proofErr w:type="spellEnd"/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color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3E112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origin</w:t>
      </w:r>
      <w:r w:rsidRPr="003E112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)</w:t>
      </w:r>
    </w:p>
    <w:p w14:paraId="6E74FC0B" w14:textId="7B263D2F" w:rsidR="00ED06BC" w:rsidRDefault="00ED06BC" w:rsidP="00967AA0">
      <w:pPr>
        <w:pStyle w:val="Header"/>
        <w:rPr>
          <w:sz w:val="18"/>
          <w:szCs w:val="18"/>
        </w:rPr>
      </w:pPr>
    </w:p>
    <w:p w14:paraId="2A8CD052" w14:textId="77777777" w:rsidR="000C62F7" w:rsidRDefault="004149D1" w:rsidP="000C62F7">
      <w:pPr>
        <w:pStyle w:val="Header"/>
        <w:keepNext/>
      </w:pPr>
      <w:r>
        <w:rPr>
          <w:b w:val="0"/>
          <w:noProof/>
          <w:sz w:val="18"/>
          <w:szCs w:val="18"/>
          <w:lang w:val="en-US" w:eastAsia="en-US"/>
        </w:rPr>
        <w:drawing>
          <wp:inline distT="0" distB="0" distL="0" distR="0" wp14:anchorId="665DAF59" wp14:editId="7B6386B1">
            <wp:extent cx="5828030" cy="3596727"/>
            <wp:effectExtent l="0" t="0" r="1270" b="3810"/>
            <wp:docPr id="11" name="Picture 11" descr="C:\Users\fouldsjo\AppData\Local\Microsoft\Windows\INetCache\Content.MSO\4BF6E8A3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fouldsjo\AppData\Local\Microsoft\Windows\INetCache\Content.MSO\4BF6E8A3.tmp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030" cy="3596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6254B" w14:textId="093660BD" w:rsidR="00A72A34" w:rsidRPr="00CF10BF" w:rsidRDefault="000C62F7" w:rsidP="000C62F7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Arrival Delays vs Departure Delays.</w:t>
      </w:r>
    </w:p>
    <w:p w14:paraId="18F629F6" w14:textId="77777777" w:rsidR="00ED06BC" w:rsidRPr="00CF10BF" w:rsidRDefault="00ED06BC" w:rsidP="00967AA0">
      <w:pPr>
        <w:pStyle w:val="Header"/>
        <w:rPr>
          <w:sz w:val="18"/>
          <w:szCs w:val="18"/>
        </w:rPr>
      </w:pPr>
    </w:p>
    <w:p w14:paraId="36B46E80" w14:textId="77777777" w:rsidR="00ED06BC" w:rsidRPr="00CF10BF" w:rsidRDefault="00ED06BC" w:rsidP="00967AA0">
      <w:pPr>
        <w:pStyle w:val="Header"/>
        <w:rPr>
          <w:sz w:val="18"/>
          <w:szCs w:val="18"/>
        </w:rPr>
      </w:pPr>
    </w:p>
    <w:p w14:paraId="3564A8AD" w14:textId="34331F99" w:rsidR="004149D1" w:rsidRDefault="004149D1">
      <w:pPr>
        <w:spacing w:after="0" w:line="240" w:lineRule="auto"/>
        <w:rPr>
          <w:b/>
          <w:sz w:val="18"/>
          <w:szCs w:val="18"/>
        </w:rPr>
      </w:pPr>
      <w:r>
        <w:rPr>
          <w:sz w:val="18"/>
          <w:szCs w:val="18"/>
        </w:rPr>
        <w:br w:type="page"/>
      </w:r>
    </w:p>
    <w:p w14:paraId="064D9A21" w14:textId="40AE200A" w:rsidR="00967AA0" w:rsidRPr="00ED06BC" w:rsidRDefault="00967AA0" w:rsidP="00967AA0">
      <w:pPr>
        <w:pStyle w:val="Header"/>
        <w:numPr>
          <w:ilvl w:val="0"/>
          <w:numId w:val="33"/>
        </w:numPr>
      </w:pPr>
      <w:r w:rsidRPr="00ED06BC">
        <w:lastRenderedPageBreak/>
        <w:t>Fit a linear</w:t>
      </w:r>
      <w:r w:rsidR="00AF1C16">
        <w:t xml:space="preserve"> </w:t>
      </w:r>
      <w:r w:rsidRPr="00ED06BC">
        <w:t>model with</w:t>
      </w:r>
      <w:r w:rsidR="00AF1C16">
        <w:t xml:space="preserve"> </w:t>
      </w:r>
      <w:proofErr w:type="spellStart"/>
      <w:r w:rsidRPr="00ED06BC">
        <w:t>arr_delay</w:t>
      </w:r>
      <w:proofErr w:type="spellEnd"/>
      <w:r w:rsidR="00AF1C16">
        <w:t xml:space="preserve"> </w:t>
      </w:r>
      <w:r w:rsidRPr="00ED06BC">
        <w:t>as the response variable;</w:t>
      </w:r>
      <w:r w:rsidR="00AF1C16">
        <w:t xml:space="preserve"> </w:t>
      </w:r>
      <w:proofErr w:type="spellStart"/>
      <w:r w:rsidRPr="00ED06BC">
        <w:t>dep_delay</w:t>
      </w:r>
      <w:proofErr w:type="spellEnd"/>
      <w:r w:rsidR="00AF1C16">
        <w:t xml:space="preserve"> </w:t>
      </w:r>
      <w:r w:rsidRPr="00ED06BC">
        <w:t>as</w:t>
      </w:r>
      <w:r w:rsidR="00AF1C16">
        <w:t xml:space="preserve"> </w:t>
      </w:r>
      <w:r w:rsidRPr="00ED06BC">
        <w:t>a predictor;</w:t>
      </w:r>
      <w:r w:rsidR="00AF1C16">
        <w:t xml:space="preserve"> </w:t>
      </w:r>
      <w:r w:rsidRPr="00ED06BC">
        <w:t>origin</w:t>
      </w:r>
      <w:r w:rsidR="00AF1C16">
        <w:t xml:space="preserve"> </w:t>
      </w:r>
      <w:r w:rsidRPr="00ED06BC">
        <w:t>as another predictor; and an interaction term between</w:t>
      </w:r>
      <w:r w:rsidR="00AF1C16">
        <w:t xml:space="preserve"> </w:t>
      </w:r>
      <w:proofErr w:type="spellStart"/>
      <w:r w:rsidRPr="00ED06BC">
        <w:t>dep_delay</w:t>
      </w:r>
      <w:proofErr w:type="spellEnd"/>
      <w:r w:rsidR="00AF1C16">
        <w:t xml:space="preserve"> </w:t>
      </w:r>
      <w:r w:rsidRPr="00ED06BC">
        <w:t>and</w:t>
      </w:r>
      <w:r w:rsidR="00AF1C16">
        <w:t xml:space="preserve"> </w:t>
      </w:r>
      <w:r w:rsidRPr="00ED06BC">
        <w:t xml:space="preserve">origin. </w:t>
      </w:r>
      <w:r w:rsidRPr="00ED06BC">
        <w:rPr>
          <w:b w:val="0"/>
        </w:rPr>
        <w:t>[2</w:t>
      </w:r>
      <w:r w:rsidR="00AF1C16">
        <w:rPr>
          <w:b w:val="0"/>
        </w:rPr>
        <w:t> </w:t>
      </w:r>
      <w:r w:rsidRPr="00ED06BC">
        <w:rPr>
          <w:b w:val="0"/>
        </w:rPr>
        <w:t>points]</w:t>
      </w:r>
    </w:p>
    <w:p w14:paraId="536B77BF" w14:textId="098C8A8D" w:rsidR="00967AA0" w:rsidRDefault="00ED06BC" w:rsidP="005C2E8E">
      <w:pPr>
        <w:pStyle w:val="Instructions"/>
      </w:pPr>
      <w:r w:rsidRPr="00ED06BC">
        <w:t xml:space="preserve">Your </w:t>
      </w:r>
      <w:r>
        <w:t xml:space="preserve">input and output </w:t>
      </w:r>
      <w:r w:rsidRPr="00ED06BC">
        <w:t>code goes here:</w:t>
      </w:r>
    </w:p>
    <w:p w14:paraId="7E8B1F3D" w14:textId="77777777" w:rsidR="005C2E8E" w:rsidRPr="005C2E8E" w:rsidRDefault="005C2E8E" w:rsidP="005C2E8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5C2E8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lm2</w:t>
      </w:r>
      <w:r w:rsidRPr="005C2E8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gramStart"/>
      <w:r w:rsidRPr="005C2E8E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m</w:t>
      </w:r>
      <w:r w:rsidRPr="005C2E8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5C2E8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rr_delay</w:t>
      </w:r>
      <w:r w:rsidRPr="005C2E8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  <w:r w:rsidRPr="005C2E8E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~</w:t>
      </w:r>
      <w:r w:rsidRPr="005C2E8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  <w:r w:rsidRPr="005C2E8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p_delay</w:t>
      </w:r>
      <w:r w:rsidRPr="005C2E8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5C2E8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origin</w:t>
      </w:r>
      <w:r w:rsidRPr="005C2E8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5C2E8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p_delay</w:t>
      </w:r>
      <w:r w:rsidRPr="005C2E8E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:</w:t>
      </w:r>
      <w:r w:rsidRPr="005C2E8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origin</w:t>
      </w:r>
      <w:r w:rsidRPr="005C2E8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5C2E8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ata</w:t>
      </w:r>
      <w:r w:rsidRPr="005C2E8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5C2E8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r w:rsidRPr="005C2E8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3A3A6C4F" w14:textId="77777777" w:rsidR="005C2E8E" w:rsidRPr="005C2E8E" w:rsidRDefault="005C2E8E" w:rsidP="005C2E8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5C2E8E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summary</w:t>
      </w:r>
      <w:r w:rsidRPr="005C2E8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5C2E8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lm2</w:t>
      </w:r>
      <w:r w:rsidRPr="005C2E8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6C4AE949" w14:textId="136990D3" w:rsidR="005C2E8E" w:rsidRDefault="005C2E8E" w:rsidP="00967AA0">
      <w:pPr>
        <w:pStyle w:val="Header"/>
      </w:pPr>
    </w:p>
    <w:p w14:paraId="34F79BBB" w14:textId="270B0AE8" w:rsidR="006C31BB" w:rsidRDefault="006C31BB" w:rsidP="006C31BB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5</w:t>
      </w:r>
      <w:r>
        <w:fldChar w:fldCharType="end"/>
      </w:r>
      <w:r>
        <w:t>. Model Summa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C31BB" w14:paraId="47575EAD" w14:textId="77777777" w:rsidTr="006C31BB">
        <w:tc>
          <w:tcPr>
            <w:tcW w:w="9394" w:type="dxa"/>
          </w:tcPr>
          <w:p w14:paraId="0C03BF1F" w14:textId="77777777" w:rsidR="006C31BB" w:rsidRPr="006C31BB" w:rsidRDefault="006C31BB" w:rsidP="00D516CC">
            <w:pPr>
              <w:pStyle w:val="Code"/>
            </w:pPr>
            <w:r w:rsidRPr="006C31BB">
              <w:t>Call:</w:t>
            </w:r>
          </w:p>
          <w:p w14:paraId="06C7ACAE" w14:textId="77777777" w:rsidR="006C31BB" w:rsidRPr="006C31BB" w:rsidRDefault="006C31BB" w:rsidP="00D516CC">
            <w:pPr>
              <w:pStyle w:val="Code"/>
            </w:pPr>
            <w:r w:rsidRPr="006C31BB">
              <w:t xml:space="preserve">lm(formula = </w:t>
            </w:r>
            <w:proofErr w:type="spellStart"/>
            <w:r w:rsidRPr="006C31BB">
              <w:t>arr_delay</w:t>
            </w:r>
            <w:proofErr w:type="spellEnd"/>
            <w:r w:rsidRPr="006C31BB">
              <w:t xml:space="preserve"> ~ </w:t>
            </w:r>
            <w:proofErr w:type="spellStart"/>
            <w:r w:rsidRPr="006C31BB">
              <w:t>dep_delay</w:t>
            </w:r>
            <w:proofErr w:type="spellEnd"/>
            <w:r w:rsidRPr="006C31BB">
              <w:t xml:space="preserve"> + origin + </w:t>
            </w:r>
            <w:proofErr w:type="spellStart"/>
            <w:r w:rsidRPr="006C31BB">
              <w:t>dep_delay:origin</w:t>
            </w:r>
            <w:proofErr w:type="spellEnd"/>
            <w:r w:rsidRPr="006C31BB">
              <w:t xml:space="preserve">, </w:t>
            </w:r>
          </w:p>
          <w:p w14:paraId="35384D54" w14:textId="77777777" w:rsidR="006C31BB" w:rsidRPr="006C31BB" w:rsidRDefault="006C31BB" w:rsidP="00D516CC">
            <w:pPr>
              <w:pStyle w:val="Code"/>
            </w:pPr>
            <w:r w:rsidRPr="006C31BB">
              <w:t xml:space="preserve">    data = flights)</w:t>
            </w:r>
          </w:p>
          <w:p w14:paraId="4BFB593F" w14:textId="77777777" w:rsidR="006C31BB" w:rsidRPr="006C31BB" w:rsidRDefault="006C31BB" w:rsidP="00D516CC">
            <w:pPr>
              <w:pStyle w:val="Code"/>
            </w:pPr>
          </w:p>
          <w:p w14:paraId="049B958A" w14:textId="77777777" w:rsidR="006C31BB" w:rsidRPr="006C31BB" w:rsidRDefault="006C31BB" w:rsidP="00D516CC">
            <w:pPr>
              <w:pStyle w:val="Code"/>
            </w:pPr>
            <w:r w:rsidRPr="006C31BB">
              <w:t>Residuals:</w:t>
            </w:r>
          </w:p>
          <w:p w14:paraId="5FC485D4" w14:textId="77777777" w:rsidR="006C31BB" w:rsidRPr="006C31BB" w:rsidRDefault="006C31BB" w:rsidP="00D516CC">
            <w:pPr>
              <w:pStyle w:val="Code"/>
            </w:pPr>
            <w:r w:rsidRPr="006C31BB">
              <w:t xml:space="preserve">     Min       1Q   Median       3Q      Max </w:t>
            </w:r>
          </w:p>
          <w:p w14:paraId="114F06C9" w14:textId="77777777" w:rsidR="006C31BB" w:rsidRPr="006C31BB" w:rsidRDefault="006C31BB" w:rsidP="00D516CC">
            <w:pPr>
              <w:pStyle w:val="Code"/>
            </w:pPr>
            <w:r w:rsidRPr="006C31BB">
              <w:t xml:space="preserve">-108.706  -10.970   -1.588    8.800  202.872 </w:t>
            </w:r>
          </w:p>
          <w:p w14:paraId="1FC40EA9" w14:textId="77777777" w:rsidR="006C31BB" w:rsidRPr="006C31BB" w:rsidRDefault="006C31BB" w:rsidP="00D516CC">
            <w:pPr>
              <w:pStyle w:val="Code"/>
            </w:pPr>
          </w:p>
          <w:p w14:paraId="3F73215E" w14:textId="77777777" w:rsidR="006C31BB" w:rsidRPr="006C31BB" w:rsidRDefault="006C31BB" w:rsidP="00D516CC">
            <w:pPr>
              <w:pStyle w:val="Code"/>
            </w:pPr>
            <w:r w:rsidRPr="006C31BB">
              <w:t>Coefficients:</w:t>
            </w:r>
          </w:p>
          <w:p w14:paraId="3ED3E0ED" w14:textId="77777777" w:rsidR="006C31BB" w:rsidRPr="006C31BB" w:rsidRDefault="006C31BB" w:rsidP="00D516CC">
            <w:pPr>
              <w:pStyle w:val="Code"/>
            </w:pPr>
            <w:r w:rsidRPr="006C31BB">
              <w:t xml:space="preserve">                     Estimate Std. Error  t value </w:t>
            </w:r>
            <w:proofErr w:type="spellStart"/>
            <w:r w:rsidRPr="006C31BB">
              <w:t>Pr</w:t>
            </w:r>
            <w:proofErr w:type="spellEnd"/>
            <w:r w:rsidRPr="006C31BB">
              <w:t xml:space="preserve">(&gt;|t|)    </w:t>
            </w:r>
          </w:p>
          <w:p w14:paraId="6168AC67" w14:textId="77777777" w:rsidR="006C31BB" w:rsidRPr="006C31BB" w:rsidRDefault="006C31BB" w:rsidP="00D516CC">
            <w:pPr>
              <w:pStyle w:val="Code"/>
            </w:pPr>
            <w:r w:rsidRPr="006C31BB">
              <w:t>(Intercept)         -6.284653   0.055989 -112.249  &lt; 2e-16 ***</w:t>
            </w:r>
          </w:p>
          <w:p w14:paraId="07AAD020" w14:textId="77777777" w:rsidR="006C31BB" w:rsidRPr="006C31BB" w:rsidRDefault="006C31BB" w:rsidP="00D516CC">
            <w:pPr>
              <w:pStyle w:val="Code"/>
            </w:pPr>
            <w:proofErr w:type="spellStart"/>
            <w:r w:rsidRPr="006C31BB">
              <w:t>dep_delay</w:t>
            </w:r>
            <w:proofErr w:type="spellEnd"/>
            <w:r w:rsidRPr="006C31BB">
              <w:t xml:space="preserve">            1.025491   0.001277  802.880  &lt; 2e-16 ***</w:t>
            </w:r>
          </w:p>
          <w:p w14:paraId="3EFF13E6" w14:textId="77777777" w:rsidR="006C31BB" w:rsidRPr="006C31BB" w:rsidRDefault="006C31BB" w:rsidP="00D516CC">
            <w:pPr>
              <w:pStyle w:val="Code"/>
            </w:pPr>
            <w:proofErr w:type="spellStart"/>
            <w:r w:rsidRPr="006C31BB">
              <w:t>originJFK</w:t>
            </w:r>
            <w:proofErr w:type="spellEnd"/>
            <w:r w:rsidRPr="006C31BB">
              <w:t xml:space="preserve">           -0.530664   0.079944   -6.638 3.19e-11 ***</w:t>
            </w:r>
          </w:p>
          <w:p w14:paraId="5AAB21D7" w14:textId="77777777" w:rsidR="006C31BB" w:rsidRPr="006C31BB" w:rsidRDefault="006C31BB" w:rsidP="00D516CC">
            <w:pPr>
              <w:pStyle w:val="Code"/>
            </w:pPr>
            <w:proofErr w:type="spellStart"/>
            <w:r w:rsidRPr="006C31BB">
              <w:t>originLGA</w:t>
            </w:r>
            <w:proofErr w:type="spellEnd"/>
            <w:r w:rsidRPr="006C31BB">
              <w:t xml:space="preserve">            1.745625   0.080946   21.565  &lt; 2e-16 ***</w:t>
            </w:r>
          </w:p>
          <w:p w14:paraId="723E134A" w14:textId="77777777" w:rsidR="006C31BB" w:rsidRPr="006C31BB" w:rsidRDefault="006C31BB" w:rsidP="00D516CC">
            <w:pPr>
              <w:pStyle w:val="Code"/>
            </w:pPr>
            <w:proofErr w:type="spellStart"/>
            <w:r w:rsidRPr="006C31BB">
              <w:t>dep_delay:originJFK</w:t>
            </w:r>
            <w:proofErr w:type="spellEnd"/>
            <w:r w:rsidRPr="006C31BB">
              <w:t xml:space="preserve">  0.003052   0.001898    1.608    0.108    </w:t>
            </w:r>
          </w:p>
          <w:p w14:paraId="5276E416" w14:textId="77777777" w:rsidR="006C31BB" w:rsidRPr="006C31BB" w:rsidRDefault="006C31BB" w:rsidP="00D516CC">
            <w:pPr>
              <w:pStyle w:val="Code"/>
            </w:pPr>
            <w:proofErr w:type="spellStart"/>
            <w:r w:rsidRPr="006C31BB">
              <w:t>dep_delay:originLGA</w:t>
            </w:r>
            <w:proofErr w:type="spellEnd"/>
            <w:r w:rsidRPr="006C31BB">
              <w:t xml:space="preserve"> -0.021998   0.001909  -11.525  &lt; 2e-16 ***</w:t>
            </w:r>
          </w:p>
          <w:p w14:paraId="3618F08B" w14:textId="77777777" w:rsidR="006C31BB" w:rsidRPr="006C31BB" w:rsidRDefault="006C31BB" w:rsidP="00D516CC">
            <w:pPr>
              <w:pStyle w:val="Code"/>
            </w:pPr>
            <w:r w:rsidRPr="006C31BB">
              <w:t>---</w:t>
            </w:r>
          </w:p>
          <w:p w14:paraId="75D0C216" w14:textId="77777777" w:rsidR="006C31BB" w:rsidRPr="006C31BB" w:rsidRDefault="006C31BB" w:rsidP="00D516CC">
            <w:pPr>
              <w:pStyle w:val="Code"/>
            </w:pPr>
            <w:proofErr w:type="spellStart"/>
            <w:r w:rsidRPr="006C31BB">
              <w:t>Signif</w:t>
            </w:r>
            <w:proofErr w:type="spellEnd"/>
            <w:r w:rsidRPr="006C31BB">
              <w:t xml:space="preserve">. </w:t>
            </w:r>
            <w:proofErr w:type="gramStart"/>
            <w:r w:rsidRPr="006C31BB">
              <w:t>codes</w:t>
            </w:r>
            <w:proofErr w:type="gramEnd"/>
            <w:r w:rsidRPr="006C31BB">
              <w:t>:  0 ‘***’ 0.001 ‘**’ 0.01 ‘*’ 0.05 ‘.’ 0.1 ‘ ’ 1</w:t>
            </w:r>
          </w:p>
          <w:p w14:paraId="64B2ABAB" w14:textId="77777777" w:rsidR="006C31BB" w:rsidRPr="006C31BB" w:rsidRDefault="006C31BB" w:rsidP="00D516CC">
            <w:pPr>
              <w:pStyle w:val="Code"/>
            </w:pPr>
          </w:p>
          <w:p w14:paraId="3570ABB1" w14:textId="77777777" w:rsidR="006C31BB" w:rsidRPr="006C31BB" w:rsidRDefault="006C31BB" w:rsidP="00D516CC">
            <w:pPr>
              <w:pStyle w:val="Code"/>
            </w:pPr>
            <w:r w:rsidRPr="006C31BB">
              <w:t>Residual standard error: 18 on 327340 degrees of freedom</w:t>
            </w:r>
          </w:p>
          <w:p w14:paraId="3E7786B5" w14:textId="77777777" w:rsidR="006C31BB" w:rsidRPr="006C31BB" w:rsidRDefault="006C31BB" w:rsidP="00D516CC">
            <w:pPr>
              <w:pStyle w:val="Code"/>
            </w:pPr>
            <w:r w:rsidRPr="006C31BB">
              <w:t xml:space="preserve">  (9430 observations deleted due to </w:t>
            </w:r>
            <w:proofErr w:type="spellStart"/>
            <w:r w:rsidRPr="006C31BB">
              <w:t>missingness</w:t>
            </w:r>
            <w:proofErr w:type="spellEnd"/>
            <w:r w:rsidRPr="006C31BB">
              <w:t>)</w:t>
            </w:r>
          </w:p>
          <w:p w14:paraId="0A77ACB1" w14:textId="77777777" w:rsidR="006C31BB" w:rsidRPr="006C31BB" w:rsidRDefault="006C31BB" w:rsidP="00D516CC">
            <w:pPr>
              <w:pStyle w:val="Code"/>
            </w:pPr>
            <w:r w:rsidRPr="006C31BB">
              <w:t xml:space="preserve">Multiple R-squared:  0.8373,    Adjusted R-squared:  0.8373 </w:t>
            </w:r>
          </w:p>
          <w:p w14:paraId="6971A1C1" w14:textId="2C28BB19" w:rsidR="006C31BB" w:rsidRPr="006C31BB" w:rsidRDefault="006C31BB" w:rsidP="00D516CC">
            <w:pPr>
              <w:pStyle w:val="Code"/>
            </w:pPr>
            <w:r w:rsidRPr="006C31BB">
              <w:t>F-statistic: 3.369e+05 on 5 and 327340 DF,  p-value: &lt; 2.2e-16</w:t>
            </w:r>
          </w:p>
        </w:tc>
      </w:tr>
    </w:tbl>
    <w:p w14:paraId="53E5A01B" w14:textId="77777777" w:rsidR="006C31BB" w:rsidRPr="00ED06BC" w:rsidRDefault="006C31BB" w:rsidP="00967AA0">
      <w:pPr>
        <w:pStyle w:val="Header"/>
      </w:pPr>
    </w:p>
    <w:p w14:paraId="380B3B9E" w14:textId="31EBCDA8" w:rsidR="00967AA0" w:rsidRPr="00ED06BC" w:rsidRDefault="00967AA0" w:rsidP="00967AA0">
      <w:pPr>
        <w:pStyle w:val="Header"/>
      </w:pPr>
    </w:p>
    <w:p w14:paraId="3359C086" w14:textId="3981C2E0" w:rsidR="006C31BB" w:rsidRDefault="006C31BB">
      <w:pPr>
        <w:spacing w:after="0" w:line="240" w:lineRule="auto"/>
        <w:rPr>
          <w:b/>
        </w:rPr>
      </w:pPr>
      <w:r>
        <w:br w:type="page"/>
      </w:r>
    </w:p>
    <w:p w14:paraId="01C83F03" w14:textId="217B9AB4" w:rsidR="00967AA0" w:rsidRPr="00ED06BC" w:rsidRDefault="00ED06BC" w:rsidP="00967AA0">
      <w:pPr>
        <w:pStyle w:val="Header"/>
        <w:numPr>
          <w:ilvl w:val="0"/>
          <w:numId w:val="33"/>
        </w:numPr>
      </w:pPr>
      <w:r w:rsidRPr="00ED06BC">
        <w:lastRenderedPageBreak/>
        <w:t xml:space="preserve">Produce a table of the coefficients for each term in the model. </w:t>
      </w:r>
      <w:r w:rsidRPr="00ED06BC">
        <w:rPr>
          <w:b w:val="0"/>
        </w:rPr>
        <w:t>[1 point]</w:t>
      </w:r>
    </w:p>
    <w:p w14:paraId="1627A3C0" w14:textId="4AFDA8A0" w:rsidR="00517F8C" w:rsidRDefault="00ED06BC" w:rsidP="00D516CC">
      <w:pPr>
        <w:pStyle w:val="Instructions"/>
        <w:rPr>
          <w:b/>
        </w:rPr>
      </w:pPr>
      <w:r w:rsidRPr="00ED06BC">
        <w:t xml:space="preserve">Your </w:t>
      </w:r>
      <w:r>
        <w:t>input and output</w:t>
      </w:r>
      <w:r w:rsidRPr="00ED06BC">
        <w:t xml:space="preserve"> code go here:</w:t>
      </w:r>
    </w:p>
    <w:p w14:paraId="29642809" w14:textId="77777777" w:rsidR="00D516CC" w:rsidRPr="00D516CC" w:rsidRDefault="00D516CC" w:rsidP="00D516CC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D516CC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summary</w:t>
      </w:r>
      <w:r w:rsidRPr="00D516C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D516CC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lm2</w:t>
      </w:r>
      <w:r w:rsidRPr="00D516C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  <w:r w:rsidRPr="00D516CC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$</w:t>
      </w:r>
      <w:r w:rsidRPr="00D516CC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coefficients</w:t>
      </w:r>
    </w:p>
    <w:p w14:paraId="003ACD5B" w14:textId="5C75A639" w:rsidR="00CF10BF" w:rsidRDefault="00CF10BF" w:rsidP="00CF10BF">
      <w:pPr>
        <w:pStyle w:val="Header"/>
        <w:rPr>
          <w:b w:val="0"/>
          <w:sz w:val="18"/>
          <w:szCs w:val="18"/>
        </w:rPr>
      </w:pPr>
    </w:p>
    <w:p w14:paraId="4725703D" w14:textId="136457C9" w:rsidR="00BF68EB" w:rsidRDefault="00BF68EB" w:rsidP="00BF68EB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6</w:t>
      </w:r>
      <w:r>
        <w:fldChar w:fldCharType="end"/>
      </w:r>
      <w:r>
        <w:t>. Coefficients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D516CC" w14:paraId="64B798B4" w14:textId="77777777" w:rsidTr="00D516CC">
        <w:tc>
          <w:tcPr>
            <w:tcW w:w="9394" w:type="dxa"/>
          </w:tcPr>
          <w:p w14:paraId="19C30375" w14:textId="77777777" w:rsidR="00D516CC" w:rsidRPr="0021762E" w:rsidRDefault="00D516CC" w:rsidP="0021762E">
            <w:pPr>
              <w:pStyle w:val="Code"/>
            </w:pPr>
            <w:r w:rsidRPr="0021762E">
              <w:t xml:space="preserve">                        Estimate  Std. Error     t value      </w:t>
            </w:r>
            <w:proofErr w:type="spellStart"/>
            <w:r w:rsidRPr="0021762E">
              <w:t>Pr</w:t>
            </w:r>
            <w:proofErr w:type="spellEnd"/>
            <w:r w:rsidRPr="0021762E">
              <w:t>(&gt;|t|)</w:t>
            </w:r>
          </w:p>
          <w:p w14:paraId="69686376" w14:textId="77777777" w:rsidR="00D516CC" w:rsidRPr="0021762E" w:rsidRDefault="00D516CC" w:rsidP="0021762E">
            <w:pPr>
              <w:pStyle w:val="Code"/>
            </w:pPr>
            <w:r w:rsidRPr="0021762E">
              <w:t>(Intercept)         -6.284653169 0.055988538 -112.248925  0.000000e+00</w:t>
            </w:r>
          </w:p>
          <w:p w14:paraId="64BC9C67" w14:textId="77777777" w:rsidR="00D516CC" w:rsidRPr="0021762E" w:rsidRDefault="00D516CC" w:rsidP="0021762E">
            <w:pPr>
              <w:pStyle w:val="Code"/>
            </w:pPr>
            <w:proofErr w:type="spellStart"/>
            <w:r w:rsidRPr="0021762E">
              <w:t>dep_delay</w:t>
            </w:r>
            <w:proofErr w:type="spellEnd"/>
            <w:r w:rsidRPr="0021762E">
              <w:t xml:space="preserve">            1.025491061 0.001277265  802.880146  0.000000e+00</w:t>
            </w:r>
          </w:p>
          <w:p w14:paraId="32C902E5" w14:textId="77777777" w:rsidR="00D516CC" w:rsidRPr="0021762E" w:rsidRDefault="00D516CC" w:rsidP="0021762E">
            <w:pPr>
              <w:pStyle w:val="Code"/>
            </w:pPr>
            <w:proofErr w:type="spellStart"/>
            <w:r w:rsidRPr="0021762E">
              <w:t>originJFK</w:t>
            </w:r>
            <w:proofErr w:type="spellEnd"/>
            <w:r w:rsidRPr="0021762E">
              <w:t xml:space="preserve">           -0.530663701 0.079943937   -6.637948  3.185730e-11</w:t>
            </w:r>
          </w:p>
          <w:p w14:paraId="6480DF1C" w14:textId="77777777" w:rsidR="00D516CC" w:rsidRPr="0021762E" w:rsidRDefault="00D516CC" w:rsidP="0021762E">
            <w:pPr>
              <w:pStyle w:val="Code"/>
            </w:pPr>
            <w:proofErr w:type="spellStart"/>
            <w:r w:rsidRPr="0021762E">
              <w:t>originLGA</w:t>
            </w:r>
            <w:proofErr w:type="spellEnd"/>
            <w:r w:rsidRPr="0021762E">
              <w:t xml:space="preserve">            1.745625136 0.080945687   21.565388 4.481705e-103</w:t>
            </w:r>
          </w:p>
          <w:p w14:paraId="3EFC1FCC" w14:textId="77777777" w:rsidR="00D516CC" w:rsidRPr="0021762E" w:rsidRDefault="00D516CC" w:rsidP="0021762E">
            <w:pPr>
              <w:pStyle w:val="Code"/>
            </w:pPr>
            <w:proofErr w:type="spellStart"/>
            <w:r w:rsidRPr="0021762E">
              <w:t>dep_delay:originJFK</w:t>
            </w:r>
            <w:proofErr w:type="spellEnd"/>
            <w:r w:rsidRPr="0021762E">
              <w:t xml:space="preserve">  0.003052052 0.001898006    1.608030  1.078295e-01</w:t>
            </w:r>
          </w:p>
          <w:p w14:paraId="15EA9DE2" w14:textId="695C9ACA" w:rsidR="00D516CC" w:rsidRPr="0021762E" w:rsidRDefault="00D516CC" w:rsidP="0021762E">
            <w:pPr>
              <w:pStyle w:val="Code"/>
            </w:pPr>
            <w:proofErr w:type="spellStart"/>
            <w:r w:rsidRPr="0021762E">
              <w:t>dep_delay:originLGA</w:t>
            </w:r>
            <w:proofErr w:type="spellEnd"/>
            <w:r w:rsidRPr="0021762E">
              <w:t xml:space="preserve"> -0.021997840 0.001908722  -11.524903  1.001837e-30</w:t>
            </w:r>
          </w:p>
        </w:tc>
      </w:tr>
    </w:tbl>
    <w:p w14:paraId="2876C13C" w14:textId="7D67432F" w:rsidR="00CF10BF" w:rsidRDefault="00CF10BF" w:rsidP="00CF10BF">
      <w:pPr>
        <w:pStyle w:val="Header"/>
        <w:rPr>
          <w:b w:val="0"/>
          <w:sz w:val="18"/>
          <w:szCs w:val="18"/>
        </w:rPr>
      </w:pPr>
    </w:p>
    <w:p w14:paraId="7D8961C0" w14:textId="1A77F05F" w:rsidR="00CF10BF" w:rsidRDefault="00CF10BF" w:rsidP="00CF10BF">
      <w:pPr>
        <w:pStyle w:val="Header"/>
        <w:rPr>
          <w:b w:val="0"/>
          <w:sz w:val="18"/>
          <w:szCs w:val="18"/>
        </w:rPr>
      </w:pPr>
    </w:p>
    <w:p w14:paraId="064D3C77" w14:textId="77777777" w:rsidR="00CF10BF" w:rsidRDefault="00CF10BF" w:rsidP="00CF10BF">
      <w:pPr>
        <w:pStyle w:val="Header"/>
        <w:rPr>
          <w:b w:val="0"/>
          <w:sz w:val="18"/>
          <w:szCs w:val="18"/>
        </w:rPr>
      </w:pPr>
    </w:p>
    <w:p w14:paraId="1D352B5E" w14:textId="1BCD8027" w:rsidR="00CF10BF" w:rsidRDefault="00CF10BF" w:rsidP="00CF10BF">
      <w:pPr>
        <w:pStyle w:val="Header"/>
        <w:rPr>
          <w:b w:val="0"/>
          <w:sz w:val="18"/>
          <w:szCs w:val="18"/>
        </w:rPr>
      </w:pPr>
    </w:p>
    <w:p w14:paraId="3D1D4B98" w14:textId="2ABF2A32" w:rsidR="00517F8C" w:rsidRPr="00F10BB8" w:rsidRDefault="00517F8C" w:rsidP="00F10BB8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31422B9F" w14:textId="77777777" w:rsidR="00517F8C" w:rsidRDefault="00517F8C" w:rsidP="00517F8C">
      <w:pPr>
        <w:pStyle w:val="Heading1"/>
      </w:pPr>
      <w:bookmarkStart w:id="2" w:name="_Major_assignment_1:_2"/>
      <w:bookmarkEnd w:id="2"/>
      <w:r>
        <w:lastRenderedPageBreak/>
        <w:t>Major assignment 1: Part 3</w:t>
      </w:r>
    </w:p>
    <w:p w14:paraId="103D9A8C" w14:textId="77777777" w:rsidR="00517F8C" w:rsidRDefault="00517F8C" w:rsidP="00CF10BF">
      <w:pPr>
        <w:pStyle w:val="Header"/>
      </w:pPr>
    </w:p>
    <w:p w14:paraId="55B3EE11" w14:textId="77777777" w:rsidR="00ED06BC" w:rsidRPr="00ED06BC" w:rsidRDefault="00ED06BC" w:rsidP="00ED06BC">
      <w:pPr>
        <w:pStyle w:val="Header"/>
        <w:numPr>
          <w:ilvl w:val="0"/>
          <w:numId w:val="35"/>
        </w:numPr>
      </w:pPr>
      <w:r w:rsidRPr="00ED06BC">
        <w:t xml:space="preserve">Load in the flights dataset from the nycflights13 package </w:t>
      </w:r>
      <w:r w:rsidRPr="00ED06BC">
        <w:rPr>
          <w:b w:val="0"/>
        </w:rPr>
        <w:t>[1 point]</w:t>
      </w:r>
    </w:p>
    <w:p w14:paraId="72C0D7D1" w14:textId="77777777" w:rsidR="00ED06BC" w:rsidRPr="00ED06BC" w:rsidRDefault="00ED06BC" w:rsidP="006A2DC2">
      <w:pPr>
        <w:pStyle w:val="Instructions"/>
        <w:rPr>
          <w:b/>
        </w:rPr>
      </w:pPr>
      <w:r w:rsidRPr="00ED06BC">
        <w:t>Your input code and output code for the flights dataset from the nycflights13 package go here:</w:t>
      </w:r>
    </w:p>
    <w:p w14:paraId="5F75EEBA" w14:textId="77777777" w:rsidR="006A2DC2" w:rsidRDefault="006A2DC2" w:rsidP="006A2DC2">
      <w:pPr>
        <w:rPr>
          <w:b/>
          <w:sz w:val="18"/>
          <w:szCs w:val="18"/>
        </w:rPr>
      </w:pPr>
      <w:r w:rsidRPr="00DC42E5">
        <w:rPr>
          <w:b/>
          <w:sz w:val="18"/>
          <w:szCs w:val="18"/>
        </w:rPr>
        <w:t>Import Libraries</w:t>
      </w:r>
    </w:p>
    <w:p w14:paraId="4A543780" w14:textId="77777777" w:rsidR="006A2DC2" w:rsidRPr="000C3C32" w:rsidRDefault="006A2DC2" w:rsidP="006A2DC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ibrary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idyverse</w:t>
      </w:r>
      <w:proofErr w:type="spell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1BE212DA" w14:textId="77777777" w:rsidR="006A2DC2" w:rsidRPr="000C3C32" w:rsidRDefault="006A2DC2" w:rsidP="006A2DC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ibrary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odelr</w:t>
      </w:r>
      <w:proofErr w:type="spell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4AF9F782" w14:textId="77777777" w:rsidR="006A2DC2" w:rsidRPr="000C3C32" w:rsidRDefault="006A2DC2" w:rsidP="006A2DC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ibrary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nycflights13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7299068C" w14:textId="77777777" w:rsidR="006A2DC2" w:rsidRDefault="006A2DC2" w:rsidP="006A2DC2">
      <w:pPr>
        <w:rPr>
          <w:b/>
          <w:sz w:val="18"/>
          <w:szCs w:val="18"/>
        </w:rPr>
      </w:pPr>
    </w:p>
    <w:p w14:paraId="739D1E45" w14:textId="77777777" w:rsidR="006A2DC2" w:rsidRDefault="006A2DC2" w:rsidP="006A2DC2">
      <w:pPr>
        <w:rPr>
          <w:b/>
          <w:sz w:val="18"/>
          <w:szCs w:val="18"/>
        </w:rPr>
      </w:pPr>
      <w:r>
        <w:rPr>
          <w:b/>
          <w:sz w:val="18"/>
          <w:szCs w:val="18"/>
        </w:rPr>
        <w:t>Loads the flights dataset into a local variable</w:t>
      </w:r>
    </w:p>
    <w:p w14:paraId="6D9F2F2E" w14:textId="77777777" w:rsidR="006A2DC2" w:rsidRPr="000C3C32" w:rsidRDefault="006A2DC2" w:rsidP="006A2DC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proofErr w:type="gram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nycflights13</w:t>
      </w:r>
      <w:r w:rsidRPr="000C3C32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::</w:t>
      </w:r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</w:p>
    <w:p w14:paraId="0EE1EA21" w14:textId="77777777" w:rsidR="006A2DC2" w:rsidRPr="000C3C32" w:rsidRDefault="006A2DC2" w:rsidP="006A2DC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proofErr w:type="gramEnd"/>
    </w:p>
    <w:p w14:paraId="0BDFB58E" w14:textId="77777777" w:rsidR="006A2DC2" w:rsidRPr="00ED06BC" w:rsidRDefault="006A2DC2" w:rsidP="006A2DC2">
      <w:pPr>
        <w:pStyle w:val="Header"/>
        <w:rPr>
          <w:b w:val="0"/>
        </w:rPr>
      </w:pPr>
    </w:p>
    <w:p w14:paraId="2044B997" w14:textId="4545B5DD" w:rsidR="006A2DC2" w:rsidRDefault="006A2DC2" w:rsidP="006A2DC2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7</w:t>
      </w:r>
      <w:r>
        <w:fldChar w:fldCharType="end"/>
      </w:r>
      <w:r>
        <w:t>. Loaded Flights Dataset</w:t>
      </w:r>
    </w:p>
    <w:p w14:paraId="0790A7C2" w14:textId="77777777" w:rsidR="006A2DC2" w:rsidRPr="00ED06BC" w:rsidRDefault="006A2DC2" w:rsidP="006A2DC2">
      <w:pPr>
        <w:pStyle w:val="Header"/>
        <w:rPr>
          <w:b w:val="0"/>
        </w:rPr>
      </w:pPr>
      <w:r>
        <w:rPr>
          <w:b w:val="0"/>
          <w:noProof/>
          <w:sz w:val="18"/>
          <w:szCs w:val="18"/>
          <w:lang w:val="en-US" w:eastAsia="en-US"/>
        </w:rPr>
        <w:drawing>
          <wp:inline distT="0" distB="0" distL="0" distR="0" wp14:anchorId="7ECB1138" wp14:editId="4F608495">
            <wp:extent cx="5828030" cy="2562860"/>
            <wp:effectExtent l="0" t="0" r="127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8B490DB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030" cy="256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05F0B" w14:textId="77777777" w:rsidR="006A2DC2" w:rsidRPr="00ED06BC" w:rsidRDefault="006A2DC2" w:rsidP="006A2DC2">
      <w:pPr>
        <w:pStyle w:val="Header"/>
        <w:rPr>
          <w:b w:val="0"/>
        </w:rPr>
      </w:pPr>
    </w:p>
    <w:p w14:paraId="1243B37B" w14:textId="77777777" w:rsidR="00517F8C" w:rsidRDefault="00517F8C" w:rsidP="00517F8C"/>
    <w:p w14:paraId="4A493718" w14:textId="77777777" w:rsidR="00517F8C" w:rsidRDefault="00517F8C" w:rsidP="00517F8C"/>
    <w:p w14:paraId="75D38382" w14:textId="77777777" w:rsidR="00517F8C" w:rsidRDefault="00517F8C" w:rsidP="00517F8C"/>
    <w:p w14:paraId="4E6912BA" w14:textId="77777777" w:rsidR="00517F8C" w:rsidRDefault="00517F8C" w:rsidP="00517F8C"/>
    <w:p w14:paraId="30005731" w14:textId="2E3B247A" w:rsidR="00517F8C" w:rsidRDefault="00517F8C" w:rsidP="00517F8C"/>
    <w:p w14:paraId="48C23273" w14:textId="1FF6C69F" w:rsidR="00517F8C" w:rsidRDefault="00ED06BC" w:rsidP="00ED06BC">
      <w:pPr>
        <w:pStyle w:val="Header"/>
        <w:numPr>
          <w:ilvl w:val="0"/>
          <w:numId w:val="35"/>
        </w:numPr>
      </w:pPr>
      <w:r w:rsidRPr="00ED06BC">
        <w:lastRenderedPageBreak/>
        <w:t xml:space="preserve">Produce a nested </w:t>
      </w:r>
      <w:proofErr w:type="spellStart"/>
      <w:r w:rsidRPr="00ED06BC">
        <w:t>dataframe</w:t>
      </w:r>
      <w:proofErr w:type="spellEnd"/>
      <w:r w:rsidRPr="00ED06BC">
        <w:t xml:space="preserve"> with a row for each carrier</w:t>
      </w:r>
      <w:r w:rsidR="00517F8C">
        <w:t xml:space="preserve"> </w:t>
      </w:r>
      <w:r w:rsidR="00517F8C" w:rsidRPr="0012340A">
        <w:rPr>
          <w:b w:val="0"/>
        </w:rPr>
        <w:t>[</w:t>
      </w:r>
      <w:r>
        <w:rPr>
          <w:b w:val="0"/>
        </w:rPr>
        <w:t>2</w:t>
      </w:r>
      <w:r w:rsidR="00517F8C" w:rsidRPr="0012340A">
        <w:rPr>
          <w:b w:val="0"/>
        </w:rPr>
        <w:t xml:space="preserve"> </w:t>
      </w:r>
      <w:r w:rsidR="00517F8C">
        <w:rPr>
          <w:b w:val="0"/>
        </w:rPr>
        <w:t>point</w:t>
      </w:r>
      <w:r>
        <w:rPr>
          <w:b w:val="0"/>
        </w:rPr>
        <w:t>s</w:t>
      </w:r>
      <w:r w:rsidR="00517F8C" w:rsidRPr="0012340A">
        <w:rPr>
          <w:b w:val="0"/>
        </w:rPr>
        <w:t>]</w:t>
      </w:r>
    </w:p>
    <w:p w14:paraId="5D164A2E" w14:textId="1C035EB4" w:rsidR="00517F8C" w:rsidRDefault="00517F8C" w:rsidP="001E11CF">
      <w:pPr>
        <w:pStyle w:val="Instructions"/>
      </w:pPr>
      <w:r w:rsidRPr="0012340A">
        <w:t xml:space="preserve">Your </w:t>
      </w:r>
      <w:r w:rsidR="00ED06BC">
        <w:t xml:space="preserve">input and output </w:t>
      </w:r>
      <w:r>
        <w:t>code goes</w:t>
      </w:r>
      <w:r w:rsidRPr="0012340A">
        <w:t xml:space="preserve"> here:</w:t>
      </w:r>
    </w:p>
    <w:p w14:paraId="53D8B79A" w14:textId="77777777" w:rsidR="001E11CF" w:rsidRPr="001E11CF" w:rsidRDefault="001E11CF" w:rsidP="001E11C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1E11CF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nested</w:t>
      </w:r>
      <w:proofErr w:type="spellEnd"/>
      <w:r w:rsidRPr="001E11CF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r w:rsidRPr="001E11CF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r w:rsidRPr="001E11CF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%</w:t>
      </w:r>
      <w:proofErr w:type="gramStart"/>
      <w:r w:rsidRPr="001E11CF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&gt;%</w:t>
      </w:r>
      <w:proofErr w:type="gramEnd"/>
    </w:p>
    <w:p w14:paraId="3C0868C9" w14:textId="77777777" w:rsidR="001E11CF" w:rsidRPr="001E11CF" w:rsidRDefault="001E11CF" w:rsidP="001E11C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1E11CF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spellStart"/>
      <w:r w:rsidRPr="001E11CF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group_</w:t>
      </w:r>
      <w:proofErr w:type="gramStart"/>
      <w:r w:rsidRPr="001E11CF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by</w:t>
      </w:r>
      <w:proofErr w:type="spellEnd"/>
      <w:r w:rsidRPr="001E11CF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1E11CF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carrier</w:t>
      </w:r>
      <w:r w:rsidRPr="001E11CF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 %&gt;% </w:t>
      </w:r>
    </w:p>
    <w:p w14:paraId="29A8B8B1" w14:textId="77777777" w:rsidR="001E11CF" w:rsidRPr="001E11CF" w:rsidRDefault="001E11CF" w:rsidP="001E11C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1E11CF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gramStart"/>
      <w:r w:rsidRPr="001E11CF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nest</w:t>
      </w:r>
      <w:r w:rsidRPr="001E11CF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)</w:t>
      </w:r>
      <w:proofErr w:type="gramEnd"/>
    </w:p>
    <w:p w14:paraId="48C237B1" w14:textId="77777777" w:rsidR="001E11CF" w:rsidRPr="001E11CF" w:rsidRDefault="001E11CF" w:rsidP="001E11C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</w:p>
    <w:p w14:paraId="5DDF4F86" w14:textId="77777777" w:rsidR="001E11CF" w:rsidRPr="001E11CF" w:rsidRDefault="001E11CF" w:rsidP="001E11C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1E11CF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nested</w:t>
      </w:r>
      <w:proofErr w:type="spellEnd"/>
    </w:p>
    <w:p w14:paraId="3B28AFD6" w14:textId="77777777" w:rsidR="00517F8C" w:rsidRDefault="00517F8C" w:rsidP="00517F8C"/>
    <w:p w14:paraId="64FEE8D9" w14:textId="2FF11FFF" w:rsidR="003A4323" w:rsidRDefault="003A4323" w:rsidP="003A4323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8</w:t>
      </w:r>
      <w:r>
        <w:fldChar w:fldCharType="end"/>
      </w:r>
      <w:r>
        <w:t xml:space="preserve">. Flights nested by </w:t>
      </w:r>
      <w:r w:rsidR="001D2C95">
        <w:t>carrier</w:t>
      </w:r>
      <w:r w:rsidR="001D2C95">
        <w:rPr>
          <w:noProof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3A4323" w14:paraId="7A155585" w14:textId="77777777" w:rsidTr="003A4323">
        <w:tc>
          <w:tcPr>
            <w:tcW w:w="9394" w:type="dxa"/>
          </w:tcPr>
          <w:p w14:paraId="5216D02C" w14:textId="77777777" w:rsidR="003A4323" w:rsidRDefault="003A4323" w:rsidP="003A4323">
            <w:pPr>
              <w:pStyle w:val="Code"/>
            </w:pPr>
            <w:r>
              <w:t xml:space="preserve"># A </w:t>
            </w:r>
            <w:proofErr w:type="spellStart"/>
            <w:r>
              <w:t>tibble</w:t>
            </w:r>
            <w:proofErr w:type="spellEnd"/>
            <w:r>
              <w:t>: 16 x 2</w:t>
            </w:r>
          </w:p>
          <w:p w14:paraId="503D0CEA" w14:textId="77777777" w:rsidR="003A4323" w:rsidRDefault="003A4323" w:rsidP="003A4323">
            <w:pPr>
              <w:pStyle w:val="Code"/>
            </w:pPr>
            <w:r>
              <w:t># Groups:   carrier [16]</w:t>
            </w:r>
          </w:p>
          <w:p w14:paraId="51253A2F" w14:textId="77777777" w:rsidR="003A4323" w:rsidRDefault="003A4323" w:rsidP="003A4323">
            <w:pPr>
              <w:pStyle w:val="Code"/>
            </w:pPr>
            <w:r>
              <w:t xml:space="preserve">   carrier data                  </w:t>
            </w:r>
          </w:p>
          <w:p w14:paraId="1C35FA5D" w14:textId="77777777" w:rsidR="003A4323" w:rsidRDefault="003A4323" w:rsidP="003A4323">
            <w:pPr>
              <w:pStyle w:val="Code"/>
            </w:pPr>
            <w:r>
              <w:t xml:space="preserve">   &lt;</w:t>
            </w:r>
            <w:proofErr w:type="spellStart"/>
            <w:r>
              <w:t>chr</w:t>
            </w:r>
            <w:proofErr w:type="spellEnd"/>
            <w:r>
              <w:t xml:space="preserve">&gt;   &lt;list&gt;                </w:t>
            </w:r>
          </w:p>
          <w:p w14:paraId="5DD27ABB" w14:textId="77777777" w:rsidR="003A4323" w:rsidRDefault="003A4323" w:rsidP="003A4323">
            <w:pPr>
              <w:pStyle w:val="Code"/>
            </w:pPr>
            <w:r>
              <w:t xml:space="preserve"> 1 UA      &lt;</w:t>
            </w:r>
            <w:proofErr w:type="spellStart"/>
            <w:r>
              <w:t>tibble</w:t>
            </w:r>
            <w:proofErr w:type="spellEnd"/>
            <w:r>
              <w:t xml:space="preserve"> [58,665 × 18]&gt;</w:t>
            </w:r>
          </w:p>
          <w:p w14:paraId="6EBB3392" w14:textId="77777777" w:rsidR="003A4323" w:rsidRDefault="003A4323" w:rsidP="003A4323">
            <w:pPr>
              <w:pStyle w:val="Code"/>
            </w:pPr>
            <w:r>
              <w:t xml:space="preserve"> 2 AA      &lt;</w:t>
            </w:r>
            <w:proofErr w:type="spellStart"/>
            <w:r>
              <w:t>tibble</w:t>
            </w:r>
            <w:proofErr w:type="spellEnd"/>
            <w:r>
              <w:t xml:space="preserve"> [32,729 × 18]&gt;</w:t>
            </w:r>
          </w:p>
          <w:p w14:paraId="1EB64780" w14:textId="77777777" w:rsidR="003A4323" w:rsidRDefault="003A4323" w:rsidP="003A4323">
            <w:pPr>
              <w:pStyle w:val="Code"/>
            </w:pPr>
            <w:r>
              <w:t xml:space="preserve"> 3 B6      &lt;</w:t>
            </w:r>
            <w:proofErr w:type="spellStart"/>
            <w:r>
              <w:t>tibble</w:t>
            </w:r>
            <w:proofErr w:type="spellEnd"/>
            <w:r>
              <w:t xml:space="preserve"> [54,635 × 18]&gt;</w:t>
            </w:r>
          </w:p>
          <w:p w14:paraId="51E1BCDC" w14:textId="77777777" w:rsidR="003A4323" w:rsidRDefault="003A4323" w:rsidP="003A4323">
            <w:pPr>
              <w:pStyle w:val="Code"/>
            </w:pPr>
            <w:r>
              <w:t xml:space="preserve"> 4 DL      &lt;</w:t>
            </w:r>
            <w:proofErr w:type="spellStart"/>
            <w:r>
              <w:t>tibble</w:t>
            </w:r>
            <w:proofErr w:type="spellEnd"/>
            <w:r>
              <w:t xml:space="preserve"> [48,110 × 18]&gt;</w:t>
            </w:r>
          </w:p>
          <w:p w14:paraId="5C172913" w14:textId="77777777" w:rsidR="003A4323" w:rsidRDefault="003A4323" w:rsidP="003A4323">
            <w:pPr>
              <w:pStyle w:val="Code"/>
            </w:pPr>
            <w:r>
              <w:t xml:space="preserve"> 5 EV      &lt;</w:t>
            </w:r>
            <w:proofErr w:type="spellStart"/>
            <w:r>
              <w:t>tibble</w:t>
            </w:r>
            <w:proofErr w:type="spellEnd"/>
            <w:r>
              <w:t xml:space="preserve"> [54,173 × 18]&gt;</w:t>
            </w:r>
          </w:p>
          <w:p w14:paraId="7F8F9FFB" w14:textId="77777777" w:rsidR="003A4323" w:rsidRDefault="003A4323" w:rsidP="003A4323">
            <w:pPr>
              <w:pStyle w:val="Code"/>
            </w:pPr>
            <w:r>
              <w:t xml:space="preserve"> 6 MQ      &lt;</w:t>
            </w:r>
            <w:proofErr w:type="spellStart"/>
            <w:r>
              <w:t>tibble</w:t>
            </w:r>
            <w:proofErr w:type="spellEnd"/>
            <w:r>
              <w:t xml:space="preserve"> [26,397 × 18]&gt;</w:t>
            </w:r>
          </w:p>
          <w:p w14:paraId="43F95778" w14:textId="77777777" w:rsidR="003A4323" w:rsidRDefault="003A4323" w:rsidP="003A4323">
            <w:pPr>
              <w:pStyle w:val="Code"/>
            </w:pPr>
            <w:r>
              <w:t xml:space="preserve"> 7 US      &lt;</w:t>
            </w:r>
            <w:proofErr w:type="spellStart"/>
            <w:r>
              <w:t>tibble</w:t>
            </w:r>
            <w:proofErr w:type="spellEnd"/>
            <w:r>
              <w:t xml:space="preserve"> [20,536 × 18]&gt;</w:t>
            </w:r>
          </w:p>
          <w:p w14:paraId="4F9D7707" w14:textId="77777777" w:rsidR="003A4323" w:rsidRDefault="003A4323" w:rsidP="003A4323">
            <w:pPr>
              <w:pStyle w:val="Code"/>
            </w:pPr>
            <w:r>
              <w:t xml:space="preserve"> 8 WN      &lt;</w:t>
            </w:r>
            <w:proofErr w:type="spellStart"/>
            <w:r>
              <w:t>tibble</w:t>
            </w:r>
            <w:proofErr w:type="spellEnd"/>
            <w:r>
              <w:t xml:space="preserve"> [12,275 × 18]&gt;</w:t>
            </w:r>
          </w:p>
          <w:p w14:paraId="66EC189D" w14:textId="77777777" w:rsidR="003A4323" w:rsidRDefault="003A4323" w:rsidP="003A4323">
            <w:pPr>
              <w:pStyle w:val="Code"/>
            </w:pPr>
            <w:r>
              <w:t xml:space="preserve"> 9 VX      &lt;</w:t>
            </w:r>
            <w:proofErr w:type="spellStart"/>
            <w:r>
              <w:t>tibble</w:t>
            </w:r>
            <w:proofErr w:type="spellEnd"/>
            <w:r>
              <w:t xml:space="preserve"> [5,162 × 18]&gt; </w:t>
            </w:r>
          </w:p>
          <w:p w14:paraId="0A792D68" w14:textId="77777777" w:rsidR="003A4323" w:rsidRDefault="003A4323" w:rsidP="003A4323">
            <w:pPr>
              <w:pStyle w:val="Code"/>
            </w:pPr>
            <w:r>
              <w:t>10 FL      &lt;</w:t>
            </w:r>
            <w:proofErr w:type="spellStart"/>
            <w:r>
              <w:t>tibble</w:t>
            </w:r>
            <w:proofErr w:type="spellEnd"/>
            <w:r>
              <w:t xml:space="preserve"> [3,260 × 18]&gt; </w:t>
            </w:r>
          </w:p>
          <w:p w14:paraId="65CFB79C" w14:textId="77777777" w:rsidR="003A4323" w:rsidRDefault="003A4323" w:rsidP="003A4323">
            <w:pPr>
              <w:pStyle w:val="Code"/>
            </w:pPr>
            <w:r>
              <w:t>11 AS      &lt;</w:t>
            </w:r>
            <w:proofErr w:type="spellStart"/>
            <w:r>
              <w:t>tibble</w:t>
            </w:r>
            <w:proofErr w:type="spellEnd"/>
            <w:r>
              <w:t xml:space="preserve"> [714 × 18]&gt;   </w:t>
            </w:r>
          </w:p>
          <w:p w14:paraId="6CC3CACA" w14:textId="77777777" w:rsidR="003A4323" w:rsidRDefault="003A4323" w:rsidP="003A4323">
            <w:pPr>
              <w:pStyle w:val="Code"/>
            </w:pPr>
            <w:r>
              <w:t>12 9E      &lt;</w:t>
            </w:r>
            <w:proofErr w:type="spellStart"/>
            <w:r>
              <w:t>tibble</w:t>
            </w:r>
            <w:proofErr w:type="spellEnd"/>
            <w:r>
              <w:t xml:space="preserve"> [18,460 × 18]&gt;</w:t>
            </w:r>
          </w:p>
          <w:p w14:paraId="2E478F89" w14:textId="77777777" w:rsidR="003A4323" w:rsidRDefault="003A4323" w:rsidP="003A4323">
            <w:pPr>
              <w:pStyle w:val="Code"/>
            </w:pPr>
            <w:r>
              <w:t>13 F9      &lt;</w:t>
            </w:r>
            <w:proofErr w:type="spellStart"/>
            <w:r>
              <w:t>tibble</w:t>
            </w:r>
            <w:proofErr w:type="spellEnd"/>
            <w:r>
              <w:t xml:space="preserve"> [685 × 18]&gt;   </w:t>
            </w:r>
          </w:p>
          <w:p w14:paraId="0A5A40D5" w14:textId="77777777" w:rsidR="003A4323" w:rsidRDefault="003A4323" w:rsidP="003A4323">
            <w:pPr>
              <w:pStyle w:val="Code"/>
            </w:pPr>
            <w:r>
              <w:t>14 HA      &lt;</w:t>
            </w:r>
            <w:proofErr w:type="spellStart"/>
            <w:r>
              <w:t>tibble</w:t>
            </w:r>
            <w:proofErr w:type="spellEnd"/>
            <w:r>
              <w:t xml:space="preserve"> [342 × 18]&gt;   </w:t>
            </w:r>
          </w:p>
          <w:p w14:paraId="4375D87C" w14:textId="77777777" w:rsidR="003A4323" w:rsidRDefault="003A4323" w:rsidP="003A4323">
            <w:pPr>
              <w:pStyle w:val="Code"/>
            </w:pPr>
            <w:r>
              <w:t>15 YV      &lt;</w:t>
            </w:r>
            <w:proofErr w:type="spellStart"/>
            <w:r>
              <w:t>tibble</w:t>
            </w:r>
            <w:proofErr w:type="spellEnd"/>
            <w:r>
              <w:t xml:space="preserve"> [601 × 18]&gt;   </w:t>
            </w:r>
          </w:p>
          <w:p w14:paraId="77119F33" w14:textId="1AFEF43A" w:rsidR="003A4323" w:rsidRDefault="003A4323" w:rsidP="003A4323">
            <w:pPr>
              <w:pStyle w:val="Code"/>
            </w:pPr>
            <w:r>
              <w:t>16 OO      &lt;</w:t>
            </w:r>
            <w:proofErr w:type="spellStart"/>
            <w:r>
              <w:t>tibble</w:t>
            </w:r>
            <w:proofErr w:type="spellEnd"/>
            <w:r>
              <w:t xml:space="preserve"> [32 × 18]&gt;   </w:t>
            </w:r>
          </w:p>
        </w:tc>
      </w:tr>
    </w:tbl>
    <w:p w14:paraId="22EE7884" w14:textId="77777777" w:rsidR="00517F8C" w:rsidRDefault="00517F8C" w:rsidP="00517F8C"/>
    <w:p w14:paraId="31921647" w14:textId="77777777" w:rsidR="00517F8C" w:rsidRDefault="00517F8C" w:rsidP="00517F8C"/>
    <w:p w14:paraId="4C6D6FB8" w14:textId="54A9D84D" w:rsidR="00517F8C" w:rsidRDefault="00517F8C" w:rsidP="00517F8C"/>
    <w:p w14:paraId="1D63BC17" w14:textId="77777777" w:rsidR="00517F8C" w:rsidRDefault="00517F8C" w:rsidP="00517F8C"/>
    <w:p w14:paraId="16337475" w14:textId="57A684F7" w:rsidR="004D6E49" w:rsidRDefault="004D6E49">
      <w:pPr>
        <w:spacing w:after="0" w:line="240" w:lineRule="auto"/>
      </w:pPr>
      <w:r>
        <w:br w:type="page"/>
      </w:r>
    </w:p>
    <w:p w14:paraId="4F076586" w14:textId="441988B4" w:rsidR="00517F8C" w:rsidRDefault="00ED06BC" w:rsidP="00ED06BC">
      <w:pPr>
        <w:pStyle w:val="Header"/>
        <w:numPr>
          <w:ilvl w:val="0"/>
          <w:numId w:val="35"/>
        </w:numPr>
        <w:ind w:left="284" w:hanging="284"/>
      </w:pPr>
      <w:r w:rsidRPr="00ED06BC">
        <w:lastRenderedPageBreak/>
        <w:t>Fit a linear model, for each carrier, of arrival delay regressed on departure delay.</w:t>
      </w:r>
      <w:r w:rsidR="00517F8C">
        <w:t xml:space="preserve"> </w:t>
      </w:r>
      <w:r w:rsidR="00517F8C" w:rsidRPr="0012340A">
        <w:rPr>
          <w:b w:val="0"/>
        </w:rPr>
        <w:t>[</w:t>
      </w:r>
      <w:r>
        <w:rPr>
          <w:b w:val="0"/>
        </w:rPr>
        <w:t>5</w:t>
      </w:r>
      <w:r w:rsidR="00AF1C16">
        <w:rPr>
          <w:b w:val="0"/>
        </w:rPr>
        <w:t> </w:t>
      </w:r>
      <w:r w:rsidR="00517F8C">
        <w:rPr>
          <w:b w:val="0"/>
        </w:rPr>
        <w:t>point</w:t>
      </w:r>
      <w:r>
        <w:rPr>
          <w:b w:val="0"/>
        </w:rPr>
        <w:t>s</w:t>
      </w:r>
      <w:r w:rsidR="00517F8C" w:rsidRPr="0012340A">
        <w:rPr>
          <w:b w:val="0"/>
        </w:rPr>
        <w:t>]</w:t>
      </w:r>
    </w:p>
    <w:p w14:paraId="69CEA848" w14:textId="4854E513" w:rsidR="00517F8C" w:rsidRDefault="00517F8C" w:rsidP="0097107D">
      <w:pPr>
        <w:pStyle w:val="Instructions"/>
      </w:pPr>
      <w:r w:rsidRPr="0012340A">
        <w:t xml:space="preserve">Your </w:t>
      </w:r>
      <w:r w:rsidR="00ED06BC">
        <w:t xml:space="preserve">input and output </w:t>
      </w:r>
      <w:r>
        <w:t>code g</w:t>
      </w:r>
      <w:r w:rsidRPr="0012340A">
        <w:t>o</w:t>
      </w:r>
      <w:r>
        <w:t>es</w:t>
      </w:r>
      <w:r w:rsidRPr="0012340A">
        <w:t xml:space="preserve"> here:</w:t>
      </w:r>
    </w:p>
    <w:p w14:paraId="1B391A22" w14:textId="77777777" w:rsidR="00CF2203" w:rsidRPr="00CF2203" w:rsidRDefault="00CF2203" w:rsidP="00CF220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CF2203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flights_model</w:t>
      </w:r>
      <w:proofErr w:type="spellEnd"/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gramStart"/>
      <w:r w:rsidRPr="00CF2203">
        <w:rPr>
          <w:rFonts w:ascii="Consolas" w:eastAsia="Times New Roman" w:hAnsi="Consolas"/>
          <w:color w:val="C586C0"/>
          <w:sz w:val="21"/>
          <w:szCs w:val="21"/>
          <w:lang w:val="en-US" w:eastAsia="en-US"/>
        </w:rPr>
        <w:t>function</w:t>
      </w:r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f</w:t>
      </w:r>
      <w:proofErr w:type="spellEnd"/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 {</w:t>
      </w:r>
    </w:p>
    <w:p w14:paraId="78AC514E" w14:textId="77777777" w:rsidR="00CF2203" w:rsidRPr="00CF2203" w:rsidRDefault="00CF2203" w:rsidP="00CF220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gramStart"/>
      <w:r w:rsidRPr="00CF2203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m</w:t>
      </w:r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rr_delay</w:t>
      </w:r>
      <w:proofErr w:type="spellEnd"/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  <w:r w:rsidRPr="00CF2203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~</w:t>
      </w:r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  <w:proofErr w:type="spellStart"/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p_delay</w:t>
      </w:r>
      <w:proofErr w:type="spellEnd"/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ata</w:t>
      </w:r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proofErr w:type="spellStart"/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f</w:t>
      </w:r>
      <w:proofErr w:type="spellEnd"/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05B81E11" w14:textId="77777777" w:rsidR="00CF2203" w:rsidRPr="00CF2203" w:rsidRDefault="00CF2203" w:rsidP="00CF220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}</w:t>
      </w:r>
    </w:p>
    <w:p w14:paraId="0366280E" w14:textId="77777777" w:rsidR="00CF2203" w:rsidRPr="00CF2203" w:rsidRDefault="00CF2203" w:rsidP="00CF220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</w:p>
    <w:p w14:paraId="011B4535" w14:textId="77777777" w:rsidR="00CF2203" w:rsidRPr="00CF2203" w:rsidRDefault="00CF2203" w:rsidP="00CF220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model</w:t>
      </w:r>
      <w:proofErr w:type="spellEnd"/>
      <w:proofErr w:type="gramStart"/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&lt;</w:t>
      </w:r>
      <w:proofErr w:type="gramEnd"/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- </w:t>
      </w:r>
      <w:proofErr w:type="spellStart"/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nested</w:t>
      </w:r>
      <w:proofErr w:type="spellEnd"/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%&gt;% </w:t>
      </w:r>
    </w:p>
    <w:p w14:paraId="0E3AA480" w14:textId="77777777" w:rsidR="00CF2203" w:rsidRPr="00CF2203" w:rsidRDefault="00CF2203" w:rsidP="00CF220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gramStart"/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utate</w:t>
      </w:r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odel</w:t>
      </w:r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= </w:t>
      </w:r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ap</w:t>
      </w:r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ata</w:t>
      </w:r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_model</w:t>
      </w:r>
      <w:proofErr w:type="spellEnd"/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, </w:t>
      </w:r>
    </w:p>
    <w:p w14:paraId="045A345A" w14:textId="08755F7E" w:rsidR="00CF2203" w:rsidRPr="00CF2203" w:rsidRDefault="00CF2203" w:rsidP="00CF220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       </w:t>
      </w:r>
      <w:proofErr w:type="spellStart"/>
      <w:proofErr w:type="gramStart"/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coef</w:t>
      </w:r>
      <w:proofErr w:type="spellEnd"/>
      <w:proofErr w:type="gramEnd"/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= </w:t>
      </w:r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ap</w:t>
      </w:r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odel</w:t>
      </w:r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broom</w:t>
      </w:r>
      <w:r w:rsidRPr="00CF2203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::</w:t>
      </w:r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idy</w:t>
      </w:r>
      <w:r w:rsidRPr="00CF2203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)</w:t>
      </w:r>
    </w:p>
    <w:p w14:paraId="13970DE1" w14:textId="77777777" w:rsidR="00CF2203" w:rsidRPr="00CF2203" w:rsidRDefault="00CF2203" w:rsidP="00CF2203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CF2203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model</w:t>
      </w:r>
      <w:proofErr w:type="spellEnd"/>
    </w:p>
    <w:p w14:paraId="381AD3DC" w14:textId="24FC3886" w:rsidR="00517F8C" w:rsidRDefault="00517F8C" w:rsidP="00517F8C">
      <w:pPr>
        <w:rPr>
          <w:sz w:val="18"/>
          <w:szCs w:val="18"/>
        </w:rPr>
      </w:pPr>
    </w:p>
    <w:p w14:paraId="07011499" w14:textId="5297BBCD" w:rsidR="00FA773B" w:rsidRDefault="00FA773B" w:rsidP="00FA773B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9</w:t>
      </w:r>
      <w:r>
        <w:fldChar w:fldCharType="end"/>
      </w:r>
      <w:r>
        <w:t>. Models for each carri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F2203" w14:paraId="00409660" w14:textId="77777777" w:rsidTr="00CF2203">
        <w:tc>
          <w:tcPr>
            <w:tcW w:w="9394" w:type="dxa"/>
          </w:tcPr>
          <w:p w14:paraId="2A93AF75" w14:textId="77777777" w:rsidR="00CF2203" w:rsidRPr="00CF2203" w:rsidRDefault="00CF2203" w:rsidP="00CF2203">
            <w:pPr>
              <w:pStyle w:val="Code"/>
            </w:pPr>
            <w:r w:rsidRPr="00CF2203">
              <w:t xml:space="preserve"># A </w:t>
            </w:r>
            <w:proofErr w:type="spellStart"/>
            <w:r w:rsidRPr="00CF2203">
              <w:t>tibble</w:t>
            </w:r>
            <w:proofErr w:type="spellEnd"/>
            <w:r w:rsidRPr="00CF2203">
              <w:t>: 16 x 4</w:t>
            </w:r>
          </w:p>
          <w:p w14:paraId="7EBEE801" w14:textId="77777777" w:rsidR="00CF2203" w:rsidRPr="00CF2203" w:rsidRDefault="00CF2203" w:rsidP="00CF2203">
            <w:pPr>
              <w:pStyle w:val="Code"/>
            </w:pPr>
            <w:r w:rsidRPr="00CF2203">
              <w:t># Groups:   carrier [16]</w:t>
            </w:r>
          </w:p>
          <w:p w14:paraId="7CD759A8" w14:textId="77777777" w:rsidR="00CF2203" w:rsidRPr="00CF2203" w:rsidRDefault="00CF2203" w:rsidP="00CF2203">
            <w:pPr>
              <w:pStyle w:val="Code"/>
            </w:pPr>
            <w:r w:rsidRPr="00CF2203">
              <w:t xml:space="preserve">   carrier data                   model  </w:t>
            </w:r>
            <w:proofErr w:type="spellStart"/>
            <w:r w:rsidRPr="00CF2203">
              <w:t>coef</w:t>
            </w:r>
            <w:proofErr w:type="spellEnd"/>
            <w:r w:rsidRPr="00CF2203">
              <w:t xml:space="preserve">            </w:t>
            </w:r>
          </w:p>
          <w:p w14:paraId="6C97866D" w14:textId="77777777" w:rsidR="00CF2203" w:rsidRPr="00CF2203" w:rsidRDefault="00CF2203" w:rsidP="00CF2203">
            <w:pPr>
              <w:pStyle w:val="Code"/>
            </w:pPr>
            <w:r w:rsidRPr="00CF2203">
              <w:t xml:space="preserve">   &lt;</w:t>
            </w:r>
            <w:proofErr w:type="spellStart"/>
            <w:r w:rsidRPr="00CF2203">
              <w:t>chr</w:t>
            </w:r>
            <w:proofErr w:type="spellEnd"/>
            <w:r w:rsidRPr="00CF2203">
              <w:t xml:space="preserve">&gt;   &lt;list&gt;                 &lt;list&gt; &lt;list&gt;          </w:t>
            </w:r>
          </w:p>
          <w:p w14:paraId="0C0D024E" w14:textId="77777777" w:rsidR="00CF2203" w:rsidRPr="00CF2203" w:rsidRDefault="00CF2203" w:rsidP="00CF2203">
            <w:pPr>
              <w:pStyle w:val="Code"/>
            </w:pPr>
            <w:r w:rsidRPr="00CF2203">
              <w:t xml:space="preserve"> 1 UA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58,665 × 18]&gt;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  <w:p w14:paraId="6A1E23CE" w14:textId="77777777" w:rsidR="00CF2203" w:rsidRPr="00CF2203" w:rsidRDefault="00CF2203" w:rsidP="00CF2203">
            <w:pPr>
              <w:pStyle w:val="Code"/>
            </w:pPr>
            <w:r w:rsidRPr="00CF2203">
              <w:t xml:space="preserve"> 2 AA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32,729 × 18]&gt;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  <w:p w14:paraId="21507BE4" w14:textId="77777777" w:rsidR="00CF2203" w:rsidRPr="00CF2203" w:rsidRDefault="00CF2203" w:rsidP="00CF2203">
            <w:pPr>
              <w:pStyle w:val="Code"/>
            </w:pPr>
            <w:r w:rsidRPr="00CF2203">
              <w:t xml:space="preserve"> 3 B6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54,635 × 18]&gt;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  <w:p w14:paraId="27AD9C71" w14:textId="77777777" w:rsidR="00CF2203" w:rsidRPr="00CF2203" w:rsidRDefault="00CF2203" w:rsidP="00CF2203">
            <w:pPr>
              <w:pStyle w:val="Code"/>
            </w:pPr>
            <w:r w:rsidRPr="00CF2203">
              <w:t xml:space="preserve"> 4 DL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48,110 × 18]&gt;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  <w:p w14:paraId="4A5760E2" w14:textId="77777777" w:rsidR="00CF2203" w:rsidRPr="00CF2203" w:rsidRDefault="00CF2203" w:rsidP="00CF2203">
            <w:pPr>
              <w:pStyle w:val="Code"/>
            </w:pPr>
            <w:r w:rsidRPr="00CF2203">
              <w:t xml:space="preserve"> 5 EV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54,173 × 18]&gt;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  <w:p w14:paraId="152CA308" w14:textId="77777777" w:rsidR="00CF2203" w:rsidRPr="00CF2203" w:rsidRDefault="00CF2203" w:rsidP="00CF2203">
            <w:pPr>
              <w:pStyle w:val="Code"/>
            </w:pPr>
            <w:r w:rsidRPr="00CF2203">
              <w:t xml:space="preserve"> 6 MQ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6,397 × 18]&gt;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  <w:p w14:paraId="6C773714" w14:textId="77777777" w:rsidR="00CF2203" w:rsidRPr="00CF2203" w:rsidRDefault="00CF2203" w:rsidP="00CF2203">
            <w:pPr>
              <w:pStyle w:val="Code"/>
            </w:pPr>
            <w:r w:rsidRPr="00CF2203">
              <w:t xml:space="preserve"> 7 US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0,536 × 18]&gt;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  <w:p w14:paraId="3488FDEA" w14:textId="77777777" w:rsidR="00CF2203" w:rsidRPr="00CF2203" w:rsidRDefault="00CF2203" w:rsidP="00CF2203">
            <w:pPr>
              <w:pStyle w:val="Code"/>
            </w:pPr>
            <w:r w:rsidRPr="00CF2203">
              <w:t xml:space="preserve"> 8 WN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12,275 × 18]&gt;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  <w:p w14:paraId="0681D965" w14:textId="77777777" w:rsidR="00CF2203" w:rsidRPr="00CF2203" w:rsidRDefault="00CF2203" w:rsidP="00CF2203">
            <w:pPr>
              <w:pStyle w:val="Code"/>
            </w:pPr>
            <w:r w:rsidRPr="00CF2203">
              <w:t xml:space="preserve"> 9 VX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5,162 × 18]&gt; 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  <w:p w14:paraId="3E7DB3EF" w14:textId="77777777" w:rsidR="00CF2203" w:rsidRPr="00CF2203" w:rsidRDefault="00CF2203" w:rsidP="00CF2203">
            <w:pPr>
              <w:pStyle w:val="Code"/>
            </w:pPr>
            <w:r w:rsidRPr="00CF2203">
              <w:t>10 FL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3,260 × 18]&gt; 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  <w:p w14:paraId="776CB329" w14:textId="77777777" w:rsidR="00CF2203" w:rsidRPr="00CF2203" w:rsidRDefault="00CF2203" w:rsidP="00CF2203">
            <w:pPr>
              <w:pStyle w:val="Code"/>
            </w:pPr>
            <w:r w:rsidRPr="00CF2203">
              <w:t>11 AS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714 × 18]&gt;   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  <w:p w14:paraId="202215D8" w14:textId="77777777" w:rsidR="00CF2203" w:rsidRPr="00CF2203" w:rsidRDefault="00CF2203" w:rsidP="00CF2203">
            <w:pPr>
              <w:pStyle w:val="Code"/>
            </w:pPr>
            <w:r w:rsidRPr="00CF2203">
              <w:t>12 9E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18,460 × 18]&gt;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  <w:p w14:paraId="56ACD350" w14:textId="77777777" w:rsidR="00CF2203" w:rsidRPr="00CF2203" w:rsidRDefault="00CF2203" w:rsidP="00CF2203">
            <w:pPr>
              <w:pStyle w:val="Code"/>
            </w:pPr>
            <w:r w:rsidRPr="00CF2203">
              <w:t>13 F9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685 × 18]&gt;   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  <w:p w14:paraId="3F3387B8" w14:textId="77777777" w:rsidR="00CF2203" w:rsidRPr="00CF2203" w:rsidRDefault="00CF2203" w:rsidP="00CF2203">
            <w:pPr>
              <w:pStyle w:val="Code"/>
            </w:pPr>
            <w:r w:rsidRPr="00CF2203">
              <w:t>14 HA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342 × 18]&gt;   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  <w:p w14:paraId="36EA67A6" w14:textId="77777777" w:rsidR="00CF2203" w:rsidRPr="00CF2203" w:rsidRDefault="00CF2203" w:rsidP="00CF2203">
            <w:pPr>
              <w:pStyle w:val="Code"/>
            </w:pPr>
            <w:r w:rsidRPr="00CF2203">
              <w:t>15 YV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601 × 18]&gt;   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  <w:p w14:paraId="6E710102" w14:textId="599721EC" w:rsidR="00CF2203" w:rsidRDefault="00CF2203" w:rsidP="00CF2203">
            <w:pPr>
              <w:pStyle w:val="Code"/>
            </w:pPr>
            <w:r w:rsidRPr="00CF2203">
              <w:t>16 OO   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32 × 18]&gt;     &lt;lm&gt;   &lt;</w:t>
            </w:r>
            <w:proofErr w:type="spellStart"/>
            <w:r w:rsidRPr="00CF2203">
              <w:t>tibble</w:t>
            </w:r>
            <w:proofErr w:type="spellEnd"/>
            <w:r w:rsidRPr="00CF2203">
              <w:t xml:space="preserve"> [2 × 5]&gt;</w:t>
            </w:r>
          </w:p>
        </w:tc>
      </w:tr>
    </w:tbl>
    <w:p w14:paraId="7B11209A" w14:textId="77777777" w:rsidR="00CF2203" w:rsidRDefault="00CF2203" w:rsidP="00517F8C">
      <w:pPr>
        <w:rPr>
          <w:sz w:val="18"/>
          <w:szCs w:val="18"/>
        </w:rPr>
      </w:pPr>
    </w:p>
    <w:p w14:paraId="46B69C68" w14:textId="77777777" w:rsidR="00454A28" w:rsidRPr="00454A28" w:rsidRDefault="00454A28" w:rsidP="00454A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454A28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yv</w:t>
      </w:r>
      <w:proofErr w:type="spellEnd"/>
      <w:proofErr w:type="gramEnd"/>
      <w:r w:rsidRPr="00454A28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spellStart"/>
      <w:r w:rsidRPr="00454A28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model</w:t>
      </w:r>
      <w:proofErr w:type="spellEnd"/>
      <w:r w:rsidRPr="00454A28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%&gt;%</w:t>
      </w:r>
    </w:p>
    <w:p w14:paraId="678DD3C9" w14:textId="770B52D3" w:rsidR="00454A28" w:rsidRPr="00454A28" w:rsidRDefault="00454A28" w:rsidP="00454A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454A28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gramStart"/>
      <w:r w:rsidRPr="00454A28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filter</w:t>
      </w:r>
      <w:r w:rsidRPr="00454A28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454A28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carrier</w:t>
      </w:r>
      <w:r w:rsidRPr="00454A28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== </w:t>
      </w:r>
      <w:r w:rsidRPr="00454A28">
        <w:rPr>
          <w:rFonts w:ascii="Consolas" w:eastAsia="Times New Roman" w:hAnsi="Consolas"/>
          <w:color w:val="CE9178"/>
          <w:sz w:val="21"/>
          <w:szCs w:val="21"/>
          <w:lang w:val="en-US" w:eastAsia="en-US"/>
        </w:rPr>
        <w:t>"YV"</w:t>
      </w:r>
      <w:r w:rsidRPr="00454A28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4702B12B" w14:textId="77777777" w:rsidR="00454A28" w:rsidRPr="00454A28" w:rsidRDefault="00454A28" w:rsidP="00454A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454A28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yv</w:t>
      </w:r>
      <w:r w:rsidRPr="00454A28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$</w:t>
      </w:r>
      <w:proofErr w:type="gramEnd"/>
      <w:r w:rsidRPr="00454A28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odel</w:t>
      </w:r>
      <w:proofErr w:type="spellEnd"/>
      <w:r w:rsidRPr="00454A28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[[</w:t>
      </w:r>
      <w:r w:rsidRPr="00454A28">
        <w:rPr>
          <w:rFonts w:ascii="Consolas" w:eastAsia="Times New Roman" w:hAnsi="Consolas"/>
          <w:color w:val="B5CEA8"/>
          <w:sz w:val="21"/>
          <w:szCs w:val="21"/>
          <w:lang w:val="en-US" w:eastAsia="en-US"/>
        </w:rPr>
        <w:t>1</w:t>
      </w:r>
      <w:r w:rsidRPr="00454A28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]]</w:t>
      </w:r>
    </w:p>
    <w:p w14:paraId="783E6281" w14:textId="4D538EB8" w:rsidR="00517F8C" w:rsidRDefault="00517F8C" w:rsidP="00517F8C">
      <w:pPr>
        <w:rPr>
          <w:sz w:val="18"/>
          <w:szCs w:val="18"/>
        </w:rPr>
      </w:pPr>
    </w:p>
    <w:p w14:paraId="248AA8AB" w14:textId="178AF135" w:rsidR="00454A28" w:rsidRDefault="00454A28" w:rsidP="00454A28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10</w:t>
      </w:r>
      <w:r>
        <w:fldChar w:fldCharType="end"/>
      </w:r>
      <w:r>
        <w:t>. Carrier YV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454A28" w14:paraId="61A137B0" w14:textId="77777777" w:rsidTr="00454A28">
        <w:tc>
          <w:tcPr>
            <w:tcW w:w="9394" w:type="dxa"/>
          </w:tcPr>
          <w:p w14:paraId="40828D2F" w14:textId="77777777" w:rsidR="00454A28" w:rsidRPr="00454A28" w:rsidRDefault="00454A28" w:rsidP="00454A28">
            <w:pPr>
              <w:pStyle w:val="Code"/>
            </w:pPr>
            <w:r w:rsidRPr="00454A28">
              <w:t>Call:</w:t>
            </w:r>
          </w:p>
          <w:p w14:paraId="6B6F22A2" w14:textId="77777777" w:rsidR="00454A28" w:rsidRPr="00454A28" w:rsidRDefault="00454A28" w:rsidP="00454A28">
            <w:pPr>
              <w:pStyle w:val="Code"/>
            </w:pPr>
            <w:r w:rsidRPr="00454A28">
              <w:t xml:space="preserve">lm(formula = </w:t>
            </w:r>
            <w:proofErr w:type="spellStart"/>
            <w:r w:rsidRPr="00454A28">
              <w:t>arr_delay</w:t>
            </w:r>
            <w:proofErr w:type="spellEnd"/>
            <w:r w:rsidRPr="00454A28">
              <w:t xml:space="preserve"> ~ </w:t>
            </w:r>
            <w:proofErr w:type="spellStart"/>
            <w:r w:rsidRPr="00454A28">
              <w:t>dep_delay</w:t>
            </w:r>
            <w:proofErr w:type="spellEnd"/>
            <w:r w:rsidRPr="00454A28">
              <w:t xml:space="preserve">, data = </w:t>
            </w:r>
            <w:proofErr w:type="spellStart"/>
            <w:r w:rsidRPr="00454A28">
              <w:t>df</w:t>
            </w:r>
            <w:proofErr w:type="spellEnd"/>
            <w:r w:rsidRPr="00454A28">
              <w:t>)</w:t>
            </w:r>
          </w:p>
          <w:p w14:paraId="21908389" w14:textId="77777777" w:rsidR="00454A28" w:rsidRPr="00454A28" w:rsidRDefault="00454A28" w:rsidP="00454A28">
            <w:pPr>
              <w:pStyle w:val="Code"/>
            </w:pPr>
          </w:p>
          <w:p w14:paraId="4012DACA" w14:textId="77777777" w:rsidR="00454A28" w:rsidRPr="00454A28" w:rsidRDefault="00454A28" w:rsidP="00454A28">
            <w:pPr>
              <w:pStyle w:val="Code"/>
            </w:pPr>
            <w:r w:rsidRPr="00454A28">
              <w:t>Coefficients:</w:t>
            </w:r>
          </w:p>
          <w:p w14:paraId="2E603DD1" w14:textId="77777777" w:rsidR="00454A28" w:rsidRPr="00454A28" w:rsidRDefault="00454A28" w:rsidP="00454A28">
            <w:pPr>
              <w:pStyle w:val="Code"/>
            </w:pPr>
            <w:r w:rsidRPr="00454A28">
              <w:t xml:space="preserve">(Intercept)    </w:t>
            </w:r>
            <w:proofErr w:type="spellStart"/>
            <w:r w:rsidRPr="00454A28">
              <w:t>dep_delay</w:t>
            </w:r>
            <w:proofErr w:type="spellEnd"/>
            <w:r w:rsidRPr="00454A28">
              <w:t xml:space="preserve">  </w:t>
            </w:r>
          </w:p>
          <w:p w14:paraId="29FCC869" w14:textId="3D304AE0" w:rsidR="00454A28" w:rsidRDefault="00454A28" w:rsidP="00454A28">
            <w:pPr>
              <w:pStyle w:val="Code"/>
            </w:pPr>
            <w:r w:rsidRPr="00454A28">
              <w:t xml:space="preserve">     -3.707        1.019</w:t>
            </w:r>
          </w:p>
        </w:tc>
      </w:tr>
    </w:tbl>
    <w:p w14:paraId="2C13A686" w14:textId="489B9C2F" w:rsidR="00517F8C" w:rsidRDefault="00ED06BC" w:rsidP="00ED06BC">
      <w:pPr>
        <w:pStyle w:val="Header"/>
        <w:numPr>
          <w:ilvl w:val="0"/>
          <w:numId w:val="35"/>
        </w:numPr>
        <w:ind w:left="284" w:hanging="284"/>
      </w:pPr>
      <w:r w:rsidRPr="00ED06BC">
        <w:lastRenderedPageBreak/>
        <w:t>Produce a table of the coefficients for each carrier model, and display the portion of the table for carrier YV.</w:t>
      </w:r>
      <w:r w:rsidR="00517F8C">
        <w:t xml:space="preserve"> </w:t>
      </w:r>
      <w:r w:rsidR="00517F8C" w:rsidRPr="0012340A">
        <w:rPr>
          <w:b w:val="0"/>
        </w:rPr>
        <w:t>[</w:t>
      </w:r>
      <w:r>
        <w:rPr>
          <w:b w:val="0"/>
        </w:rPr>
        <w:t>3</w:t>
      </w:r>
      <w:r w:rsidR="00517F8C" w:rsidRPr="0012340A">
        <w:rPr>
          <w:b w:val="0"/>
        </w:rPr>
        <w:t xml:space="preserve"> </w:t>
      </w:r>
      <w:r w:rsidR="00517F8C">
        <w:rPr>
          <w:b w:val="0"/>
        </w:rPr>
        <w:t>point</w:t>
      </w:r>
      <w:r>
        <w:rPr>
          <w:b w:val="0"/>
        </w:rPr>
        <w:t>s</w:t>
      </w:r>
      <w:r w:rsidR="00517F8C" w:rsidRPr="0012340A">
        <w:rPr>
          <w:b w:val="0"/>
        </w:rPr>
        <w:t>]</w:t>
      </w:r>
    </w:p>
    <w:p w14:paraId="08E82CF0" w14:textId="1D3BA72B" w:rsidR="00517F8C" w:rsidRDefault="00517F8C" w:rsidP="001B51C9">
      <w:pPr>
        <w:pStyle w:val="Instructions"/>
      </w:pPr>
      <w:r w:rsidRPr="0012340A">
        <w:t xml:space="preserve">Your </w:t>
      </w:r>
      <w:r w:rsidR="00ED06BC">
        <w:t xml:space="preserve">input and output </w:t>
      </w:r>
      <w:r>
        <w:t>code goes here</w:t>
      </w:r>
      <w:r w:rsidRPr="0012340A">
        <w:t>:</w:t>
      </w:r>
    </w:p>
    <w:p w14:paraId="6B92380E" w14:textId="77777777" w:rsidR="00C24480" w:rsidRPr="00C24480" w:rsidRDefault="00C24480" w:rsidP="00C2448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C24480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coef</w:t>
      </w:r>
      <w:proofErr w:type="spellEnd"/>
      <w:proofErr w:type="gramStart"/>
      <w:r w:rsidRPr="00C24480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&lt;</w:t>
      </w:r>
      <w:proofErr w:type="gramEnd"/>
      <w:r w:rsidRPr="00C24480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- </w:t>
      </w:r>
      <w:proofErr w:type="spellStart"/>
      <w:r w:rsidRPr="00C24480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model</w:t>
      </w:r>
      <w:proofErr w:type="spellEnd"/>
      <w:r w:rsidRPr="00C24480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%&gt;% </w:t>
      </w:r>
      <w:proofErr w:type="spellStart"/>
      <w:r w:rsidRPr="00C24480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unnest</w:t>
      </w:r>
      <w:proofErr w:type="spellEnd"/>
      <w:r w:rsidRPr="00C24480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24480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coef</w:t>
      </w:r>
      <w:proofErr w:type="spellEnd"/>
      <w:r w:rsidRPr="00C24480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637D6539" w14:textId="77777777" w:rsidR="00C24480" w:rsidRPr="00C24480" w:rsidRDefault="00C24480" w:rsidP="00C2448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</w:p>
    <w:p w14:paraId="5CA12A86" w14:textId="77777777" w:rsidR="00C24480" w:rsidRPr="00C24480" w:rsidRDefault="00C24480" w:rsidP="00C2448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C24480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coef</w:t>
      </w:r>
      <w:proofErr w:type="spellEnd"/>
      <w:r w:rsidRPr="00C24480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%</w:t>
      </w:r>
      <w:proofErr w:type="gramStart"/>
      <w:r w:rsidRPr="00C24480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&gt;%</w:t>
      </w:r>
      <w:proofErr w:type="gramEnd"/>
    </w:p>
    <w:p w14:paraId="2DE94952" w14:textId="77777777" w:rsidR="00C24480" w:rsidRPr="00C24480" w:rsidRDefault="00C24480" w:rsidP="00C24480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C24480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gramStart"/>
      <w:r w:rsidRPr="00C24480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filter</w:t>
      </w:r>
      <w:r w:rsidRPr="00C24480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24480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carrier</w:t>
      </w:r>
      <w:r w:rsidRPr="00C24480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== </w:t>
      </w:r>
      <w:r w:rsidRPr="00C24480">
        <w:rPr>
          <w:rFonts w:ascii="Consolas" w:eastAsia="Times New Roman" w:hAnsi="Consolas"/>
          <w:color w:val="CE9178"/>
          <w:sz w:val="21"/>
          <w:szCs w:val="21"/>
          <w:lang w:val="en-US" w:eastAsia="en-US"/>
        </w:rPr>
        <w:t>"YV"</w:t>
      </w:r>
      <w:r w:rsidRPr="00C24480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305844E3" w14:textId="4D089DD7" w:rsidR="00454A28" w:rsidRDefault="00454A28" w:rsidP="00517F8C">
      <w:pPr>
        <w:rPr>
          <w:sz w:val="18"/>
          <w:szCs w:val="18"/>
        </w:rPr>
      </w:pPr>
    </w:p>
    <w:p w14:paraId="04677739" w14:textId="7F132F20" w:rsidR="001B51C9" w:rsidRDefault="001B51C9" w:rsidP="001B51C9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11</w:t>
      </w:r>
      <w:r>
        <w:fldChar w:fldCharType="end"/>
      </w:r>
      <w:r>
        <w:t>. Carrier YV Coeffici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1B51C9" w14:paraId="7CFF31DE" w14:textId="77777777" w:rsidTr="001B51C9">
        <w:tc>
          <w:tcPr>
            <w:tcW w:w="9394" w:type="dxa"/>
          </w:tcPr>
          <w:p w14:paraId="6514AA2A" w14:textId="77777777" w:rsidR="001B51C9" w:rsidRPr="001B51C9" w:rsidRDefault="001B51C9" w:rsidP="001B51C9">
            <w:pPr>
              <w:pStyle w:val="Code"/>
            </w:pPr>
            <w:r w:rsidRPr="001B51C9">
              <w:t xml:space="preserve"># A </w:t>
            </w:r>
            <w:proofErr w:type="spellStart"/>
            <w:r w:rsidRPr="001B51C9">
              <w:t>tibble</w:t>
            </w:r>
            <w:proofErr w:type="spellEnd"/>
            <w:r w:rsidRPr="001B51C9">
              <w:t>: 2 x 8</w:t>
            </w:r>
          </w:p>
          <w:p w14:paraId="64D0F6FB" w14:textId="77777777" w:rsidR="001B51C9" w:rsidRPr="001B51C9" w:rsidRDefault="001B51C9" w:rsidP="001B51C9">
            <w:pPr>
              <w:pStyle w:val="Code"/>
            </w:pPr>
            <w:r w:rsidRPr="001B51C9">
              <w:t># Groups:   carrier [1]</w:t>
            </w:r>
          </w:p>
          <w:p w14:paraId="3F9FE056" w14:textId="77777777" w:rsidR="001B51C9" w:rsidRPr="001B51C9" w:rsidRDefault="001B51C9" w:rsidP="001B51C9">
            <w:pPr>
              <w:pStyle w:val="Code"/>
            </w:pPr>
            <w:r w:rsidRPr="001B51C9">
              <w:t xml:space="preserve">  carrier data                model  term        estimate </w:t>
            </w:r>
            <w:proofErr w:type="spellStart"/>
            <w:r w:rsidRPr="001B51C9">
              <w:t>std.error</w:t>
            </w:r>
            <w:proofErr w:type="spellEnd"/>
            <w:r w:rsidRPr="001B51C9">
              <w:t xml:space="preserve"> statistic   </w:t>
            </w:r>
            <w:proofErr w:type="spellStart"/>
            <w:r w:rsidRPr="001B51C9">
              <w:t>p.value</w:t>
            </w:r>
            <w:proofErr w:type="spellEnd"/>
          </w:p>
          <w:p w14:paraId="736E2552" w14:textId="77777777" w:rsidR="001B51C9" w:rsidRPr="001B51C9" w:rsidRDefault="001B51C9" w:rsidP="001B51C9">
            <w:pPr>
              <w:pStyle w:val="Code"/>
            </w:pPr>
            <w:r w:rsidRPr="001B51C9">
              <w:t xml:space="preserve">  &lt;</w:t>
            </w:r>
            <w:proofErr w:type="spellStart"/>
            <w:r w:rsidRPr="001B51C9">
              <w:t>chr</w:t>
            </w:r>
            <w:proofErr w:type="spellEnd"/>
            <w:r w:rsidRPr="001B51C9">
              <w:t>&gt;   &lt;list&gt;              &lt;list&gt; &lt;</w:t>
            </w:r>
            <w:proofErr w:type="spellStart"/>
            <w:r w:rsidRPr="001B51C9">
              <w:t>chr</w:t>
            </w:r>
            <w:proofErr w:type="spellEnd"/>
            <w:r w:rsidRPr="001B51C9">
              <w:t>&gt;          &lt;</w:t>
            </w:r>
            <w:proofErr w:type="spellStart"/>
            <w:r w:rsidRPr="001B51C9">
              <w:t>dbl</w:t>
            </w:r>
            <w:proofErr w:type="spellEnd"/>
            <w:r w:rsidRPr="001B51C9">
              <w:t>&gt;     &lt;</w:t>
            </w:r>
            <w:proofErr w:type="spellStart"/>
            <w:r w:rsidRPr="001B51C9">
              <w:t>dbl</w:t>
            </w:r>
            <w:proofErr w:type="spellEnd"/>
            <w:r w:rsidRPr="001B51C9">
              <w:t>&gt;     &lt;</w:t>
            </w:r>
            <w:proofErr w:type="spellStart"/>
            <w:r w:rsidRPr="001B51C9">
              <w:t>dbl</w:t>
            </w:r>
            <w:proofErr w:type="spellEnd"/>
            <w:r w:rsidRPr="001B51C9">
              <w:t>&gt;     &lt;</w:t>
            </w:r>
            <w:proofErr w:type="spellStart"/>
            <w:r w:rsidRPr="001B51C9">
              <w:t>dbl</w:t>
            </w:r>
            <w:proofErr w:type="spellEnd"/>
            <w:r w:rsidRPr="001B51C9">
              <w:t>&gt;</w:t>
            </w:r>
          </w:p>
          <w:p w14:paraId="639AB213" w14:textId="77777777" w:rsidR="001B51C9" w:rsidRPr="001B51C9" w:rsidRDefault="001B51C9" w:rsidP="001B51C9">
            <w:pPr>
              <w:pStyle w:val="Code"/>
            </w:pPr>
            <w:r w:rsidRPr="001B51C9">
              <w:t>1 YV      &lt;</w:t>
            </w:r>
            <w:proofErr w:type="spellStart"/>
            <w:r w:rsidRPr="001B51C9">
              <w:t>tibble</w:t>
            </w:r>
            <w:proofErr w:type="spellEnd"/>
            <w:r w:rsidRPr="001B51C9">
              <w:t xml:space="preserve"> [601 × 18]&gt; &lt;lm&gt;   (Intercept)    -3.71    0.782      -4.74 2.73e-  6</w:t>
            </w:r>
          </w:p>
          <w:p w14:paraId="7DA9FA95" w14:textId="40AE6356" w:rsidR="001B51C9" w:rsidRDefault="001B51C9" w:rsidP="001B51C9">
            <w:pPr>
              <w:pStyle w:val="Code"/>
            </w:pPr>
            <w:r w:rsidRPr="001B51C9">
              <w:t>2 YV      &lt;</w:t>
            </w:r>
            <w:proofErr w:type="spellStart"/>
            <w:r w:rsidRPr="001B51C9">
              <w:t>tibble</w:t>
            </w:r>
            <w:proofErr w:type="spellEnd"/>
            <w:r w:rsidRPr="001B51C9">
              <w:t xml:space="preserve"> [601 × 18]&gt; &lt;lm&gt;   </w:t>
            </w:r>
            <w:proofErr w:type="spellStart"/>
            <w:r w:rsidRPr="001B51C9">
              <w:t>dep_delay</w:t>
            </w:r>
            <w:proofErr w:type="spellEnd"/>
            <w:r w:rsidRPr="001B51C9">
              <w:t xml:space="preserve">       1.02    0.0149     68.6  2.27e-269</w:t>
            </w:r>
          </w:p>
        </w:tc>
      </w:tr>
    </w:tbl>
    <w:p w14:paraId="5E9C1386" w14:textId="344384C8" w:rsidR="006D47FA" w:rsidRDefault="006D47FA" w:rsidP="00517F8C">
      <w:pPr>
        <w:rPr>
          <w:sz w:val="18"/>
          <w:szCs w:val="18"/>
        </w:rPr>
      </w:pPr>
    </w:p>
    <w:p w14:paraId="1D49B065" w14:textId="77777777" w:rsidR="006D47FA" w:rsidRDefault="006D47FA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273B9803" w14:textId="77777777" w:rsidR="001B51C9" w:rsidRDefault="001B51C9" w:rsidP="00517F8C">
      <w:pPr>
        <w:rPr>
          <w:sz w:val="18"/>
          <w:szCs w:val="18"/>
        </w:rPr>
      </w:pPr>
    </w:p>
    <w:p w14:paraId="1A1466D0" w14:textId="77777777" w:rsidR="006D47FA" w:rsidRPr="006D47FA" w:rsidRDefault="006D47FA" w:rsidP="006D47FA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6D47FA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coef</w:t>
      </w:r>
      <w:proofErr w:type="spellEnd"/>
      <w:r w:rsidRPr="006D47FA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%</w:t>
      </w:r>
      <w:proofErr w:type="gramStart"/>
      <w:r w:rsidRPr="006D47FA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&gt;%</w:t>
      </w:r>
      <w:proofErr w:type="gramEnd"/>
      <w:r w:rsidRPr="006D47FA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  <w:r w:rsidRPr="006D47FA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print</w:t>
      </w:r>
      <w:r w:rsidRPr="006D47FA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6D47FA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n</w:t>
      </w:r>
      <w:r w:rsidRPr="006D47FA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= </w:t>
      </w:r>
      <w:proofErr w:type="spellStart"/>
      <w:r w:rsidRPr="006D47FA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Inf</w:t>
      </w:r>
      <w:proofErr w:type="spellEnd"/>
      <w:r w:rsidRPr="006D47FA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7F1D8F5E" w14:textId="1BB8F2F6" w:rsidR="006D47FA" w:rsidRDefault="006D47FA" w:rsidP="00517F8C">
      <w:pPr>
        <w:rPr>
          <w:sz w:val="18"/>
          <w:szCs w:val="18"/>
        </w:rPr>
      </w:pPr>
    </w:p>
    <w:p w14:paraId="4D6DE844" w14:textId="717F8F68" w:rsidR="006D47FA" w:rsidRDefault="006D47FA" w:rsidP="006D47FA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12</w:t>
      </w:r>
      <w:r>
        <w:fldChar w:fldCharType="end"/>
      </w:r>
      <w:r>
        <w:t>. All Coeffici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6D47FA" w14:paraId="087D31BF" w14:textId="77777777" w:rsidTr="006D47FA">
        <w:tc>
          <w:tcPr>
            <w:tcW w:w="9394" w:type="dxa"/>
          </w:tcPr>
          <w:p w14:paraId="2ECEB6EE" w14:textId="77777777" w:rsidR="006D47FA" w:rsidRPr="006D47FA" w:rsidRDefault="006D47FA" w:rsidP="006D47FA">
            <w:pPr>
              <w:pStyle w:val="Code"/>
            </w:pPr>
            <w:r w:rsidRPr="006D47FA">
              <w:t xml:space="preserve"># A </w:t>
            </w:r>
            <w:proofErr w:type="spellStart"/>
            <w:r w:rsidRPr="006D47FA">
              <w:t>tibble</w:t>
            </w:r>
            <w:proofErr w:type="spellEnd"/>
            <w:r w:rsidRPr="006D47FA">
              <w:t>: 32 x 8</w:t>
            </w:r>
          </w:p>
          <w:p w14:paraId="4B4C9D6E" w14:textId="77777777" w:rsidR="006D47FA" w:rsidRPr="006D47FA" w:rsidRDefault="006D47FA" w:rsidP="006D47FA">
            <w:pPr>
              <w:pStyle w:val="Code"/>
            </w:pPr>
            <w:r w:rsidRPr="006D47FA">
              <w:t># Groups:   carrier [16]</w:t>
            </w:r>
          </w:p>
          <w:p w14:paraId="55405E0D" w14:textId="77777777" w:rsidR="006D47FA" w:rsidRPr="006D47FA" w:rsidRDefault="006D47FA" w:rsidP="006D47FA">
            <w:pPr>
              <w:pStyle w:val="Code"/>
            </w:pPr>
            <w:r w:rsidRPr="006D47FA">
              <w:t xml:space="preserve">   carrier data                   model  term        estimate </w:t>
            </w:r>
            <w:proofErr w:type="spellStart"/>
            <w:r w:rsidRPr="006D47FA">
              <w:t>std.error</w:t>
            </w:r>
            <w:proofErr w:type="spellEnd"/>
            <w:r w:rsidRPr="006D47FA">
              <w:t xml:space="preserve"> statistic   </w:t>
            </w:r>
            <w:proofErr w:type="spellStart"/>
            <w:r w:rsidRPr="006D47FA">
              <w:t>p.value</w:t>
            </w:r>
            <w:proofErr w:type="spellEnd"/>
          </w:p>
          <w:p w14:paraId="2164F171" w14:textId="77777777" w:rsidR="006D47FA" w:rsidRPr="006D47FA" w:rsidRDefault="006D47FA" w:rsidP="006D47FA">
            <w:pPr>
              <w:pStyle w:val="Code"/>
            </w:pPr>
            <w:r w:rsidRPr="006D47FA">
              <w:t xml:space="preserve">   &lt;</w:t>
            </w:r>
            <w:proofErr w:type="spellStart"/>
            <w:r w:rsidRPr="006D47FA">
              <w:t>chr</w:t>
            </w:r>
            <w:proofErr w:type="spellEnd"/>
            <w:r w:rsidRPr="006D47FA">
              <w:t>&gt;   &lt;list&gt;                 &lt;list&gt; &lt;</w:t>
            </w:r>
            <w:proofErr w:type="spellStart"/>
            <w:r w:rsidRPr="006D47FA">
              <w:t>chr</w:t>
            </w:r>
            <w:proofErr w:type="spellEnd"/>
            <w:r w:rsidRPr="006D47FA">
              <w:t>&gt;          &lt;</w:t>
            </w:r>
            <w:proofErr w:type="spellStart"/>
            <w:r w:rsidRPr="006D47FA">
              <w:t>dbl</w:t>
            </w:r>
            <w:proofErr w:type="spellEnd"/>
            <w:r w:rsidRPr="006D47FA">
              <w:t>&gt;     &lt;</w:t>
            </w:r>
            <w:proofErr w:type="spellStart"/>
            <w:r w:rsidRPr="006D47FA">
              <w:t>dbl</w:t>
            </w:r>
            <w:proofErr w:type="spellEnd"/>
            <w:r w:rsidRPr="006D47FA">
              <w:t>&gt;     &lt;</w:t>
            </w:r>
            <w:proofErr w:type="spellStart"/>
            <w:r w:rsidRPr="006D47FA">
              <w:t>dbl</w:t>
            </w:r>
            <w:proofErr w:type="spellEnd"/>
            <w:r w:rsidRPr="006D47FA">
              <w:t>&gt;     &lt;</w:t>
            </w:r>
            <w:proofErr w:type="spellStart"/>
            <w:r w:rsidRPr="006D47FA">
              <w:t>dbl</w:t>
            </w:r>
            <w:proofErr w:type="spellEnd"/>
            <w:r w:rsidRPr="006D47FA">
              <w:t>&gt;</w:t>
            </w:r>
          </w:p>
          <w:p w14:paraId="388F31ED" w14:textId="77777777" w:rsidR="006D47FA" w:rsidRPr="006D47FA" w:rsidRDefault="006D47FA" w:rsidP="006D47FA">
            <w:pPr>
              <w:pStyle w:val="Code"/>
            </w:pPr>
            <w:r w:rsidRPr="006D47FA">
              <w:t xml:space="preserve"> 1 UA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58,665 × 18]&gt; &lt;lm&gt;   (Intercept)   -8.71    0.0837   -104.    0        </w:t>
            </w:r>
          </w:p>
          <w:p w14:paraId="687B1B93" w14:textId="77777777" w:rsidR="006D47FA" w:rsidRPr="006D47FA" w:rsidRDefault="006D47FA" w:rsidP="006D47FA">
            <w:pPr>
              <w:pStyle w:val="Code"/>
            </w:pPr>
            <w:r w:rsidRPr="006D47FA">
              <w:t xml:space="preserve"> 2 UA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58,665 × 18]&gt; &lt;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1.02    0.00223   458.    0        </w:t>
            </w:r>
          </w:p>
          <w:p w14:paraId="55DDC55F" w14:textId="77777777" w:rsidR="006D47FA" w:rsidRPr="006D47FA" w:rsidRDefault="006D47FA" w:rsidP="006D47FA">
            <w:pPr>
              <w:pStyle w:val="Code"/>
            </w:pPr>
            <w:r w:rsidRPr="006D47FA">
              <w:t xml:space="preserve"> 3 AA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32,729 × 18]&gt; &lt;lm&gt;   (Intercept)   -8.33    0.110     -75.4   0        </w:t>
            </w:r>
          </w:p>
          <w:p w14:paraId="37E9A7BA" w14:textId="77777777" w:rsidR="006D47FA" w:rsidRPr="006D47FA" w:rsidRDefault="006D47FA" w:rsidP="006D47FA">
            <w:pPr>
              <w:pStyle w:val="Code"/>
            </w:pPr>
            <w:r w:rsidRPr="006D47FA">
              <w:t xml:space="preserve"> 4 AA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32,729 × 18]&gt; &lt;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1.01    0.00288   352.    0        </w:t>
            </w:r>
          </w:p>
          <w:p w14:paraId="19D458B9" w14:textId="77777777" w:rsidR="006D47FA" w:rsidRPr="006D47FA" w:rsidRDefault="006D47FA" w:rsidP="006D47FA">
            <w:pPr>
              <w:pStyle w:val="Code"/>
            </w:pPr>
            <w:r w:rsidRPr="006D47FA">
              <w:t xml:space="preserve"> 5 B6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54,635 × 18]&gt; &lt;lm&gt;   (Intercept)   -3.78    0.0785    -48.2   0        </w:t>
            </w:r>
          </w:p>
          <w:p w14:paraId="025C75FF" w14:textId="77777777" w:rsidR="006D47FA" w:rsidRPr="006D47FA" w:rsidRDefault="006D47FA" w:rsidP="006D47FA">
            <w:pPr>
              <w:pStyle w:val="Code"/>
            </w:pPr>
            <w:r w:rsidRPr="006D47FA">
              <w:t xml:space="preserve"> 6 B6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54,635 × 18]&gt; &lt;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1.02    0.00194   527.    0        </w:t>
            </w:r>
          </w:p>
          <w:p w14:paraId="30276160" w14:textId="77777777" w:rsidR="006D47FA" w:rsidRPr="006D47FA" w:rsidRDefault="006D47FA" w:rsidP="006D47FA">
            <w:pPr>
              <w:pStyle w:val="Code"/>
            </w:pPr>
            <w:r w:rsidRPr="006D47FA">
              <w:t xml:space="preserve"> 7 DL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48,110 × 18]&gt; &lt;lm&gt;   (Intercept)   -7.70    0.0888    -86.8   0        </w:t>
            </w:r>
          </w:p>
          <w:p w14:paraId="71CF5A05" w14:textId="77777777" w:rsidR="006D47FA" w:rsidRPr="006D47FA" w:rsidRDefault="006D47FA" w:rsidP="006D47FA">
            <w:pPr>
              <w:pStyle w:val="Code"/>
            </w:pPr>
            <w:r w:rsidRPr="006D47FA">
              <w:t xml:space="preserve"> 8 DL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48,110 × 18]&gt; &lt;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1.01    0.00218   465.    0        </w:t>
            </w:r>
          </w:p>
          <w:p w14:paraId="3ABD60DC" w14:textId="77777777" w:rsidR="006D47FA" w:rsidRPr="006D47FA" w:rsidRDefault="006D47FA" w:rsidP="006D47FA">
            <w:pPr>
              <w:pStyle w:val="Code"/>
            </w:pPr>
            <w:r w:rsidRPr="006D47FA">
              <w:t xml:space="preserve"> 9 EV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54,173 × 18]&gt; &lt;lm&gt;   (Intercept)   -4.50    0.0727    -61.8   0        </w:t>
            </w:r>
          </w:p>
          <w:p w14:paraId="0E39B942" w14:textId="77777777" w:rsidR="006D47FA" w:rsidRPr="006D47FA" w:rsidRDefault="006D47FA" w:rsidP="006D47FA">
            <w:pPr>
              <w:pStyle w:val="Code"/>
            </w:pPr>
            <w:r w:rsidRPr="006D47FA">
              <w:t>10 EV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54,173 × 18]&gt; &lt;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1.02    0.00144   710.    0        </w:t>
            </w:r>
          </w:p>
          <w:p w14:paraId="5784CA94" w14:textId="77777777" w:rsidR="006D47FA" w:rsidRPr="006D47FA" w:rsidRDefault="006D47FA" w:rsidP="006D47FA">
            <w:pPr>
              <w:pStyle w:val="Code"/>
            </w:pPr>
            <w:r w:rsidRPr="006D47FA">
              <w:t>11 MQ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26,397 × 18]&gt; &lt;lm&gt;   (Intercept)    0.132   0.110       1.20  2.31e-  1</w:t>
            </w:r>
          </w:p>
          <w:p w14:paraId="1C5C730C" w14:textId="77777777" w:rsidR="006D47FA" w:rsidRPr="006D47FA" w:rsidRDefault="006D47FA" w:rsidP="006D47FA">
            <w:pPr>
              <w:pStyle w:val="Code"/>
            </w:pPr>
            <w:r w:rsidRPr="006D47FA">
              <w:t>12 MQ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26,397 × 18]&gt; &lt;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1.02    0.00272   374.    0        </w:t>
            </w:r>
          </w:p>
          <w:p w14:paraId="21B660B0" w14:textId="77777777" w:rsidR="006D47FA" w:rsidRPr="006D47FA" w:rsidRDefault="006D47FA" w:rsidP="006D47FA">
            <w:pPr>
              <w:pStyle w:val="Code"/>
            </w:pPr>
            <w:r w:rsidRPr="006D47FA">
              <w:t>13 US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20,536 × 18]&gt; &lt;lm&gt;   (Intercept)   -1.74    0.116     -15.0   1.25e- 50</w:t>
            </w:r>
          </w:p>
          <w:p w14:paraId="6CA804CB" w14:textId="77777777" w:rsidR="006D47FA" w:rsidRPr="006D47FA" w:rsidRDefault="006D47FA" w:rsidP="006D47FA">
            <w:pPr>
              <w:pStyle w:val="Code"/>
            </w:pPr>
            <w:r w:rsidRPr="006D47FA">
              <w:t>14 US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20,536 × 18]&gt; &lt;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1.03    0.00411   251.    0        </w:t>
            </w:r>
          </w:p>
          <w:p w14:paraId="04CCDD2E" w14:textId="77777777" w:rsidR="006D47FA" w:rsidRPr="006D47FA" w:rsidRDefault="006D47FA" w:rsidP="006D47FA">
            <w:pPr>
              <w:pStyle w:val="Code"/>
            </w:pPr>
            <w:r w:rsidRPr="006D47FA">
              <w:t>15 WN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12,275 × 18]&gt; &lt;lm&gt;   (Intercept)   -8.22    0.166     -49.6   0        </w:t>
            </w:r>
          </w:p>
          <w:p w14:paraId="424DE3E2" w14:textId="77777777" w:rsidR="006D47FA" w:rsidRPr="006D47FA" w:rsidRDefault="006D47FA" w:rsidP="006D47FA">
            <w:pPr>
              <w:pStyle w:val="Code"/>
            </w:pPr>
            <w:r w:rsidRPr="006D47FA">
              <w:t>16 WN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12,275 × 18]&gt; &lt;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1.01    0.00355   285.    0        </w:t>
            </w:r>
          </w:p>
          <w:p w14:paraId="412C3B74" w14:textId="77777777" w:rsidR="006D47FA" w:rsidRPr="006D47FA" w:rsidRDefault="006D47FA" w:rsidP="006D47FA">
            <w:pPr>
              <w:pStyle w:val="Code"/>
            </w:pPr>
            <w:r w:rsidRPr="006D47FA">
              <w:t>17 VX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5,162 × 18]&gt;  &lt;lm&gt;   (Intercept)  -11.4     0.299     -38.2   2.39e-281</w:t>
            </w:r>
          </w:p>
          <w:p w14:paraId="58F1AFA0" w14:textId="77777777" w:rsidR="006D47FA" w:rsidRPr="006D47FA" w:rsidRDefault="006D47FA" w:rsidP="006D47FA">
            <w:pPr>
              <w:pStyle w:val="Code"/>
            </w:pPr>
            <w:r w:rsidRPr="006D47FA">
              <w:t>18 VX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5,162 × 18]</w:t>
            </w:r>
            <w:proofErr w:type="gramStart"/>
            <w:r w:rsidRPr="006D47FA">
              <w:t>&gt;  &lt;</w:t>
            </w:r>
            <w:proofErr w:type="gramEnd"/>
            <w:r w:rsidRPr="006D47FA">
              <w:t xml:space="preserve">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1.03    0.00653   158.    0        </w:t>
            </w:r>
          </w:p>
          <w:p w14:paraId="4AEB68D6" w14:textId="77777777" w:rsidR="006D47FA" w:rsidRPr="006D47FA" w:rsidRDefault="006D47FA" w:rsidP="006D47FA">
            <w:pPr>
              <w:pStyle w:val="Code"/>
            </w:pPr>
            <w:r w:rsidRPr="006D47FA">
              <w:t>19 FL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3,260 × 18]&gt;  &lt;lm&gt;   (Intercept)    1.78    0.298       5.98  2.44e-  9</w:t>
            </w:r>
          </w:p>
          <w:p w14:paraId="4421C02B" w14:textId="77777777" w:rsidR="006D47FA" w:rsidRPr="006D47FA" w:rsidRDefault="006D47FA" w:rsidP="006D47FA">
            <w:pPr>
              <w:pStyle w:val="Code"/>
            </w:pPr>
            <w:r w:rsidRPr="006D47FA">
              <w:t>20 FL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3,260 × 18]</w:t>
            </w:r>
            <w:proofErr w:type="gramStart"/>
            <w:r w:rsidRPr="006D47FA">
              <w:t>&gt;  &lt;</w:t>
            </w:r>
            <w:proofErr w:type="gramEnd"/>
            <w:r w:rsidRPr="006D47FA">
              <w:t xml:space="preserve">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0.985   0.00535   184.    0        </w:t>
            </w:r>
          </w:p>
          <w:p w14:paraId="5DD61713" w14:textId="77777777" w:rsidR="006D47FA" w:rsidRPr="006D47FA" w:rsidRDefault="006D47FA" w:rsidP="006D47FA">
            <w:pPr>
              <w:pStyle w:val="Code"/>
            </w:pPr>
            <w:r w:rsidRPr="006D47FA">
              <w:t>21 AS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714 × 18]&gt;    &lt;lm&gt;   (Intercept)  -15.6     0.762     -20.5   1.89e- 73</w:t>
            </w:r>
          </w:p>
          <w:p w14:paraId="79400B7E" w14:textId="77777777" w:rsidR="006D47FA" w:rsidRPr="006D47FA" w:rsidRDefault="006D47FA" w:rsidP="006D47FA">
            <w:pPr>
              <w:pStyle w:val="Code"/>
            </w:pPr>
            <w:r w:rsidRPr="006D47FA">
              <w:t>22 AS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714 × 18]&gt;    &lt;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0.972   0.0239     40.7   1.26e-187</w:t>
            </w:r>
          </w:p>
          <w:p w14:paraId="2905C794" w14:textId="77777777" w:rsidR="006D47FA" w:rsidRPr="006D47FA" w:rsidRDefault="006D47FA" w:rsidP="006D47FA">
            <w:pPr>
              <w:pStyle w:val="Code"/>
            </w:pPr>
            <w:r w:rsidRPr="006D47FA">
              <w:t>23 9E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18,460 × 18]&gt; &lt;lm&gt;   (Intercept)   -9.43    0.150     -62.7   0        </w:t>
            </w:r>
          </w:p>
          <w:p w14:paraId="5DC63455" w14:textId="77777777" w:rsidR="006D47FA" w:rsidRPr="006D47FA" w:rsidRDefault="006D47FA" w:rsidP="006D47FA">
            <w:pPr>
              <w:pStyle w:val="Code"/>
            </w:pPr>
            <w:r w:rsidRPr="006D47FA">
              <w:t>24 9E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18,460 × 18]&gt; &lt;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1.02    0.00311   329.    0        </w:t>
            </w:r>
          </w:p>
          <w:p w14:paraId="17D28A3B" w14:textId="77777777" w:rsidR="006D47FA" w:rsidRPr="006D47FA" w:rsidRDefault="006D47FA" w:rsidP="006D47FA">
            <w:pPr>
              <w:pStyle w:val="Code"/>
            </w:pPr>
            <w:r w:rsidRPr="006D47FA">
              <w:t>25 F9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685 × 18]&gt;    &lt;lm&gt;   (Intercept)    2.06    0.912       2.26  2.39e-  2</w:t>
            </w:r>
          </w:p>
          <w:p w14:paraId="030DBBC0" w14:textId="77777777" w:rsidR="006D47FA" w:rsidRPr="006D47FA" w:rsidRDefault="006D47FA" w:rsidP="006D47FA">
            <w:pPr>
              <w:pStyle w:val="Code"/>
            </w:pPr>
            <w:r w:rsidRPr="006D47FA">
              <w:t>26 F9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685 × 18]&gt;    &lt;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0.983   0.0148     66.6   6.79e-300</w:t>
            </w:r>
          </w:p>
          <w:p w14:paraId="40E85EB6" w14:textId="77777777" w:rsidR="006D47FA" w:rsidRPr="006D47FA" w:rsidRDefault="006D47FA" w:rsidP="006D47FA">
            <w:pPr>
              <w:pStyle w:val="Code"/>
            </w:pPr>
            <w:r w:rsidRPr="006D47FA">
              <w:t>27 HA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342 × 18]&gt;    &lt;lm&gt;   (Intercept)  -11.6     1.25       -9.31  1.67e- 18</w:t>
            </w:r>
          </w:p>
          <w:p w14:paraId="2D863B2C" w14:textId="77777777" w:rsidR="006D47FA" w:rsidRPr="006D47FA" w:rsidRDefault="006D47FA" w:rsidP="006D47FA">
            <w:pPr>
              <w:pStyle w:val="Code"/>
            </w:pPr>
            <w:r w:rsidRPr="006D47FA">
              <w:t>28 HA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342 × 18]&gt;    &lt;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0.965   0.0169     57.2   1.59e-176</w:t>
            </w:r>
          </w:p>
          <w:p w14:paraId="1198C34E" w14:textId="77777777" w:rsidR="006D47FA" w:rsidRPr="006D47FA" w:rsidRDefault="006D47FA" w:rsidP="006D47FA">
            <w:pPr>
              <w:pStyle w:val="Code"/>
            </w:pPr>
            <w:r w:rsidRPr="006D47FA">
              <w:t>29 YV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601 × 18]&gt;    &lt;lm&gt;   (Intercept)   -3.71    0.782      -4.74  2.73e-  6</w:t>
            </w:r>
          </w:p>
          <w:p w14:paraId="2C894348" w14:textId="77777777" w:rsidR="006D47FA" w:rsidRPr="006D47FA" w:rsidRDefault="006D47FA" w:rsidP="006D47FA">
            <w:pPr>
              <w:pStyle w:val="Code"/>
            </w:pPr>
            <w:r w:rsidRPr="006D47FA">
              <w:t>30 YV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601 × 18]&gt;    &lt;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1.02    0.0149     68.6   2.27e-269</w:t>
            </w:r>
          </w:p>
          <w:p w14:paraId="28E6E09F" w14:textId="77777777" w:rsidR="006D47FA" w:rsidRPr="006D47FA" w:rsidRDefault="006D47FA" w:rsidP="006D47FA">
            <w:pPr>
              <w:pStyle w:val="Code"/>
            </w:pPr>
            <w:r w:rsidRPr="006D47FA">
              <w:t>31 OO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32 × 18]&gt;     &lt;lm&gt;   (Intercept)   -1.73    2.62       -0.659 5.15e-  1</w:t>
            </w:r>
          </w:p>
          <w:p w14:paraId="7A181226" w14:textId="3C4407D5" w:rsidR="006D47FA" w:rsidRDefault="006D47FA" w:rsidP="006D47FA">
            <w:pPr>
              <w:pStyle w:val="Code"/>
            </w:pPr>
            <w:r w:rsidRPr="006D47FA">
              <w:t>32 OO      &lt;</w:t>
            </w:r>
            <w:proofErr w:type="spellStart"/>
            <w:r w:rsidRPr="006D47FA">
              <w:t>tibble</w:t>
            </w:r>
            <w:proofErr w:type="spellEnd"/>
            <w:r w:rsidRPr="006D47FA">
              <w:t xml:space="preserve"> [32 × 18]&gt;     &lt;lm&gt;   </w:t>
            </w:r>
            <w:proofErr w:type="spellStart"/>
            <w:r w:rsidRPr="006D47FA">
              <w:t>dep_delay</w:t>
            </w:r>
            <w:proofErr w:type="spellEnd"/>
            <w:r w:rsidRPr="006D47FA">
              <w:t xml:space="preserve">      1.09    0.0594     18.3   9.79e- 17</w:t>
            </w:r>
          </w:p>
        </w:tc>
      </w:tr>
    </w:tbl>
    <w:p w14:paraId="214D8017" w14:textId="77777777" w:rsidR="006D47FA" w:rsidRDefault="006D47FA" w:rsidP="00517F8C">
      <w:pPr>
        <w:rPr>
          <w:sz w:val="18"/>
          <w:szCs w:val="18"/>
        </w:rPr>
      </w:pPr>
    </w:p>
    <w:p w14:paraId="4E10A6E3" w14:textId="77777777" w:rsidR="00517F8C" w:rsidRDefault="00517F8C" w:rsidP="00517F8C">
      <w:pPr>
        <w:rPr>
          <w:sz w:val="18"/>
          <w:szCs w:val="18"/>
        </w:rPr>
      </w:pPr>
    </w:p>
    <w:p w14:paraId="6FDF390A" w14:textId="77777777" w:rsidR="00517F8C" w:rsidRDefault="00517F8C" w:rsidP="00517F8C">
      <w:pPr>
        <w:rPr>
          <w:sz w:val="18"/>
          <w:szCs w:val="18"/>
        </w:rPr>
      </w:pPr>
    </w:p>
    <w:p w14:paraId="619C2805" w14:textId="77777777" w:rsidR="00517F8C" w:rsidRDefault="00517F8C" w:rsidP="00517F8C">
      <w:pPr>
        <w:rPr>
          <w:sz w:val="18"/>
          <w:szCs w:val="18"/>
        </w:rPr>
      </w:pPr>
    </w:p>
    <w:p w14:paraId="3EB83D87" w14:textId="77777777" w:rsidR="00517F8C" w:rsidRDefault="00517F8C" w:rsidP="00517F8C">
      <w:pPr>
        <w:rPr>
          <w:sz w:val="18"/>
          <w:szCs w:val="18"/>
        </w:rPr>
      </w:pPr>
    </w:p>
    <w:p w14:paraId="27E9E11C" w14:textId="77777777" w:rsidR="00517F8C" w:rsidRDefault="00517F8C" w:rsidP="00517F8C">
      <w:pPr>
        <w:rPr>
          <w:sz w:val="18"/>
          <w:szCs w:val="18"/>
        </w:rPr>
      </w:pPr>
    </w:p>
    <w:p w14:paraId="149284F5" w14:textId="71AA3BA5" w:rsidR="00517F8C" w:rsidRPr="00F10BB8" w:rsidRDefault="00517F8C" w:rsidP="00F10BB8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27F54DD8" w14:textId="77777777" w:rsidR="00517F8C" w:rsidRDefault="00517F8C" w:rsidP="00517F8C">
      <w:pPr>
        <w:pStyle w:val="Heading1"/>
      </w:pPr>
      <w:bookmarkStart w:id="3" w:name="_Major_assignment_1:_3"/>
      <w:bookmarkEnd w:id="3"/>
      <w:r>
        <w:lastRenderedPageBreak/>
        <w:t>Major assignment 1: Part 4</w:t>
      </w:r>
    </w:p>
    <w:p w14:paraId="1C8ABDE9" w14:textId="77777777" w:rsidR="00517F8C" w:rsidRDefault="00517F8C" w:rsidP="00517F8C">
      <w:pPr>
        <w:rPr>
          <w:sz w:val="18"/>
          <w:szCs w:val="18"/>
        </w:rPr>
      </w:pPr>
    </w:p>
    <w:p w14:paraId="0A2F6856" w14:textId="77777777" w:rsidR="00ED06BC" w:rsidRPr="00ED06BC" w:rsidRDefault="00ED06BC" w:rsidP="00ED06BC">
      <w:pPr>
        <w:pStyle w:val="Header"/>
        <w:numPr>
          <w:ilvl w:val="0"/>
          <w:numId w:val="36"/>
        </w:numPr>
      </w:pPr>
      <w:r w:rsidRPr="00ED06BC">
        <w:t xml:space="preserve">Load in the flights dataset from the nycflights13 package </w:t>
      </w:r>
      <w:r w:rsidRPr="00ED06BC">
        <w:rPr>
          <w:b w:val="0"/>
        </w:rPr>
        <w:t>[1 point]</w:t>
      </w:r>
    </w:p>
    <w:p w14:paraId="57C25726" w14:textId="77777777" w:rsidR="00ED06BC" w:rsidRPr="00D27964" w:rsidRDefault="00ED06BC" w:rsidP="00F94C3D">
      <w:pPr>
        <w:pStyle w:val="Instructions"/>
        <w:rPr>
          <w:b/>
        </w:rPr>
      </w:pPr>
      <w:r w:rsidRPr="00D27964">
        <w:t>Your input code and output code for the flights dataset from the nycflights13 package go here:</w:t>
      </w:r>
    </w:p>
    <w:p w14:paraId="339A0647" w14:textId="77777777" w:rsidR="00F94C3D" w:rsidRDefault="00F94C3D" w:rsidP="00F94C3D">
      <w:pPr>
        <w:rPr>
          <w:b/>
          <w:sz w:val="18"/>
          <w:szCs w:val="18"/>
        </w:rPr>
      </w:pPr>
      <w:r w:rsidRPr="00DC42E5">
        <w:rPr>
          <w:b/>
          <w:sz w:val="18"/>
          <w:szCs w:val="18"/>
        </w:rPr>
        <w:t>Import Libraries</w:t>
      </w:r>
    </w:p>
    <w:p w14:paraId="36EF9DEC" w14:textId="77777777" w:rsidR="00F94C3D" w:rsidRPr="000C3C32" w:rsidRDefault="00F94C3D" w:rsidP="00F94C3D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ibrary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idyverse</w:t>
      </w:r>
      <w:proofErr w:type="spell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218A2F31" w14:textId="77777777" w:rsidR="00F94C3D" w:rsidRPr="000C3C32" w:rsidRDefault="00F94C3D" w:rsidP="00F94C3D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ibrary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odelr</w:t>
      </w:r>
      <w:proofErr w:type="spell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4D413714" w14:textId="77777777" w:rsidR="00F94C3D" w:rsidRPr="000C3C32" w:rsidRDefault="00F94C3D" w:rsidP="00F94C3D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ibrary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nycflights13</w:t>
      </w:r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59EAD0A8" w14:textId="77777777" w:rsidR="00F94C3D" w:rsidRDefault="00F94C3D" w:rsidP="00F94C3D">
      <w:pPr>
        <w:rPr>
          <w:b/>
          <w:sz w:val="18"/>
          <w:szCs w:val="18"/>
        </w:rPr>
      </w:pPr>
    </w:p>
    <w:p w14:paraId="2053A76F" w14:textId="77777777" w:rsidR="00F94C3D" w:rsidRDefault="00F94C3D" w:rsidP="00F94C3D">
      <w:pPr>
        <w:rPr>
          <w:b/>
          <w:sz w:val="18"/>
          <w:szCs w:val="18"/>
        </w:rPr>
      </w:pPr>
      <w:r>
        <w:rPr>
          <w:b/>
          <w:sz w:val="18"/>
          <w:szCs w:val="18"/>
        </w:rPr>
        <w:t>Loads the flights dataset into a local variable</w:t>
      </w:r>
    </w:p>
    <w:p w14:paraId="444AFE1A" w14:textId="77777777" w:rsidR="00F94C3D" w:rsidRPr="000C3C32" w:rsidRDefault="00F94C3D" w:rsidP="00F94C3D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proofErr w:type="gramEnd"/>
      <w:r w:rsidRPr="000C3C3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nycflights13</w:t>
      </w:r>
      <w:r w:rsidRPr="000C3C32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::</w:t>
      </w:r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</w:p>
    <w:p w14:paraId="0C030ECE" w14:textId="77777777" w:rsidR="00F94C3D" w:rsidRPr="000C3C32" w:rsidRDefault="00F94C3D" w:rsidP="00F94C3D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0C3C3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proofErr w:type="gramEnd"/>
    </w:p>
    <w:p w14:paraId="6C5BA2C4" w14:textId="77777777" w:rsidR="00F94C3D" w:rsidRDefault="00F94C3D" w:rsidP="00F94C3D">
      <w:pPr>
        <w:rPr>
          <w:b/>
          <w:sz w:val="18"/>
          <w:szCs w:val="18"/>
        </w:rPr>
      </w:pPr>
    </w:p>
    <w:p w14:paraId="626CCF4A" w14:textId="6633971A" w:rsidR="00F94C3D" w:rsidRDefault="00F94C3D" w:rsidP="00F94C3D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13</w:t>
      </w:r>
      <w:r>
        <w:fldChar w:fldCharType="end"/>
      </w:r>
      <w:r>
        <w:t>. Flights Tib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F94C3D" w14:paraId="4B471583" w14:textId="77777777" w:rsidTr="00F94C3D">
        <w:tc>
          <w:tcPr>
            <w:tcW w:w="9394" w:type="dxa"/>
          </w:tcPr>
          <w:p w14:paraId="7D7BD350" w14:textId="77777777" w:rsidR="00F94C3D" w:rsidRPr="00F94C3D" w:rsidRDefault="00F94C3D" w:rsidP="00F94C3D">
            <w:pPr>
              <w:pStyle w:val="Code"/>
              <w:rPr>
                <w:sz w:val="12"/>
              </w:rPr>
            </w:pPr>
            <w:r w:rsidRPr="00F94C3D">
              <w:rPr>
                <w:sz w:val="12"/>
              </w:rPr>
              <w:t xml:space="preserve"># A </w:t>
            </w:r>
            <w:proofErr w:type="spellStart"/>
            <w:r w:rsidRPr="00F94C3D">
              <w:rPr>
                <w:sz w:val="12"/>
              </w:rPr>
              <w:t>tibble</w:t>
            </w:r>
            <w:proofErr w:type="spellEnd"/>
            <w:r w:rsidRPr="00F94C3D">
              <w:rPr>
                <w:sz w:val="12"/>
              </w:rPr>
              <w:t>: 336,776 x 19</w:t>
            </w:r>
          </w:p>
          <w:p w14:paraId="1266A252" w14:textId="77777777" w:rsidR="00F94C3D" w:rsidRPr="00F94C3D" w:rsidRDefault="00F94C3D" w:rsidP="00F94C3D">
            <w:pPr>
              <w:pStyle w:val="Code"/>
              <w:rPr>
                <w:sz w:val="12"/>
              </w:rPr>
            </w:pPr>
            <w:r w:rsidRPr="00F94C3D">
              <w:rPr>
                <w:sz w:val="12"/>
              </w:rPr>
              <w:t xml:space="preserve">    year month   day </w:t>
            </w:r>
            <w:proofErr w:type="spellStart"/>
            <w:r w:rsidRPr="00F94C3D">
              <w:rPr>
                <w:sz w:val="12"/>
              </w:rPr>
              <w:t>dep_time</w:t>
            </w:r>
            <w:proofErr w:type="spellEnd"/>
            <w:r w:rsidRPr="00F94C3D">
              <w:rPr>
                <w:sz w:val="12"/>
              </w:rPr>
              <w:t xml:space="preserve"> </w:t>
            </w:r>
            <w:proofErr w:type="spellStart"/>
            <w:r w:rsidRPr="00F94C3D">
              <w:rPr>
                <w:sz w:val="12"/>
              </w:rPr>
              <w:t>sched_dep_time</w:t>
            </w:r>
            <w:proofErr w:type="spellEnd"/>
            <w:r w:rsidRPr="00F94C3D">
              <w:rPr>
                <w:sz w:val="12"/>
              </w:rPr>
              <w:t xml:space="preserve"> </w:t>
            </w:r>
            <w:proofErr w:type="spellStart"/>
            <w:r w:rsidRPr="00F94C3D">
              <w:rPr>
                <w:sz w:val="12"/>
              </w:rPr>
              <w:t>dep_delay</w:t>
            </w:r>
            <w:proofErr w:type="spellEnd"/>
            <w:r w:rsidRPr="00F94C3D">
              <w:rPr>
                <w:sz w:val="12"/>
              </w:rPr>
              <w:t xml:space="preserve"> </w:t>
            </w:r>
            <w:proofErr w:type="spellStart"/>
            <w:r w:rsidRPr="00F94C3D">
              <w:rPr>
                <w:sz w:val="12"/>
              </w:rPr>
              <w:t>arr_time</w:t>
            </w:r>
            <w:proofErr w:type="spellEnd"/>
            <w:r w:rsidRPr="00F94C3D">
              <w:rPr>
                <w:sz w:val="12"/>
              </w:rPr>
              <w:t xml:space="preserve"> </w:t>
            </w:r>
            <w:proofErr w:type="spellStart"/>
            <w:r w:rsidRPr="00F94C3D">
              <w:rPr>
                <w:sz w:val="12"/>
              </w:rPr>
              <w:t>sched_arr_time</w:t>
            </w:r>
            <w:proofErr w:type="spellEnd"/>
            <w:r w:rsidRPr="00F94C3D">
              <w:rPr>
                <w:sz w:val="12"/>
              </w:rPr>
              <w:t xml:space="preserve"> </w:t>
            </w:r>
            <w:proofErr w:type="spellStart"/>
            <w:r w:rsidRPr="00F94C3D">
              <w:rPr>
                <w:sz w:val="12"/>
              </w:rPr>
              <w:t>arr_delay</w:t>
            </w:r>
            <w:proofErr w:type="spellEnd"/>
            <w:r w:rsidRPr="00F94C3D">
              <w:rPr>
                <w:sz w:val="12"/>
              </w:rPr>
              <w:t xml:space="preserve"> carrier flight </w:t>
            </w:r>
            <w:proofErr w:type="spellStart"/>
            <w:r w:rsidRPr="00F94C3D">
              <w:rPr>
                <w:sz w:val="12"/>
              </w:rPr>
              <w:t>tailnum</w:t>
            </w:r>
            <w:proofErr w:type="spellEnd"/>
            <w:r w:rsidRPr="00F94C3D">
              <w:rPr>
                <w:sz w:val="12"/>
              </w:rPr>
              <w:t xml:space="preserve"> origin </w:t>
            </w:r>
            <w:proofErr w:type="spellStart"/>
            <w:r w:rsidRPr="00F94C3D">
              <w:rPr>
                <w:sz w:val="12"/>
              </w:rPr>
              <w:t>dest</w:t>
            </w:r>
            <w:proofErr w:type="spellEnd"/>
            <w:r w:rsidRPr="00F94C3D">
              <w:rPr>
                <w:sz w:val="12"/>
              </w:rPr>
              <w:t xml:space="preserve"> </w:t>
            </w:r>
          </w:p>
          <w:p w14:paraId="066DD9D1" w14:textId="77777777" w:rsidR="00F94C3D" w:rsidRPr="00F94C3D" w:rsidRDefault="00F94C3D" w:rsidP="00F94C3D">
            <w:pPr>
              <w:pStyle w:val="Code"/>
              <w:rPr>
                <w:sz w:val="12"/>
              </w:rPr>
            </w:pPr>
            <w:r w:rsidRPr="00F94C3D">
              <w:rPr>
                <w:sz w:val="12"/>
              </w:rPr>
              <w:t xml:space="preserve">   &lt;</w:t>
            </w:r>
            <w:proofErr w:type="spellStart"/>
            <w:r w:rsidRPr="00F94C3D">
              <w:rPr>
                <w:sz w:val="12"/>
              </w:rPr>
              <w:t>int</w:t>
            </w:r>
            <w:proofErr w:type="spellEnd"/>
            <w:r w:rsidRPr="00F94C3D">
              <w:rPr>
                <w:sz w:val="12"/>
              </w:rPr>
              <w:t>&gt; &lt;</w:t>
            </w:r>
            <w:proofErr w:type="spellStart"/>
            <w:r w:rsidRPr="00F94C3D">
              <w:rPr>
                <w:sz w:val="12"/>
              </w:rPr>
              <w:t>int</w:t>
            </w:r>
            <w:proofErr w:type="spellEnd"/>
            <w:r w:rsidRPr="00F94C3D">
              <w:rPr>
                <w:sz w:val="12"/>
              </w:rPr>
              <w:t>&gt; &lt;</w:t>
            </w:r>
            <w:proofErr w:type="spellStart"/>
            <w:r w:rsidRPr="00F94C3D">
              <w:rPr>
                <w:sz w:val="12"/>
              </w:rPr>
              <w:t>int</w:t>
            </w:r>
            <w:proofErr w:type="spellEnd"/>
            <w:r w:rsidRPr="00F94C3D">
              <w:rPr>
                <w:sz w:val="12"/>
              </w:rPr>
              <w:t>&gt;    &lt;</w:t>
            </w:r>
            <w:proofErr w:type="spellStart"/>
            <w:r w:rsidRPr="00F94C3D">
              <w:rPr>
                <w:sz w:val="12"/>
              </w:rPr>
              <w:t>int</w:t>
            </w:r>
            <w:proofErr w:type="spellEnd"/>
            <w:r w:rsidRPr="00F94C3D">
              <w:rPr>
                <w:sz w:val="12"/>
              </w:rPr>
              <w:t>&gt;          &lt;</w:t>
            </w:r>
            <w:proofErr w:type="spellStart"/>
            <w:r w:rsidRPr="00F94C3D">
              <w:rPr>
                <w:sz w:val="12"/>
              </w:rPr>
              <w:t>int</w:t>
            </w:r>
            <w:proofErr w:type="spellEnd"/>
            <w:r w:rsidRPr="00F94C3D">
              <w:rPr>
                <w:sz w:val="12"/>
              </w:rPr>
              <w:t>&gt;     &lt;</w:t>
            </w:r>
            <w:proofErr w:type="spellStart"/>
            <w:r w:rsidRPr="00F94C3D">
              <w:rPr>
                <w:sz w:val="12"/>
              </w:rPr>
              <w:t>dbl</w:t>
            </w:r>
            <w:proofErr w:type="spellEnd"/>
            <w:r w:rsidRPr="00F94C3D">
              <w:rPr>
                <w:sz w:val="12"/>
              </w:rPr>
              <w:t>&gt;    &lt;</w:t>
            </w:r>
            <w:proofErr w:type="spellStart"/>
            <w:r w:rsidRPr="00F94C3D">
              <w:rPr>
                <w:sz w:val="12"/>
              </w:rPr>
              <w:t>int</w:t>
            </w:r>
            <w:proofErr w:type="spellEnd"/>
            <w:r w:rsidRPr="00F94C3D">
              <w:rPr>
                <w:sz w:val="12"/>
              </w:rPr>
              <w:t>&gt;          &lt;</w:t>
            </w:r>
            <w:proofErr w:type="spellStart"/>
            <w:r w:rsidRPr="00F94C3D">
              <w:rPr>
                <w:sz w:val="12"/>
              </w:rPr>
              <w:t>int</w:t>
            </w:r>
            <w:proofErr w:type="spellEnd"/>
            <w:r w:rsidRPr="00F94C3D">
              <w:rPr>
                <w:sz w:val="12"/>
              </w:rPr>
              <w:t>&gt;     &lt;</w:t>
            </w:r>
            <w:proofErr w:type="spellStart"/>
            <w:r w:rsidRPr="00F94C3D">
              <w:rPr>
                <w:sz w:val="12"/>
              </w:rPr>
              <w:t>dbl</w:t>
            </w:r>
            <w:proofErr w:type="spellEnd"/>
            <w:r w:rsidRPr="00F94C3D">
              <w:rPr>
                <w:sz w:val="12"/>
              </w:rPr>
              <w:t>&gt; &lt;</w:t>
            </w:r>
            <w:proofErr w:type="spellStart"/>
            <w:r w:rsidRPr="00F94C3D">
              <w:rPr>
                <w:sz w:val="12"/>
              </w:rPr>
              <w:t>chr</w:t>
            </w:r>
            <w:proofErr w:type="spellEnd"/>
            <w:r w:rsidRPr="00F94C3D">
              <w:rPr>
                <w:sz w:val="12"/>
              </w:rPr>
              <w:t>&gt;    &lt;</w:t>
            </w:r>
            <w:proofErr w:type="spellStart"/>
            <w:r w:rsidRPr="00F94C3D">
              <w:rPr>
                <w:sz w:val="12"/>
              </w:rPr>
              <w:t>int</w:t>
            </w:r>
            <w:proofErr w:type="spellEnd"/>
            <w:r w:rsidRPr="00F94C3D">
              <w:rPr>
                <w:sz w:val="12"/>
              </w:rPr>
              <w:t>&gt; &lt;</w:t>
            </w:r>
            <w:proofErr w:type="spellStart"/>
            <w:r w:rsidRPr="00F94C3D">
              <w:rPr>
                <w:sz w:val="12"/>
              </w:rPr>
              <w:t>chr</w:t>
            </w:r>
            <w:proofErr w:type="spellEnd"/>
            <w:r w:rsidRPr="00F94C3D">
              <w:rPr>
                <w:sz w:val="12"/>
              </w:rPr>
              <w:t>&gt;   &lt;</w:t>
            </w:r>
            <w:proofErr w:type="spellStart"/>
            <w:r w:rsidRPr="00F94C3D">
              <w:rPr>
                <w:sz w:val="12"/>
              </w:rPr>
              <w:t>chr</w:t>
            </w:r>
            <w:proofErr w:type="spellEnd"/>
            <w:r w:rsidRPr="00F94C3D">
              <w:rPr>
                <w:sz w:val="12"/>
              </w:rPr>
              <w:t>&gt;  &lt;</w:t>
            </w:r>
            <w:proofErr w:type="spellStart"/>
            <w:r w:rsidRPr="00F94C3D">
              <w:rPr>
                <w:sz w:val="12"/>
              </w:rPr>
              <w:t>chr</w:t>
            </w:r>
            <w:proofErr w:type="spellEnd"/>
            <w:r w:rsidRPr="00F94C3D">
              <w:rPr>
                <w:sz w:val="12"/>
              </w:rPr>
              <w:t>&gt;</w:t>
            </w:r>
          </w:p>
          <w:p w14:paraId="3F49D8FA" w14:textId="77777777" w:rsidR="00F94C3D" w:rsidRPr="00F94C3D" w:rsidRDefault="00F94C3D" w:rsidP="00F94C3D">
            <w:pPr>
              <w:pStyle w:val="Code"/>
              <w:rPr>
                <w:sz w:val="12"/>
              </w:rPr>
            </w:pPr>
            <w:r w:rsidRPr="00F94C3D">
              <w:rPr>
                <w:sz w:val="12"/>
              </w:rPr>
              <w:t xml:space="preserve"> 1  2013     1     1      517            515         2      830            819        11 UA        1545 N14228  EWR    IAH  </w:t>
            </w:r>
          </w:p>
          <w:p w14:paraId="0F15D58D" w14:textId="77777777" w:rsidR="00F94C3D" w:rsidRPr="00F94C3D" w:rsidRDefault="00F94C3D" w:rsidP="00F94C3D">
            <w:pPr>
              <w:pStyle w:val="Code"/>
              <w:rPr>
                <w:sz w:val="12"/>
              </w:rPr>
            </w:pPr>
            <w:r w:rsidRPr="00F94C3D">
              <w:rPr>
                <w:sz w:val="12"/>
              </w:rPr>
              <w:t xml:space="preserve"> 2  2013     1     1      533            529         4      850            830        20 UA        1714 N24211  LGA    IAH  </w:t>
            </w:r>
          </w:p>
          <w:p w14:paraId="53AE36D2" w14:textId="77777777" w:rsidR="00F94C3D" w:rsidRPr="00F94C3D" w:rsidRDefault="00F94C3D" w:rsidP="00F94C3D">
            <w:pPr>
              <w:pStyle w:val="Code"/>
              <w:rPr>
                <w:sz w:val="12"/>
              </w:rPr>
            </w:pPr>
            <w:r w:rsidRPr="00F94C3D">
              <w:rPr>
                <w:sz w:val="12"/>
              </w:rPr>
              <w:t xml:space="preserve"> 3  2013     1     1      542            540         2      923            850        33 AA        1141 N619AA  JFK    MIA  </w:t>
            </w:r>
          </w:p>
          <w:p w14:paraId="5D7A03C2" w14:textId="77777777" w:rsidR="00F94C3D" w:rsidRPr="00F94C3D" w:rsidRDefault="00F94C3D" w:rsidP="00F94C3D">
            <w:pPr>
              <w:pStyle w:val="Code"/>
              <w:rPr>
                <w:sz w:val="12"/>
              </w:rPr>
            </w:pPr>
            <w:r w:rsidRPr="00F94C3D">
              <w:rPr>
                <w:sz w:val="12"/>
              </w:rPr>
              <w:t xml:space="preserve"> 4  2013     1     1      544            545        -1     1004           1022       -18 B6         725 N804JB  JFK    BQN  </w:t>
            </w:r>
          </w:p>
          <w:p w14:paraId="2CEF11C7" w14:textId="77777777" w:rsidR="00F94C3D" w:rsidRPr="00F94C3D" w:rsidRDefault="00F94C3D" w:rsidP="00F94C3D">
            <w:pPr>
              <w:pStyle w:val="Code"/>
              <w:rPr>
                <w:sz w:val="12"/>
              </w:rPr>
            </w:pPr>
            <w:r w:rsidRPr="00F94C3D">
              <w:rPr>
                <w:sz w:val="12"/>
              </w:rPr>
              <w:t xml:space="preserve"> 5  2013     1     1      554            600        -6      812            837       -25 DL         461 N668DN  LGA    ATL  </w:t>
            </w:r>
          </w:p>
          <w:p w14:paraId="6A89D323" w14:textId="77777777" w:rsidR="00F94C3D" w:rsidRPr="00F94C3D" w:rsidRDefault="00F94C3D" w:rsidP="00F94C3D">
            <w:pPr>
              <w:pStyle w:val="Code"/>
              <w:rPr>
                <w:sz w:val="12"/>
              </w:rPr>
            </w:pPr>
            <w:r w:rsidRPr="00F94C3D">
              <w:rPr>
                <w:sz w:val="12"/>
              </w:rPr>
              <w:t xml:space="preserve"> 6  2013     1     1      554            558        -4      740            728        12 UA        1696 N39463  EWR    ORD  </w:t>
            </w:r>
          </w:p>
          <w:p w14:paraId="4475C95F" w14:textId="77777777" w:rsidR="00F94C3D" w:rsidRPr="00F94C3D" w:rsidRDefault="00F94C3D" w:rsidP="00F94C3D">
            <w:pPr>
              <w:pStyle w:val="Code"/>
              <w:rPr>
                <w:sz w:val="12"/>
              </w:rPr>
            </w:pPr>
            <w:r w:rsidRPr="00F94C3D">
              <w:rPr>
                <w:sz w:val="12"/>
              </w:rPr>
              <w:t xml:space="preserve"> 7  2013     1     1      555            600        -5      913            854        19 B6         507 N516JB  EWR    FLL  </w:t>
            </w:r>
          </w:p>
          <w:p w14:paraId="75BB0B50" w14:textId="77777777" w:rsidR="00F94C3D" w:rsidRPr="00F94C3D" w:rsidRDefault="00F94C3D" w:rsidP="00F94C3D">
            <w:pPr>
              <w:pStyle w:val="Code"/>
              <w:rPr>
                <w:sz w:val="12"/>
              </w:rPr>
            </w:pPr>
            <w:r w:rsidRPr="00F94C3D">
              <w:rPr>
                <w:sz w:val="12"/>
              </w:rPr>
              <w:t xml:space="preserve"> 8  2013     1     1      557            600        -3      709            723       -14 EV        5708 N829AS  LGA    IAD  </w:t>
            </w:r>
          </w:p>
          <w:p w14:paraId="23ADF90C" w14:textId="77777777" w:rsidR="00F94C3D" w:rsidRPr="00F94C3D" w:rsidRDefault="00F94C3D" w:rsidP="00F94C3D">
            <w:pPr>
              <w:pStyle w:val="Code"/>
              <w:rPr>
                <w:sz w:val="12"/>
              </w:rPr>
            </w:pPr>
            <w:r w:rsidRPr="00F94C3D">
              <w:rPr>
                <w:sz w:val="12"/>
              </w:rPr>
              <w:t xml:space="preserve"> 9  2013     1     1      557            600        -3      838            846        -8 B6          79 N593JB  JFK    MCO  </w:t>
            </w:r>
          </w:p>
          <w:p w14:paraId="6437F3EF" w14:textId="77777777" w:rsidR="00F94C3D" w:rsidRPr="00F94C3D" w:rsidRDefault="00F94C3D" w:rsidP="00F94C3D">
            <w:pPr>
              <w:pStyle w:val="Code"/>
              <w:rPr>
                <w:sz w:val="12"/>
              </w:rPr>
            </w:pPr>
            <w:r w:rsidRPr="00F94C3D">
              <w:rPr>
                <w:sz w:val="12"/>
              </w:rPr>
              <w:t xml:space="preserve">10  2013     1     1      558            600        -2      753            745         8 AA         301 N3ALAA  LGA    ORD  </w:t>
            </w:r>
          </w:p>
          <w:p w14:paraId="19A78932" w14:textId="519608F7" w:rsidR="00F94C3D" w:rsidRPr="00F94C3D" w:rsidRDefault="00F94C3D" w:rsidP="00F94C3D">
            <w:pPr>
              <w:pStyle w:val="Code"/>
              <w:rPr>
                <w:sz w:val="12"/>
              </w:rPr>
            </w:pPr>
            <w:r w:rsidRPr="00F94C3D">
              <w:rPr>
                <w:sz w:val="12"/>
              </w:rPr>
              <w:t xml:space="preserve"># … with 336,766 more rows, and 5 more variables: </w:t>
            </w:r>
            <w:proofErr w:type="spellStart"/>
            <w:r w:rsidRPr="00F94C3D">
              <w:rPr>
                <w:sz w:val="12"/>
              </w:rPr>
              <w:t>air_time</w:t>
            </w:r>
            <w:proofErr w:type="spellEnd"/>
            <w:r w:rsidRPr="00F94C3D">
              <w:rPr>
                <w:sz w:val="12"/>
              </w:rPr>
              <w:t xml:space="preserve"> &lt;</w:t>
            </w:r>
            <w:proofErr w:type="spellStart"/>
            <w:r w:rsidRPr="00F94C3D">
              <w:rPr>
                <w:sz w:val="12"/>
              </w:rPr>
              <w:t>dbl</w:t>
            </w:r>
            <w:proofErr w:type="spellEnd"/>
            <w:r w:rsidRPr="00F94C3D">
              <w:rPr>
                <w:sz w:val="12"/>
              </w:rPr>
              <w:t>&gt;, distance &lt;</w:t>
            </w:r>
            <w:proofErr w:type="spellStart"/>
            <w:r w:rsidRPr="00F94C3D">
              <w:rPr>
                <w:sz w:val="12"/>
              </w:rPr>
              <w:t>dbl</w:t>
            </w:r>
            <w:proofErr w:type="spellEnd"/>
            <w:r w:rsidRPr="00F94C3D">
              <w:rPr>
                <w:sz w:val="12"/>
              </w:rPr>
              <w:t>&gt;, hour &lt;</w:t>
            </w:r>
            <w:proofErr w:type="spellStart"/>
            <w:r w:rsidRPr="00F94C3D">
              <w:rPr>
                <w:sz w:val="12"/>
              </w:rPr>
              <w:t>dbl</w:t>
            </w:r>
            <w:proofErr w:type="spellEnd"/>
            <w:r w:rsidRPr="00F94C3D">
              <w:rPr>
                <w:sz w:val="12"/>
              </w:rPr>
              <w:t>&gt;, minute &lt;</w:t>
            </w:r>
            <w:proofErr w:type="spellStart"/>
            <w:r w:rsidRPr="00F94C3D">
              <w:rPr>
                <w:sz w:val="12"/>
              </w:rPr>
              <w:t>dbl</w:t>
            </w:r>
            <w:proofErr w:type="spellEnd"/>
            <w:r w:rsidRPr="00F94C3D">
              <w:rPr>
                <w:sz w:val="12"/>
              </w:rPr>
              <w:t xml:space="preserve">&gt;, </w:t>
            </w:r>
            <w:proofErr w:type="spellStart"/>
            <w:r w:rsidRPr="00F94C3D">
              <w:rPr>
                <w:sz w:val="12"/>
              </w:rPr>
              <w:t>time_hour</w:t>
            </w:r>
            <w:proofErr w:type="spellEnd"/>
            <w:r w:rsidRPr="00F94C3D">
              <w:rPr>
                <w:sz w:val="12"/>
              </w:rPr>
              <w:t xml:space="preserve"> &lt;</w:t>
            </w:r>
            <w:proofErr w:type="spellStart"/>
            <w:r w:rsidRPr="00F94C3D">
              <w:rPr>
                <w:sz w:val="12"/>
              </w:rPr>
              <w:t>dttm</w:t>
            </w:r>
            <w:proofErr w:type="spellEnd"/>
            <w:r w:rsidRPr="00F94C3D">
              <w:rPr>
                <w:sz w:val="12"/>
              </w:rPr>
              <w:t>&gt;</w:t>
            </w:r>
          </w:p>
        </w:tc>
      </w:tr>
    </w:tbl>
    <w:p w14:paraId="55963794" w14:textId="77777777" w:rsidR="00ED06BC" w:rsidRPr="00D27964" w:rsidRDefault="00ED06BC" w:rsidP="00ED06BC">
      <w:pPr>
        <w:rPr>
          <w:sz w:val="18"/>
          <w:szCs w:val="18"/>
        </w:rPr>
      </w:pPr>
    </w:p>
    <w:p w14:paraId="7EDEFC62" w14:textId="77777777" w:rsidR="00ED06BC" w:rsidRPr="00D27964" w:rsidRDefault="00ED06BC" w:rsidP="00ED06BC">
      <w:pPr>
        <w:rPr>
          <w:sz w:val="18"/>
          <w:szCs w:val="18"/>
        </w:rPr>
      </w:pPr>
    </w:p>
    <w:p w14:paraId="4B8530B7" w14:textId="35C9D561" w:rsidR="00ED06BC" w:rsidRPr="00D27964" w:rsidRDefault="00ED06BC" w:rsidP="00ED06BC">
      <w:pPr>
        <w:rPr>
          <w:sz w:val="18"/>
          <w:szCs w:val="18"/>
        </w:rPr>
      </w:pPr>
    </w:p>
    <w:p w14:paraId="4FAAB2B9" w14:textId="77777777" w:rsidR="00ED06BC" w:rsidRPr="00D27964" w:rsidRDefault="00ED06BC" w:rsidP="00ED06BC">
      <w:pPr>
        <w:rPr>
          <w:sz w:val="18"/>
          <w:szCs w:val="18"/>
        </w:rPr>
      </w:pPr>
    </w:p>
    <w:p w14:paraId="62973FAB" w14:textId="77777777" w:rsidR="00ED06BC" w:rsidRPr="00D27964" w:rsidRDefault="00ED06BC" w:rsidP="00ED06BC">
      <w:pPr>
        <w:rPr>
          <w:sz w:val="18"/>
          <w:szCs w:val="18"/>
        </w:rPr>
      </w:pPr>
    </w:p>
    <w:p w14:paraId="5F726281" w14:textId="1556D629" w:rsidR="00F94C3D" w:rsidRDefault="00F94C3D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4239D178" w14:textId="4B2095A2" w:rsidR="00ED06BC" w:rsidRDefault="00ED06BC" w:rsidP="00ED06BC">
      <w:pPr>
        <w:pStyle w:val="Header"/>
        <w:numPr>
          <w:ilvl w:val="0"/>
          <w:numId w:val="36"/>
        </w:numPr>
      </w:pPr>
      <w:r w:rsidRPr="00ED06BC">
        <w:lastRenderedPageBreak/>
        <w:t xml:space="preserve">Create a new variable called delayed that has the value 1 if the arrival delay is greater than zero, and value 0 if the arrival delay </w:t>
      </w:r>
      <w:r w:rsidR="00AF1C16">
        <w:t xml:space="preserve">is less than or equal to zero. </w:t>
      </w:r>
      <w:r w:rsidRPr="00ED06BC">
        <w:t>Count the number of delayed flights.</w:t>
      </w:r>
      <w:r>
        <w:t xml:space="preserve"> </w:t>
      </w:r>
      <w:r w:rsidRPr="0012340A">
        <w:rPr>
          <w:b w:val="0"/>
        </w:rPr>
        <w:t>[</w:t>
      </w:r>
      <w:r>
        <w:rPr>
          <w:b w:val="0"/>
        </w:rPr>
        <w:t>4</w:t>
      </w:r>
      <w:r w:rsidRPr="0012340A">
        <w:rPr>
          <w:b w:val="0"/>
        </w:rPr>
        <w:t xml:space="preserve"> </w:t>
      </w:r>
      <w:r>
        <w:rPr>
          <w:b w:val="0"/>
        </w:rPr>
        <w:t>points</w:t>
      </w:r>
      <w:r w:rsidRPr="0012340A">
        <w:rPr>
          <w:b w:val="0"/>
        </w:rPr>
        <w:t>]</w:t>
      </w:r>
    </w:p>
    <w:p w14:paraId="3F25C3EF" w14:textId="2F7B0B14" w:rsidR="00ED06BC" w:rsidRDefault="00ED06BC" w:rsidP="004A63A1">
      <w:pPr>
        <w:pStyle w:val="Instructions"/>
      </w:pPr>
      <w:r w:rsidRPr="00D27964">
        <w:t>Your input and output code goes here:</w:t>
      </w:r>
    </w:p>
    <w:p w14:paraId="1E64CC45" w14:textId="3FEFD36E" w:rsidR="00C26865" w:rsidRPr="00C26865" w:rsidRDefault="00C26865" w:rsidP="00ED06BC">
      <w:pPr>
        <w:rPr>
          <w:b/>
          <w:sz w:val="18"/>
          <w:szCs w:val="18"/>
        </w:rPr>
      </w:pPr>
      <w:r>
        <w:rPr>
          <w:b/>
          <w:sz w:val="18"/>
          <w:szCs w:val="18"/>
        </w:rPr>
        <w:t>Add Delayed Variable</w:t>
      </w:r>
    </w:p>
    <w:p w14:paraId="5741757B" w14:textId="77777777" w:rsidR="00C26865" w:rsidRPr="00C26865" w:rsidRDefault="00C26865" w:rsidP="00C2686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C2686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r w:rsidRPr="00C26865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$</w:t>
      </w:r>
      <w:proofErr w:type="gramEnd"/>
      <w:r w:rsidRPr="00C2686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layed</w:t>
      </w:r>
      <w:proofErr w:type="spellEnd"/>
      <w:r w:rsidRPr="00C2686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spellStart"/>
      <w:r w:rsidRPr="00C26865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as.numeric</w:t>
      </w:r>
      <w:proofErr w:type="spellEnd"/>
      <w:r w:rsidRPr="00C2686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C2686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r w:rsidRPr="00C26865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$</w:t>
      </w:r>
      <w:r w:rsidRPr="00C2686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rr_delay</w:t>
      </w:r>
      <w:proofErr w:type="spellEnd"/>
      <w:r w:rsidRPr="00C2686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gt; </w:t>
      </w:r>
      <w:r w:rsidRPr="00C26865">
        <w:rPr>
          <w:rFonts w:ascii="Consolas" w:eastAsia="Times New Roman" w:hAnsi="Consolas"/>
          <w:color w:val="B5CEA8"/>
          <w:sz w:val="21"/>
          <w:szCs w:val="21"/>
          <w:lang w:val="en-US" w:eastAsia="en-US"/>
        </w:rPr>
        <w:t>0</w:t>
      </w:r>
      <w:r w:rsidRPr="00C2686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0544D54A" w14:textId="77777777" w:rsidR="00C26865" w:rsidRPr="00C26865" w:rsidRDefault="00C26865" w:rsidP="00C2686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C2686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proofErr w:type="gramEnd"/>
    </w:p>
    <w:p w14:paraId="26DA6B69" w14:textId="6E8F0B2F" w:rsidR="00ED06BC" w:rsidRDefault="00ED06BC" w:rsidP="00ED06BC">
      <w:pPr>
        <w:rPr>
          <w:sz w:val="18"/>
          <w:szCs w:val="18"/>
        </w:rPr>
      </w:pPr>
    </w:p>
    <w:p w14:paraId="00ACFD51" w14:textId="6F2FFEB3" w:rsidR="00C26865" w:rsidRPr="004A63A1" w:rsidRDefault="004A63A1" w:rsidP="00ED06BC">
      <w:pPr>
        <w:rPr>
          <w:b/>
          <w:sz w:val="18"/>
          <w:szCs w:val="18"/>
        </w:rPr>
      </w:pPr>
      <w:r>
        <w:rPr>
          <w:b/>
          <w:sz w:val="18"/>
          <w:szCs w:val="18"/>
        </w:rPr>
        <w:t>Overview of the Delayed Status</w:t>
      </w:r>
    </w:p>
    <w:p w14:paraId="5E0A6739" w14:textId="77777777" w:rsidR="00C26865" w:rsidRPr="00C26865" w:rsidRDefault="00C26865" w:rsidP="00C2686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C2686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proofErr w:type="gramEnd"/>
      <w:r w:rsidRPr="00C2686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%&gt;% </w:t>
      </w:r>
    </w:p>
    <w:p w14:paraId="5026EE31" w14:textId="77777777" w:rsidR="00C26865" w:rsidRPr="00C26865" w:rsidRDefault="00C26865" w:rsidP="00C2686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C2686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spellStart"/>
      <w:r w:rsidRPr="00C2686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group_</w:t>
      </w:r>
      <w:proofErr w:type="gramStart"/>
      <w:r w:rsidRPr="00C2686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by</w:t>
      </w:r>
      <w:proofErr w:type="spellEnd"/>
      <w:r w:rsidRPr="00C2686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2686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layed</w:t>
      </w:r>
      <w:r w:rsidRPr="00C2686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 %&gt;%</w:t>
      </w:r>
    </w:p>
    <w:p w14:paraId="008CAAA4" w14:textId="77777777" w:rsidR="00C26865" w:rsidRPr="00C26865" w:rsidRDefault="00C26865" w:rsidP="00C2686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C2686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spellStart"/>
      <w:proofErr w:type="gramStart"/>
      <w:r w:rsidRPr="00C2686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summarise</w:t>
      </w:r>
      <w:proofErr w:type="spellEnd"/>
      <w:r w:rsidRPr="00C2686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2686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count</w:t>
      </w:r>
      <w:r w:rsidRPr="00C2686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C2686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n</w:t>
      </w:r>
      <w:r w:rsidRPr="00C2686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))</w:t>
      </w:r>
    </w:p>
    <w:p w14:paraId="24576ED7" w14:textId="77777777" w:rsidR="00ED06BC" w:rsidRPr="00D27964" w:rsidRDefault="00ED06BC" w:rsidP="00ED06BC">
      <w:pPr>
        <w:rPr>
          <w:sz w:val="18"/>
          <w:szCs w:val="18"/>
        </w:rPr>
      </w:pPr>
    </w:p>
    <w:p w14:paraId="6B8EB5D1" w14:textId="6B0473C3" w:rsidR="004A63A1" w:rsidRDefault="004A63A1" w:rsidP="004A63A1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14</w:t>
      </w:r>
      <w:r>
        <w:fldChar w:fldCharType="end"/>
      </w:r>
      <w:r>
        <w:t>. Flight Delayed Indica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4A63A1" w14:paraId="126E7CE8" w14:textId="77777777" w:rsidTr="004A63A1">
        <w:tc>
          <w:tcPr>
            <w:tcW w:w="9394" w:type="dxa"/>
          </w:tcPr>
          <w:p w14:paraId="211EA58F" w14:textId="77777777" w:rsidR="004A63A1" w:rsidRPr="004A63A1" w:rsidRDefault="004A63A1" w:rsidP="004A63A1">
            <w:pPr>
              <w:pStyle w:val="Code"/>
            </w:pPr>
            <w:r w:rsidRPr="004A63A1">
              <w:t xml:space="preserve"># A </w:t>
            </w:r>
            <w:proofErr w:type="spellStart"/>
            <w:r w:rsidRPr="004A63A1">
              <w:t>tibble</w:t>
            </w:r>
            <w:proofErr w:type="spellEnd"/>
            <w:r w:rsidRPr="004A63A1">
              <w:t>: 3 x 2</w:t>
            </w:r>
          </w:p>
          <w:p w14:paraId="2FC22F33" w14:textId="77777777" w:rsidR="004A63A1" w:rsidRPr="004A63A1" w:rsidRDefault="004A63A1" w:rsidP="004A63A1">
            <w:pPr>
              <w:pStyle w:val="Code"/>
            </w:pPr>
            <w:r w:rsidRPr="004A63A1">
              <w:t xml:space="preserve">  delayed  count</w:t>
            </w:r>
          </w:p>
          <w:p w14:paraId="47997F9C" w14:textId="77777777" w:rsidR="004A63A1" w:rsidRPr="004A63A1" w:rsidRDefault="004A63A1" w:rsidP="004A63A1">
            <w:pPr>
              <w:pStyle w:val="Code"/>
            </w:pPr>
            <w:r w:rsidRPr="004A63A1">
              <w:t xml:space="preserve">    &lt;</w:t>
            </w:r>
            <w:proofErr w:type="spellStart"/>
            <w:r w:rsidRPr="004A63A1">
              <w:t>dbl</w:t>
            </w:r>
            <w:proofErr w:type="spellEnd"/>
            <w:r w:rsidRPr="004A63A1">
              <w:t>&gt;  &lt;</w:t>
            </w:r>
            <w:proofErr w:type="spellStart"/>
            <w:r w:rsidRPr="004A63A1">
              <w:t>int</w:t>
            </w:r>
            <w:proofErr w:type="spellEnd"/>
            <w:r w:rsidRPr="004A63A1">
              <w:t>&gt;</w:t>
            </w:r>
          </w:p>
          <w:p w14:paraId="66C15378" w14:textId="77777777" w:rsidR="004A63A1" w:rsidRPr="004A63A1" w:rsidRDefault="004A63A1" w:rsidP="004A63A1">
            <w:pPr>
              <w:pStyle w:val="Code"/>
            </w:pPr>
            <w:r w:rsidRPr="004A63A1">
              <w:t>1       0 194342</w:t>
            </w:r>
          </w:p>
          <w:p w14:paraId="21AC0D98" w14:textId="77777777" w:rsidR="004A63A1" w:rsidRPr="004A63A1" w:rsidRDefault="004A63A1" w:rsidP="004A63A1">
            <w:pPr>
              <w:pStyle w:val="Code"/>
            </w:pPr>
            <w:r w:rsidRPr="004A63A1">
              <w:t>2       1 133004</w:t>
            </w:r>
          </w:p>
          <w:p w14:paraId="1BE745D3" w14:textId="60924261" w:rsidR="004A63A1" w:rsidRDefault="004A63A1" w:rsidP="004A63A1">
            <w:pPr>
              <w:pStyle w:val="Code"/>
            </w:pPr>
            <w:r w:rsidRPr="004A63A1">
              <w:t>3      NA   9430</w:t>
            </w:r>
          </w:p>
        </w:tc>
      </w:tr>
    </w:tbl>
    <w:p w14:paraId="561A94FB" w14:textId="095BF0B1" w:rsidR="004A63A1" w:rsidRDefault="004A63A1" w:rsidP="00ED06BC">
      <w:pPr>
        <w:rPr>
          <w:sz w:val="18"/>
          <w:szCs w:val="18"/>
        </w:rPr>
      </w:pPr>
    </w:p>
    <w:p w14:paraId="272D7F0F" w14:textId="4538E2A1" w:rsidR="004A63A1" w:rsidRDefault="004A63A1" w:rsidP="00ED06BC">
      <w:pPr>
        <w:rPr>
          <w:b/>
          <w:sz w:val="18"/>
          <w:szCs w:val="18"/>
        </w:rPr>
      </w:pPr>
      <w:r w:rsidRPr="004A63A1">
        <w:rPr>
          <w:b/>
          <w:sz w:val="18"/>
          <w:szCs w:val="18"/>
        </w:rPr>
        <w:t>Get the total of delayed flights as a variable</w:t>
      </w:r>
    </w:p>
    <w:p w14:paraId="594455C9" w14:textId="77777777" w:rsidR="00F74F14" w:rsidRPr="00F74F14" w:rsidRDefault="00F74F14" w:rsidP="00F74F1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F74F14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layed_flights</w:t>
      </w:r>
      <w:proofErr w:type="spellEnd"/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r w:rsidRPr="00F74F14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%</w:t>
      </w:r>
      <w:proofErr w:type="gramStart"/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&gt;%</w:t>
      </w:r>
      <w:proofErr w:type="gramEnd"/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</w:p>
    <w:p w14:paraId="2D9BDD15" w14:textId="77777777" w:rsidR="00F74F14" w:rsidRPr="00F74F14" w:rsidRDefault="00F74F14" w:rsidP="00F74F1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gramStart"/>
      <w:r w:rsidRPr="00F74F14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filter</w:t>
      </w:r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F74F14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layed</w:t>
      </w:r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== </w:t>
      </w:r>
      <w:r w:rsidRPr="00F74F14">
        <w:rPr>
          <w:rFonts w:ascii="Consolas" w:eastAsia="Times New Roman" w:hAnsi="Consolas"/>
          <w:color w:val="B5CEA8"/>
          <w:sz w:val="21"/>
          <w:szCs w:val="21"/>
          <w:lang w:val="en-US" w:eastAsia="en-US"/>
        </w:rPr>
        <w:t>1</w:t>
      </w:r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 %&gt;%</w:t>
      </w:r>
    </w:p>
    <w:p w14:paraId="4F7D3908" w14:textId="77777777" w:rsidR="00F74F14" w:rsidRPr="00F74F14" w:rsidRDefault="00F74F14" w:rsidP="00F74F1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spellStart"/>
      <w:proofErr w:type="gramStart"/>
      <w:r w:rsidRPr="00F74F14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summarise</w:t>
      </w:r>
      <w:proofErr w:type="spellEnd"/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F74F14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otal</w:t>
      </w:r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F74F14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sum</w:t>
      </w:r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F74F14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layed</w:t>
      </w:r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)</w:t>
      </w:r>
    </w:p>
    <w:p w14:paraId="1201CFE9" w14:textId="77777777" w:rsidR="00F74F14" w:rsidRPr="00F74F14" w:rsidRDefault="00F74F14" w:rsidP="00F74F1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</w:p>
    <w:p w14:paraId="6A91D59D" w14:textId="77777777" w:rsidR="00F74F14" w:rsidRPr="00F74F14" w:rsidRDefault="00F74F14" w:rsidP="00F74F1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F74F14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layed_total</w:t>
      </w:r>
      <w:proofErr w:type="spellEnd"/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spellStart"/>
      <w:r w:rsidRPr="00F74F14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layed_</w:t>
      </w:r>
      <w:proofErr w:type="gramStart"/>
      <w:r w:rsidRPr="00F74F14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proofErr w:type="spellEnd"/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[</w:t>
      </w:r>
      <w:proofErr w:type="gramEnd"/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[</w:t>
      </w:r>
      <w:r w:rsidRPr="00F74F14">
        <w:rPr>
          <w:rFonts w:ascii="Consolas" w:eastAsia="Times New Roman" w:hAnsi="Consolas"/>
          <w:color w:val="B5CEA8"/>
          <w:sz w:val="21"/>
          <w:szCs w:val="21"/>
          <w:lang w:val="en-US" w:eastAsia="en-US"/>
        </w:rPr>
        <w:t>1</w:t>
      </w:r>
      <w:r w:rsidRPr="00F74F14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]]</w:t>
      </w:r>
    </w:p>
    <w:p w14:paraId="77BCDC2C" w14:textId="77777777" w:rsidR="00F74F14" w:rsidRPr="00F74F14" w:rsidRDefault="00F74F14" w:rsidP="00F74F14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F74F14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layed_total</w:t>
      </w:r>
      <w:proofErr w:type="spellEnd"/>
    </w:p>
    <w:p w14:paraId="325B01F9" w14:textId="77777777" w:rsidR="00F74F14" w:rsidRPr="004A63A1" w:rsidRDefault="00F74F14" w:rsidP="00ED06BC">
      <w:pPr>
        <w:rPr>
          <w:b/>
          <w:sz w:val="18"/>
          <w:szCs w:val="18"/>
        </w:rPr>
      </w:pPr>
    </w:p>
    <w:p w14:paraId="04862397" w14:textId="21221D13" w:rsidR="00F74F14" w:rsidRDefault="00F74F14" w:rsidP="00F74F14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15</w:t>
      </w:r>
      <w:r>
        <w:fldChar w:fldCharType="end"/>
      </w:r>
      <w:r>
        <w:t>. Total number of delayed fligh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4A63A1" w14:paraId="1CC1E5FE" w14:textId="77777777" w:rsidTr="004A63A1">
        <w:tc>
          <w:tcPr>
            <w:tcW w:w="9394" w:type="dxa"/>
          </w:tcPr>
          <w:p w14:paraId="1E0E117F" w14:textId="6BF5D5B1" w:rsidR="004A63A1" w:rsidRDefault="00F74F14" w:rsidP="00F74F14">
            <w:pPr>
              <w:pStyle w:val="Code"/>
            </w:pPr>
            <w:r w:rsidRPr="00F74F14">
              <w:t>[1] 133004</w:t>
            </w:r>
          </w:p>
        </w:tc>
      </w:tr>
    </w:tbl>
    <w:p w14:paraId="649C2798" w14:textId="77777777" w:rsidR="004A63A1" w:rsidRPr="00D27964" w:rsidRDefault="004A63A1" w:rsidP="00ED06BC">
      <w:pPr>
        <w:rPr>
          <w:sz w:val="18"/>
          <w:szCs w:val="18"/>
        </w:rPr>
      </w:pPr>
    </w:p>
    <w:p w14:paraId="515387B3" w14:textId="0679FDEB" w:rsidR="00ED06BC" w:rsidRPr="00D27964" w:rsidRDefault="00ED06BC" w:rsidP="00ED06BC">
      <w:pPr>
        <w:rPr>
          <w:sz w:val="18"/>
          <w:szCs w:val="18"/>
        </w:rPr>
      </w:pPr>
    </w:p>
    <w:p w14:paraId="0C89B3E6" w14:textId="77777777" w:rsidR="00ED06BC" w:rsidRPr="00D27964" w:rsidRDefault="00ED06BC" w:rsidP="00ED06BC">
      <w:pPr>
        <w:rPr>
          <w:sz w:val="18"/>
          <w:szCs w:val="18"/>
        </w:rPr>
      </w:pPr>
    </w:p>
    <w:p w14:paraId="19C7382D" w14:textId="3CB7370C" w:rsidR="00C26865" w:rsidRDefault="00C26865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0AC2E3FA" w14:textId="47BFD58F" w:rsidR="00ED06BC" w:rsidRDefault="00ED06BC" w:rsidP="00ED06BC">
      <w:pPr>
        <w:pStyle w:val="Header"/>
        <w:numPr>
          <w:ilvl w:val="0"/>
          <w:numId w:val="36"/>
        </w:numPr>
        <w:ind w:left="284" w:hanging="284"/>
      </w:pPr>
      <w:r w:rsidRPr="00ED06BC">
        <w:lastRenderedPageBreak/>
        <w:t>Fit a logistic regression model with delayed as the response varia</w:t>
      </w:r>
      <w:r>
        <w:t>ble and origin as the predictor</w:t>
      </w:r>
      <w:r w:rsidRPr="00ED06BC">
        <w:t>.</w:t>
      </w:r>
      <w:r>
        <w:t xml:space="preserve"> </w:t>
      </w:r>
      <w:r w:rsidRPr="0012340A">
        <w:rPr>
          <w:b w:val="0"/>
        </w:rPr>
        <w:t>[</w:t>
      </w:r>
      <w:r>
        <w:rPr>
          <w:b w:val="0"/>
        </w:rPr>
        <w:t>3</w:t>
      </w:r>
      <w:r w:rsidRPr="0012340A">
        <w:rPr>
          <w:b w:val="0"/>
        </w:rPr>
        <w:t xml:space="preserve"> </w:t>
      </w:r>
      <w:r>
        <w:rPr>
          <w:b w:val="0"/>
        </w:rPr>
        <w:t>points</w:t>
      </w:r>
      <w:r w:rsidRPr="0012340A">
        <w:rPr>
          <w:b w:val="0"/>
        </w:rPr>
        <w:t>]</w:t>
      </w:r>
    </w:p>
    <w:p w14:paraId="71B0A830" w14:textId="77777777" w:rsidR="00ED06BC" w:rsidRPr="00D27964" w:rsidRDefault="00ED06BC" w:rsidP="00C77792">
      <w:pPr>
        <w:pStyle w:val="Instructions"/>
      </w:pPr>
      <w:r w:rsidRPr="00D27964">
        <w:t>Your input and output code goes here:</w:t>
      </w:r>
    </w:p>
    <w:p w14:paraId="001FDCCB" w14:textId="77777777" w:rsidR="00C77792" w:rsidRPr="00C77792" w:rsidRDefault="00C77792" w:rsidP="00C7779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C7779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glm</w:t>
      </w:r>
      <w:proofErr w:type="spellEnd"/>
      <w:r w:rsidRPr="00C7779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spellStart"/>
      <w:proofErr w:type="gramStart"/>
      <w:r w:rsidRPr="00C7779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glm</w:t>
      </w:r>
      <w:proofErr w:type="spellEnd"/>
      <w:r w:rsidRPr="00C7779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C7779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layed</w:t>
      </w:r>
      <w:r w:rsidRPr="00C7779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  <w:r w:rsidRPr="00C77792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~</w:t>
      </w:r>
      <w:r w:rsidRPr="00C7779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  <w:r w:rsidRPr="00C7779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origin</w:t>
      </w:r>
      <w:r w:rsidRPr="00C7779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C7779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amily</w:t>
      </w:r>
      <w:r w:rsidRPr="00C7779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C7779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binomial</w:t>
      </w:r>
      <w:r w:rsidRPr="00C7779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), </w:t>
      </w:r>
      <w:r w:rsidRPr="00C7779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r w:rsidRPr="00C7779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61660573" w14:textId="77777777" w:rsidR="00C77792" w:rsidRPr="00C77792" w:rsidRDefault="00C77792" w:rsidP="00C7779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C7779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summary</w:t>
      </w:r>
      <w:r w:rsidRPr="00C7779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C7779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glm</w:t>
      </w:r>
      <w:proofErr w:type="spellEnd"/>
      <w:r w:rsidRPr="00C7779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21312663" w14:textId="77777777" w:rsidR="00ED06BC" w:rsidRPr="00D27964" w:rsidRDefault="00ED06BC" w:rsidP="00ED06BC">
      <w:pPr>
        <w:rPr>
          <w:sz w:val="18"/>
          <w:szCs w:val="18"/>
        </w:rPr>
      </w:pPr>
    </w:p>
    <w:p w14:paraId="5401B285" w14:textId="4F26508A" w:rsidR="00C77792" w:rsidRDefault="00C77792" w:rsidP="00C77792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16</w:t>
      </w:r>
      <w:r>
        <w:fldChar w:fldCharType="end"/>
      </w:r>
      <w:r>
        <w:t>. Logistic regression model summa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C77792" w14:paraId="1581E3FA" w14:textId="77777777" w:rsidTr="00C77792">
        <w:tc>
          <w:tcPr>
            <w:tcW w:w="9394" w:type="dxa"/>
          </w:tcPr>
          <w:p w14:paraId="12A99F0C" w14:textId="77777777" w:rsidR="00C77792" w:rsidRPr="00C77792" w:rsidRDefault="00C77792" w:rsidP="00C77792">
            <w:pPr>
              <w:pStyle w:val="Code"/>
            </w:pPr>
            <w:r w:rsidRPr="00C77792">
              <w:t>Call:</w:t>
            </w:r>
          </w:p>
          <w:p w14:paraId="1047580B" w14:textId="77777777" w:rsidR="00C77792" w:rsidRPr="00C77792" w:rsidRDefault="00C77792" w:rsidP="00C77792">
            <w:pPr>
              <w:pStyle w:val="Code"/>
            </w:pPr>
            <w:proofErr w:type="spellStart"/>
            <w:r w:rsidRPr="00C77792">
              <w:t>glm</w:t>
            </w:r>
            <w:proofErr w:type="spellEnd"/>
            <w:r w:rsidRPr="00C77792">
              <w:t>(formula = delayed ~ origin, family = binomial(), data = flights)</w:t>
            </w:r>
          </w:p>
          <w:p w14:paraId="1C0958D1" w14:textId="77777777" w:rsidR="00C77792" w:rsidRPr="00C77792" w:rsidRDefault="00C77792" w:rsidP="00C77792">
            <w:pPr>
              <w:pStyle w:val="Code"/>
            </w:pPr>
          </w:p>
          <w:p w14:paraId="2DA113F5" w14:textId="77777777" w:rsidR="00C77792" w:rsidRPr="00C77792" w:rsidRDefault="00C77792" w:rsidP="00C77792">
            <w:pPr>
              <w:pStyle w:val="Code"/>
            </w:pPr>
            <w:r w:rsidRPr="00C77792">
              <w:t xml:space="preserve">Deviance Residuals: </w:t>
            </w:r>
          </w:p>
          <w:p w14:paraId="1787632A" w14:textId="77777777" w:rsidR="00C77792" w:rsidRPr="00C77792" w:rsidRDefault="00C77792" w:rsidP="00C77792">
            <w:pPr>
              <w:pStyle w:val="Code"/>
            </w:pPr>
            <w:r w:rsidRPr="00C77792">
              <w:t xml:space="preserve">    Min       1Q   Median       3Q      Max  </w:t>
            </w:r>
          </w:p>
          <w:p w14:paraId="3FF40ED6" w14:textId="77777777" w:rsidR="00C77792" w:rsidRPr="00C77792" w:rsidRDefault="00C77792" w:rsidP="00C77792">
            <w:pPr>
              <w:pStyle w:val="Code"/>
            </w:pPr>
            <w:r w:rsidRPr="00C77792">
              <w:t xml:space="preserve">-1.0566  -1.0037  -0.9995   1.3617   1.3664  </w:t>
            </w:r>
          </w:p>
          <w:p w14:paraId="10E9F3A6" w14:textId="77777777" w:rsidR="00C77792" w:rsidRPr="00C77792" w:rsidRDefault="00C77792" w:rsidP="00C77792">
            <w:pPr>
              <w:pStyle w:val="Code"/>
            </w:pPr>
          </w:p>
          <w:p w14:paraId="7A34DADA" w14:textId="77777777" w:rsidR="00C77792" w:rsidRPr="00C77792" w:rsidRDefault="00C77792" w:rsidP="00C77792">
            <w:pPr>
              <w:pStyle w:val="Code"/>
            </w:pPr>
            <w:r w:rsidRPr="00C77792">
              <w:t>Coefficients:</w:t>
            </w:r>
          </w:p>
          <w:p w14:paraId="58BCDC33" w14:textId="77777777" w:rsidR="00C77792" w:rsidRPr="00C77792" w:rsidRDefault="00C77792" w:rsidP="00C77792">
            <w:pPr>
              <w:pStyle w:val="Code"/>
            </w:pPr>
            <w:r w:rsidRPr="00C77792">
              <w:t xml:space="preserve">             Estimate Std. Error z value </w:t>
            </w:r>
            <w:proofErr w:type="spellStart"/>
            <w:r w:rsidRPr="00C77792">
              <w:t>Pr</w:t>
            </w:r>
            <w:proofErr w:type="spellEnd"/>
            <w:r w:rsidRPr="00C77792">
              <w:t xml:space="preserve">(&gt;|z|)    </w:t>
            </w:r>
          </w:p>
          <w:p w14:paraId="605865DE" w14:textId="77777777" w:rsidR="00C77792" w:rsidRPr="00C77792" w:rsidRDefault="00C77792" w:rsidP="00C77792">
            <w:pPr>
              <w:pStyle w:val="Code"/>
            </w:pPr>
            <w:r w:rsidRPr="00C77792">
              <w:t>(Intercept) -0.291109   0.005906  -49.29   &lt;2e-16 ***</w:t>
            </w:r>
          </w:p>
          <w:p w14:paraId="3A48F195" w14:textId="77777777" w:rsidR="00C77792" w:rsidRPr="00C77792" w:rsidRDefault="00C77792" w:rsidP="00C77792">
            <w:pPr>
              <w:pStyle w:val="Code"/>
            </w:pPr>
            <w:proofErr w:type="spellStart"/>
            <w:r w:rsidRPr="00C77792">
              <w:t>originJFK</w:t>
            </w:r>
            <w:proofErr w:type="spellEnd"/>
            <w:r w:rsidRPr="00C77792">
              <w:t xml:space="preserve">   -0.142958   0.008562  -16.70   &lt;2e-16 ***</w:t>
            </w:r>
          </w:p>
          <w:p w14:paraId="1B68A53E" w14:textId="77777777" w:rsidR="00C77792" w:rsidRPr="00C77792" w:rsidRDefault="00C77792" w:rsidP="00C77792">
            <w:pPr>
              <w:pStyle w:val="Code"/>
            </w:pPr>
            <w:proofErr w:type="spellStart"/>
            <w:r w:rsidRPr="00C77792">
              <w:t>originLGA</w:t>
            </w:r>
            <w:proofErr w:type="spellEnd"/>
            <w:r w:rsidRPr="00C77792">
              <w:t xml:space="preserve">   -0.132350   0.008731  -15.16   &lt;2e-16 ***</w:t>
            </w:r>
          </w:p>
          <w:p w14:paraId="1897F346" w14:textId="77777777" w:rsidR="00C77792" w:rsidRPr="00C77792" w:rsidRDefault="00C77792" w:rsidP="00C77792">
            <w:pPr>
              <w:pStyle w:val="Code"/>
            </w:pPr>
            <w:r w:rsidRPr="00C77792">
              <w:t>---</w:t>
            </w:r>
          </w:p>
          <w:p w14:paraId="185C7D4E" w14:textId="77777777" w:rsidR="00C77792" w:rsidRPr="00C77792" w:rsidRDefault="00C77792" w:rsidP="00C77792">
            <w:pPr>
              <w:pStyle w:val="Code"/>
            </w:pPr>
            <w:proofErr w:type="spellStart"/>
            <w:r w:rsidRPr="00C77792">
              <w:t>Signif</w:t>
            </w:r>
            <w:proofErr w:type="spellEnd"/>
            <w:r w:rsidRPr="00C77792">
              <w:t xml:space="preserve">. </w:t>
            </w:r>
            <w:proofErr w:type="gramStart"/>
            <w:r w:rsidRPr="00C77792">
              <w:t>codes</w:t>
            </w:r>
            <w:proofErr w:type="gramEnd"/>
            <w:r w:rsidRPr="00C77792">
              <w:t>:  0 ‘***’ 0.001 ‘**’ 0.01 ‘*’ 0.05 ‘.’ 0.1 ‘ ’ 1</w:t>
            </w:r>
          </w:p>
          <w:p w14:paraId="2F3FC7A5" w14:textId="77777777" w:rsidR="00C77792" w:rsidRPr="00C77792" w:rsidRDefault="00C77792" w:rsidP="00C77792">
            <w:pPr>
              <w:pStyle w:val="Code"/>
            </w:pPr>
          </w:p>
          <w:p w14:paraId="3CDAC229" w14:textId="77777777" w:rsidR="00C77792" w:rsidRPr="00C77792" w:rsidRDefault="00C77792" w:rsidP="00C77792">
            <w:pPr>
              <w:pStyle w:val="Code"/>
            </w:pPr>
            <w:r w:rsidRPr="00C77792">
              <w:t>(Dispersion parameter for binomial family taken to be 1)</w:t>
            </w:r>
          </w:p>
          <w:p w14:paraId="2F5761BB" w14:textId="77777777" w:rsidR="00C77792" w:rsidRPr="00C77792" w:rsidRDefault="00C77792" w:rsidP="00C77792">
            <w:pPr>
              <w:pStyle w:val="Code"/>
            </w:pPr>
          </w:p>
          <w:p w14:paraId="464D1DAC" w14:textId="77777777" w:rsidR="00C77792" w:rsidRPr="00C77792" w:rsidRDefault="00C77792" w:rsidP="00C77792">
            <w:pPr>
              <w:pStyle w:val="Code"/>
            </w:pPr>
            <w:r w:rsidRPr="00C77792">
              <w:t xml:space="preserve">    Null deviance: 442236  on 327345  degrees of freedom</w:t>
            </w:r>
          </w:p>
          <w:p w14:paraId="1778280D" w14:textId="77777777" w:rsidR="00C77792" w:rsidRPr="00C77792" w:rsidRDefault="00C77792" w:rsidP="00C77792">
            <w:pPr>
              <w:pStyle w:val="Code"/>
            </w:pPr>
            <w:r w:rsidRPr="00C77792">
              <w:t>Residual deviance: 441889  on 327343  degrees of freedom</w:t>
            </w:r>
          </w:p>
          <w:p w14:paraId="77A54905" w14:textId="77777777" w:rsidR="00C77792" w:rsidRPr="00C77792" w:rsidRDefault="00C77792" w:rsidP="00C77792">
            <w:pPr>
              <w:pStyle w:val="Code"/>
            </w:pPr>
            <w:r w:rsidRPr="00C77792">
              <w:t xml:space="preserve">  (9430 observations deleted due to </w:t>
            </w:r>
            <w:proofErr w:type="spellStart"/>
            <w:r w:rsidRPr="00C77792">
              <w:t>missingness</w:t>
            </w:r>
            <w:proofErr w:type="spellEnd"/>
            <w:r w:rsidRPr="00C77792">
              <w:t>)</w:t>
            </w:r>
          </w:p>
          <w:p w14:paraId="1AEF3DE7" w14:textId="77777777" w:rsidR="00C77792" w:rsidRPr="00C77792" w:rsidRDefault="00C77792" w:rsidP="00C77792">
            <w:pPr>
              <w:pStyle w:val="Code"/>
            </w:pPr>
            <w:r w:rsidRPr="00C77792">
              <w:t>AIC: 441895</w:t>
            </w:r>
          </w:p>
          <w:p w14:paraId="67268EC6" w14:textId="77777777" w:rsidR="00C77792" w:rsidRPr="00C77792" w:rsidRDefault="00C77792" w:rsidP="00C77792">
            <w:pPr>
              <w:pStyle w:val="Code"/>
            </w:pPr>
          </w:p>
          <w:p w14:paraId="31DD653F" w14:textId="4D402330" w:rsidR="00C77792" w:rsidRDefault="00C77792" w:rsidP="00C77792">
            <w:pPr>
              <w:pStyle w:val="Code"/>
            </w:pPr>
            <w:r w:rsidRPr="00C77792">
              <w:t>Number of Fisher Scoring iterations: 4</w:t>
            </w:r>
          </w:p>
        </w:tc>
      </w:tr>
    </w:tbl>
    <w:p w14:paraId="759A5BA2" w14:textId="77777777" w:rsidR="00ED06BC" w:rsidRPr="00D27964" w:rsidRDefault="00ED06BC" w:rsidP="00ED06BC">
      <w:pPr>
        <w:rPr>
          <w:sz w:val="18"/>
          <w:szCs w:val="18"/>
        </w:rPr>
      </w:pPr>
    </w:p>
    <w:p w14:paraId="3DBA547B" w14:textId="77777777" w:rsidR="00ED06BC" w:rsidRPr="00D27964" w:rsidRDefault="00ED06BC" w:rsidP="00ED06BC">
      <w:pPr>
        <w:rPr>
          <w:sz w:val="18"/>
          <w:szCs w:val="18"/>
        </w:rPr>
      </w:pPr>
    </w:p>
    <w:p w14:paraId="3047CBA0" w14:textId="77777777" w:rsidR="00ED06BC" w:rsidRPr="00D27964" w:rsidRDefault="00ED06BC" w:rsidP="00ED06BC">
      <w:pPr>
        <w:rPr>
          <w:sz w:val="18"/>
          <w:szCs w:val="18"/>
        </w:rPr>
      </w:pPr>
    </w:p>
    <w:p w14:paraId="4D5B83E7" w14:textId="77777777" w:rsidR="00ED06BC" w:rsidRPr="00D27964" w:rsidRDefault="00ED06BC" w:rsidP="00ED06BC">
      <w:pPr>
        <w:rPr>
          <w:sz w:val="18"/>
          <w:szCs w:val="18"/>
        </w:rPr>
      </w:pPr>
    </w:p>
    <w:p w14:paraId="4AE01965" w14:textId="21EC0557" w:rsidR="00C77792" w:rsidRDefault="00C77792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123B27CA" w14:textId="3876C170" w:rsidR="00ED06BC" w:rsidRDefault="00ED06BC" w:rsidP="00ED06BC">
      <w:pPr>
        <w:pStyle w:val="Header"/>
        <w:numPr>
          <w:ilvl w:val="0"/>
          <w:numId w:val="36"/>
        </w:numPr>
        <w:ind w:left="284" w:hanging="284"/>
      </w:pPr>
      <w:r w:rsidRPr="00ED06BC">
        <w:lastRenderedPageBreak/>
        <w:t>Produce a table of the coefficients for the logistic regression.</w:t>
      </w:r>
      <w:r>
        <w:t xml:space="preserve"> </w:t>
      </w:r>
      <w:r w:rsidRPr="0012340A">
        <w:rPr>
          <w:b w:val="0"/>
        </w:rPr>
        <w:t>[</w:t>
      </w:r>
      <w:r>
        <w:rPr>
          <w:b w:val="0"/>
        </w:rPr>
        <w:t>5</w:t>
      </w:r>
      <w:r w:rsidRPr="0012340A">
        <w:rPr>
          <w:b w:val="0"/>
        </w:rPr>
        <w:t xml:space="preserve"> </w:t>
      </w:r>
      <w:r>
        <w:rPr>
          <w:b w:val="0"/>
        </w:rPr>
        <w:t>points</w:t>
      </w:r>
      <w:r w:rsidRPr="0012340A">
        <w:rPr>
          <w:b w:val="0"/>
        </w:rPr>
        <w:t>]</w:t>
      </w:r>
    </w:p>
    <w:p w14:paraId="027219AC" w14:textId="77777777" w:rsidR="00ED06BC" w:rsidRPr="00D27964" w:rsidRDefault="00ED06BC" w:rsidP="005373A6">
      <w:pPr>
        <w:pStyle w:val="Instructions"/>
      </w:pPr>
      <w:r w:rsidRPr="00D27964">
        <w:t>Your input and output code goes here:</w:t>
      </w:r>
    </w:p>
    <w:p w14:paraId="33B859CB" w14:textId="77777777" w:rsidR="005373A6" w:rsidRPr="005373A6" w:rsidRDefault="005373A6" w:rsidP="005373A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5373A6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glm_coef</w:t>
      </w:r>
      <w:proofErr w:type="spellEnd"/>
      <w:r w:rsidRPr="005373A6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broom</w:t>
      </w:r>
      <w:r w:rsidRPr="005373A6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::</w:t>
      </w:r>
      <w:proofErr w:type="gramStart"/>
      <w:r w:rsidRPr="005373A6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idy</w:t>
      </w:r>
      <w:r w:rsidRPr="005373A6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5373A6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glm</w:t>
      </w:r>
      <w:proofErr w:type="spellEnd"/>
      <w:r w:rsidRPr="005373A6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4259895A" w14:textId="77777777" w:rsidR="005373A6" w:rsidRPr="005373A6" w:rsidRDefault="005373A6" w:rsidP="005373A6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5373A6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glm_coef</w:t>
      </w:r>
      <w:proofErr w:type="spellEnd"/>
    </w:p>
    <w:p w14:paraId="5E73D2D7" w14:textId="4230B286" w:rsidR="00517F8C" w:rsidRDefault="00517F8C" w:rsidP="00517F8C">
      <w:pPr>
        <w:rPr>
          <w:sz w:val="18"/>
          <w:szCs w:val="18"/>
        </w:rPr>
      </w:pPr>
    </w:p>
    <w:p w14:paraId="3343A539" w14:textId="6467FB84" w:rsidR="00F645F5" w:rsidRDefault="00F645F5" w:rsidP="00F645F5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17</w:t>
      </w:r>
      <w:r>
        <w:fldChar w:fldCharType="end"/>
      </w:r>
      <w:r>
        <w:t xml:space="preserve">. Logistic regression </w:t>
      </w:r>
      <w:r w:rsidR="00F90E25">
        <w:t>coefficients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F645F5" w14:paraId="0CD643DC" w14:textId="77777777" w:rsidTr="00F645F5">
        <w:tc>
          <w:tcPr>
            <w:tcW w:w="9394" w:type="dxa"/>
          </w:tcPr>
          <w:p w14:paraId="6DCE8CCE" w14:textId="77777777" w:rsidR="00F645F5" w:rsidRPr="00F645F5" w:rsidRDefault="00F645F5" w:rsidP="00F645F5">
            <w:pPr>
              <w:pStyle w:val="Code"/>
            </w:pPr>
            <w:r w:rsidRPr="00F645F5">
              <w:t xml:space="preserve"># A </w:t>
            </w:r>
            <w:proofErr w:type="spellStart"/>
            <w:r w:rsidRPr="00F645F5">
              <w:t>tibble</w:t>
            </w:r>
            <w:proofErr w:type="spellEnd"/>
            <w:r w:rsidRPr="00F645F5">
              <w:t>: 3 x 5</w:t>
            </w:r>
          </w:p>
          <w:p w14:paraId="27FCA9A8" w14:textId="77777777" w:rsidR="00F645F5" w:rsidRPr="00F645F5" w:rsidRDefault="00F645F5" w:rsidP="00F645F5">
            <w:pPr>
              <w:pStyle w:val="Code"/>
            </w:pPr>
            <w:r w:rsidRPr="00F645F5">
              <w:t xml:space="preserve">  term        estimate </w:t>
            </w:r>
            <w:proofErr w:type="spellStart"/>
            <w:r w:rsidRPr="00F645F5">
              <w:t>std.error</w:t>
            </w:r>
            <w:proofErr w:type="spellEnd"/>
            <w:r w:rsidRPr="00F645F5">
              <w:t xml:space="preserve"> statistic  </w:t>
            </w:r>
            <w:proofErr w:type="spellStart"/>
            <w:r w:rsidRPr="00F645F5">
              <w:t>p.value</w:t>
            </w:r>
            <w:proofErr w:type="spellEnd"/>
          </w:p>
          <w:p w14:paraId="23055E63" w14:textId="77777777" w:rsidR="00F645F5" w:rsidRPr="00F645F5" w:rsidRDefault="00F645F5" w:rsidP="00F645F5">
            <w:pPr>
              <w:pStyle w:val="Code"/>
            </w:pPr>
            <w:r w:rsidRPr="00F645F5">
              <w:t xml:space="preserve">  &lt;</w:t>
            </w:r>
            <w:proofErr w:type="spellStart"/>
            <w:r w:rsidRPr="00F645F5">
              <w:t>chr</w:t>
            </w:r>
            <w:proofErr w:type="spellEnd"/>
            <w:r w:rsidRPr="00F645F5">
              <w:t>&gt;          &lt;</w:t>
            </w:r>
            <w:proofErr w:type="spellStart"/>
            <w:r w:rsidRPr="00F645F5">
              <w:t>dbl</w:t>
            </w:r>
            <w:proofErr w:type="spellEnd"/>
            <w:r w:rsidRPr="00F645F5">
              <w:t>&gt;     &lt;</w:t>
            </w:r>
            <w:proofErr w:type="spellStart"/>
            <w:r w:rsidRPr="00F645F5">
              <w:t>dbl</w:t>
            </w:r>
            <w:proofErr w:type="spellEnd"/>
            <w:r w:rsidRPr="00F645F5">
              <w:t>&gt;     &lt;</w:t>
            </w:r>
            <w:proofErr w:type="spellStart"/>
            <w:r w:rsidRPr="00F645F5">
              <w:t>dbl</w:t>
            </w:r>
            <w:proofErr w:type="spellEnd"/>
            <w:r w:rsidRPr="00F645F5">
              <w:t>&gt;    &lt;</w:t>
            </w:r>
            <w:proofErr w:type="spellStart"/>
            <w:r w:rsidRPr="00F645F5">
              <w:t>dbl</w:t>
            </w:r>
            <w:proofErr w:type="spellEnd"/>
            <w:r w:rsidRPr="00F645F5">
              <w:t>&gt;</w:t>
            </w:r>
          </w:p>
          <w:p w14:paraId="2002B2F7" w14:textId="77777777" w:rsidR="00F645F5" w:rsidRPr="00F645F5" w:rsidRDefault="00F645F5" w:rsidP="00F645F5">
            <w:pPr>
              <w:pStyle w:val="Code"/>
            </w:pPr>
            <w:r w:rsidRPr="00F645F5">
              <w:t xml:space="preserve">1 (Intercept)   -0.291   0.00591     -49.3 0       </w:t>
            </w:r>
          </w:p>
          <w:p w14:paraId="22986DA5" w14:textId="77777777" w:rsidR="00F645F5" w:rsidRPr="00F645F5" w:rsidRDefault="00F645F5" w:rsidP="00F645F5">
            <w:pPr>
              <w:pStyle w:val="Code"/>
            </w:pPr>
            <w:r w:rsidRPr="00F645F5">
              <w:t xml:space="preserve">2 </w:t>
            </w:r>
            <w:proofErr w:type="spellStart"/>
            <w:r w:rsidRPr="00F645F5">
              <w:t>originJFK</w:t>
            </w:r>
            <w:proofErr w:type="spellEnd"/>
            <w:r w:rsidRPr="00F645F5">
              <w:t xml:space="preserve">     -0.143   0.00856     -16.7 1.37e-62</w:t>
            </w:r>
          </w:p>
          <w:p w14:paraId="371DC9DF" w14:textId="4CB32A75" w:rsidR="00F645F5" w:rsidRDefault="00F645F5" w:rsidP="00F645F5">
            <w:pPr>
              <w:pStyle w:val="Code"/>
            </w:pPr>
            <w:r w:rsidRPr="00F645F5">
              <w:t xml:space="preserve">3 </w:t>
            </w:r>
            <w:proofErr w:type="spellStart"/>
            <w:r w:rsidRPr="00F645F5">
              <w:t>originLGA</w:t>
            </w:r>
            <w:proofErr w:type="spellEnd"/>
            <w:r w:rsidRPr="00F645F5">
              <w:t xml:space="preserve">     -0.132   0.00873     -15.2 6.62e-52</w:t>
            </w:r>
          </w:p>
        </w:tc>
      </w:tr>
    </w:tbl>
    <w:p w14:paraId="613DA255" w14:textId="77777777" w:rsidR="00D27964" w:rsidRPr="00D27964" w:rsidRDefault="00D27964" w:rsidP="00517F8C">
      <w:pPr>
        <w:rPr>
          <w:sz w:val="18"/>
          <w:szCs w:val="18"/>
        </w:rPr>
      </w:pPr>
    </w:p>
    <w:p w14:paraId="1C6C5F52" w14:textId="456E3478" w:rsidR="00517F8C" w:rsidRDefault="00F90E25" w:rsidP="00517F8C">
      <w:pPr>
        <w:rPr>
          <w:b/>
          <w:sz w:val="18"/>
          <w:szCs w:val="18"/>
        </w:rPr>
      </w:pPr>
      <w:r>
        <w:rPr>
          <w:b/>
          <w:sz w:val="18"/>
          <w:szCs w:val="18"/>
        </w:rPr>
        <w:t>Delay Probabilities</w:t>
      </w:r>
    </w:p>
    <w:p w14:paraId="40A97E92" w14:textId="77777777" w:rsidR="00F90E25" w:rsidRPr="00F90E25" w:rsidRDefault="00F90E25" w:rsidP="00F90E2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F90E2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newdata</w:t>
      </w:r>
      <w:proofErr w:type="spellEnd"/>
      <w:proofErr w:type="gramEnd"/>
      <w:r w:rsidRPr="00F90E2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spellStart"/>
      <w:r w:rsidRPr="00F90E25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data.frame</w:t>
      </w:r>
      <w:proofErr w:type="spellEnd"/>
      <w:r w:rsidRPr="00F90E2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F90E2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origin</w:t>
      </w:r>
      <w:r w:rsidRPr="00F90E2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F90E25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c</w:t>
      </w:r>
      <w:r w:rsidRPr="00F90E2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F90E25">
        <w:rPr>
          <w:rFonts w:ascii="Consolas" w:eastAsia="Times New Roman" w:hAnsi="Consolas"/>
          <w:color w:val="CE9178"/>
          <w:sz w:val="21"/>
          <w:szCs w:val="21"/>
          <w:lang w:val="en-US" w:eastAsia="en-US"/>
        </w:rPr>
        <w:t>"LGA"</w:t>
      </w:r>
      <w:r w:rsidRPr="00F90E2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F90E25">
        <w:rPr>
          <w:rFonts w:ascii="Consolas" w:eastAsia="Times New Roman" w:hAnsi="Consolas"/>
          <w:color w:val="CE9178"/>
          <w:sz w:val="21"/>
          <w:szCs w:val="21"/>
          <w:lang w:val="en-US" w:eastAsia="en-US"/>
        </w:rPr>
        <w:t>"JFK"</w:t>
      </w:r>
      <w:r w:rsidRPr="00F90E2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F90E25">
        <w:rPr>
          <w:rFonts w:ascii="Consolas" w:eastAsia="Times New Roman" w:hAnsi="Consolas"/>
          <w:color w:val="CE9178"/>
          <w:sz w:val="21"/>
          <w:szCs w:val="21"/>
          <w:lang w:val="en-US" w:eastAsia="en-US"/>
        </w:rPr>
        <w:t>"EWR"</w:t>
      </w:r>
      <w:r w:rsidRPr="00F90E2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)</w:t>
      </w:r>
    </w:p>
    <w:p w14:paraId="41698E97" w14:textId="77777777" w:rsidR="00F90E25" w:rsidRPr="00F90E25" w:rsidRDefault="00F90E25" w:rsidP="00F90E2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F90E25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predict</w:t>
      </w:r>
      <w:r w:rsidRPr="00F90E2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F90E2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glm</w:t>
      </w:r>
      <w:proofErr w:type="spellEnd"/>
      <w:r w:rsidRPr="00F90E2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F90E2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newdata</w:t>
      </w:r>
      <w:proofErr w:type="spellEnd"/>
      <w:r w:rsidRPr="00F90E2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proofErr w:type="spellStart"/>
      <w:r w:rsidRPr="00F90E2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newdata</w:t>
      </w:r>
      <w:proofErr w:type="spellEnd"/>
      <w:r w:rsidRPr="00F90E2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F90E25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ype</w:t>
      </w:r>
      <w:r w:rsidRPr="00F90E2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F90E25">
        <w:rPr>
          <w:rFonts w:ascii="Consolas" w:eastAsia="Times New Roman" w:hAnsi="Consolas"/>
          <w:color w:val="CE9178"/>
          <w:sz w:val="21"/>
          <w:szCs w:val="21"/>
          <w:lang w:val="en-US" w:eastAsia="en-US"/>
        </w:rPr>
        <w:t>"response"</w:t>
      </w:r>
      <w:r w:rsidRPr="00F90E25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2FDFC9B2" w14:textId="099011BF" w:rsidR="00F90E25" w:rsidRDefault="00F90E25" w:rsidP="00517F8C">
      <w:pPr>
        <w:rPr>
          <w:b/>
          <w:sz w:val="18"/>
          <w:szCs w:val="18"/>
        </w:rPr>
      </w:pPr>
    </w:p>
    <w:p w14:paraId="39630380" w14:textId="3241929C" w:rsidR="00F90E25" w:rsidRDefault="00F90E25" w:rsidP="00F90E25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18</w:t>
      </w:r>
      <w:r>
        <w:fldChar w:fldCharType="end"/>
      </w:r>
      <w:r>
        <w:t>. Probability of delay for airports in the same order as the input cod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F90E25" w14:paraId="79184884" w14:textId="77777777" w:rsidTr="00F90E25">
        <w:tc>
          <w:tcPr>
            <w:tcW w:w="9394" w:type="dxa"/>
          </w:tcPr>
          <w:p w14:paraId="575A6026" w14:textId="77777777" w:rsidR="00F90E25" w:rsidRPr="00F90E25" w:rsidRDefault="00F90E25" w:rsidP="00F90E25">
            <w:pPr>
              <w:pStyle w:val="Code"/>
            </w:pPr>
            <w:r w:rsidRPr="00F90E25">
              <w:t xml:space="preserve">        1         2         3 </w:t>
            </w:r>
          </w:p>
          <w:p w14:paraId="1464C64E" w14:textId="41276DBE" w:rsidR="00F90E25" w:rsidRDefault="00F90E25" w:rsidP="00F90E25">
            <w:pPr>
              <w:pStyle w:val="Code"/>
            </w:pPr>
            <w:r w:rsidRPr="00F90E25">
              <w:t>0.3956891 0.3931554 0.4277323</w:t>
            </w:r>
          </w:p>
        </w:tc>
      </w:tr>
    </w:tbl>
    <w:p w14:paraId="77058C86" w14:textId="77777777" w:rsidR="00F90E25" w:rsidRPr="00F90E25" w:rsidRDefault="00F90E25" w:rsidP="00517F8C">
      <w:pPr>
        <w:rPr>
          <w:b/>
          <w:sz w:val="18"/>
          <w:szCs w:val="18"/>
        </w:rPr>
      </w:pPr>
    </w:p>
    <w:p w14:paraId="6353B6BB" w14:textId="77777777" w:rsidR="00517F8C" w:rsidRPr="00D27964" w:rsidRDefault="00517F8C" w:rsidP="00517F8C">
      <w:pPr>
        <w:rPr>
          <w:sz w:val="18"/>
          <w:szCs w:val="18"/>
        </w:rPr>
      </w:pPr>
    </w:p>
    <w:p w14:paraId="04917EC5" w14:textId="77777777" w:rsidR="00517F8C" w:rsidRPr="00D27964" w:rsidRDefault="00517F8C" w:rsidP="00517F8C">
      <w:pPr>
        <w:rPr>
          <w:sz w:val="18"/>
          <w:szCs w:val="18"/>
        </w:rPr>
      </w:pPr>
    </w:p>
    <w:p w14:paraId="4BDDBC6D" w14:textId="3B2410EE" w:rsidR="00517F8C" w:rsidRPr="00F10BB8" w:rsidRDefault="00517F8C" w:rsidP="00F10BB8">
      <w:pPr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16439CCD" w14:textId="77777777" w:rsidR="00517F8C" w:rsidRDefault="00517F8C" w:rsidP="00517F8C">
      <w:pPr>
        <w:pStyle w:val="Heading1"/>
      </w:pPr>
      <w:bookmarkStart w:id="4" w:name="_Major_assignment_1:_4"/>
      <w:bookmarkEnd w:id="4"/>
      <w:r>
        <w:lastRenderedPageBreak/>
        <w:t>Major assignment 1: Part 5</w:t>
      </w:r>
    </w:p>
    <w:p w14:paraId="36458980" w14:textId="77777777" w:rsidR="00517F8C" w:rsidRDefault="00517F8C" w:rsidP="00517F8C">
      <w:pPr>
        <w:rPr>
          <w:sz w:val="18"/>
          <w:szCs w:val="18"/>
        </w:rPr>
      </w:pPr>
    </w:p>
    <w:p w14:paraId="5F9C206F" w14:textId="60BC64AF" w:rsidR="00517F8C" w:rsidRDefault="00ED06BC" w:rsidP="00F10BB8">
      <w:pPr>
        <w:pStyle w:val="Header"/>
        <w:numPr>
          <w:ilvl w:val="0"/>
          <w:numId w:val="32"/>
        </w:numPr>
        <w:ind w:left="284" w:hanging="284"/>
      </w:pPr>
      <w:r w:rsidRPr="00ED06BC">
        <w:t>Set the random seed to be 19, then load the flights dataset from the nycflights13 pac</w:t>
      </w:r>
      <w:r w:rsidR="00F56F4D">
        <w:t xml:space="preserve">kage. Count the number of </w:t>
      </w:r>
      <w:r w:rsidRPr="00ED06BC">
        <w:t>flights in the dataset</w:t>
      </w:r>
      <w:r w:rsidR="00F56F4D">
        <w:t xml:space="preserve"> that arrived at their destination early</w:t>
      </w:r>
      <w:r w:rsidRPr="00ED06BC">
        <w:t>.</w:t>
      </w:r>
      <w:r w:rsidR="00517F8C">
        <w:t xml:space="preserve"> </w:t>
      </w:r>
      <w:r>
        <w:rPr>
          <w:b w:val="0"/>
        </w:rPr>
        <w:t>[3</w:t>
      </w:r>
      <w:r w:rsidR="00517F8C" w:rsidRPr="0012340A">
        <w:rPr>
          <w:b w:val="0"/>
        </w:rPr>
        <w:t xml:space="preserve"> </w:t>
      </w:r>
      <w:r w:rsidR="00517F8C">
        <w:rPr>
          <w:b w:val="0"/>
        </w:rPr>
        <w:t>points</w:t>
      </w:r>
      <w:r w:rsidR="00517F8C" w:rsidRPr="0012340A">
        <w:rPr>
          <w:b w:val="0"/>
        </w:rPr>
        <w:t>]</w:t>
      </w:r>
    </w:p>
    <w:p w14:paraId="12C5A082" w14:textId="77777777" w:rsidR="00ED06BC" w:rsidRPr="00F56F4D" w:rsidRDefault="00ED06BC" w:rsidP="007504E1">
      <w:pPr>
        <w:pStyle w:val="Instructions"/>
      </w:pPr>
      <w:r w:rsidRPr="00F56F4D">
        <w:t>Your input and output code goes here:</w:t>
      </w:r>
    </w:p>
    <w:p w14:paraId="4A199B56" w14:textId="77777777" w:rsidR="007504E1" w:rsidRPr="007504E1" w:rsidRDefault="007504E1" w:rsidP="007504E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7504E1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ibrary</w:t>
      </w: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idyverse</w:t>
      </w:r>
      <w:proofErr w:type="spellEnd"/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53692089" w14:textId="77777777" w:rsidR="007504E1" w:rsidRPr="007504E1" w:rsidRDefault="007504E1" w:rsidP="007504E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7504E1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ibrary</w:t>
      </w: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odelr</w:t>
      </w:r>
      <w:proofErr w:type="spellEnd"/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03121000" w14:textId="77777777" w:rsidR="007504E1" w:rsidRPr="007504E1" w:rsidRDefault="007504E1" w:rsidP="007504E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7504E1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ibrary</w:t>
      </w: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nycflights13</w:t>
      </w: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66FC7683" w14:textId="77777777" w:rsidR="007504E1" w:rsidRPr="007504E1" w:rsidRDefault="007504E1" w:rsidP="007504E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</w:p>
    <w:p w14:paraId="7E5B675D" w14:textId="77777777" w:rsidR="007504E1" w:rsidRPr="007504E1" w:rsidRDefault="007504E1" w:rsidP="007504E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7504E1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set.seed</w:t>
      </w:r>
      <w:proofErr w:type="spellEnd"/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7504E1">
        <w:rPr>
          <w:rFonts w:ascii="Consolas" w:eastAsia="Times New Roman" w:hAnsi="Consolas"/>
          <w:color w:val="B5CEA8"/>
          <w:sz w:val="21"/>
          <w:szCs w:val="21"/>
          <w:lang w:val="en-US" w:eastAsia="en-US"/>
        </w:rPr>
        <w:t>19</w:t>
      </w: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13996196" w14:textId="77777777" w:rsidR="007504E1" w:rsidRPr="007504E1" w:rsidRDefault="007504E1" w:rsidP="007504E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</w:p>
    <w:p w14:paraId="7E416246" w14:textId="77777777" w:rsidR="007504E1" w:rsidRPr="007504E1" w:rsidRDefault="007504E1" w:rsidP="007504E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proofErr w:type="gramEnd"/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nycflights13</w:t>
      </w:r>
      <w:r w:rsidRPr="007504E1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::</w:t>
      </w:r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</w:p>
    <w:p w14:paraId="2D640CC5" w14:textId="77777777" w:rsidR="007504E1" w:rsidRPr="007504E1" w:rsidRDefault="007504E1" w:rsidP="007504E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proofErr w:type="gramStart"/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r w:rsidRPr="007504E1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$</w:t>
      </w:r>
      <w:proofErr w:type="gramEnd"/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early</w:t>
      </w:r>
      <w:proofErr w:type="spellEnd"/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spellStart"/>
      <w:r w:rsidRPr="007504E1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as.numeric</w:t>
      </w:r>
      <w:proofErr w:type="spellEnd"/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r w:rsidRPr="007504E1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$</w:t>
      </w:r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rr_delay</w:t>
      </w:r>
      <w:proofErr w:type="spellEnd"/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 </w:t>
      </w:r>
      <w:r w:rsidRPr="007504E1">
        <w:rPr>
          <w:rFonts w:ascii="Consolas" w:eastAsia="Times New Roman" w:hAnsi="Consolas"/>
          <w:color w:val="B5CEA8"/>
          <w:sz w:val="21"/>
          <w:szCs w:val="21"/>
          <w:lang w:val="en-US" w:eastAsia="en-US"/>
        </w:rPr>
        <w:t>0</w:t>
      </w: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724AA66C" w14:textId="77777777" w:rsidR="007504E1" w:rsidRPr="007504E1" w:rsidRDefault="007504E1" w:rsidP="007504E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</w:p>
    <w:p w14:paraId="34DF7AAA" w14:textId="77777777" w:rsidR="007504E1" w:rsidRPr="007504E1" w:rsidRDefault="007504E1" w:rsidP="007504E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early_flights</w:t>
      </w:r>
      <w:proofErr w:type="spellEnd"/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%</w:t>
      </w:r>
      <w:proofErr w:type="gramStart"/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&gt;%</w:t>
      </w:r>
      <w:proofErr w:type="gramEnd"/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</w:p>
    <w:p w14:paraId="7C71A84A" w14:textId="77777777" w:rsidR="007504E1" w:rsidRPr="007504E1" w:rsidRDefault="007504E1" w:rsidP="007504E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gramStart"/>
      <w:r w:rsidRPr="007504E1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filter</w:t>
      </w: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early</w:t>
      </w: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== </w:t>
      </w:r>
      <w:r w:rsidRPr="007504E1">
        <w:rPr>
          <w:rFonts w:ascii="Consolas" w:eastAsia="Times New Roman" w:hAnsi="Consolas"/>
          <w:color w:val="B5CEA8"/>
          <w:sz w:val="21"/>
          <w:szCs w:val="21"/>
          <w:lang w:val="en-US" w:eastAsia="en-US"/>
        </w:rPr>
        <w:t>1</w:t>
      </w: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 %&gt;%</w:t>
      </w:r>
    </w:p>
    <w:p w14:paraId="2F522B99" w14:textId="77777777" w:rsidR="007504E1" w:rsidRPr="007504E1" w:rsidRDefault="007504E1" w:rsidP="007504E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spellStart"/>
      <w:proofErr w:type="gramStart"/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summarise</w:t>
      </w:r>
      <w:proofErr w:type="spellEnd"/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otal</w:t>
      </w: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7504E1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sum</w:t>
      </w: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early</w:t>
      </w: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)</w:t>
      </w:r>
    </w:p>
    <w:p w14:paraId="7E5F6B37" w14:textId="77777777" w:rsidR="007504E1" w:rsidRPr="007504E1" w:rsidRDefault="007504E1" w:rsidP="007504E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</w:p>
    <w:p w14:paraId="2DA106A1" w14:textId="77777777" w:rsidR="007504E1" w:rsidRPr="007504E1" w:rsidRDefault="007504E1" w:rsidP="007504E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early_total</w:t>
      </w:r>
      <w:proofErr w:type="spellEnd"/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spellStart"/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early_</w:t>
      </w:r>
      <w:proofErr w:type="gramStart"/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proofErr w:type="spellEnd"/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[</w:t>
      </w:r>
      <w:proofErr w:type="gramEnd"/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[</w:t>
      </w:r>
      <w:r w:rsidRPr="007504E1">
        <w:rPr>
          <w:rFonts w:ascii="Consolas" w:eastAsia="Times New Roman" w:hAnsi="Consolas"/>
          <w:color w:val="B5CEA8"/>
          <w:sz w:val="21"/>
          <w:szCs w:val="21"/>
          <w:lang w:val="en-US" w:eastAsia="en-US"/>
        </w:rPr>
        <w:t>1</w:t>
      </w:r>
      <w:r w:rsidRPr="007504E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]]</w:t>
      </w:r>
    </w:p>
    <w:p w14:paraId="15882CD3" w14:textId="77777777" w:rsidR="007504E1" w:rsidRPr="007504E1" w:rsidRDefault="007504E1" w:rsidP="007504E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7504E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early_total</w:t>
      </w:r>
      <w:proofErr w:type="spellEnd"/>
    </w:p>
    <w:p w14:paraId="0AE4C33E" w14:textId="77777777" w:rsidR="00517F8C" w:rsidRPr="00F56F4D" w:rsidRDefault="00517F8C" w:rsidP="00517F8C">
      <w:pPr>
        <w:rPr>
          <w:sz w:val="18"/>
          <w:szCs w:val="18"/>
        </w:rPr>
      </w:pPr>
    </w:p>
    <w:p w14:paraId="6E0A8505" w14:textId="58B63D88" w:rsidR="007504E1" w:rsidRDefault="007504E1" w:rsidP="007504E1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19</w:t>
      </w:r>
      <w:r>
        <w:fldChar w:fldCharType="end"/>
      </w:r>
      <w:r>
        <w:t>. Total number of flights arriving earl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7504E1" w14:paraId="53EF0263" w14:textId="77777777" w:rsidTr="007504E1">
        <w:tc>
          <w:tcPr>
            <w:tcW w:w="9394" w:type="dxa"/>
          </w:tcPr>
          <w:p w14:paraId="019889E7" w14:textId="1CDEA9BA" w:rsidR="007504E1" w:rsidRDefault="007504E1" w:rsidP="007504E1">
            <w:pPr>
              <w:pStyle w:val="Code"/>
            </w:pPr>
            <w:r w:rsidRPr="007504E1">
              <w:t>[1] 188933</w:t>
            </w:r>
          </w:p>
        </w:tc>
      </w:tr>
    </w:tbl>
    <w:p w14:paraId="25D36158" w14:textId="29029163" w:rsidR="00517F8C" w:rsidRPr="00F56F4D" w:rsidRDefault="00517F8C" w:rsidP="00517F8C">
      <w:pPr>
        <w:rPr>
          <w:sz w:val="18"/>
          <w:szCs w:val="18"/>
        </w:rPr>
      </w:pPr>
    </w:p>
    <w:p w14:paraId="394A3739" w14:textId="77777777" w:rsidR="00517F8C" w:rsidRPr="00F56F4D" w:rsidRDefault="00517F8C" w:rsidP="00517F8C">
      <w:pPr>
        <w:rPr>
          <w:sz w:val="18"/>
          <w:szCs w:val="18"/>
        </w:rPr>
      </w:pPr>
    </w:p>
    <w:p w14:paraId="6F355FC5" w14:textId="7604D25F" w:rsidR="00517F8C" w:rsidRDefault="00517F8C" w:rsidP="00517F8C">
      <w:pPr>
        <w:rPr>
          <w:sz w:val="18"/>
          <w:szCs w:val="18"/>
        </w:rPr>
      </w:pPr>
    </w:p>
    <w:p w14:paraId="32077E9F" w14:textId="18CE8E69" w:rsidR="00C4541B" w:rsidRDefault="00C4541B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5E8E2B8B" w14:textId="728A9F16" w:rsidR="00517F8C" w:rsidRDefault="00ED06BC" w:rsidP="00F10BB8">
      <w:pPr>
        <w:pStyle w:val="Header"/>
        <w:numPr>
          <w:ilvl w:val="0"/>
          <w:numId w:val="32"/>
        </w:numPr>
        <w:ind w:left="284" w:hanging="284"/>
      </w:pPr>
      <w:r w:rsidRPr="00ED06BC">
        <w:lastRenderedPageBreak/>
        <w:t>Build a model to predict arrival delay using origin, departure delay, flight time, carrier, distance travelled, year, month, day and hour. This is a "full" model compared to those in Parts 1-4 of this assignment.</w:t>
      </w:r>
      <w:r w:rsidR="00517F8C">
        <w:t xml:space="preserve"> </w:t>
      </w:r>
      <w:r w:rsidR="00517F8C" w:rsidRPr="0012340A">
        <w:rPr>
          <w:b w:val="0"/>
        </w:rPr>
        <w:t>[</w:t>
      </w:r>
      <w:r>
        <w:rPr>
          <w:b w:val="0"/>
        </w:rPr>
        <w:t>3</w:t>
      </w:r>
      <w:r w:rsidR="00517F8C" w:rsidRPr="0012340A">
        <w:rPr>
          <w:b w:val="0"/>
        </w:rPr>
        <w:t xml:space="preserve"> </w:t>
      </w:r>
      <w:r w:rsidR="00517F8C">
        <w:rPr>
          <w:b w:val="0"/>
        </w:rPr>
        <w:t>points</w:t>
      </w:r>
      <w:r w:rsidR="00517F8C" w:rsidRPr="0012340A">
        <w:rPr>
          <w:b w:val="0"/>
        </w:rPr>
        <w:t>]</w:t>
      </w:r>
    </w:p>
    <w:p w14:paraId="210DA57F" w14:textId="5EF30CB7" w:rsidR="00ED06BC" w:rsidRDefault="00ED06BC" w:rsidP="00FC77E2">
      <w:pPr>
        <w:pStyle w:val="Instructions"/>
      </w:pPr>
      <w:r w:rsidRPr="00F56F4D">
        <w:t>Your input and output code goes here:</w:t>
      </w:r>
    </w:p>
    <w:p w14:paraId="43BC4009" w14:textId="77777777" w:rsidR="00FC77E2" w:rsidRPr="00FC77E2" w:rsidRDefault="00FC77E2" w:rsidP="00FC77E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FC77E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model</w:t>
      </w:r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gramStart"/>
      <w:r w:rsidRPr="00FC77E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m</w:t>
      </w:r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FC77E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rr_delay</w:t>
      </w:r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  <w:r w:rsidRPr="00FC77E2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~</w:t>
      </w:r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  <w:r w:rsidRPr="00FC77E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origin</w:t>
      </w:r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FC77E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p_delay</w:t>
      </w:r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FC77E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ir_time</w:t>
      </w:r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FC77E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carrier</w:t>
      </w:r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FC77E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istance</w:t>
      </w:r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FC77E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year</w:t>
      </w:r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FC77E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onth</w:t>
      </w:r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FC77E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ay</w:t>
      </w:r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FC77E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hour</w:t>
      </w:r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FC77E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27F17CDA" w14:textId="77777777" w:rsidR="00FC77E2" w:rsidRPr="00FC77E2" w:rsidRDefault="00FC77E2" w:rsidP="00FC77E2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FC77E2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summary</w:t>
      </w:r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FC77E2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model</w:t>
      </w:r>
      <w:proofErr w:type="spellEnd"/>
      <w:r w:rsidRPr="00FC77E2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2D3BC1B7" w14:textId="764F7A07" w:rsidR="00FC77E2" w:rsidRDefault="00FC77E2" w:rsidP="00ED06BC">
      <w:pPr>
        <w:rPr>
          <w:sz w:val="18"/>
          <w:szCs w:val="18"/>
        </w:rPr>
      </w:pPr>
    </w:p>
    <w:p w14:paraId="4062CB12" w14:textId="03954126" w:rsidR="00FC77E2" w:rsidRDefault="00FC77E2" w:rsidP="00FC77E2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20</w:t>
      </w:r>
      <w:r>
        <w:fldChar w:fldCharType="end"/>
      </w:r>
      <w:r>
        <w:t>. Full model summar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FC77E2" w14:paraId="3F42BF4E" w14:textId="77777777" w:rsidTr="00FC77E2">
        <w:tc>
          <w:tcPr>
            <w:tcW w:w="9394" w:type="dxa"/>
          </w:tcPr>
          <w:p w14:paraId="162AC69E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>Call:</w:t>
            </w:r>
          </w:p>
          <w:p w14:paraId="02125912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 xml:space="preserve">lm(formula = </w:t>
            </w:r>
            <w:proofErr w:type="spellStart"/>
            <w:r w:rsidRPr="00DB0E84">
              <w:rPr>
                <w:sz w:val="16"/>
              </w:rPr>
              <w:t>arr_delay</w:t>
            </w:r>
            <w:proofErr w:type="spellEnd"/>
            <w:r w:rsidRPr="00DB0E84">
              <w:rPr>
                <w:sz w:val="16"/>
              </w:rPr>
              <w:t xml:space="preserve"> ~ origin + </w:t>
            </w:r>
            <w:proofErr w:type="spellStart"/>
            <w:r w:rsidRPr="00DB0E84">
              <w:rPr>
                <w:sz w:val="16"/>
              </w:rPr>
              <w:t>dep_delay</w:t>
            </w:r>
            <w:proofErr w:type="spellEnd"/>
            <w:r w:rsidRPr="00DB0E84">
              <w:rPr>
                <w:sz w:val="16"/>
              </w:rPr>
              <w:t xml:space="preserve"> + </w:t>
            </w:r>
            <w:proofErr w:type="spellStart"/>
            <w:r w:rsidRPr="00DB0E84">
              <w:rPr>
                <w:sz w:val="16"/>
              </w:rPr>
              <w:t>air_time</w:t>
            </w:r>
            <w:proofErr w:type="spellEnd"/>
            <w:r w:rsidRPr="00DB0E84">
              <w:rPr>
                <w:sz w:val="16"/>
              </w:rPr>
              <w:t xml:space="preserve"> + carrier + </w:t>
            </w:r>
          </w:p>
          <w:p w14:paraId="14EFA776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 xml:space="preserve">    distance + year + month + day + hour, data = flights)</w:t>
            </w:r>
          </w:p>
          <w:p w14:paraId="48F81BE2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</w:p>
          <w:p w14:paraId="7152788D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>Residuals:</w:t>
            </w:r>
          </w:p>
          <w:p w14:paraId="03E7B60F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 xml:space="preserve">     Min       1Q   Median       3Q      Max </w:t>
            </w:r>
          </w:p>
          <w:p w14:paraId="6B40023D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 xml:space="preserve">-111.890   -9.446   -1.941    6.841  204.901 </w:t>
            </w:r>
          </w:p>
          <w:p w14:paraId="11A2BF1F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</w:p>
          <w:p w14:paraId="2B8ABD8A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>Coefficients: (1 not defined because of singularities)</w:t>
            </w:r>
          </w:p>
          <w:p w14:paraId="0496103B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 xml:space="preserve">              Estimate Std. Error  t value </w:t>
            </w:r>
            <w:proofErr w:type="spellStart"/>
            <w:r w:rsidRPr="00DB0E84">
              <w:rPr>
                <w:sz w:val="16"/>
              </w:rPr>
              <w:t>Pr</w:t>
            </w:r>
            <w:proofErr w:type="spellEnd"/>
            <w:r w:rsidRPr="00DB0E84">
              <w:rPr>
                <w:sz w:val="16"/>
              </w:rPr>
              <w:t xml:space="preserve">(&gt;|t|)    </w:t>
            </w:r>
          </w:p>
          <w:p w14:paraId="0BF96AA6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>(Intercept) -2.263e+01  1.825e-01 -124.001  &lt; 2e-16 ***</w:t>
            </w:r>
          </w:p>
          <w:p w14:paraId="7A7D1328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originJFK</w:t>
            </w:r>
            <w:proofErr w:type="spellEnd"/>
            <w:r w:rsidRPr="00DB0E84">
              <w:rPr>
                <w:sz w:val="16"/>
              </w:rPr>
              <w:t xml:space="preserve">   -8.344e-01  9.034e-02   -9.237  &lt; 2e-16 ***</w:t>
            </w:r>
          </w:p>
          <w:p w14:paraId="2B54CFDB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originLGA</w:t>
            </w:r>
            <w:proofErr w:type="spellEnd"/>
            <w:r w:rsidRPr="00DB0E84">
              <w:rPr>
                <w:sz w:val="16"/>
              </w:rPr>
              <w:t xml:space="preserve">   -5.714e-01  8.229e-02   -6.944 3.82e-12 ***</w:t>
            </w:r>
          </w:p>
          <w:p w14:paraId="6FB6D4CE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dep_delay</w:t>
            </w:r>
            <w:proofErr w:type="spellEnd"/>
            <w:r w:rsidRPr="00DB0E84">
              <w:rPr>
                <w:sz w:val="16"/>
              </w:rPr>
              <w:t xml:space="preserve">    1.023e+00  6.844e-04 1494.955  &lt; 2e-16 ***</w:t>
            </w:r>
          </w:p>
          <w:p w14:paraId="540ED148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air_time</w:t>
            </w:r>
            <w:proofErr w:type="spellEnd"/>
            <w:r w:rsidRPr="00DB0E84">
              <w:rPr>
                <w:sz w:val="16"/>
              </w:rPr>
              <w:t xml:space="preserve">     7.108e-01  2.114e-03  336.190  &lt; 2e-16 ***</w:t>
            </w:r>
          </w:p>
          <w:p w14:paraId="577F871B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carrierAA</w:t>
            </w:r>
            <w:proofErr w:type="spellEnd"/>
            <w:r w:rsidRPr="00DB0E84">
              <w:rPr>
                <w:sz w:val="16"/>
              </w:rPr>
              <w:t xml:space="preserve">    2.464e+00  1.545e-01   15.952  &lt; 2e-16 ***</w:t>
            </w:r>
          </w:p>
          <w:p w14:paraId="526EE961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carrierAS</w:t>
            </w:r>
            <w:proofErr w:type="spellEnd"/>
            <w:r w:rsidRPr="00DB0E84">
              <w:rPr>
                <w:sz w:val="16"/>
              </w:rPr>
              <w:t xml:space="preserve">   -6.347e+00  5.993e-01  -10.590  &lt; 2e-16 ***</w:t>
            </w:r>
          </w:p>
          <w:p w14:paraId="03FC0E86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>carrierB6    9.012e+00  1.364e-01   66.078  &lt; 2e-16 ***</w:t>
            </w:r>
          </w:p>
          <w:p w14:paraId="77C5EDD0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carrierDL</w:t>
            </w:r>
            <w:proofErr w:type="spellEnd"/>
            <w:r w:rsidRPr="00DB0E84">
              <w:rPr>
                <w:sz w:val="16"/>
              </w:rPr>
              <w:t xml:space="preserve">    4.259e+00  1.449e-01   29.392  &lt; 2e-16 ***</w:t>
            </w:r>
          </w:p>
          <w:p w14:paraId="7F413B2C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carrierEV</w:t>
            </w:r>
            <w:proofErr w:type="spellEnd"/>
            <w:r w:rsidRPr="00DB0E84">
              <w:rPr>
                <w:sz w:val="16"/>
              </w:rPr>
              <w:t xml:space="preserve">    4.905e+00  1.510e-01   32.472  &lt; 2e-16 ***</w:t>
            </w:r>
          </w:p>
          <w:p w14:paraId="0487F582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>carrierF9    8.366e+00  6.048e-01   13.833  &lt; 2e-16 ***</w:t>
            </w:r>
          </w:p>
          <w:p w14:paraId="6EE22CB4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carrierFL</w:t>
            </w:r>
            <w:proofErr w:type="spellEnd"/>
            <w:r w:rsidRPr="00DB0E84">
              <w:rPr>
                <w:sz w:val="16"/>
              </w:rPr>
              <w:t xml:space="preserve">    1.251e+01  3.032e-01   41.264  &lt; 2e-16 ***</w:t>
            </w:r>
          </w:p>
          <w:p w14:paraId="75D9E33C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carrierHA</w:t>
            </w:r>
            <w:proofErr w:type="spellEnd"/>
            <w:r w:rsidRPr="00DB0E84">
              <w:rPr>
                <w:sz w:val="16"/>
              </w:rPr>
              <w:t xml:space="preserve">    2.218e+01  8.625e-01   25.711  &lt; 2e-16 ***</w:t>
            </w:r>
          </w:p>
          <w:p w14:paraId="42EF59BA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carrierMQ</w:t>
            </w:r>
            <w:proofErr w:type="spellEnd"/>
            <w:r w:rsidRPr="00DB0E84">
              <w:rPr>
                <w:sz w:val="16"/>
              </w:rPr>
              <w:t xml:space="preserve">    9.924e+00  1.570e-01   63.213  &lt; 2e-16 ***</w:t>
            </w:r>
          </w:p>
          <w:p w14:paraId="735201D2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carrierOO</w:t>
            </w:r>
            <w:proofErr w:type="spellEnd"/>
            <w:r w:rsidRPr="00DB0E84">
              <w:rPr>
                <w:sz w:val="16"/>
              </w:rPr>
              <w:t xml:space="preserve">    8.389e+00  2.842e+00    2.952  0.00316 ** </w:t>
            </w:r>
          </w:p>
          <w:p w14:paraId="2C1CB98B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carrierUA</w:t>
            </w:r>
            <w:proofErr w:type="spellEnd"/>
            <w:r w:rsidRPr="00DB0E84">
              <w:rPr>
                <w:sz w:val="16"/>
              </w:rPr>
              <w:t xml:space="preserve">    2.465e+00  1.584e-01   15.559  &lt; 2e-16 ***</w:t>
            </w:r>
          </w:p>
          <w:p w14:paraId="6506E4D5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carrierUS</w:t>
            </w:r>
            <w:proofErr w:type="spellEnd"/>
            <w:r w:rsidRPr="00DB0E84">
              <w:rPr>
                <w:sz w:val="16"/>
              </w:rPr>
              <w:t xml:space="preserve">    8.908e+00  1.669e-01   53.374  &lt; 2e-16 ***</w:t>
            </w:r>
          </w:p>
          <w:p w14:paraId="5485A954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proofErr w:type="gramStart"/>
            <w:r w:rsidRPr="00DB0E84">
              <w:rPr>
                <w:sz w:val="16"/>
              </w:rPr>
              <w:t>carrierVX</w:t>
            </w:r>
            <w:proofErr w:type="spellEnd"/>
            <w:proofErr w:type="gramEnd"/>
            <w:r w:rsidRPr="00DB0E84">
              <w:rPr>
                <w:sz w:val="16"/>
              </w:rPr>
              <w:t xml:space="preserve">   -4.872e-01  2.615e-01   -1.863  0.06247 .  </w:t>
            </w:r>
          </w:p>
          <w:p w14:paraId="26BDCF36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proofErr w:type="gramStart"/>
            <w:r w:rsidRPr="00DB0E84">
              <w:rPr>
                <w:sz w:val="16"/>
              </w:rPr>
              <w:t>carrierWN</w:t>
            </w:r>
            <w:proofErr w:type="spellEnd"/>
            <w:proofErr w:type="gramEnd"/>
            <w:r w:rsidRPr="00DB0E84">
              <w:rPr>
                <w:sz w:val="16"/>
              </w:rPr>
              <w:t xml:space="preserve">   -3.783e-01  1.943e-01   -1.947  0.05150 .  </w:t>
            </w:r>
          </w:p>
          <w:p w14:paraId="5AC32055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carrierYV</w:t>
            </w:r>
            <w:proofErr w:type="spellEnd"/>
            <w:r w:rsidRPr="00DB0E84">
              <w:rPr>
                <w:sz w:val="16"/>
              </w:rPr>
              <w:t xml:space="preserve">    6.459e+00  6.689e-01    9.656  &lt; 2e-16 ***</w:t>
            </w:r>
          </w:p>
          <w:p w14:paraId="0ABC554B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>distance    -9.117e-02  2.718e-04 -335.412  &lt; 2e-16 ***</w:t>
            </w:r>
          </w:p>
          <w:p w14:paraId="7620CDBF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 xml:space="preserve">year                NA         </w:t>
            </w:r>
            <w:proofErr w:type="spellStart"/>
            <w:r w:rsidRPr="00DB0E84">
              <w:rPr>
                <w:sz w:val="16"/>
              </w:rPr>
              <w:t>NA</w:t>
            </w:r>
            <w:proofErr w:type="spellEnd"/>
            <w:r w:rsidRPr="00DB0E84">
              <w:rPr>
                <w:sz w:val="16"/>
              </w:rPr>
              <w:t xml:space="preserve">       </w:t>
            </w:r>
            <w:proofErr w:type="spellStart"/>
            <w:r w:rsidRPr="00DB0E84">
              <w:rPr>
                <w:sz w:val="16"/>
              </w:rPr>
              <w:t>NA</w:t>
            </w:r>
            <w:proofErr w:type="spellEnd"/>
            <w:r w:rsidRPr="00DB0E84">
              <w:rPr>
                <w:sz w:val="16"/>
              </w:rPr>
              <w:t xml:space="preserve">       </w:t>
            </w:r>
            <w:proofErr w:type="spellStart"/>
            <w:r w:rsidRPr="00DB0E84">
              <w:rPr>
                <w:sz w:val="16"/>
              </w:rPr>
              <w:t>NA</w:t>
            </w:r>
            <w:proofErr w:type="spellEnd"/>
            <w:r w:rsidRPr="00DB0E84">
              <w:rPr>
                <w:sz w:val="16"/>
              </w:rPr>
              <w:t xml:space="preserve">    </w:t>
            </w:r>
          </w:p>
          <w:p w14:paraId="63821EBB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>month        2.137e-01  7.859e-03   27.198  &lt; 2e-16 ***</w:t>
            </w:r>
          </w:p>
          <w:p w14:paraId="11E1E000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 xml:space="preserve">day          2.417e-03  3.044e-03    0.794  0.42716    </w:t>
            </w:r>
          </w:p>
          <w:p w14:paraId="215B2157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>hour        -6.230e-02  5.895e-03  -10.568  &lt; 2e-16 ***</w:t>
            </w:r>
          </w:p>
          <w:p w14:paraId="401AC911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>---</w:t>
            </w:r>
          </w:p>
          <w:p w14:paraId="5EA06F6F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proofErr w:type="spellStart"/>
            <w:r w:rsidRPr="00DB0E84">
              <w:rPr>
                <w:sz w:val="16"/>
              </w:rPr>
              <w:t>Signif</w:t>
            </w:r>
            <w:proofErr w:type="spellEnd"/>
            <w:r w:rsidRPr="00DB0E84">
              <w:rPr>
                <w:sz w:val="16"/>
              </w:rPr>
              <w:t xml:space="preserve">. </w:t>
            </w:r>
            <w:proofErr w:type="gramStart"/>
            <w:r w:rsidRPr="00DB0E84">
              <w:rPr>
                <w:sz w:val="16"/>
              </w:rPr>
              <w:t>codes</w:t>
            </w:r>
            <w:proofErr w:type="gramEnd"/>
            <w:r w:rsidRPr="00DB0E84">
              <w:rPr>
                <w:sz w:val="16"/>
              </w:rPr>
              <w:t>:  0 ‘***’ 0.001 ‘**’ 0.01 ‘*’ 0.05 ‘.’ 0.1 ‘ ’ 1</w:t>
            </w:r>
          </w:p>
          <w:p w14:paraId="4BDFE27F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</w:p>
          <w:p w14:paraId="6700EE90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>Residual standard error: 15.29 on 327322 degrees of freedom</w:t>
            </w:r>
          </w:p>
          <w:p w14:paraId="29CCEEA5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 xml:space="preserve">  (9430 observations deleted due to </w:t>
            </w:r>
            <w:proofErr w:type="spellStart"/>
            <w:r w:rsidRPr="00DB0E84">
              <w:rPr>
                <w:sz w:val="16"/>
              </w:rPr>
              <w:t>missingness</w:t>
            </w:r>
            <w:proofErr w:type="spellEnd"/>
            <w:r w:rsidRPr="00DB0E84">
              <w:rPr>
                <w:sz w:val="16"/>
              </w:rPr>
              <w:t>)</w:t>
            </w:r>
          </w:p>
          <w:p w14:paraId="35EBEBBC" w14:textId="77777777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>Multiple R-squared:  0.8827,</w:t>
            </w:r>
            <w:r w:rsidRPr="00DB0E84">
              <w:rPr>
                <w:sz w:val="16"/>
              </w:rPr>
              <w:tab/>
              <w:t xml:space="preserve">Adjusted R-squared:  0.8827 </w:t>
            </w:r>
          </w:p>
          <w:p w14:paraId="5652BDA8" w14:textId="36BF6330" w:rsidR="00FC77E2" w:rsidRPr="00DB0E84" w:rsidRDefault="00FC77E2" w:rsidP="00FC77E2">
            <w:pPr>
              <w:pStyle w:val="Code"/>
              <w:rPr>
                <w:sz w:val="16"/>
              </w:rPr>
            </w:pPr>
            <w:r w:rsidRPr="00DB0E84">
              <w:rPr>
                <w:sz w:val="16"/>
              </w:rPr>
              <w:t>F-statistic: 1.071e+05 on 23 and 327322 DF,  p-value: &lt; 2.2e-16</w:t>
            </w:r>
          </w:p>
        </w:tc>
      </w:tr>
    </w:tbl>
    <w:p w14:paraId="62095FA5" w14:textId="77777777" w:rsidR="00FC77E2" w:rsidRPr="00F56F4D" w:rsidRDefault="00FC77E2" w:rsidP="00ED06BC">
      <w:pPr>
        <w:rPr>
          <w:sz w:val="18"/>
          <w:szCs w:val="18"/>
        </w:rPr>
      </w:pPr>
    </w:p>
    <w:p w14:paraId="3E0473DD" w14:textId="77777777" w:rsidR="00517F8C" w:rsidRPr="00F56F4D" w:rsidRDefault="00517F8C" w:rsidP="00517F8C">
      <w:pPr>
        <w:rPr>
          <w:sz w:val="18"/>
          <w:szCs w:val="18"/>
        </w:rPr>
      </w:pPr>
    </w:p>
    <w:p w14:paraId="58C4DB95" w14:textId="2936B06C" w:rsidR="009C1F2F" w:rsidRDefault="009C1F2F" w:rsidP="009C1F2F">
      <w:pPr>
        <w:pStyle w:val="Header"/>
        <w:numPr>
          <w:ilvl w:val="0"/>
          <w:numId w:val="32"/>
        </w:numPr>
        <w:ind w:left="284" w:hanging="284"/>
      </w:pPr>
      <w:r w:rsidRPr="009C1F2F">
        <w:lastRenderedPageBreak/>
        <w:t>Use backward elimination starting from this model to create a better linear regression model to predict arrival delay.</w:t>
      </w:r>
      <w:r w:rsidR="00AF1C16">
        <w:t xml:space="preserve"> </w:t>
      </w:r>
      <w:r w:rsidRPr="009C1F2F">
        <w:rPr>
          <w:b w:val="0"/>
        </w:rPr>
        <w:t>[3 points]</w:t>
      </w:r>
    </w:p>
    <w:p w14:paraId="2E71D1D2" w14:textId="7CD1FF70" w:rsidR="009C1F2F" w:rsidRDefault="009C1F2F" w:rsidP="009E235C">
      <w:pPr>
        <w:pStyle w:val="Instructions"/>
      </w:pPr>
      <w:r w:rsidRPr="0012340A">
        <w:t xml:space="preserve">Your </w:t>
      </w:r>
      <w:r>
        <w:t>input and output code goes here</w:t>
      </w:r>
      <w:r w:rsidRPr="0012340A">
        <w:t>:</w:t>
      </w:r>
    </w:p>
    <w:p w14:paraId="52632C59" w14:textId="77777777" w:rsidR="009E235C" w:rsidRPr="009E235C" w:rsidRDefault="009E235C" w:rsidP="009E235C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9E235C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lm.full</w:t>
      </w:r>
      <w:proofErr w:type="spellEnd"/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spellStart"/>
      <w:r w:rsidRPr="009E235C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.model</w:t>
      </w:r>
      <w:proofErr w:type="spellEnd"/>
    </w:p>
    <w:p w14:paraId="41A9304B" w14:textId="77777777" w:rsidR="009E235C" w:rsidRPr="009E235C" w:rsidRDefault="009E235C" w:rsidP="009E235C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9E235C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lm.null</w:t>
      </w:r>
      <w:proofErr w:type="spellEnd"/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gramStart"/>
      <w:r w:rsidRPr="009E235C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m</w:t>
      </w:r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9E235C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rr_delay</w:t>
      </w:r>
      <w:proofErr w:type="spellEnd"/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  <w:r w:rsidRPr="009E235C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~</w:t>
      </w:r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  <w:r w:rsidRPr="009E235C">
        <w:rPr>
          <w:rFonts w:ascii="Consolas" w:eastAsia="Times New Roman" w:hAnsi="Consolas"/>
          <w:color w:val="B5CEA8"/>
          <w:sz w:val="21"/>
          <w:szCs w:val="21"/>
          <w:lang w:val="en-US" w:eastAsia="en-US"/>
        </w:rPr>
        <w:t>1</w:t>
      </w:r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9E235C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ata</w:t>
      </w:r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9E235C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12AE7E8C" w14:textId="77777777" w:rsidR="009E235C" w:rsidRPr="009E235C" w:rsidRDefault="009E235C" w:rsidP="009E235C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</w:p>
    <w:p w14:paraId="4B397768" w14:textId="77777777" w:rsidR="009E235C" w:rsidRPr="009E235C" w:rsidRDefault="009E235C" w:rsidP="009E235C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9E235C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step</w:t>
      </w:r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9E235C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lm.full</w:t>
      </w:r>
      <w:proofErr w:type="spellEnd"/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9E235C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scope</w:t>
      </w:r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9E235C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list</w:t>
      </w:r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9E235C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lower</w:t>
      </w:r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proofErr w:type="spellStart"/>
      <w:r w:rsidRPr="009E235C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lm.null</w:t>
      </w:r>
      <w:proofErr w:type="spellEnd"/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, </w:t>
      </w:r>
      <w:r w:rsidRPr="009E235C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irection</w:t>
      </w:r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9E235C">
        <w:rPr>
          <w:rFonts w:ascii="Consolas" w:eastAsia="Times New Roman" w:hAnsi="Consolas"/>
          <w:color w:val="CE9178"/>
          <w:sz w:val="21"/>
          <w:szCs w:val="21"/>
          <w:lang w:val="en-US" w:eastAsia="en-US"/>
        </w:rPr>
        <w:t>"backward"</w:t>
      </w:r>
      <w:r w:rsidRPr="009E235C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1F4157BD" w14:textId="76A6B39C" w:rsidR="009E235C" w:rsidRDefault="009E235C" w:rsidP="009C1F2F">
      <w:pPr>
        <w:rPr>
          <w:sz w:val="18"/>
          <w:szCs w:val="18"/>
        </w:rPr>
      </w:pPr>
    </w:p>
    <w:p w14:paraId="2D36115F" w14:textId="5409896C" w:rsidR="009E235C" w:rsidRDefault="009E235C" w:rsidP="009E235C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21</w:t>
      </w:r>
      <w:r>
        <w:fldChar w:fldCharType="end"/>
      </w:r>
      <w:r>
        <w:t>. Backward Elimination Resul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9E235C" w14:paraId="6FCD55C7" w14:textId="77777777" w:rsidTr="009E235C">
        <w:tc>
          <w:tcPr>
            <w:tcW w:w="9394" w:type="dxa"/>
          </w:tcPr>
          <w:p w14:paraId="0C150BCD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Start:  AIC=1785366</w:t>
            </w:r>
          </w:p>
          <w:p w14:paraId="1E725BBE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proofErr w:type="spellStart"/>
            <w:r w:rsidRPr="009E235C">
              <w:rPr>
                <w:sz w:val="16"/>
              </w:rPr>
              <w:t>arr_delay</w:t>
            </w:r>
            <w:proofErr w:type="spellEnd"/>
            <w:r w:rsidRPr="009E235C">
              <w:rPr>
                <w:sz w:val="16"/>
              </w:rPr>
              <w:t xml:space="preserve"> ~ origin + </w:t>
            </w:r>
            <w:proofErr w:type="spellStart"/>
            <w:r w:rsidRPr="009E235C">
              <w:rPr>
                <w:sz w:val="16"/>
              </w:rPr>
              <w:t>dep_delay</w:t>
            </w:r>
            <w:proofErr w:type="spellEnd"/>
            <w:r w:rsidRPr="009E235C">
              <w:rPr>
                <w:sz w:val="16"/>
              </w:rPr>
              <w:t xml:space="preserve"> + </w:t>
            </w:r>
            <w:proofErr w:type="spellStart"/>
            <w:r w:rsidRPr="009E235C">
              <w:rPr>
                <w:sz w:val="16"/>
              </w:rPr>
              <w:t>air_time</w:t>
            </w:r>
            <w:proofErr w:type="spellEnd"/>
            <w:r w:rsidRPr="009E235C">
              <w:rPr>
                <w:sz w:val="16"/>
              </w:rPr>
              <w:t xml:space="preserve"> + carrier + distance + </w:t>
            </w:r>
          </w:p>
          <w:p w14:paraId="24363834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    year + month + day + hour</w:t>
            </w:r>
          </w:p>
          <w:p w14:paraId="4F16F4DD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</w:p>
          <w:p w14:paraId="3EBC912F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</w:p>
          <w:p w14:paraId="631A9C2D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Step:  AIC=1785366</w:t>
            </w:r>
          </w:p>
          <w:p w14:paraId="0EE65DF7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proofErr w:type="spellStart"/>
            <w:r w:rsidRPr="009E235C">
              <w:rPr>
                <w:sz w:val="16"/>
              </w:rPr>
              <w:t>arr_delay</w:t>
            </w:r>
            <w:proofErr w:type="spellEnd"/>
            <w:r w:rsidRPr="009E235C">
              <w:rPr>
                <w:sz w:val="16"/>
              </w:rPr>
              <w:t xml:space="preserve"> ~ origin + </w:t>
            </w:r>
            <w:proofErr w:type="spellStart"/>
            <w:r w:rsidRPr="009E235C">
              <w:rPr>
                <w:sz w:val="16"/>
              </w:rPr>
              <w:t>dep_delay</w:t>
            </w:r>
            <w:proofErr w:type="spellEnd"/>
            <w:r w:rsidRPr="009E235C">
              <w:rPr>
                <w:sz w:val="16"/>
              </w:rPr>
              <w:t xml:space="preserve"> + </w:t>
            </w:r>
            <w:proofErr w:type="spellStart"/>
            <w:r w:rsidRPr="009E235C">
              <w:rPr>
                <w:sz w:val="16"/>
              </w:rPr>
              <w:t>air_time</w:t>
            </w:r>
            <w:proofErr w:type="spellEnd"/>
            <w:r w:rsidRPr="009E235C">
              <w:rPr>
                <w:sz w:val="16"/>
              </w:rPr>
              <w:t xml:space="preserve"> + carrier + distance + </w:t>
            </w:r>
          </w:p>
          <w:p w14:paraId="36AF8A9F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    month + day + hour</w:t>
            </w:r>
          </w:p>
          <w:p w14:paraId="0765D0F4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</w:p>
          <w:p w14:paraId="680DD64A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            </w:t>
            </w:r>
            <w:proofErr w:type="spellStart"/>
            <w:r w:rsidRPr="009E235C">
              <w:rPr>
                <w:sz w:val="16"/>
              </w:rPr>
              <w:t>Df</w:t>
            </w:r>
            <w:proofErr w:type="spellEnd"/>
            <w:r w:rsidRPr="009E235C">
              <w:rPr>
                <w:sz w:val="16"/>
              </w:rPr>
              <w:t xml:space="preserve"> Sum of </w:t>
            </w:r>
            <w:proofErr w:type="spellStart"/>
            <w:r w:rsidRPr="009E235C">
              <w:rPr>
                <w:sz w:val="16"/>
              </w:rPr>
              <w:t>Sq</w:t>
            </w:r>
            <w:proofErr w:type="spellEnd"/>
            <w:r w:rsidRPr="009E235C">
              <w:rPr>
                <w:sz w:val="16"/>
              </w:rPr>
              <w:t xml:space="preserve">       RSS     AIC</w:t>
            </w:r>
          </w:p>
          <w:p w14:paraId="75E2B0D1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- day        1       147  76491645 1785365</w:t>
            </w:r>
          </w:p>
          <w:p w14:paraId="14A63D43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&lt;none&gt;                    76491498 1785366</w:t>
            </w:r>
          </w:p>
          <w:p w14:paraId="4888E637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- origin     2     20935  76512433 1785452</w:t>
            </w:r>
          </w:p>
          <w:p w14:paraId="46F4B2A2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- hour       1     26098  76517596 1785476</w:t>
            </w:r>
          </w:p>
          <w:p w14:paraId="3475C4D9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- month      1    172865  76664363 1786103</w:t>
            </w:r>
          </w:p>
          <w:p w14:paraId="250D8410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- carrier   15   3257077  79748574 1798986</w:t>
            </w:r>
          </w:p>
          <w:p w14:paraId="12901B61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- distance   1  26290229 102781726 1882071</w:t>
            </w:r>
          </w:p>
          <w:p w14:paraId="3D77093E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- </w:t>
            </w:r>
            <w:proofErr w:type="spellStart"/>
            <w:r w:rsidRPr="009E235C">
              <w:rPr>
                <w:sz w:val="16"/>
              </w:rPr>
              <w:t>air_time</w:t>
            </w:r>
            <w:proofErr w:type="spellEnd"/>
            <w:r w:rsidRPr="009E235C">
              <w:rPr>
                <w:sz w:val="16"/>
              </w:rPr>
              <w:t xml:space="preserve">   1  26412434 102903931 1882460</w:t>
            </w:r>
          </w:p>
          <w:p w14:paraId="1AAA616C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- </w:t>
            </w:r>
            <w:proofErr w:type="spellStart"/>
            <w:r w:rsidRPr="009E235C">
              <w:rPr>
                <w:sz w:val="16"/>
              </w:rPr>
              <w:t>dep_delay</w:t>
            </w:r>
            <w:proofErr w:type="spellEnd"/>
            <w:r w:rsidRPr="009E235C">
              <w:rPr>
                <w:sz w:val="16"/>
              </w:rPr>
              <w:t xml:space="preserve">  1 522269036 598760534 2458938</w:t>
            </w:r>
          </w:p>
          <w:p w14:paraId="1568342B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</w:p>
          <w:p w14:paraId="59A6177B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Step:  AIC=1785365</w:t>
            </w:r>
          </w:p>
          <w:p w14:paraId="53DFBCEC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proofErr w:type="spellStart"/>
            <w:r w:rsidRPr="009E235C">
              <w:rPr>
                <w:sz w:val="16"/>
              </w:rPr>
              <w:t>arr_delay</w:t>
            </w:r>
            <w:proofErr w:type="spellEnd"/>
            <w:r w:rsidRPr="009E235C">
              <w:rPr>
                <w:sz w:val="16"/>
              </w:rPr>
              <w:t xml:space="preserve"> ~ origin + </w:t>
            </w:r>
            <w:proofErr w:type="spellStart"/>
            <w:r w:rsidRPr="009E235C">
              <w:rPr>
                <w:sz w:val="16"/>
              </w:rPr>
              <w:t>dep_delay</w:t>
            </w:r>
            <w:proofErr w:type="spellEnd"/>
            <w:r w:rsidRPr="009E235C">
              <w:rPr>
                <w:sz w:val="16"/>
              </w:rPr>
              <w:t xml:space="preserve"> + </w:t>
            </w:r>
            <w:proofErr w:type="spellStart"/>
            <w:r w:rsidRPr="009E235C">
              <w:rPr>
                <w:sz w:val="16"/>
              </w:rPr>
              <w:t>air_time</w:t>
            </w:r>
            <w:proofErr w:type="spellEnd"/>
            <w:r w:rsidRPr="009E235C">
              <w:rPr>
                <w:sz w:val="16"/>
              </w:rPr>
              <w:t xml:space="preserve"> + carrier + distance + </w:t>
            </w:r>
          </w:p>
          <w:p w14:paraId="495F9183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    month + hour</w:t>
            </w:r>
          </w:p>
          <w:p w14:paraId="725E1804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</w:p>
          <w:p w14:paraId="1ECC51F5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            </w:t>
            </w:r>
            <w:proofErr w:type="spellStart"/>
            <w:r w:rsidRPr="009E235C">
              <w:rPr>
                <w:sz w:val="16"/>
              </w:rPr>
              <w:t>Df</w:t>
            </w:r>
            <w:proofErr w:type="spellEnd"/>
            <w:r w:rsidRPr="009E235C">
              <w:rPr>
                <w:sz w:val="16"/>
              </w:rPr>
              <w:t xml:space="preserve"> Sum of </w:t>
            </w:r>
            <w:proofErr w:type="spellStart"/>
            <w:r w:rsidRPr="009E235C">
              <w:rPr>
                <w:sz w:val="16"/>
              </w:rPr>
              <w:t>Sq</w:t>
            </w:r>
            <w:proofErr w:type="spellEnd"/>
            <w:r w:rsidRPr="009E235C">
              <w:rPr>
                <w:sz w:val="16"/>
              </w:rPr>
              <w:t xml:space="preserve">       RSS     AIC</w:t>
            </w:r>
          </w:p>
          <w:p w14:paraId="1F70EB43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&lt;none&gt;                    76491645 1785365</w:t>
            </w:r>
          </w:p>
          <w:p w14:paraId="49FE3937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- origin     2     20935  76512580 1785450</w:t>
            </w:r>
          </w:p>
          <w:p w14:paraId="38E5BE95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- hour       1     26099  76517744 1785474</w:t>
            </w:r>
          </w:p>
          <w:p w14:paraId="60CD3E88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- month      1    172914  76664559 1786102</w:t>
            </w:r>
          </w:p>
          <w:p w14:paraId="3CE4D088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- carrier   15   3257137  79748782 1798985</w:t>
            </w:r>
          </w:p>
          <w:p w14:paraId="3120C52D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- distance   1  26290595 102782240 1882071</w:t>
            </w:r>
          </w:p>
          <w:p w14:paraId="51392C09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- </w:t>
            </w:r>
            <w:proofErr w:type="spellStart"/>
            <w:r w:rsidRPr="009E235C">
              <w:rPr>
                <w:sz w:val="16"/>
              </w:rPr>
              <w:t>air_time</w:t>
            </w:r>
            <w:proofErr w:type="spellEnd"/>
            <w:r w:rsidRPr="009E235C">
              <w:rPr>
                <w:sz w:val="16"/>
              </w:rPr>
              <w:t xml:space="preserve">   1  26412729 102904374 1882460</w:t>
            </w:r>
          </w:p>
          <w:p w14:paraId="195B2333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- </w:t>
            </w:r>
            <w:proofErr w:type="spellStart"/>
            <w:r w:rsidRPr="009E235C">
              <w:rPr>
                <w:sz w:val="16"/>
              </w:rPr>
              <w:t>dep_delay</w:t>
            </w:r>
            <w:proofErr w:type="spellEnd"/>
            <w:r w:rsidRPr="009E235C">
              <w:rPr>
                <w:sz w:val="16"/>
              </w:rPr>
              <w:t xml:space="preserve">  1 522269717 598761362 2458936</w:t>
            </w:r>
          </w:p>
          <w:p w14:paraId="58620B68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</w:p>
          <w:p w14:paraId="445C713E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Call:</w:t>
            </w:r>
          </w:p>
          <w:p w14:paraId="297136E9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lm(formula = </w:t>
            </w:r>
            <w:proofErr w:type="spellStart"/>
            <w:r w:rsidRPr="009E235C">
              <w:rPr>
                <w:sz w:val="16"/>
              </w:rPr>
              <w:t>arr_delay</w:t>
            </w:r>
            <w:proofErr w:type="spellEnd"/>
            <w:r w:rsidRPr="009E235C">
              <w:rPr>
                <w:sz w:val="16"/>
              </w:rPr>
              <w:t xml:space="preserve"> ~ origin + </w:t>
            </w:r>
            <w:proofErr w:type="spellStart"/>
            <w:r w:rsidRPr="009E235C">
              <w:rPr>
                <w:sz w:val="16"/>
              </w:rPr>
              <w:t>dep_delay</w:t>
            </w:r>
            <w:proofErr w:type="spellEnd"/>
            <w:r w:rsidRPr="009E235C">
              <w:rPr>
                <w:sz w:val="16"/>
              </w:rPr>
              <w:t xml:space="preserve"> + </w:t>
            </w:r>
            <w:proofErr w:type="spellStart"/>
            <w:r w:rsidRPr="009E235C">
              <w:rPr>
                <w:sz w:val="16"/>
              </w:rPr>
              <w:t>air_time</w:t>
            </w:r>
            <w:proofErr w:type="spellEnd"/>
            <w:r w:rsidRPr="009E235C">
              <w:rPr>
                <w:sz w:val="16"/>
              </w:rPr>
              <w:t xml:space="preserve"> + carrier + </w:t>
            </w:r>
          </w:p>
          <w:p w14:paraId="775444E2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    distance + month + hour, data = flights)</w:t>
            </w:r>
          </w:p>
          <w:p w14:paraId="76E393CD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</w:p>
          <w:p w14:paraId="13AA0980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>Coefficients:</w:t>
            </w:r>
          </w:p>
          <w:p w14:paraId="7D3B27DF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(Intercept)    </w:t>
            </w:r>
            <w:proofErr w:type="spellStart"/>
            <w:r w:rsidRPr="009E235C">
              <w:rPr>
                <w:sz w:val="16"/>
              </w:rPr>
              <w:t>originJFK</w:t>
            </w:r>
            <w:proofErr w:type="spellEnd"/>
            <w:r w:rsidRPr="009E235C">
              <w:rPr>
                <w:sz w:val="16"/>
              </w:rPr>
              <w:t xml:space="preserve">    </w:t>
            </w:r>
            <w:proofErr w:type="spellStart"/>
            <w:r w:rsidRPr="009E235C">
              <w:rPr>
                <w:sz w:val="16"/>
              </w:rPr>
              <w:t>originLGA</w:t>
            </w:r>
            <w:proofErr w:type="spellEnd"/>
            <w:r w:rsidRPr="009E235C">
              <w:rPr>
                <w:sz w:val="16"/>
              </w:rPr>
              <w:t xml:space="preserve">    </w:t>
            </w:r>
            <w:proofErr w:type="spellStart"/>
            <w:r w:rsidRPr="009E235C">
              <w:rPr>
                <w:sz w:val="16"/>
              </w:rPr>
              <w:t>dep_delay</w:t>
            </w:r>
            <w:proofErr w:type="spellEnd"/>
            <w:r w:rsidRPr="009E235C">
              <w:rPr>
                <w:sz w:val="16"/>
              </w:rPr>
              <w:t xml:space="preserve">     </w:t>
            </w:r>
            <w:proofErr w:type="spellStart"/>
            <w:r w:rsidRPr="009E235C">
              <w:rPr>
                <w:sz w:val="16"/>
              </w:rPr>
              <w:t>air_time</w:t>
            </w:r>
            <w:proofErr w:type="spellEnd"/>
            <w:r w:rsidRPr="009E235C">
              <w:rPr>
                <w:sz w:val="16"/>
              </w:rPr>
              <w:t xml:space="preserve">    </w:t>
            </w:r>
            <w:proofErr w:type="spellStart"/>
            <w:r w:rsidRPr="009E235C">
              <w:rPr>
                <w:sz w:val="16"/>
              </w:rPr>
              <w:t>carrierAA</w:t>
            </w:r>
            <w:proofErr w:type="spellEnd"/>
            <w:r w:rsidRPr="009E235C">
              <w:rPr>
                <w:sz w:val="16"/>
              </w:rPr>
              <w:t xml:space="preserve">    </w:t>
            </w:r>
            <w:proofErr w:type="spellStart"/>
            <w:r w:rsidRPr="009E235C">
              <w:rPr>
                <w:sz w:val="16"/>
              </w:rPr>
              <w:t>carrierAS</w:t>
            </w:r>
            <w:proofErr w:type="spellEnd"/>
            <w:r w:rsidRPr="009E235C">
              <w:rPr>
                <w:sz w:val="16"/>
              </w:rPr>
              <w:t xml:space="preserve">    carrierB6  </w:t>
            </w:r>
          </w:p>
          <w:p w14:paraId="617594F0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  -22.59259     -0.83443     -0.57141      1.02313      0.71074      2.46440     -6.34648      9.01254  </w:t>
            </w:r>
          </w:p>
          <w:p w14:paraId="76DFAFFF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  </w:t>
            </w:r>
            <w:proofErr w:type="spellStart"/>
            <w:r w:rsidRPr="009E235C">
              <w:rPr>
                <w:sz w:val="16"/>
              </w:rPr>
              <w:t>carrierDL</w:t>
            </w:r>
            <w:proofErr w:type="spellEnd"/>
            <w:r w:rsidRPr="009E235C">
              <w:rPr>
                <w:sz w:val="16"/>
              </w:rPr>
              <w:t xml:space="preserve">    </w:t>
            </w:r>
            <w:proofErr w:type="spellStart"/>
            <w:r w:rsidRPr="009E235C">
              <w:rPr>
                <w:sz w:val="16"/>
              </w:rPr>
              <w:t>carrierEV</w:t>
            </w:r>
            <w:proofErr w:type="spellEnd"/>
            <w:r w:rsidRPr="009E235C">
              <w:rPr>
                <w:sz w:val="16"/>
              </w:rPr>
              <w:t xml:space="preserve">    carrierF9    </w:t>
            </w:r>
            <w:proofErr w:type="spellStart"/>
            <w:r w:rsidRPr="009E235C">
              <w:rPr>
                <w:sz w:val="16"/>
              </w:rPr>
              <w:t>carrierFL</w:t>
            </w:r>
            <w:proofErr w:type="spellEnd"/>
            <w:r w:rsidRPr="009E235C">
              <w:rPr>
                <w:sz w:val="16"/>
              </w:rPr>
              <w:t xml:space="preserve">    </w:t>
            </w:r>
            <w:proofErr w:type="spellStart"/>
            <w:r w:rsidRPr="009E235C">
              <w:rPr>
                <w:sz w:val="16"/>
              </w:rPr>
              <w:t>carrierHA</w:t>
            </w:r>
            <w:proofErr w:type="spellEnd"/>
            <w:r w:rsidRPr="009E235C">
              <w:rPr>
                <w:sz w:val="16"/>
              </w:rPr>
              <w:t xml:space="preserve">    </w:t>
            </w:r>
            <w:proofErr w:type="spellStart"/>
            <w:r w:rsidRPr="009E235C">
              <w:rPr>
                <w:sz w:val="16"/>
              </w:rPr>
              <w:t>carrierMQ</w:t>
            </w:r>
            <w:proofErr w:type="spellEnd"/>
            <w:r w:rsidRPr="009E235C">
              <w:rPr>
                <w:sz w:val="16"/>
              </w:rPr>
              <w:t xml:space="preserve">    </w:t>
            </w:r>
            <w:proofErr w:type="spellStart"/>
            <w:r w:rsidRPr="009E235C">
              <w:rPr>
                <w:sz w:val="16"/>
              </w:rPr>
              <w:t>carrierOO</w:t>
            </w:r>
            <w:proofErr w:type="spellEnd"/>
            <w:r w:rsidRPr="009E235C">
              <w:rPr>
                <w:sz w:val="16"/>
              </w:rPr>
              <w:t xml:space="preserve">    </w:t>
            </w:r>
            <w:proofErr w:type="spellStart"/>
            <w:r w:rsidRPr="009E235C">
              <w:rPr>
                <w:sz w:val="16"/>
              </w:rPr>
              <w:t>carrierUA</w:t>
            </w:r>
            <w:proofErr w:type="spellEnd"/>
            <w:r w:rsidRPr="009E235C">
              <w:rPr>
                <w:sz w:val="16"/>
              </w:rPr>
              <w:t xml:space="preserve">  </w:t>
            </w:r>
          </w:p>
          <w:p w14:paraId="7E6FD0A7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    4.25894      4.90470      8.36589     12.50976     22.17569      9.92401      8.39261      2.46479  </w:t>
            </w:r>
          </w:p>
          <w:p w14:paraId="22A4A329" w14:textId="77777777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  </w:t>
            </w:r>
            <w:proofErr w:type="spellStart"/>
            <w:r w:rsidRPr="009E235C">
              <w:rPr>
                <w:sz w:val="16"/>
              </w:rPr>
              <w:t>carrierUS</w:t>
            </w:r>
            <w:proofErr w:type="spellEnd"/>
            <w:r w:rsidRPr="009E235C">
              <w:rPr>
                <w:sz w:val="16"/>
              </w:rPr>
              <w:t xml:space="preserve">    </w:t>
            </w:r>
            <w:proofErr w:type="spellStart"/>
            <w:r w:rsidRPr="009E235C">
              <w:rPr>
                <w:sz w:val="16"/>
              </w:rPr>
              <w:t>carrierVX</w:t>
            </w:r>
            <w:proofErr w:type="spellEnd"/>
            <w:r w:rsidRPr="009E235C">
              <w:rPr>
                <w:sz w:val="16"/>
              </w:rPr>
              <w:t xml:space="preserve">    </w:t>
            </w:r>
            <w:proofErr w:type="spellStart"/>
            <w:r w:rsidRPr="009E235C">
              <w:rPr>
                <w:sz w:val="16"/>
              </w:rPr>
              <w:t>carrierWN</w:t>
            </w:r>
            <w:proofErr w:type="spellEnd"/>
            <w:r w:rsidRPr="009E235C">
              <w:rPr>
                <w:sz w:val="16"/>
              </w:rPr>
              <w:t xml:space="preserve">    </w:t>
            </w:r>
            <w:proofErr w:type="spellStart"/>
            <w:r w:rsidRPr="009E235C">
              <w:rPr>
                <w:sz w:val="16"/>
              </w:rPr>
              <w:t>carrierYV</w:t>
            </w:r>
            <w:proofErr w:type="spellEnd"/>
            <w:r w:rsidRPr="009E235C">
              <w:rPr>
                <w:sz w:val="16"/>
              </w:rPr>
              <w:t xml:space="preserve">     distance        month         hour  </w:t>
            </w:r>
          </w:p>
          <w:p w14:paraId="6E167D2F" w14:textId="2114258D" w:rsidR="009E235C" w:rsidRPr="009E235C" w:rsidRDefault="009E235C" w:rsidP="009E235C">
            <w:pPr>
              <w:pStyle w:val="Code"/>
              <w:rPr>
                <w:sz w:val="16"/>
              </w:rPr>
            </w:pPr>
            <w:r w:rsidRPr="009E235C">
              <w:rPr>
                <w:sz w:val="16"/>
              </w:rPr>
              <w:t xml:space="preserve">    8.90832     -0.48704     -0.37823      6.45895     -0.09116      0.21378     -0.06230  </w:t>
            </w:r>
          </w:p>
        </w:tc>
      </w:tr>
    </w:tbl>
    <w:p w14:paraId="6C10D01E" w14:textId="77777777" w:rsidR="009C1F2F" w:rsidRDefault="009C1F2F" w:rsidP="009C1F2F">
      <w:pPr>
        <w:rPr>
          <w:sz w:val="18"/>
          <w:szCs w:val="18"/>
        </w:rPr>
      </w:pPr>
    </w:p>
    <w:p w14:paraId="6542FA9F" w14:textId="69210A72" w:rsidR="009C1F2F" w:rsidRDefault="00F56F4D" w:rsidP="009C1F2F">
      <w:pPr>
        <w:pStyle w:val="Header"/>
        <w:numPr>
          <w:ilvl w:val="0"/>
          <w:numId w:val="32"/>
        </w:numPr>
        <w:ind w:left="284" w:hanging="284"/>
      </w:pPr>
      <w:r>
        <w:lastRenderedPageBreak/>
        <w:t>Apply</w:t>
      </w:r>
      <w:r w:rsidR="009C1F2F" w:rsidRPr="009C1F2F">
        <w:t xml:space="preserve"> 10-fold cross-validation, </w:t>
      </w:r>
      <w:r>
        <w:t>to the</w:t>
      </w:r>
      <w:r w:rsidR="009C1F2F" w:rsidRPr="009C1F2F">
        <w:t xml:space="preserve"> model. </w:t>
      </w:r>
      <w:r w:rsidR="009C1F2F" w:rsidRPr="009C1F2F">
        <w:rPr>
          <w:b w:val="0"/>
        </w:rPr>
        <w:t>[</w:t>
      </w:r>
      <w:r>
        <w:rPr>
          <w:b w:val="0"/>
        </w:rPr>
        <w:t>2</w:t>
      </w:r>
      <w:r w:rsidR="009C1F2F" w:rsidRPr="009C1F2F">
        <w:rPr>
          <w:b w:val="0"/>
        </w:rPr>
        <w:t xml:space="preserve"> points]</w:t>
      </w:r>
    </w:p>
    <w:p w14:paraId="5F8B3A55" w14:textId="38C458CB" w:rsidR="009C1F2F" w:rsidRPr="00F56F4D" w:rsidRDefault="009C1F2F" w:rsidP="0029257E">
      <w:pPr>
        <w:pStyle w:val="Instructions"/>
      </w:pPr>
      <w:r w:rsidRPr="00F56F4D">
        <w:t>Your input and output code goes here:</w:t>
      </w:r>
    </w:p>
    <w:p w14:paraId="0D38F793" w14:textId="77777777" w:rsidR="0029257E" w:rsidRPr="0029257E" w:rsidRDefault="0029257E" w:rsidP="0029257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cv</w:t>
      </w:r>
      <w:proofErr w:type="gramEnd"/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spellStart"/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crossv_kfold</w:t>
      </w:r>
      <w:proofErr w:type="spellEnd"/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flights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k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</w:t>
      </w:r>
      <w:r w:rsidRPr="0029257E">
        <w:rPr>
          <w:rFonts w:ascii="Consolas" w:eastAsia="Times New Roman" w:hAnsi="Consolas"/>
          <w:color w:val="B5CEA8"/>
          <w:sz w:val="21"/>
          <w:szCs w:val="21"/>
          <w:lang w:val="en-US" w:eastAsia="en-US"/>
        </w:rPr>
        <w:t>10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5D7E7F2B" w14:textId="77777777" w:rsidR="0029257E" w:rsidRPr="0029257E" w:rsidRDefault="0029257E" w:rsidP="0029257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</w:p>
    <w:p w14:paraId="58E17A5F" w14:textId="77777777" w:rsidR="0029257E" w:rsidRPr="0029257E" w:rsidRDefault="0029257E" w:rsidP="0029257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odels</w:t>
      </w:r>
      <w:proofErr w:type="gramEnd"/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</w:p>
    <w:p w14:paraId="5D2081FA" w14:textId="77777777" w:rsidR="0029257E" w:rsidRPr="0029257E" w:rsidRDefault="0029257E" w:rsidP="0029257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gramStart"/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ap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cv</w:t>
      </w:r>
      <w:r w:rsidRPr="0029257E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$</w:t>
      </w:r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rain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29257E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~</w:t>
      </w:r>
      <w:r w:rsidRPr="0029257E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lm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rr_delay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  <w:r w:rsidRPr="0029257E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~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</w:t>
      </w:r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origin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ep_delay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ir_time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carrier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istance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onth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+ </w:t>
      </w:r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hour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ata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=.))</w:t>
      </w:r>
    </w:p>
    <w:p w14:paraId="43272A23" w14:textId="77777777" w:rsidR="0029257E" w:rsidRPr="0029257E" w:rsidRDefault="0029257E" w:rsidP="0029257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</w:p>
    <w:p w14:paraId="50886425" w14:textId="77777777" w:rsidR="0029257E" w:rsidRPr="0029257E" w:rsidRDefault="0029257E" w:rsidP="0029257E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29257E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odels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[</w:t>
      </w:r>
      <w:proofErr w:type="gramEnd"/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[</w:t>
      </w:r>
      <w:r w:rsidRPr="0029257E">
        <w:rPr>
          <w:rFonts w:ascii="Consolas" w:eastAsia="Times New Roman" w:hAnsi="Consolas"/>
          <w:color w:val="B5CEA8"/>
          <w:sz w:val="21"/>
          <w:szCs w:val="21"/>
          <w:lang w:val="en-US" w:eastAsia="en-US"/>
        </w:rPr>
        <w:t>6</w:t>
      </w:r>
      <w:r w:rsidRPr="0029257E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]]</w:t>
      </w:r>
    </w:p>
    <w:p w14:paraId="035C8EE2" w14:textId="223B9B3C" w:rsidR="009C1F2F" w:rsidRDefault="009C1F2F" w:rsidP="009C1F2F">
      <w:pPr>
        <w:rPr>
          <w:sz w:val="18"/>
          <w:szCs w:val="18"/>
        </w:rPr>
      </w:pPr>
    </w:p>
    <w:p w14:paraId="1FBDD1FF" w14:textId="0F4F539E" w:rsidR="0029257E" w:rsidRDefault="0029257E" w:rsidP="0029257E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34501">
        <w:rPr>
          <w:noProof/>
        </w:rPr>
        <w:t>22</w:t>
      </w:r>
      <w:r>
        <w:fldChar w:fldCharType="end"/>
      </w:r>
      <w:r>
        <w:t>. Model summary of the 6th cross-validation fol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29257E" w14:paraId="6A84AE5E" w14:textId="77777777" w:rsidTr="0029257E">
        <w:tc>
          <w:tcPr>
            <w:tcW w:w="9394" w:type="dxa"/>
          </w:tcPr>
          <w:p w14:paraId="5A542C3D" w14:textId="77777777" w:rsidR="0029257E" w:rsidRPr="0029257E" w:rsidRDefault="0029257E" w:rsidP="0029257E">
            <w:pPr>
              <w:pStyle w:val="Code"/>
              <w:rPr>
                <w:sz w:val="16"/>
              </w:rPr>
            </w:pPr>
            <w:r w:rsidRPr="0029257E">
              <w:rPr>
                <w:sz w:val="16"/>
              </w:rPr>
              <w:t>Call:</w:t>
            </w:r>
          </w:p>
          <w:p w14:paraId="6A320AB5" w14:textId="77777777" w:rsidR="0029257E" w:rsidRPr="0029257E" w:rsidRDefault="0029257E" w:rsidP="0029257E">
            <w:pPr>
              <w:pStyle w:val="Code"/>
              <w:rPr>
                <w:sz w:val="16"/>
              </w:rPr>
            </w:pPr>
            <w:r w:rsidRPr="0029257E">
              <w:rPr>
                <w:sz w:val="16"/>
              </w:rPr>
              <w:t xml:space="preserve">lm(formula = </w:t>
            </w:r>
            <w:proofErr w:type="spellStart"/>
            <w:r w:rsidRPr="0029257E">
              <w:rPr>
                <w:sz w:val="16"/>
              </w:rPr>
              <w:t>arr_delay</w:t>
            </w:r>
            <w:proofErr w:type="spellEnd"/>
            <w:r w:rsidRPr="0029257E">
              <w:rPr>
                <w:sz w:val="16"/>
              </w:rPr>
              <w:t xml:space="preserve"> ~ origin + </w:t>
            </w:r>
            <w:proofErr w:type="spellStart"/>
            <w:r w:rsidRPr="0029257E">
              <w:rPr>
                <w:sz w:val="16"/>
              </w:rPr>
              <w:t>dep_delay</w:t>
            </w:r>
            <w:proofErr w:type="spellEnd"/>
            <w:r w:rsidRPr="0029257E">
              <w:rPr>
                <w:sz w:val="16"/>
              </w:rPr>
              <w:t xml:space="preserve"> + </w:t>
            </w:r>
            <w:proofErr w:type="spellStart"/>
            <w:r w:rsidRPr="0029257E">
              <w:rPr>
                <w:sz w:val="16"/>
              </w:rPr>
              <w:t>air_time</w:t>
            </w:r>
            <w:proofErr w:type="spellEnd"/>
            <w:r w:rsidRPr="0029257E">
              <w:rPr>
                <w:sz w:val="16"/>
              </w:rPr>
              <w:t xml:space="preserve"> + carrier + </w:t>
            </w:r>
          </w:p>
          <w:p w14:paraId="1CD1A6D6" w14:textId="77777777" w:rsidR="0029257E" w:rsidRPr="0029257E" w:rsidRDefault="0029257E" w:rsidP="0029257E">
            <w:pPr>
              <w:pStyle w:val="Code"/>
              <w:rPr>
                <w:sz w:val="16"/>
              </w:rPr>
            </w:pPr>
            <w:r w:rsidRPr="0029257E">
              <w:rPr>
                <w:sz w:val="16"/>
              </w:rPr>
              <w:t xml:space="preserve">    </w:t>
            </w:r>
            <w:proofErr w:type="gramStart"/>
            <w:r w:rsidRPr="0029257E">
              <w:rPr>
                <w:sz w:val="16"/>
              </w:rPr>
              <w:t>distance</w:t>
            </w:r>
            <w:proofErr w:type="gramEnd"/>
            <w:r w:rsidRPr="0029257E">
              <w:rPr>
                <w:sz w:val="16"/>
              </w:rPr>
              <w:t xml:space="preserve"> + month + hour, data = .)</w:t>
            </w:r>
          </w:p>
          <w:p w14:paraId="31FA147E" w14:textId="77777777" w:rsidR="0029257E" w:rsidRPr="0029257E" w:rsidRDefault="0029257E" w:rsidP="0029257E">
            <w:pPr>
              <w:pStyle w:val="Code"/>
              <w:rPr>
                <w:sz w:val="16"/>
              </w:rPr>
            </w:pPr>
          </w:p>
          <w:p w14:paraId="61F0FAD1" w14:textId="77777777" w:rsidR="0029257E" w:rsidRPr="0029257E" w:rsidRDefault="0029257E" w:rsidP="0029257E">
            <w:pPr>
              <w:pStyle w:val="Code"/>
              <w:rPr>
                <w:sz w:val="16"/>
              </w:rPr>
            </w:pPr>
            <w:r w:rsidRPr="0029257E">
              <w:rPr>
                <w:sz w:val="16"/>
              </w:rPr>
              <w:t>Coefficients:</w:t>
            </w:r>
          </w:p>
          <w:p w14:paraId="74D303FB" w14:textId="77777777" w:rsidR="0029257E" w:rsidRPr="0029257E" w:rsidRDefault="0029257E" w:rsidP="0029257E">
            <w:pPr>
              <w:pStyle w:val="Code"/>
              <w:rPr>
                <w:sz w:val="16"/>
              </w:rPr>
            </w:pPr>
            <w:r w:rsidRPr="0029257E">
              <w:rPr>
                <w:sz w:val="16"/>
              </w:rPr>
              <w:t xml:space="preserve">(Intercept)    </w:t>
            </w:r>
            <w:proofErr w:type="spellStart"/>
            <w:r w:rsidRPr="0029257E">
              <w:rPr>
                <w:sz w:val="16"/>
              </w:rPr>
              <w:t>originJFK</w:t>
            </w:r>
            <w:proofErr w:type="spellEnd"/>
            <w:r w:rsidRPr="0029257E">
              <w:rPr>
                <w:sz w:val="16"/>
              </w:rPr>
              <w:t xml:space="preserve">    </w:t>
            </w:r>
            <w:proofErr w:type="spellStart"/>
            <w:r w:rsidRPr="0029257E">
              <w:rPr>
                <w:sz w:val="16"/>
              </w:rPr>
              <w:t>originLGA</w:t>
            </w:r>
            <w:proofErr w:type="spellEnd"/>
            <w:r w:rsidRPr="0029257E">
              <w:rPr>
                <w:sz w:val="16"/>
              </w:rPr>
              <w:t xml:space="preserve">    </w:t>
            </w:r>
            <w:proofErr w:type="spellStart"/>
            <w:r w:rsidRPr="0029257E">
              <w:rPr>
                <w:sz w:val="16"/>
              </w:rPr>
              <w:t>dep_delay</w:t>
            </w:r>
            <w:proofErr w:type="spellEnd"/>
            <w:r w:rsidRPr="0029257E">
              <w:rPr>
                <w:sz w:val="16"/>
              </w:rPr>
              <w:t xml:space="preserve">     </w:t>
            </w:r>
            <w:proofErr w:type="spellStart"/>
            <w:r w:rsidRPr="0029257E">
              <w:rPr>
                <w:sz w:val="16"/>
              </w:rPr>
              <w:t>air_time</w:t>
            </w:r>
            <w:proofErr w:type="spellEnd"/>
            <w:r w:rsidRPr="0029257E">
              <w:rPr>
                <w:sz w:val="16"/>
              </w:rPr>
              <w:t xml:space="preserve">    </w:t>
            </w:r>
            <w:proofErr w:type="spellStart"/>
            <w:r w:rsidRPr="0029257E">
              <w:rPr>
                <w:sz w:val="16"/>
              </w:rPr>
              <w:t>carrierAA</w:t>
            </w:r>
            <w:proofErr w:type="spellEnd"/>
            <w:r w:rsidRPr="0029257E">
              <w:rPr>
                <w:sz w:val="16"/>
              </w:rPr>
              <w:t xml:space="preserve">    </w:t>
            </w:r>
            <w:proofErr w:type="spellStart"/>
            <w:r w:rsidRPr="0029257E">
              <w:rPr>
                <w:sz w:val="16"/>
              </w:rPr>
              <w:t>carrierAS</w:t>
            </w:r>
            <w:proofErr w:type="spellEnd"/>
            <w:r w:rsidRPr="0029257E">
              <w:rPr>
                <w:sz w:val="16"/>
              </w:rPr>
              <w:t xml:space="preserve">    carrierB6  </w:t>
            </w:r>
          </w:p>
          <w:p w14:paraId="5E4CAF24" w14:textId="77777777" w:rsidR="0029257E" w:rsidRPr="0029257E" w:rsidRDefault="0029257E" w:rsidP="0029257E">
            <w:pPr>
              <w:pStyle w:val="Code"/>
              <w:rPr>
                <w:sz w:val="16"/>
              </w:rPr>
            </w:pPr>
            <w:r w:rsidRPr="0029257E">
              <w:rPr>
                <w:sz w:val="16"/>
              </w:rPr>
              <w:t xml:space="preserve">  -22.59318     -0.82471     -0.57962      1.02308      0.71074      2.41317     -6.62903      8.96045  </w:t>
            </w:r>
          </w:p>
          <w:p w14:paraId="3EE7D4C4" w14:textId="77777777" w:rsidR="0029257E" w:rsidRPr="0029257E" w:rsidRDefault="0029257E" w:rsidP="0029257E">
            <w:pPr>
              <w:pStyle w:val="Code"/>
              <w:rPr>
                <w:sz w:val="16"/>
              </w:rPr>
            </w:pPr>
            <w:r w:rsidRPr="0029257E">
              <w:rPr>
                <w:sz w:val="16"/>
              </w:rPr>
              <w:t xml:space="preserve">  </w:t>
            </w:r>
            <w:proofErr w:type="spellStart"/>
            <w:r w:rsidRPr="0029257E">
              <w:rPr>
                <w:sz w:val="16"/>
              </w:rPr>
              <w:t>carrierDL</w:t>
            </w:r>
            <w:proofErr w:type="spellEnd"/>
            <w:r w:rsidRPr="0029257E">
              <w:rPr>
                <w:sz w:val="16"/>
              </w:rPr>
              <w:t xml:space="preserve">    </w:t>
            </w:r>
            <w:proofErr w:type="spellStart"/>
            <w:r w:rsidRPr="0029257E">
              <w:rPr>
                <w:sz w:val="16"/>
              </w:rPr>
              <w:t>carrierEV</w:t>
            </w:r>
            <w:proofErr w:type="spellEnd"/>
            <w:r w:rsidRPr="0029257E">
              <w:rPr>
                <w:sz w:val="16"/>
              </w:rPr>
              <w:t xml:space="preserve">    carrierF9    </w:t>
            </w:r>
            <w:proofErr w:type="spellStart"/>
            <w:r w:rsidRPr="0029257E">
              <w:rPr>
                <w:sz w:val="16"/>
              </w:rPr>
              <w:t>carrierFL</w:t>
            </w:r>
            <w:proofErr w:type="spellEnd"/>
            <w:r w:rsidRPr="0029257E">
              <w:rPr>
                <w:sz w:val="16"/>
              </w:rPr>
              <w:t xml:space="preserve">    </w:t>
            </w:r>
            <w:proofErr w:type="spellStart"/>
            <w:r w:rsidRPr="0029257E">
              <w:rPr>
                <w:sz w:val="16"/>
              </w:rPr>
              <w:t>carrierHA</w:t>
            </w:r>
            <w:proofErr w:type="spellEnd"/>
            <w:r w:rsidRPr="0029257E">
              <w:rPr>
                <w:sz w:val="16"/>
              </w:rPr>
              <w:t xml:space="preserve">    </w:t>
            </w:r>
            <w:proofErr w:type="spellStart"/>
            <w:r w:rsidRPr="0029257E">
              <w:rPr>
                <w:sz w:val="16"/>
              </w:rPr>
              <w:t>carrierMQ</w:t>
            </w:r>
            <w:proofErr w:type="spellEnd"/>
            <w:r w:rsidRPr="0029257E">
              <w:rPr>
                <w:sz w:val="16"/>
              </w:rPr>
              <w:t xml:space="preserve">    </w:t>
            </w:r>
            <w:proofErr w:type="spellStart"/>
            <w:r w:rsidRPr="0029257E">
              <w:rPr>
                <w:sz w:val="16"/>
              </w:rPr>
              <w:t>carrierOO</w:t>
            </w:r>
            <w:proofErr w:type="spellEnd"/>
            <w:r w:rsidRPr="0029257E">
              <w:rPr>
                <w:sz w:val="16"/>
              </w:rPr>
              <w:t xml:space="preserve">    </w:t>
            </w:r>
            <w:proofErr w:type="spellStart"/>
            <w:r w:rsidRPr="0029257E">
              <w:rPr>
                <w:sz w:val="16"/>
              </w:rPr>
              <w:t>carrierUA</w:t>
            </w:r>
            <w:proofErr w:type="spellEnd"/>
            <w:r w:rsidRPr="0029257E">
              <w:rPr>
                <w:sz w:val="16"/>
              </w:rPr>
              <w:t xml:space="preserve">  </w:t>
            </w:r>
          </w:p>
          <w:p w14:paraId="5EDA3121" w14:textId="77777777" w:rsidR="0029257E" w:rsidRPr="0029257E" w:rsidRDefault="0029257E" w:rsidP="0029257E">
            <w:pPr>
              <w:pStyle w:val="Code"/>
              <w:rPr>
                <w:sz w:val="16"/>
              </w:rPr>
            </w:pPr>
            <w:r w:rsidRPr="0029257E">
              <w:rPr>
                <w:sz w:val="16"/>
              </w:rPr>
              <w:t xml:space="preserve">    4.26356      4.88954      8.38487     12.55626     21.73103      9.92370      7.26575      2.39520  </w:t>
            </w:r>
          </w:p>
          <w:p w14:paraId="739B953A" w14:textId="77777777" w:rsidR="0029257E" w:rsidRPr="0029257E" w:rsidRDefault="0029257E" w:rsidP="0029257E">
            <w:pPr>
              <w:pStyle w:val="Code"/>
              <w:rPr>
                <w:sz w:val="16"/>
              </w:rPr>
            </w:pPr>
            <w:r w:rsidRPr="0029257E">
              <w:rPr>
                <w:sz w:val="16"/>
              </w:rPr>
              <w:t xml:space="preserve">  </w:t>
            </w:r>
            <w:proofErr w:type="spellStart"/>
            <w:r w:rsidRPr="0029257E">
              <w:rPr>
                <w:sz w:val="16"/>
              </w:rPr>
              <w:t>carrierUS</w:t>
            </w:r>
            <w:proofErr w:type="spellEnd"/>
            <w:r w:rsidRPr="0029257E">
              <w:rPr>
                <w:sz w:val="16"/>
              </w:rPr>
              <w:t xml:space="preserve">    </w:t>
            </w:r>
            <w:proofErr w:type="spellStart"/>
            <w:r w:rsidRPr="0029257E">
              <w:rPr>
                <w:sz w:val="16"/>
              </w:rPr>
              <w:t>carrierVX</w:t>
            </w:r>
            <w:proofErr w:type="spellEnd"/>
            <w:r w:rsidRPr="0029257E">
              <w:rPr>
                <w:sz w:val="16"/>
              </w:rPr>
              <w:t xml:space="preserve">    </w:t>
            </w:r>
            <w:proofErr w:type="spellStart"/>
            <w:r w:rsidRPr="0029257E">
              <w:rPr>
                <w:sz w:val="16"/>
              </w:rPr>
              <w:t>carrierWN</w:t>
            </w:r>
            <w:proofErr w:type="spellEnd"/>
            <w:r w:rsidRPr="0029257E">
              <w:rPr>
                <w:sz w:val="16"/>
              </w:rPr>
              <w:t xml:space="preserve">    </w:t>
            </w:r>
            <w:proofErr w:type="spellStart"/>
            <w:r w:rsidRPr="0029257E">
              <w:rPr>
                <w:sz w:val="16"/>
              </w:rPr>
              <w:t>carrierYV</w:t>
            </w:r>
            <w:proofErr w:type="spellEnd"/>
            <w:r w:rsidRPr="0029257E">
              <w:rPr>
                <w:sz w:val="16"/>
              </w:rPr>
              <w:t xml:space="preserve">     distance        month         hour  </w:t>
            </w:r>
          </w:p>
          <w:p w14:paraId="611129FD" w14:textId="32B8D4E5" w:rsidR="0029257E" w:rsidRPr="0029257E" w:rsidRDefault="0029257E" w:rsidP="0029257E">
            <w:pPr>
              <w:pStyle w:val="Code"/>
              <w:rPr>
                <w:sz w:val="16"/>
              </w:rPr>
            </w:pPr>
            <w:r w:rsidRPr="0029257E">
              <w:rPr>
                <w:sz w:val="16"/>
              </w:rPr>
              <w:t xml:space="preserve">    8.92508     -0.52682     -0.49329      6.48192     -0.09113      0.21334     -0.06158  </w:t>
            </w:r>
          </w:p>
        </w:tc>
      </w:tr>
    </w:tbl>
    <w:p w14:paraId="63BF08E3" w14:textId="32C4E03B" w:rsidR="0029257E" w:rsidRDefault="0029257E" w:rsidP="009C1F2F">
      <w:pPr>
        <w:rPr>
          <w:sz w:val="18"/>
          <w:szCs w:val="18"/>
        </w:rPr>
      </w:pPr>
    </w:p>
    <w:p w14:paraId="45DB0343" w14:textId="77777777" w:rsidR="0029257E" w:rsidRDefault="0029257E" w:rsidP="009C1F2F">
      <w:pPr>
        <w:rPr>
          <w:sz w:val="18"/>
          <w:szCs w:val="18"/>
        </w:rPr>
      </w:pPr>
    </w:p>
    <w:p w14:paraId="61DDBA54" w14:textId="7D3528C2" w:rsidR="00F56F4D" w:rsidRDefault="00F56F4D" w:rsidP="009C1F2F">
      <w:pPr>
        <w:rPr>
          <w:sz w:val="18"/>
          <w:szCs w:val="18"/>
        </w:rPr>
      </w:pPr>
    </w:p>
    <w:p w14:paraId="7B698BB1" w14:textId="77777777" w:rsidR="00D27964" w:rsidRPr="00F56F4D" w:rsidRDefault="00D27964" w:rsidP="009C1F2F">
      <w:pPr>
        <w:rPr>
          <w:sz w:val="18"/>
          <w:szCs w:val="18"/>
        </w:rPr>
      </w:pPr>
    </w:p>
    <w:p w14:paraId="759CAA71" w14:textId="6539F3CD" w:rsidR="0029257E" w:rsidRDefault="0029257E">
      <w:pPr>
        <w:spacing w:after="0" w:line="240" w:lineRule="auto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7B4AE49F" w14:textId="77777777" w:rsidR="00517F8C" w:rsidRPr="00F56F4D" w:rsidRDefault="00517F8C" w:rsidP="00517F8C">
      <w:pPr>
        <w:rPr>
          <w:sz w:val="18"/>
          <w:szCs w:val="18"/>
        </w:rPr>
      </w:pPr>
    </w:p>
    <w:p w14:paraId="2F3B2E05" w14:textId="5D35BA51" w:rsidR="00F56F4D" w:rsidRDefault="00F56F4D" w:rsidP="00F56F4D">
      <w:pPr>
        <w:pStyle w:val="Header"/>
        <w:numPr>
          <w:ilvl w:val="0"/>
          <w:numId w:val="32"/>
        </w:numPr>
        <w:ind w:left="284" w:hanging="284"/>
      </w:pPr>
      <w:r>
        <w:t>Compute</w:t>
      </w:r>
      <w:r w:rsidRPr="009C1F2F">
        <w:t xml:space="preserve"> the average mean-square prediction error for arrival delay using this model. </w:t>
      </w:r>
      <w:r w:rsidRPr="009C1F2F">
        <w:rPr>
          <w:b w:val="0"/>
        </w:rPr>
        <w:t>[</w:t>
      </w:r>
      <w:r>
        <w:rPr>
          <w:b w:val="0"/>
        </w:rPr>
        <w:t>3</w:t>
      </w:r>
      <w:r w:rsidRPr="009C1F2F">
        <w:rPr>
          <w:b w:val="0"/>
        </w:rPr>
        <w:t xml:space="preserve"> points]</w:t>
      </w:r>
    </w:p>
    <w:p w14:paraId="0C6148B1" w14:textId="3170B8BF" w:rsidR="00F56F4D" w:rsidRDefault="00F56F4D" w:rsidP="00F34501">
      <w:pPr>
        <w:pStyle w:val="Instructions"/>
      </w:pPr>
      <w:r w:rsidRPr="00F56F4D">
        <w:t>Your input and output code goes here:</w:t>
      </w:r>
    </w:p>
    <w:p w14:paraId="34F88403" w14:textId="77777777" w:rsidR="00F34501" w:rsidRPr="00F34501" w:rsidRDefault="00F34501" w:rsidP="00F3450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spellStart"/>
      <w:r w:rsidRPr="00F34501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get_pred</w:t>
      </w:r>
      <w:proofErr w:type="spell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gramStart"/>
      <w:r w:rsidRPr="00F34501">
        <w:rPr>
          <w:rFonts w:ascii="Consolas" w:eastAsia="Times New Roman" w:hAnsi="Consolas"/>
          <w:color w:val="C586C0"/>
          <w:sz w:val="21"/>
          <w:szCs w:val="21"/>
          <w:lang w:val="en-US" w:eastAsia="en-US"/>
        </w:rPr>
        <w:t>function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odel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est_data</w:t>
      </w:r>
      <w:proofErr w:type="spell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 {</w:t>
      </w:r>
    </w:p>
    <w:p w14:paraId="3CED2EF2" w14:textId="77777777" w:rsidR="00F34501" w:rsidRPr="00F34501" w:rsidRDefault="00F34501" w:rsidP="00F3450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gramStart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ata</w:t>
      </w:r>
      <w:proofErr w:type="gram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spellStart"/>
      <w:r w:rsidRPr="00F34501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as.data.frame</w:t>
      </w:r>
      <w:proofErr w:type="spell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est_data</w:t>
      </w:r>
      <w:proofErr w:type="spell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722EDB2B" w14:textId="77777777" w:rsidR="00F34501" w:rsidRPr="00F34501" w:rsidRDefault="00F34501" w:rsidP="00F3450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spellStart"/>
      <w:proofErr w:type="gramStart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pred</w:t>
      </w:r>
      <w:proofErr w:type="spellEnd"/>
      <w:proofErr w:type="gram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proofErr w:type="spellStart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dd_predictions</w:t>
      </w:r>
      <w:proofErr w:type="spell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ata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odel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0A9AF7FC" w14:textId="77777777" w:rsidR="00F34501" w:rsidRPr="00F34501" w:rsidRDefault="00F34501" w:rsidP="00F3450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gramStart"/>
      <w:r w:rsidRPr="00F34501">
        <w:rPr>
          <w:rFonts w:ascii="Consolas" w:eastAsia="Times New Roman" w:hAnsi="Consolas"/>
          <w:color w:val="C586C0"/>
          <w:sz w:val="21"/>
          <w:szCs w:val="21"/>
          <w:lang w:val="en-US" w:eastAsia="en-US"/>
        </w:rPr>
        <w:t>return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spellStart"/>
      <w:proofErr w:type="gramEnd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pred</w:t>
      </w:r>
      <w:proofErr w:type="spell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76283FA8" w14:textId="77777777" w:rsidR="00F34501" w:rsidRPr="00F34501" w:rsidRDefault="00F34501" w:rsidP="00F3450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}</w:t>
      </w:r>
    </w:p>
    <w:p w14:paraId="011F0A52" w14:textId="77777777" w:rsidR="00F34501" w:rsidRPr="00F34501" w:rsidRDefault="00F34501" w:rsidP="00F3450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</w:p>
    <w:p w14:paraId="1EDB89B0" w14:textId="77777777" w:rsidR="00F34501" w:rsidRPr="00F34501" w:rsidRDefault="00F34501" w:rsidP="00F3450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predictions</w:t>
      </w:r>
      <w:proofErr w:type="gram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ap2_df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odels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cv</w:t>
      </w:r>
      <w:r w:rsidRPr="00F34501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$</w:t>
      </w:r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test</w:t>
      </w:r>
      <w:proofErr w:type="spell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proofErr w:type="spellStart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get_pred</w:t>
      </w:r>
      <w:proofErr w:type="spell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, </w:t>
      </w:r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.id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= </w:t>
      </w:r>
      <w:r w:rsidRPr="00F34501">
        <w:rPr>
          <w:rFonts w:ascii="Consolas" w:eastAsia="Times New Roman" w:hAnsi="Consolas"/>
          <w:color w:val="CE9178"/>
          <w:sz w:val="21"/>
          <w:szCs w:val="21"/>
          <w:lang w:val="en-US" w:eastAsia="en-US"/>
        </w:rPr>
        <w:t>"Run"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4D5EB841" w14:textId="77777777" w:rsidR="00F34501" w:rsidRPr="00F34501" w:rsidRDefault="00F34501" w:rsidP="00F3450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bookmarkStart w:id="5" w:name="_GoBack"/>
      <w:bookmarkEnd w:id="5"/>
    </w:p>
    <w:p w14:paraId="45CF79B8" w14:textId="77777777" w:rsidR="00F34501" w:rsidRPr="00F34501" w:rsidRDefault="00F34501" w:rsidP="00F3450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SE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&lt;- </w:t>
      </w:r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predictions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%</w:t>
      </w:r>
      <w:proofErr w:type="gramStart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&gt;%</w:t>
      </w:r>
      <w:proofErr w:type="gramEnd"/>
    </w:p>
    <w:p w14:paraId="437D5518" w14:textId="77777777" w:rsidR="00F34501" w:rsidRPr="00F34501" w:rsidRDefault="00F34501" w:rsidP="00F3450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spellStart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drop_</w:t>
      </w:r>
      <w:proofErr w:type="gramStart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na</w:t>
      </w:r>
      <w:proofErr w:type="spell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 %&gt;%</w:t>
      </w:r>
    </w:p>
    <w:p w14:paraId="3A365DF9" w14:textId="77777777" w:rsidR="00F34501" w:rsidRPr="00F34501" w:rsidRDefault="00F34501" w:rsidP="00F3450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spellStart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group_</w:t>
      </w:r>
      <w:proofErr w:type="gramStart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by</w:t>
      </w:r>
      <w:proofErr w:type="spell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Run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 %&gt;% </w:t>
      </w:r>
    </w:p>
    <w:p w14:paraId="52BFF4A5" w14:textId="77777777" w:rsidR="00F34501" w:rsidRPr="00F34501" w:rsidRDefault="00F34501" w:rsidP="00F3450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 </w:t>
      </w:r>
      <w:proofErr w:type="spellStart"/>
      <w:proofErr w:type="gramStart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summarise</w:t>
      </w:r>
      <w:proofErr w:type="spell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SE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= </w:t>
      </w:r>
      <w:r w:rsidRPr="00F34501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mean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 (</w:t>
      </w:r>
      <w:proofErr w:type="spellStart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arr_delay</w:t>
      </w:r>
      <w:proofErr w:type="spell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 - </w:t>
      </w:r>
      <w:proofErr w:type="spellStart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pred</w:t>
      </w:r>
      <w:proofErr w:type="spellEnd"/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^</w:t>
      </w:r>
      <w:r w:rsidRPr="00F34501">
        <w:rPr>
          <w:rFonts w:ascii="Consolas" w:eastAsia="Times New Roman" w:hAnsi="Consolas"/>
          <w:color w:val="B5CEA8"/>
          <w:sz w:val="21"/>
          <w:szCs w:val="21"/>
          <w:lang w:val="en-US" w:eastAsia="en-US"/>
        </w:rPr>
        <w:t>2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)</w:t>
      </w:r>
    </w:p>
    <w:p w14:paraId="291939F4" w14:textId="77777777" w:rsidR="00F34501" w:rsidRPr="00F34501" w:rsidRDefault="00F34501" w:rsidP="00F3450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</w:p>
    <w:p w14:paraId="47D12194" w14:textId="77777777" w:rsidR="00F34501" w:rsidRPr="00F34501" w:rsidRDefault="00F34501" w:rsidP="00F34501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  <w:lang w:val="en-US" w:eastAsia="en-US"/>
        </w:rPr>
      </w:pPr>
      <w:proofErr w:type="gramStart"/>
      <w:r w:rsidRPr="00F34501">
        <w:rPr>
          <w:rFonts w:ascii="Consolas" w:eastAsia="Times New Roman" w:hAnsi="Consolas"/>
          <w:color w:val="DCDCAA"/>
          <w:sz w:val="21"/>
          <w:szCs w:val="21"/>
          <w:lang w:val="en-US" w:eastAsia="en-US"/>
        </w:rPr>
        <w:t>mean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(</w:t>
      </w:r>
      <w:proofErr w:type="gramEnd"/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SE</w:t>
      </w:r>
      <w:r w:rsidRPr="00F34501">
        <w:rPr>
          <w:rFonts w:ascii="Consolas" w:eastAsia="Times New Roman" w:hAnsi="Consolas"/>
          <w:color w:val="569CD6"/>
          <w:sz w:val="21"/>
          <w:szCs w:val="21"/>
          <w:lang w:val="en-US" w:eastAsia="en-US"/>
        </w:rPr>
        <w:t>$</w:t>
      </w:r>
      <w:r w:rsidRPr="00F34501">
        <w:rPr>
          <w:rFonts w:ascii="Consolas" w:eastAsia="Times New Roman" w:hAnsi="Consolas"/>
          <w:color w:val="9CDCFE"/>
          <w:sz w:val="21"/>
          <w:szCs w:val="21"/>
          <w:lang w:val="en-US" w:eastAsia="en-US"/>
        </w:rPr>
        <w:t>MSE</w:t>
      </w:r>
      <w:r w:rsidRPr="00F34501">
        <w:rPr>
          <w:rFonts w:ascii="Consolas" w:eastAsia="Times New Roman" w:hAnsi="Consolas"/>
          <w:color w:val="D4D4D4"/>
          <w:sz w:val="21"/>
          <w:szCs w:val="21"/>
          <w:lang w:val="en-US" w:eastAsia="en-US"/>
        </w:rPr>
        <w:t>)</w:t>
      </w:r>
    </w:p>
    <w:p w14:paraId="4C6C5618" w14:textId="3094B6AE" w:rsidR="00F34501" w:rsidRDefault="00F34501" w:rsidP="00F56F4D">
      <w:pPr>
        <w:rPr>
          <w:sz w:val="18"/>
          <w:szCs w:val="18"/>
        </w:rPr>
      </w:pPr>
    </w:p>
    <w:p w14:paraId="74032DA7" w14:textId="25AE861C" w:rsidR="00F34501" w:rsidRDefault="00F34501" w:rsidP="00F34501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3</w:t>
      </w:r>
      <w:r>
        <w:fldChar w:fldCharType="end"/>
      </w:r>
      <w:r>
        <w:t>.M</w:t>
      </w:r>
      <w:r w:rsidRPr="00264D1F">
        <w:t>ean square error for the 10-f</w:t>
      </w:r>
      <w:r>
        <w:t>old cross-validated final mode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4"/>
      </w:tblGrid>
      <w:tr w:rsidR="00F34501" w14:paraId="5A084779" w14:textId="77777777" w:rsidTr="00F34501">
        <w:tc>
          <w:tcPr>
            <w:tcW w:w="9394" w:type="dxa"/>
          </w:tcPr>
          <w:p w14:paraId="2B864B6C" w14:textId="22C3F1FE" w:rsidR="00F34501" w:rsidRDefault="00F34501" w:rsidP="00F34501">
            <w:pPr>
              <w:pStyle w:val="Code"/>
            </w:pPr>
            <w:r w:rsidRPr="00F34501">
              <w:t>[1] 233.7122</w:t>
            </w:r>
          </w:p>
        </w:tc>
      </w:tr>
    </w:tbl>
    <w:p w14:paraId="54310D72" w14:textId="77777777" w:rsidR="00F34501" w:rsidRPr="00F56F4D" w:rsidRDefault="00F34501" w:rsidP="00F56F4D">
      <w:pPr>
        <w:rPr>
          <w:sz w:val="18"/>
          <w:szCs w:val="18"/>
        </w:rPr>
      </w:pPr>
    </w:p>
    <w:p w14:paraId="4CCA8F19" w14:textId="0B2E5DBC" w:rsidR="00517F8C" w:rsidRDefault="00517F8C" w:rsidP="00C748E5">
      <w:pPr>
        <w:rPr>
          <w:sz w:val="18"/>
          <w:szCs w:val="18"/>
        </w:rPr>
      </w:pPr>
    </w:p>
    <w:p w14:paraId="0CCEA7F4" w14:textId="6F0DE706" w:rsidR="00F56F4D" w:rsidRDefault="00F56F4D" w:rsidP="00C748E5">
      <w:pPr>
        <w:rPr>
          <w:sz w:val="18"/>
          <w:szCs w:val="18"/>
        </w:rPr>
      </w:pPr>
    </w:p>
    <w:p w14:paraId="0364B18B" w14:textId="1489870D" w:rsidR="00F56F4D" w:rsidRDefault="00F56F4D" w:rsidP="00C748E5">
      <w:pPr>
        <w:rPr>
          <w:sz w:val="18"/>
          <w:szCs w:val="18"/>
        </w:rPr>
      </w:pPr>
    </w:p>
    <w:p w14:paraId="50B9C31F" w14:textId="64917A31" w:rsidR="00F56F4D" w:rsidRDefault="00F56F4D" w:rsidP="00C748E5">
      <w:pPr>
        <w:rPr>
          <w:sz w:val="18"/>
          <w:szCs w:val="18"/>
        </w:rPr>
      </w:pPr>
    </w:p>
    <w:p w14:paraId="08B4C25E" w14:textId="52B8F0E2" w:rsidR="00F56F4D" w:rsidRPr="00F56F4D" w:rsidRDefault="00F56F4D" w:rsidP="00C748E5">
      <w:pPr>
        <w:rPr>
          <w:sz w:val="18"/>
          <w:szCs w:val="18"/>
        </w:rPr>
      </w:pPr>
    </w:p>
    <w:sectPr w:rsidR="00F56F4D" w:rsidRPr="00F56F4D" w:rsidSect="00517F8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0" w:h="16840"/>
      <w:pgMar w:top="2450" w:right="1361" w:bottom="2268" w:left="1361" w:header="709" w:footer="68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770408" w14:textId="77777777" w:rsidR="00C0152B" w:rsidRDefault="00C0152B" w:rsidP="000370BF">
      <w:r>
        <w:separator/>
      </w:r>
    </w:p>
  </w:endnote>
  <w:endnote w:type="continuationSeparator" w:id="0">
    <w:p w14:paraId="0B18A990" w14:textId="77777777" w:rsidR="00C0152B" w:rsidRDefault="00C0152B" w:rsidP="000370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102020204"/>
    <w:charset w:val="00"/>
    <w:family w:val="swiss"/>
    <w:pitch w:val="variable"/>
    <w:sig w:usb0="00000007" w:usb1="00000000" w:usb2="00000000" w:usb3="00000000" w:csb0="0000001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wiss721BT-Bold">
    <w:altName w:val="Calibri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ZurichBT-Light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ZurichBT-Bold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ZurichBT-Roman">
    <w:altName w:val="Calibri"/>
    <w:panose1 w:val="00000000000000000000"/>
    <w:charset w:val="4D"/>
    <w:family w:val="auto"/>
    <w:notTrueType/>
    <w:pitch w:val="default"/>
    <w:sig w:usb0="03000003" w:usb1="00000000" w:usb2="00000000" w:usb3="00000000" w:csb0="00000001" w:csb1="00000000"/>
  </w:font>
  <w:font w:name="Swiss721BT-Thin">
    <w:altName w:val="Calibri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Lucida Grande">
    <w:charset w:val="00"/>
    <w:family w:val="auto"/>
    <w:pitch w:val="variable"/>
    <w:sig w:usb0="00000003" w:usb1="00000000" w:usb2="00000000" w:usb3="00000000" w:csb0="00000001" w:csb1="00000000"/>
  </w:font>
  <w:font w:name="Helvetica Light">
    <w:altName w:val="Helvetica Light"/>
    <w:charset w:val="00"/>
    <w:family w:val="auto"/>
    <w:pitch w:val="variable"/>
    <w:sig w:usb0="800000AF" w:usb1="4000204A" w:usb2="00000000" w:usb3="00000000" w:csb0="00000001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ptimaLTStd-Medium">
    <w:altName w:val="Optim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9821BA" w14:textId="77777777" w:rsidR="005373A6" w:rsidRDefault="005373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0708B4" w14:textId="5EC2E014" w:rsidR="005373A6" w:rsidRDefault="005373A6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51B5234" wp14:editId="736CA317">
              <wp:simplePos x="0" y="0"/>
              <wp:positionH relativeFrom="page">
                <wp:posOffset>0</wp:posOffset>
              </wp:positionH>
              <wp:positionV relativeFrom="page">
                <wp:posOffset>10236200</wp:posOffset>
              </wp:positionV>
              <wp:extent cx="7556500" cy="266700"/>
              <wp:effectExtent l="0" t="0" r="0" b="0"/>
              <wp:wrapNone/>
              <wp:docPr id="1" name="MSIPCMfd464f2a8f70dd037ca12d06" descr="{&quot;HashCode&quot;:-1699574231,&quot;Height&quot;:842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565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3280940" w14:textId="38634EE8" w:rsidR="005373A6" w:rsidRPr="00DC42E5" w:rsidRDefault="005373A6" w:rsidP="00DC42E5">
                          <w:pPr>
                            <w:spacing w:after="0"/>
                            <w:rPr>
                              <w:rFonts w:cs="Calibri"/>
                              <w:color w:val="000000"/>
                              <w:sz w:val="14"/>
                            </w:rPr>
                          </w:pPr>
                          <w:r w:rsidRPr="00DC42E5">
                            <w:rPr>
                              <w:rFonts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1B5234" id="_x0000_t202" coordsize="21600,21600" o:spt="202" path="m,l,21600r21600,l21600,xe">
              <v:stroke joinstyle="miter"/>
              <v:path gradientshapeok="t" o:connecttype="rect"/>
            </v:shapetype>
            <v:shape id="MSIPCMfd464f2a8f70dd037ca12d06" o:spid="_x0000_s1026" type="#_x0000_t202" alt="{&quot;HashCode&quot;:-1699574231,&quot;Height&quot;:842.0,&quot;Width&quot;:595.0,&quot;Placement&quot;:&quot;Footer&quot;,&quot;Index&quot;:&quot;Primary&quot;,&quot;Section&quot;:1,&quot;Top&quot;:0.0,&quot;Left&quot;:0.0}" style="position:absolute;left:0;text-align:left;margin-left:0;margin-top:806pt;width:595pt;height:21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" o:allowincell="f" filled="f" stroked="f" strokeweight=".5pt">
              <v:textbox inset="20pt,0,,0">
                <w:txbxContent>
                  <w:p w14:paraId="03280940" w14:textId="38634EE8" w:rsidR="005373A6" w:rsidRPr="00DC42E5" w:rsidRDefault="005373A6" w:rsidP="00DC42E5">
                    <w:pPr>
                      <w:spacing w:after="0"/>
                      <w:rPr>
                        <w:rFonts w:cs="Calibri"/>
                        <w:color w:val="000000"/>
                        <w:sz w:val="14"/>
                      </w:rPr>
                    </w:pPr>
                    <w:r w:rsidRPr="00DC42E5">
                      <w:rPr>
                        <w:rFonts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US" w:eastAsia="en-US"/>
      </w:rPr>
      <w:drawing>
        <wp:anchor distT="0" distB="0" distL="114300" distR="114300" simplePos="0" relativeHeight="251659264" behindDoc="0" locked="1" layoutInCell="1" allowOverlap="1" wp14:anchorId="700BAEFB" wp14:editId="0323F224">
          <wp:simplePos x="0" y="0"/>
          <wp:positionH relativeFrom="column">
            <wp:posOffset>5102860</wp:posOffset>
          </wp:positionH>
          <wp:positionV relativeFrom="topMargin">
            <wp:posOffset>9425940</wp:posOffset>
          </wp:positionV>
          <wp:extent cx="1052830" cy="802640"/>
          <wp:effectExtent l="0" t="0" r="0" b="10160"/>
          <wp:wrapTopAndBottom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col_letterhead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468" t="26387" r="24894" b="4284"/>
                  <a:stretch/>
                </pic:blipFill>
                <pic:spPr bwMode="auto">
                  <a:xfrm>
                    <a:off x="0" y="0"/>
                    <a:ext cx="1052830" cy="80264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6DEF4B" w14:textId="77777777" w:rsidR="005373A6" w:rsidRDefault="005373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9B1FD7" w14:textId="77777777" w:rsidR="00C0152B" w:rsidRDefault="00C0152B" w:rsidP="000370BF">
      <w:r>
        <w:separator/>
      </w:r>
    </w:p>
  </w:footnote>
  <w:footnote w:type="continuationSeparator" w:id="0">
    <w:p w14:paraId="5787E548" w14:textId="77777777" w:rsidR="00C0152B" w:rsidRDefault="00C0152B" w:rsidP="000370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A1395C8" w14:textId="77777777" w:rsidR="005373A6" w:rsidRDefault="005373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07146" w14:textId="6566E1E9" w:rsidR="005373A6" w:rsidRDefault="005373A6">
    <w:pPr>
      <w:pStyle w:val="Header"/>
    </w:pPr>
    <w:r>
      <w:rPr>
        <w:noProof/>
        <w:lang w:val="en-US" w:eastAsia="en-US"/>
      </w:rPr>
      <w:drawing>
        <wp:inline distT="0" distB="0" distL="0" distR="0" wp14:anchorId="36F59A49" wp14:editId="2AD13FD7">
          <wp:extent cx="1554480" cy="777240"/>
          <wp:effectExtent l="0" t="0" r="0" b="1016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73992" cy="7869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FAEA8" w14:textId="51860936" w:rsidR="005373A6" w:rsidRDefault="005373A6" w:rsidP="00BC7B44">
    <w:pPr>
      <w:pStyle w:val="Header"/>
    </w:pPr>
    <w:r>
      <w:rPr>
        <w:noProof/>
        <w:lang w:val="en-US" w:eastAsia="en-US"/>
      </w:rPr>
      <w:drawing>
        <wp:inline distT="0" distB="0" distL="0" distR="0" wp14:anchorId="1E1C2B5F" wp14:editId="3C5EC9F7">
          <wp:extent cx="1554480" cy="777240"/>
          <wp:effectExtent l="0" t="0" r="0" b="1016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6340" cy="778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8A4E56D8"/>
    <w:lvl w:ilvl="0">
      <w:start w:val="1"/>
      <w:numFmt w:val="bullet"/>
      <w:pStyle w:val="ListBullet2"/>
      <w:lvlText w:val=""/>
      <w:lvlJc w:val="left"/>
      <w:pPr>
        <w:tabs>
          <w:tab w:val="num" w:pos="644"/>
        </w:tabs>
        <w:ind w:left="644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072C8A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37EEF0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48228EE"/>
    <w:multiLevelType w:val="multilevel"/>
    <w:tmpl w:val="BA54B4D4"/>
    <w:styleLink w:val="prospectusbullets"/>
    <w:lvl w:ilvl="0">
      <w:start w:val="1"/>
      <w:numFmt w:val="bullet"/>
      <w:lvlText w:val="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842165"/>
    <w:multiLevelType w:val="hybridMultilevel"/>
    <w:tmpl w:val="D026D1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AD34E6"/>
    <w:multiLevelType w:val="multilevel"/>
    <w:tmpl w:val="4AAE4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2625A67"/>
    <w:multiLevelType w:val="hybridMultilevel"/>
    <w:tmpl w:val="AF34054C"/>
    <w:lvl w:ilvl="0" w:tplc="5008B5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3C202A"/>
    <w:multiLevelType w:val="hybridMultilevel"/>
    <w:tmpl w:val="5E5ED0C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AD2801"/>
    <w:multiLevelType w:val="hybridMultilevel"/>
    <w:tmpl w:val="D1AC4ECE"/>
    <w:lvl w:ilvl="0" w:tplc="0C1E47B4">
      <w:start w:val="1"/>
      <w:numFmt w:val="bullet"/>
      <w:lvlText w:val=""/>
      <w:lvlJc w:val="left"/>
      <w:pPr>
        <w:ind w:left="720" w:hanging="360"/>
      </w:pPr>
      <w:rPr>
        <w:rFonts w:ascii="Courier New" w:hAnsi="Courier New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240954"/>
    <w:multiLevelType w:val="hybridMultilevel"/>
    <w:tmpl w:val="34B44268"/>
    <w:lvl w:ilvl="0" w:tplc="D2D00200">
      <w:start w:val="1"/>
      <w:numFmt w:val="decimal"/>
      <w:pStyle w:val="Awardsnotes"/>
      <w:lvlText w:val="%1."/>
      <w:lvlJc w:val="left"/>
      <w:pPr>
        <w:tabs>
          <w:tab w:val="num" w:pos="397"/>
        </w:tabs>
        <w:ind w:left="397" w:hanging="39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FD6A43"/>
    <w:multiLevelType w:val="hybridMultilevel"/>
    <w:tmpl w:val="0478D04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59F7565"/>
    <w:multiLevelType w:val="hybridMultilevel"/>
    <w:tmpl w:val="12269B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FF32BC"/>
    <w:multiLevelType w:val="multilevel"/>
    <w:tmpl w:val="402AF5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646BA9"/>
    <w:multiLevelType w:val="multilevel"/>
    <w:tmpl w:val="EB06E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5011DAF"/>
    <w:multiLevelType w:val="hybridMultilevel"/>
    <w:tmpl w:val="FDA086D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623271"/>
    <w:multiLevelType w:val="hybridMultilevel"/>
    <w:tmpl w:val="1D40A3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642C93"/>
    <w:multiLevelType w:val="hybridMultilevel"/>
    <w:tmpl w:val="B61A8E9C"/>
    <w:lvl w:ilvl="0" w:tplc="F6CC9280">
      <w:start w:val="1"/>
      <w:numFmt w:val="bullet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9520FC"/>
    <w:multiLevelType w:val="hybridMultilevel"/>
    <w:tmpl w:val="0478D04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9667A0B"/>
    <w:multiLevelType w:val="hybridMultilevel"/>
    <w:tmpl w:val="A0DEFCEC"/>
    <w:lvl w:ilvl="0" w:tplc="349A5C56">
      <w:start w:val="1"/>
      <w:numFmt w:val="bullet"/>
      <w:pStyle w:val="tickbox"/>
      <w:lvlText w:val=""/>
      <w:lvlJc w:val="left"/>
      <w:pPr>
        <w:tabs>
          <w:tab w:val="num" w:pos="360"/>
        </w:tabs>
        <w:ind w:left="36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36D44"/>
    <w:multiLevelType w:val="hybridMultilevel"/>
    <w:tmpl w:val="0478D04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E4E7DA6"/>
    <w:multiLevelType w:val="hybridMultilevel"/>
    <w:tmpl w:val="0478D04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E8245DA"/>
    <w:multiLevelType w:val="hybridMultilevel"/>
    <w:tmpl w:val="9B06C2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6"/>
  </w:num>
  <w:num w:numId="3">
    <w:abstractNumId w:val="2"/>
  </w:num>
  <w:num w:numId="4">
    <w:abstractNumId w:val="2"/>
  </w:num>
  <w:num w:numId="5">
    <w:abstractNumId w:val="18"/>
  </w:num>
  <w:num w:numId="6">
    <w:abstractNumId w:val="0"/>
  </w:num>
  <w:num w:numId="7">
    <w:abstractNumId w:val="0"/>
  </w:num>
  <w:num w:numId="8">
    <w:abstractNumId w:val="2"/>
  </w:num>
  <w:num w:numId="9">
    <w:abstractNumId w:val="1"/>
  </w:num>
  <w:num w:numId="10">
    <w:abstractNumId w:val="1"/>
  </w:num>
  <w:num w:numId="11">
    <w:abstractNumId w:val="2"/>
  </w:num>
  <w:num w:numId="12">
    <w:abstractNumId w:val="2"/>
  </w:num>
  <w:num w:numId="13">
    <w:abstractNumId w:val="0"/>
  </w:num>
  <w:num w:numId="14">
    <w:abstractNumId w:val="2"/>
  </w:num>
  <w:num w:numId="15">
    <w:abstractNumId w:val="6"/>
  </w:num>
  <w:num w:numId="16">
    <w:abstractNumId w:val="6"/>
  </w:num>
  <w:num w:numId="17">
    <w:abstractNumId w:val="2"/>
  </w:num>
  <w:num w:numId="18">
    <w:abstractNumId w:val="2"/>
  </w:num>
  <w:num w:numId="19">
    <w:abstractNumId w:val="0"/>
  </w:num>
  <w:num w:numId="20">
    <w:abstractNumId w:val="1"/>
  </w:num>
  <w:num w:numId="21">
    <w:abstractNumId w:val="1"/>
  </w:num>
  <w:num w:numId="22">
    <w:abstractNumId w:val="3"/>
  </w:num>
  <w:num w:numId="23">
    <w:abstractNumId w:val="2"/>
  </w:num>
  <w:num w:numId="24">
    <w:abstractNumId w:val="2"/>
  </w:num>
  <w:num w:numId="25">
    <w:abstractNumId w:val="10"/>
  </w:num>
  <w:num w:numId="26">
    <w:abstractNumId w:val="14"/>
  </w:num>
  <w:num w:numId="27">
    <w:abstractNumId w:val="7"/>
  </w:num>
  <w:num w:numId="28">
    <w:abstractNumId w:val="8"/>
  </w:num>
  <w:num w:numId="29">
    <w:abstractNumId w:val="11"/>
  </w:num>
  <w:num w:numId="30">
    <w:abstractNumId w:val="15"/>
  </w:num>
  <w:num w:numId="31">
    <w:abstractNumId w:val="21"/>
  </w:num>
  <w:num w:numId="32">
    <w:abstractNumId w:val="4"/>
  </w:num>
  <w:num w:numId="33">
    <w:abstractNumId w:val="17"/>
  </w:num>
  <w:num w:numId="34">
    <w:abstractNumId w:val="13"/>
  </w:num>
  <w:num w:numId="35">
    <w:abstractNumId w:val="19"/>
  </w:num>
  <w:num w:numId="36">
    <w:abstractNumId w:val="20"/>
  </w:num>
  <w:num w:numId="37">
    <w:abstractNumId w:val="12"/>
  </w:num>
  <w:num w:numId="3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defaultTabStop w:val="720"/>
  <w:drawingGridHorizontalSpacing w:val="110"/>
  <w:drawingGridVerticalSpacing w:val="299"/>
  <w:displayHorizontalDrawingGridEvery w:val="0"/>
  <w:displayVerticalDrawingGridEvery w:val="0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NTI2MzK3NDAzMTJX0lEKTi0uzszPAykwqgUAsRkKuiwAAAA="/>
  </w:docVars>
  <w:rsids>
    <w:rsidRoot w:val="0012340A"/>
    <w:rsid w:val="00014229"/>
    <w:rsid w:val="000255A6"/>
    <w:rsid w:val="000370BF"/>
    <w:rsid w:val="0004568B"/>
    <w:rsid w:val="00047A43"/>
    <w:rsid w:val="0007637E"/>
    <w:rsid w:val="0008082D"/>
    <w:rsid w:val="00090F5D"/>
    <w:rsid w:val="000C3C32"/>
    <w:rsid w:val="000C62F7"/>
    <w:rsid w:val="000E7BDD"/>
    <w:rsid w:val="0012291B"/>
    <w:rsid w:val="0012340A"/>
    <w:rsid w:val="00130EE1"/>
    <w:rsid w:val="00143122"/>
    <w:rsid w:val="00143D86"/>
    <w:rsid w:val="001571A8"/>
    <w:rsid w:val="00157931"/>
    <w:rsid w:val="00160262"/>
    <w:rsid w:val="00166F33"/>
    <w:rsid w:val="00170B40"/>
    <w:rsid w:val="001750E4"/>
    <w:rsid w:val="00184C72"/>
    <w:rsid w:val="001901FD"/>
    <w:rsid w:val="00191EC0"/>
    <w:rsid w:val="00194F16"/>
    <w:rsid w:val="001B51C9"/>
    <w:rsid w:val="001C4886"/>
    <w:rsid w:val="001C5936"/>
    <w:rsid w:val="001D0E2D"/>
    <w:rsid w:val="001D2C95"/>
    <w:rsid w:val="001E11CF"/>
    <w:rsid w:val="001E2009"/>
    <w:rsid w:val="00210A84"/>
    <w:rsid w:val="00212735"/>
    <w:rsid w:val="0021762E"/>
    <w:rsid w:val="00246651"/>
    <w:rsid w:val="002537D0"/>
    <w:rsid w:val="002737C9"/>
    <w:rsid w:val="0029257E"/>
    <w:rsid w:val="002C1BA9"/>
    <w:rsid w:val="002C61C3"/>
    <w:rsid w:val="002E05CE"/>
    <w:rsid w:val="00300F42"/>
    <w:rsid w:val="0030119F"/>
    <w:rsid w:val="00320647"/>
    <w:rsid w:val="00323855"/>
    <w:rsid w:val="0035350C"/>
    <w:rsid w:val="00390D3F"/>
    <w:rsid w:val="003A4323"/>
    <w:rsid w:val="003B0060"/>
    <w:rsid w:val="003B6ABB"/>
    <w:rsid w:val="003C2C74"/>
    <w:rsid w:val="003D3D7E"/>
    <w:rsid w:val="003D78DF"/>
    <w:rsid w:val="003E1122"/>
    <w:rsid w:val="003E1456"/>
    <w:rsid w:val="003E5683"/>
    <w:rsid w:val="003F3B46"/>
    <w:rsid w:val="00405FA9"/>
    <w:rsid w:val="00413B8F"/>
    <w:rsid w:val="00413C99"/>
    <w:rsid w:val="004149D1"/>
    <w:rsid w:val="00415225"/>
    <w:rsid w:val="00415CE0"/>
    <w:rsid w:val="00422427"/>
    <w:rsid w:val="00426674"/>
    <w:rsid w:val="004305DB"/>
    <w:rsid w:val="004334E4"/>
    <w:rsid w:val="00454A28"/>
    <w:rsid w:val="00481DCD"/>
    <w:rsid w:val="00482166"/>
    <w:rsid w:val="00483E87"/>
    <w:rsid w:val="004A63A1"/>
    <w:rsid w:val="004B4D8A"/>
    <w:rsid w:val="004B772A"/>
    <w:rsid w:val="004C7CA8"/>
    <w:rsid w:val="004D6E49"/>
    <w:rsid w:val="004F09C5"/>
    <w:rsid w:val="004F48C0"/>
    <w:rsid w:val="00517F8C"/>
    <w:rsid w:val="00534515"/>
    <w:rsid w:val="005373A6"/>
    <w:rsid w:val="005556EB"/>
    <w:rsid w:val="00563B9D"/>
    <w:rsid w:val="005833BB"/>
    <w:rsid w:val="00587C72"/>
    <w:rsid w:val="0059315E"/>
    <w:rsid w:val="005A30A5"/>
    <w:rsid w:val="005B4C87"/>
    <w:rsid w:val="005C2E8E"/>
    <w:rsid w:val="005C4BB5"/>
    <w:rsid w:val="005D370D"/>
    <w:rsid w:val="005E6A80"/>
    <w:rsid w:val="005F1397"/>
    <w:rsid w:val="006425CD"/>
    <w:rsid w:val="00695A13"/>
    <w:rsid w:val="006A2DC2"/>
    <w:rsid w:val="006C31BB"/>
    <w:rsid w:val="006D47FA"/>
    <w:rsid w:val="006E5A68"/>
    <w:rsid w:val="006F46C8"/>
    <w:rsid w:val="007044C0"/>
    <w:rsid w:val="007108A5"/>
    <w:rsid w:val="00715871"/>
    <w:rsid w:val="00720D41"/>
    <w:rsid w:val="00743BF0"/>
    <w:rsid w:val="007478FC"/>
    <w:rsid w:val="0075016C"/>
    <w:rsid w:val="007504E1"/>
    <w:rsid w:val="0075084F"/>
    <w:rsid w:val="007649B8"/>
    <w:rsid w:val="00766C5C"/>
    <w:rsid w:val="007721BF"/>
    <w:rsid w:val="007818CD"/>
    <w:rsid w:val="0078193A"/>
    <w:rsid w:val="00782FBE"/>
    <w:rsid w:val="00785537"/>
    <w:rsid w:val="00795079"/>
    <w:rsid w:val="007A7F26"/>
    <w:rsid w:val="007B2067"/>
    <w:rsid w:val="007B3E59"/>
    <w:rsid w:val="007E7EF4"/>
    <w:rsid w:val="0081597F"/>
    <w:rsid w:val="0082285A"/>
    <w:rsid w:val="0082493A"/>
    <w:rsid w:val="00827FEB"/>
    <w:rsid w:val="00845EDE"/>
    <w:rsid w:val="00855DA4"/>
    <w:rsid w:val="008561E6"/>
    <w:rsid w:val="0086743D"/>
    <w:rsid w:val="00875212"/>
    <w:rsid w:val="00880D30"/>
    <w:rsid w:val="00885D70"/>
    <w:rsid w:val="008A4BDB"/>
    <w:rsid w:val="008B3381"/>
    <w:rsid w:val="008C3513"/>
    <w:rsid w:val="008D7873"/>
    <w:rsid w:val="008F1313"/>
    <w:rsid w:val="008F3432"/>
    <w:rsid w:val="008F4196"/>
    <w:rsid w:val="00902366"/>
    <w:rsid w:val="00917FAC"/>
    <w:rsid w:val="00931035"/>
    <w:rsid w:val="00940702"/>
    <w:rsid w:val="00967AA0"/>
    <w:rsid w:val="0097107D"/>
    <w:rsid w:val="00975D62"/>
    <w:rsid w:val="00983F6D"/>
    <w:rsid w:val="00986119"/>
    <w:rsid w:val="009964E6"/>
    <w:rsid w:val="009A6D5F"/>
    <w:rsid w:val="009C1F2F"/>
    <w:rsid w:val="009D3CAD"/>
    <w:rsid w:val="009E1D9C"/>
    <w:rsid w:val="009E235C"/>
    <w:rsid w:val="009F1B5E"/>
    <w:rsid w:val="009F4561"/>
    <w:rsid w:val="009F54D3"/>
    <w:rsid w:val="00A40352"/>
    <w:rsid w:val="00A5551C"/>
    <w:rsid w:val="00A600DE"/>
    <w:rsid w:val="00A70E6A"/>
    <w:rsid w:val="00A72A34"/>
    <w:rsid w:val="00A81235"/>
    <w:rsid w:val="00A90929"/>
    <w:rsid w:val="00AA7A62"/>
    <w:rsid w:val="00AC0125"/>
    <w:rsid w:val="00AD2250"/>
    <w:rsid w:val="00AF1C16"/>
    <w:rsid w:val="00B0246A"/>
    <w:rsid w:val="00B02AD5"/>
    <w:rsid w:val="00B14969"/>
    <w:rsid w:val="00B20903"/>
    <w:rsid w:val="00B344D6"/>
    <w:rsid w:val="00B46A5C"/>
    <w:rsid w:val="00B73474"/>
    <w:rsid w:val="00B76E8C"/>
    <w:rsid w:val="00B90925"/>
    <w:rsid w:val="00B9282D"/>
    <w:rsid w:val="00BC7B44"/>
    <w:rsid w:val="00BD554A"/>
    <w:rsid w:val="00BE05CC"/>
    <w:rsid w:val="00BE27B2"/>
    <w:rsid w:val="00BF68EB"/>
    <w:rsid w:val="00BF778C"/>
    <w:rsid w:val="00C0152B"/>
    <w:rsid w:val="00C24217"/>
    <w:rsid w:val="00C24480"/>
    <w:rsid w:val="00C26865"/>
    <w:rsid w:val="00C301CD"/>
    <w:rsid w:val="00C32CEA"/>
    <w:rsid w:val="00C33C8C"/>
    <w:rsid w:val="00C4541B"/>
    <w:rsid w:val="00C5226A"/>
    <w:rsid w:val="00C54E19"/>
    <w:rsid w:val="00C6275D"/>
    <w:rsid w:val="00C748E5"/>
    <w:rsid w:val="00C77792"/>
    <w:rsid w:val="00CA1D08"/>
    <w:rsid w:val="00CA55AD"/>
    <w:rsid w:val="00CB004D"/>
    <w:rsid w:val="00CB192F"/>
    <w:rsid w:val="00CB732D"/>
    <w:rsid w:val="00CB77DE"/>
    <w:rsid w:val="00CC0F81"/>
    <w:rsid w:val="00CD1F6C"/>
    <w:rsid w:val="00CF10BF"/>
    <w:rsid w:val="00CF2203"/>
    <w:rsid w:val="00CF3770"/>
    <w:rsid w:val="00D00F7F"/>
    <w:rsid w:val="00D15B83"/>
    <w:rsid w:val="00D27964"/>
    <w:rsid w:val="00D463C9"/>
    <w:rsid w:val="00D516CC"/>
    <w:rsid w:val="00D5644D"/>
    <w:rsid w:val="00D61447"/>
    <w:rsid w:val="00D753EE"/>
    <w:rsid w:val="00D808B4"/>
    <w:rsid w:val="00D81E30"/>
    <w:rsid w:val="00DA1BB2"/>
    <w:rsid w:val="00DA695A"/>
    <w:rsid w:val="00DB0E53"/>
    <w:rsid w:val="00DB0E84"/>
    <w:rsid w:val="00DC42E5"/>
    <w:rsid w:val="00E114D7"/>
    <w:rsid w:val="00E14CA0"/>
    <w:rsid w:val="00E17A36"/>
    <w:rsid w:val="00E23DB9"/>
    <w:rsid w:val="00E309EA"/>
    <w:rsid w:val="00E315A3"/>
    <w:rsid w:val="00E3658E"/>
    <w:rsid w:val="00E518E7"/>
    <w:rsid w:val="00E5724E"/>
    <w:rsid w:val="00E75948"/>
    <w:rsid w:val="00E77386"/>
    <w:rsid w:val="00E82BA7"/>
    <w:rsid w:val="00E93B41"/>
    <w:rsid w:val="00E96520"/>
    <w:rsid w:val="00EB2F56"/>
    <w:rsid w:val="00EC3C35"/>
    <w:rsid w:val="00ED06BC"/>
    <w:rsid w:val="00EE2564"/>
    <w:rsid w:val="00EE422D"/>
    <w:rsid w:val="00EF38AD"/>
    <w:rsid w:val="00F05DC0"/>
    <w:rsid w:val="00F10BB8"/>
    <w:rsid w:val="00F25D67"/>
    <w:rsid w:val="00F34501"/>
    <w:rsid w:val="00F56F4D"/>
    <w:rsid w:val="00F57ADC"/>
    <w:rsid w:val="00F6069E"/>
    <w:rsid w:val="00F645F5"/>
    <w:rsid w:val="00F74F14"/>
    <w:rsid w:val="00F7501F"/>
    <w:rsid w:val="00F90E25"/>
    <w:rsid w:val="00F94C3D"/>
    <w:rsid w:val="00F96B03"/>
    <w:rsid w:val="00F976D1"/>
    <w:rsid w:val="00FA3151"/>
    <w:rsid w:val="00FA4099"/>
    <w:rsid w:val="00FA773B"/>
    <w:rsid w:val="00FB068D"/>
    <w:rsid w:val="00FB6B77"/>
    <w:rsid w:val="00FC40A3"/>
    <w:rsid w:val="00FC77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4F379B4"/>
  <w15:docId w15:val="{DB494A87-EE22-634F-8F00-99B0ECAC6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AU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/>
    <w:lsdException w:name="heading 4" w:semiHidden="1" w:uiPriority="0" w:unhideWhenUsed="1"/>
    <w:lsdException w:name="heading 5" w:semiHidden="1" w:uiPriority="9" w:unhideWhenUsed="1"/>
    <w:lsdException w:name="heading 6" w:semiHidden="1" w:uiPriority="0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C3D"/>
    <w:pPr>
      <w:spacing w:after="160" w:line="259" w:lineRule="auto"/>
    </w:pPr>
    <w:rPr>
      <w:rFonts w:ascii="Calibri" w:hAnsi="Calibri" w:cs="Times New Roman"/>
      <w:sz w:val="22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D41"/>
    <w:pPr>
      <w:keepNext/>
      <w:keepLines/>
      <w:spacing w:before="200" w:after="60"/>
      <w:outlineLvl w:val="0"/>
    </w:pPr>
    <w:rPr>
      <w:rFonts w:ascii="Helvetica" w:eastAsiaTheme="majorEastAsia" w:hAnsi="Helvetica" w:cstheme="majorBidi"/>
      <w:b/>
      <w:bCs/>
      <w:sz w:val="40"/>
      <w:szCs w:val="32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720D41"/>
    <w:pPr>
      <w:keepNext/>
      <w:keepLines/>
      <w:spacing w:before="200" w:after="60"/>
      <w:outlineLvl w:val="1"/>
    </w:pPr>
    <w:rPr>
      <w:rFonts w:ascii="Helvetica" w:eastAsiaTheme="majorEastAsia" w:hAnsi="Helvetica" w:cstheme="majorBidi"/>
      <w:bCs/>
      <w:sz w:val="36"/>
      <w:szCs w:val="26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20D41"/>
    <w:pPr>
      <w:keepNext/>
      <w:keepLines/>
      <w:spacing w:before="200" w:after="60"/>
      <w:outlineLvl w:val="2"/>
    </w:pPr>
    <w:rPr>
      <w:rFonts w:ascii="Helvetica" w:eastAsiaTheme="majorEastAsia" w:hAnsi="Helvetica" w:cstheme="majorBidi"/>
      <w:b/>
      <w:bCs/>
      <w:sz w:val="28"/>
      <w:lang w:eastAsia="ja-JP"/>
    </w:rPr>
  </w:style>
  <w:style w:type="paragraph" w:styleId="Heading4">
    <w:name w:val="heading 4"/>
    <w:basedOn w:val="Normal"/>
    <w:next w:val="Normal"/>
    <w:link w:val="Heading4Char"/>
    <w:unhideWhenUsed/>
    <w:rsid w:val="00720D41"/>
    <w:pPr>
      <w:keepNext/>
      <w:keepLines/>
      <w:spacing w:before="200" w:after="60"/>
      <w:outlineLvl w:val="3"/>
    </w:pPr>
    <w:rPr>
      <w:rFonts w:ascii="Helvetica" w:eastAsiaTheme="majorEastAsia" w:hAnsi="Helvetica" w:cstheme="majorBidi"/>
      <w:bCs/>
      <w:iCs/>
      <w:sz w:val="20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B14969"/>
    <w:pPr>
      <w:keepNext/>
      <w:keepLines/>
      <w:spacing w:before="200" w:after="100"/>
      <w:outlineLvl w:val="4"/>
    </w:pPr>
    <w:rPr>
      <w:rFonts w:eastAsiaTheme="majorEastAsia" w:cstheme="majorBidi"/>
      <w:b/>
      <w:lang w:eastAsia="ja-JP"/>
    </w:rPr>
  </w:style>
  <w:style w:type="paragraph" w:styleId="Heading6">
    <w:name w:val="heading 6"/>
    <w:basedOn w:val="Normal"/>
    <w:next w:val="Normal"/>
    <w:link w:val="Heading6Char"/>
    <w:unhideWhenUsed/>
    <w:rsid w:val="009F4561"/>
    <w:pPr>
      <w:keepNext/>
      <w:keepLines/>
      <w:spacing w:before="100" w:after="100"/>
      <w:outlineLvl w:val="5"/>
    </w:pPr>
    <w:rPr>
      <w:rFonts w:ascii="Helvetica" w:eastAsiaTheme="majorEastAsia" w:hAnsi="Helvetica" w:cstheme="majorBidi"/>
      <w:iCs/>
      <w:color w:val="243F60" w:themeColor="accent1" w:themeShade="7F"/>
      <w:u w:val="single"/>
      <w:lang w:eastAsia="ja-JP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E77386"/>
    <w:pPr>
      <w:keepNext/>
      <w:keepLines/>
      <w:spacing w:before="200" w:after="100"/>
      <w:outlineLvl w:val="6"/>
    </w:pPr>
    <w:rPr>
      <w:rFonts w:ascii="Helvetica" w:eastAsiaTheme="majorEastAsia" w:hAnsi="Helvetica" w:cstheme="majorBidi"/>
      <w:i/>
      <w:iCs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4200D1"/>
    <w:pPr>
      <w:suppressAutoHyphens/>
      <w:autoSpaceDE w:val="0"/>
      <w:autoSpaceDN w:val="0"/>
      <w:adjustRightInd w:val="0"/>
      <w:spacing w:after="200"/>
      <w:textAlignment w:val="baseline"/>
    </w:pPr>
    <w:rPr>
      <w:rFonts w:ascii="Helvetica" w:hAnsi="Helvetica"/>
      <w:szCs w:val="14"/>
      <w:lang w:val="en-US"/>
    </w:rPr>
  </w:style>
  <w:style w:type="paragraph" w:customStyle="1" w:styleId="text">
    <w:name w:val="text"/>
    <w:basedOn w:val="Normal"/>
    <w:rsid w:val="004200D1"/>
    <w:pPr>
      <w:suppressAutoHyphens/>
      <w:autoSpaceDE w:val="0"/>
      <w:autoSpaceDN w:val="0"/>
      <w:adjustRightInd w:val="0"/>
      <w:spacing w:after="200"/>
      <w:textAlignment w:val="baseline"/>
    </w:pPr>
    <w:rPr>
      <w:rFonts w:ascii="Helvetica" w:hAnsi="Helvetica"/>
      <w:szCs w:val="17"/>
      <w:lang w:val="en-US"/>
    </w:rPr>
  </w:style>
  <w:style w:type="paragraph" w:customStyle="1" w:styleId="head2">
    <w:name w:val="head 2"/>
    <w:basedOn w:val="Normal"/>
    <w:rsid w:val="004200D1"/>
    <w:pPr>
      <w:suppressAutoHyphens/>
      <w:autoSpaceDE w:val="0"/>
      <w:autoSpaceDN w:val="0"/>
      <w:adjustRightInd w:val="0"/>
      <w:spacing w:before="160" w:after="200"/>
      <w:textAlignment w:val="center"/>
    </w:pPr>
    <w:rPr>
      <w:rFonts w:ascii="Helvetica" w:hAnsi="Helvetica"/>
      <w:color w:val="00B2FF"/>
      <w:sz w:val="26"/>
      <w:szCs w:val="26"/>
      <w:lang w:val="en-US"/>
    </w:rPr>
  </w:style>
  <w:style w:type="paragraph" w:customStyle="1" w:styleId="AcademicProgramRuleshead">
    <w:name w:val="Academic Program Rules head"/>
    <w:next w:val="Normal"/>
    <w:rsid w:val="00F25D67"/>
    <w:pPr>
      <w:autoSpaceDE w:val="0"/>
      <w:autoSpaceDN w:val="0"/>
      <w:adjustRightInd w:val="0"/>
      <w:spacing w:after="200"/>
    </w:pPr>
    <w:rPr>
      <w:rFonts w:ascii="Helvetica" w:hAnsi="Helvetica" w:cs="Swiss721BT-Bold"/>
      <w:b/>
      <w:bCs/>
      <w:sz w:val="48"/>
      <w:szCs w:val="42"/>
    </w:rPr>
  </w:style>
  <w:style w:type="paragraph" w:customStyle="1" w:styleId="Facultyhead">
    <w:name w:val="Faculty head"/>
    <w:next w:val="Contentshead"/>
    <w:rsid w:val="00F25D67"/>
    <w:pPr>
      <w:spacing w:after="120"/>
    </w:pPr>
    <w:rPr>
      <w:rFonts w:ascii="Helvetica" w:hAnsi="Helvetica" w:cs="Swiss721BT-Bold"/>
      <w:sz w:val="40"/>
      <w:szCs w:val="42"/>
    </w:rPr>
  </w:style>
  <w:style w:type="paragraph" w:customStyle="1" w:styleId="Contentshead">
    <w:name w:val="Contents head"/>
    <w:next w:val="Contentstext"/>
    <w:rsid w:val="00F25D67"/>
    <w:pPr>
      <w:spacing w:after="120"/>
    </w:pPr>
    <w:rPr>
      <w:rFonts w:ascii="Helvetica" w:hAnsi="Helvetica" w:cs="Swiss721BT-Bold"/>
      <w:b/>
      <w:sz w:val="32"/>
      <w:szCs w:val="42"/>
    </w:rPr>
  </w:style>
  <w:style w:type="paragraph" w:customStyle="1" w:styleId="Contentstext">
    <w:name w:val="Contents text"/>
    <w:next w:val="Contentsprograms"/>
    <w:uiPriority w:val="99"/>
    <w:rsid w:val="00F25D67"/>
    <w:pPr>
      <w:widowControl w:val="0"/>
      <w:tabs>
        <w:tab w:val="left" w:pos="120"/>
        <w:tab w:val="right" w:leader="dot" w:pos="7660"/>
      </w:tabs>
      <w:suppressAutoHyphens/>
      <w:spacing w:after="12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Contentsprogramlong">
    <w:name w:val="Contents program long"/>
    <w:basedOn w:val="Contentstext"/>
    <w:next w:val="Contentstext"/>
    <w:rsid w:val="00F25D67"/>
    <w:pPr>
      <w:tabs>
        <w:tab w:val="clear" w:pos="120"/>
        <w:tab w:val="clear" w:pos="7660"/>
        <w:tab w:val="right" w:leader="dot" w:pos="7938"/>
      </w:tabs>
    </w:pPr>
    <w:rPr>
      <w:rFonts w:cs="ZurichBT-Bold"/>
      <w:b/>
      <w:bCs/>
    </w:rPr>
  </w:style>
  <w:style w:type="paragraph" w:customStyle="1" w:styleId="Contentsprogramshort">
    <w:name w:val="Contents program short"/>
    <w:basedOn w:val="Contentsprogramlong"/>
    <w:next w:val="Contentsprogramlong"/>
    <w:rsid w:val="00F25D67"/>
    <w:rPr>
      <w:b w:val="0"/>
    </w:rPr>
  </w:style>
  <w:style w:type="paragraph" w:customStyle="1" w:styleId="Contentssubhead">
    <w:name w:val="Contents subhead"/>
    <w:next w:val="Contentsprograms"/>
    <w:rsid w:val="00F25D67"/>
    <w:pPr>
      <w:spacing w:after="120"/>
    </w:pPr>
    <w:rPr>
      <w:rFonts w:ascii="Helvetica" w:hAnsi="Helvetica" w:cs="ZurichBT-Bold"/>
      <w:b/>
      <w:bCs/>
      <w:color w:val="000000"/>
      <w:sz w:val="28"/>
      <w:szCs w:val="26"/>
      <w:lang w:val="en-GB"/>
    </w:rPr>
  </w:style>
  <w:style w:type="paragraph" w:customStyle="1" w:styleId="Contentsnotes">
    <w:name w:val="Contents notes"/>
    <w:basedOn w:val="Contentstext"/>
    <w:rsid w:val="00F25D67"/>
    <w:pPr>
      <w:tabs>
        <w:tab w:val="clear" w:pos="120"/>
        <w:tab w:val="clear" w:pos="7660"/>
      </w:tabs>
    </w:pPr>
    <w:rPr>
      <w:rFonts w:ascii="Arial" w:hAnsi="Arial"/>
    </w:rPr>
  </w:style>
  <w:style w:type="paragraph" w:customStyle="1" w:styleId="Contentsprograms">
    <w:name w:val="Contents programs"/>
    <w:rsid w:val="00F25D67"/>
    <w:pPr>
      <w:widowControl w:val="0"/>
      <w:tabs>
        <w:tab w:val="right" w:leader="dot" w:pos="7938"/>
      </w:tabs>
      <w:suppressAutoHyphens/>
      <w:autoSpaceDE w:val="0"/>
      <w:autoSpaceDN w:val="0"/>
      <w:adjustRightInd w:val="0"/>
      <w:spacing w:after="120"/>
      <w:textAlignment w:val="center"/>
    </w:pPr>
    <w:rPr>
      <w:rFonts w:ascii="Helvetica" w:hAnsi="Helvetica" w:cs="ZurichBT-Bold"/>
      <w:bCs/>
      <w:color w:val="000000"/>
      <w:szCs w:val="14"/>
      <w:lang w:val="en-GB"/>
    </w:rPr>
  </w:style>
  <w:style w:type="paragraph" w:customStyle="1" w:styleId="Awardslisttext">
    <w:name w:val="Awards list text"/>
    <w:rsid w:val="00F25D67"/>
    <w:pPr>
      <w:tabs>
        <w:tab w:val="left" w:pos="567"/>
      </w:tabs>
      <w:spacing w:after="120"/>
    </w:pPr>
    <w:rPr>
      <w:rFonts w:ascii="Helvetica" w:hAnsi="Helvetica"/>
      <w:szCs w:val="24"/>
    </w:rPr>
  </w:style>
  <w:style w:type="paragraph" w:customStyle="1" w:styleId="Notesondelegatedauthority">
    <w:name w:val="Notes on delegated authority"/>
    <w:next w:val="Contentsnotes"/>
    <w:uiPriority w:val="99"/>
    <w:rsid w:val="00F25D67"/>
    <w:pPr>
      <w:widowControl w:val="0"/>
      <w:suppressAutoHyphens/>
      <w:spacing w:before="200" w:after="120"/>
      <w:textAlignment w:val="center"/>
    </w:pPr>
    <w:rPr>
      <w:rFonts w:ascii="Helvetica" w:hAnsi="Helvetica" w:cs="ZurichBT-Light"/>
      <w:b/>
      <w:color w:val="000000"/>
      <w:szCs w:val="14"/>
      <w:lang w:val="en-GB"/>
    </w:rPr>
  </w:style>
  <w:style w:type="paragraph" w:customStyle="1" w:styleId="Awardsnotes">
    <w:name w:val="Awards notes"/>
    <w:next w:val="Normal"/>
    <w:rsid w:val="00F25D67"/>
    <w:pPr>
      <w:numPr>
        <w:numId w:val="1"/>
      </w:numPr>
      <w:spacing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GradAttributestext">
    <w:name w:val="Grad Attributes text"/>
    <w:rsid w:val="00F25D67"/>
    <w:pPr>
      <w:spacing w:after="80"/>
    </w:pPr>
    <w:rPr>
      <w:rFonts w:ascii="Verdana" w:hAnsi="Verdana" w:cs="ZurichBT-Light"/>
      <w:color w:val="000000"/>
      <w:szCs w:val="14"/>
      <w:lang w:val="en-GB"/>
    </w:rPr>
  </w:style>
  <w:style w:type="paragraph" w:customStyle="1" w:styleId="Programhead">
    <w:name w:val="Program head"/>
    <w:rsid w:val="00F25D67"/>
    <w:pPr>
      <w:spacing w:before="200" w:after="120"/>
    </w:pPr>
    <w:rPr>
      <w:rFonts w:ascii="Helvetica" w:hAnsi="Helvetica" w:cs="Swiss721BT-Bold"/>
      <w:b/>
      <w:bCs/>
      <w:sz w:val="32"/>
      <w:szCs w:val="26"/>
      <w:lang w:val="en-GB"/>
    </w:rPr>
  </w:style>
  <w:style w:type="paragraph" w:customStyle="1" w:styleId="Rulesnotes">
    <w:name w:val="Rules notes"/>
    <w:rsid w:val="00F25D67"/>
    <w:pPr>
      <w:spacing w:before="120" w:after="120"/>
    </w:pPr>
    <w:rPr>
      <w:rFonts w:ascii="Arial" w:hAnsi="Arial" w:cs="ZurichBT-Light"/>
      <w:color w:val="000000"/>
      <w:szCs w:val="14"/>
      <w:lang w:val="en-GB"/>
    </w:rPr>
  </w:style>
  <w:style w:type="paragraph" w:customStyle="1" w:styleId="Ruleshead1">
    <w:name w:val="Rules head 1"/>
    <w:basedOn w:val="Normal"/>
    <w:next w:val="Normal"/>
    <w:uiPriority w:val="99"/>
    <w:rsid w:val="00F25D67"/>
    <w:pPr>
      <w:tabs>
        <w:tab w:val="left" w:pos="510"/>
      </w:tabs>
      <w:suppressAutoHyphens/>
      <w:autoSpaceDE w:val="0"/>
      <w:autoSpaceDN w:val="0"/>
      <w:adjustRightInd w:val="0"/>
      <w:spacing w:after="200"/>
      <w:textAlignment w:val="center"/>
    </w:pPr>
    <w:rPr>
      <w:rFonts w:ascii="Helvetica" w:hAnsi="Helvetica" w:cs="ZurichBT-Bold"/>
      <w:bCs/>
      <w:sz w:val="28"/>
      <w:szCs w:val="19"/>
      <w:lang w:val="en-US"/>
    </w:rPr>
  </w:style>
  <w:style w:type="paragraph" w:customStyle="1" w:styleId="Rulestext">
    <w:name w:val="Rules text"/>
    <w:uiPriority w:val="99"/>
    <w:rsid w:val="00F25D67"/>
    <w:pPr>
      <w:widowControl w:val="0"/>
      <w:tabs>
        <w:tab w:val="left" w:pos="510"/>
        <w:tab w:val="left" w:pos="794"/>
        <w:tab w:val="left" w:pos="1077"/>
        <w:tab w:val="left" w:pos="1304"/>
        <w:tab w:val="right" w:leader="dot" w:pos="7938"/>
      </w:tabs>
      <w:suppressAutoHyphens/>
      <w:autoSpaceDE w:val="0"/>
      <w:autoSpaceDN w:val="0"/>
      <w:adjustRightInd w:val="0"/>
      <w:spacing w:after="80"/>
      <w:textAlignment w:val="center"/>
    </w:pPr>
    <w:rPr>
      <w:rFonts w:ascii="Helvetica" w:hAnsi="Helvetica" w:cs="ZurichBT-Light"/>
      <w:color w:val="000000"/>
      <w:szCs w:val="14"/>
      <w:lang w:val="en-GB"/>
    </w:rPr>
  </w:style>
  <w:style w:type="paragraph" w:customStyle="1" w:styleId="Ruleshead11">
    <w:name w:val="Rules head 1.1"/>
    <w:basedOn w:val="Normal"/>
    <w:next w:val="Normal"/>
    <w:uiPriority w:val="99"/>
    <w:rsid w:val="00F25D67"/>
    <w:pPr>
      <w:tabs>
        <w:tab w:val="left" w:pos="510"/>
        <w:tab w:val="left" w:pos="794"/>
        <w:tab w:val="left" w:pos="1077"/>
        <w:tab w:val="left" w:pos="1361"/>
        <w:tab w:val="right" w:leader="dot" w:pos="7938"/>
      </w:tabs>
      <w:suppressAutoHyphens/>
      <w:autoSpaceDE w:val="0"/>
      <w:autoSpaceDN w:val="0"/>
      <w:adjustRightInd w:val="0"/>
      <w:spacing w:before="120" w:after="80"/>
      <w:textAlignment w:val="center"/>
    </w:pPr>
    <w:rPr>
      <w:rFonts w:ascii="Helvetica" w:hAnsi="Helvetica" w:cs="ZurichBT-Roman"/>
      <w:szCs w:val="17"/>
      <w:lang w:val="en-US"/>
    </w:rPr>
  </w:style>
  <w:style w:type="paragraph" w:customStyle="1" w:styleId="Ruleshead4">
    <w:name w:val="Rules head 4"/>
    <w:basedOn w:val="Rulestext"/>
    <w:rsid w:val="00F25D67"/>
    <w:pPr>
      <w:ind w:left="510" w:hanging="510"/>
    </w:pPr>
    <w:rPr>
      <w:b/>
      <w:szCs w:val="15"/>
    </w:rPr>
  </w:style>
  <w:style w:type="paragraph" w:customStyle="1" w:styleId="GAhead">
    <w:name w:val="GA head"/>
    <w:rsid w:val="00F25D67"/>
    <w:pPr>
      <w:spacing w:before="200" w:after="120"/>
    </w:pPr>
    <w:rPr>
      <w:rFonts w:ascii="Arial" w:hAnsi="Arial" w:cs="Swiss721BT-Thin"/>
      <w:b/>
      <w:color w:val="000000"/>
      <w:spacing w:val="-2"/>
      <w:sz w:val="28"/>
      <w:szCs w:val="22"/>
      <w:lang w:val="en-GB"/>
    </w:rPr>
  </w:style>
  <w:style w:type="paragraph" w:customStyle="1" w:styleId="ruleshead5">
    <w:name w:val="rules head 5"/>
    <w:next w:val="Rulestext"/>
    <w:rsid w:val="00F25D67"/>
    <w:pPr>
      <w:tabs>
        <w:tab w:val="left" w:pos="510"/>
        <w:tab w:val="left" w:pos="794"/>
        <w:tab w:val="left" w:pos="1077"/>
        <w:tab w:val="left" w:pos="1361"/>
      </w:tabs>
      <w:spacing w:after="80"/>
    </w:pPr>
    <w:rPr>
      <w:rFonts w:ascii="Helvetica" w:hAnsi="Helvetica" w:cs="ZurichBT-Light"/>
      <w:b/>
      <w:i/>
      <w:color w:val="000000"/>
      <w:szCs w:val="14"/>
      <w:lang w:val="en-GB"/>
    </w:rPr>
  </w:style>
  <w:style w:type="paragraph" w:customStyle="1" w:styleId="GradAttributessubhead2">
    <w:name w:val="Grad Attributes subhead 2"/>
    <w:basedOn w:val="Normal"/>
    <w:rsid w:val="00F25D67"/>
    <w:pPr>
      <w:autoSpaceDE w:val="0"/>
      <w:autoSpaceDN w:val="0"/>
      <w:adjustRightInd w:val="0"/>
      <w:spacing w:before="120" w:after="80"/>
    </w:pPr>
    <w:rPr>
      <w:rFonts w:cs="Swiss721BT-Bold"/>
      <w:bCs/>
      <w:szCs w:val="16"/>
      <w:lang w:val="en-US"/>
    </w:rPr>
  </w:style>
  <w:style w:type="paragraph" w:customStyle="1" w:styleId="Programnote">
    <w:name w:val="Program note"/>
    <w:rsid w:val="00F25D67"/>
    <w:pPr>
      <w:spacing w:before="120" w:after="120"/>
    </w:pPr>
    <w:rPr>
      <w:rFonts w:ascii="Arial" w:hAnsi="Arial" w:cs="ZurichBT-Light"/>
      <w:b/>
      <w:i/>
      <w:color w:val="000000"/>
      <w:szCs w:val="14"/>
      <w:lang w:val="en-GB"/>
    </w:rPr>
  </w:style>
  <w:style w:type="paragraph" w:styleId="ListBullet">
    <w:name w:val="List Bullet"/>
    <w:basedOn w:val="Normal"/>
    <w:uiPriority w:val="99"/>
    <w:unhideWhenUsed/>
    <w:rsid w:val="00FB6B77"/>
    <w:pPr>
      <w:numPr>
        <w:numId w:val="24"/>
      </w:numPr>
      <w:spacing w:after="200"/>
    </w:pPr>
    <w:rPr>
      <w:rFonts w:ascii="Helvetica" w:hAnsi="Helvetica"/>
      <w:szCs w:val="22"/>
      <w:lang w:val="en-US"/>
    </w:rPr>
  </w:style>
  <w:style w:type="paragraph" w:customStyle="1" w:styleId="tickbox">
    <w:name w:val="tick box"/>
    <w:rsid w:val="00587C72"/>
    <w:pPr>
      <w:numPr>
        <w:numId w:val="5"/>
      </w:numPr>
      <w:tabs>
        <w:tab w:val="left" w:pos="851"/>
      </w:tabs>
      <w:spacing w:after="100"/>
    </w:pPr>
    <w:rPr>
      <w:rFonts w:ascii="Helvetica" w:hAnsi="Helvetica"/>
      <w:sz w:val="22"/>
      <w:szCs w:val="24"/>
    </w:rPr>
  </w:style>
  <w:style w:type="paragraph" w:styleId="ListBullet2">
    <w:name w:val="List Bullet 2"/>
    <w:basedOn w:val="Normal"/>
    <w:uiPriority w:val="99"/>
    <w:unhideWhenUsed/>
    <w:rsid w:val="00160262"/>
    <w:pPr>
      <w:numPr>
        <w:numId w:val="19"/>
      </w:numPr>
      <w:spacing w:after="200"/>
    </w:pPr>
    <w:rPr>
      <w:rFonts w:ascii="Helvetica" w:hAnsi="Helvetica"/>
      <w:szCs w:val="22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20D41"/>
    <w:rPr>
      <w:rFonts w:ascii="Helvetica" w:eastAsiaTheme="majorEastAsia" w:hAnsi="Helvetica" w:cstheme="majorBidi"/>
      <w:b/>
      <w:bCs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0D41"/>
    <w:rPr>
      <w:rFonts w:ascii="Helvetica" w:eastAsiaTheme="majorEastAsia" w:hAnsi="Helvetica" w:cstheme="majorBidi"/>
      <w:bCs/>
      <w:sz w:val="3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B14969"/>
    <w:rPr>
      <w:rFonts w:ascii="Arial" w:eastAsiaTheme="majorEastAsia" w:hAnsi="Arial" w:cstheme="majorBidi"/>
      <w:b/>
      <w:sz w:val="22"/>
    </w:rPr>
  </w:style>
  <w:style w:type="paragraph" w:customStyle="1" w:styleId="TitleCeremony">
    <w:name w:val="Title Ceremony"/>
    <w:basedOn w:val="Heading1"/>
    <w:next w:val="Normal"/>
    <w:rsid w:val="009D3CAD"/>
    <w:rPr>
      <w:b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644D"/>
    <w:pPr>
      <w:spacing w:after="200"/>
    </w:pPr>
    <w:rPr>
      <w:rFonts w:ascii="Lucida Grande" w:hAnsi="Lucida Grande" w:cs="Lucida Grande"/>
      <w:sz w:val="18"/>
      <w:szCs w:val="18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644D"/>
    <w:rPr>
      <w:rFonts w:ascii="Lucida Grande" w:eastAsiaTheme="minorHAnsi" w:hAnsi="Lucida Grande" w:cs="Lucida Grande"/>
      <w:sz w:val="18"/>
      <w:szCs w:val="18"/>
      <w:lang w:eastAsia="en-US"/>
    </w:rPr>
  </w:style>
  <w:style w:type="paragraph" w:styleId="ListNumber">
    <w:name w:val="List Number"/>
    <w:basedOn w:val="Normal"/>
    <w:uiPriority w:val="99"/>
    <w:unhideWhenUsed/>
    <w:rsid w:val="00BD554A"/>
    <w:pPr>
      <w:numPr>
        <w:numId w:val="21"/>
      </w:numPr>
      <w:spacing w:after="200"/>
    </w:pPr>
    <w:rPr>
      <w:rFonts w:ascii="Helvetica" w:eastAsia="Calibri" w:hAnsi="Helvetica"/>
      <w:szCs w:val="22"/>
      <w:lang w:val="en-US"/>
    </w:rPr>
  </w:style>
  <w:style w:type="table" w:styleId="TableGrid">
    <w:name w:val="Table Grid"/>
    <w:basedOn w:val="TableNormal"/>
    <w:uiPriority w:val="59"/>
    <w:rsid w:val="00CA55AD"/>
    <w:pPr>
      <w:spacing w:before="100" w:after="1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720D41"/>
    <w:rPr>
      <w:rFonts w:ascii="Helvetica" w:eastAsiaTheme="majorEastAsia" w:hAnsi="Helvetica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rsid w:val="00720D41"/>
    <w:rPr>
      <w:rFonts w:ascii="Helvetica" w:eastAsiaTheme="majorEastAsia" w:hAnsi="Helvetica" w:cstheme="majorBidi"/>
      <w:bCs/>
      <w:iCs/>
    </w:rPr>
  </w:style>
  <w:style w:type="paragraph" w:customStyle="1" w:styleId="HeadingTwo">
    <w:name w:val="Heading Two"/>
    <w:basedOn w:val="Normal"/>
    <w:next w:val="Normal"/>
    <w:rsid w:val="0081597F"/>
    <w:pPr>
      <w:keepNext/>
      <w:spacing w:before="300" w:after="100"/>
      <w:outlineLvl w:val="0"/>
    </w:pPr>
    <w:rPr>
      <w:rFonts w:ascii="Helvetica" w:eastAsia="MS Gothic" w:hAnsi="Helvetica"/>
      <w:bCs/>
      <w:kern w:val="32"/>
      <w:sz w:val="32"/>
      <w:szCs w:val="32"/>
      <w:lang w:val="en-US"/>
    </w:rPr>
  </w:style>
  <w:style w:type="paragraph" w:styleId="Quote">
    <w:name w:val="Quote"/>
    <w:basedOn w:val="Normal"/>
    <w:next w:val="Normal"/>
    <w:link w:val="QuoteChar"/>
    <w:uiPriority w:val="29"/>
    <w:rsid w:val="003E1456"/>
    <w:pPr>
      <w:spacing w:after="200"/>
    </w:pPr>
    <w:rPr>
      <w:rFonts w:ascii="Helvetica Light" w:hAnsi="Helvetica Light"/>
      <w:iCs/>
      <w:color w:val="000000" w:themeColor="text1"/>
      <w:sz w:val="3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3E1456"/>
    <w:rPr>
      <w:rFonts w:ascii="Helvetica Light" w:eastAsiaTheme="minorHAnsi" w:hAnsi="Helvetica Light"/>
      <w:iCs/>
      <w:color w:val="000000" w:themeColor="text1"/>
      <w:sz w:val="32"/>
      <w:szCs w:val="22"/>
      <w:lang w:val="en-US" w:eastAsia="en-US"/>
    </w:rPr>
  </w:style>
  <w:style w:type="paragraph" w:customStyle="1" w:styleId="Testimonials">
    <w:name w:val="Testimonials"/>
    <w:basedOn w:val="Normal"/>
    <w:rsid w:val="003E1456"/>
    <w:pPr>
      <w:spacing w:after="200"/>
    </w:pPr>
    <w:rPr>
      <w:rFonts w:ascii="Helvetica" w:hAnsi="Helvetica"/>
      <w:szCs w:val="22"/>
      <w:lang w:val="en-US"/>
    </w:rPr>
  </w:style>
  <w:style w:type="paragraph" w:customStyle="1" w:styleId="studyplan">
    <w:name w:val="study plan"/>
    <w:basedOn w:val="Normal"/>
    <w:rsid w:val="00B46A5C"/>
    <w:pPr>
      <w:spacing w:after="100"/>
    </w:pPr>
    <w:rPr>
      <w:rFonts w:ascii="Helvetica" w:hAnsi="Helvetica"/>
      <w:szCs w:val="22"/>
      <w:lang w:val="en-US"/>
    </w:rPr>
  </w:style>
  <w:style w:type="numbering" w:customStyle="1" w:styleId="prospectusbullets">
    <w:name w:val="prospectus bullets"/>
    <w:basedOn w:val="NoList"/>
    <w:uiPriority w:val="99"/>
    <w:rsid w:val="00B46A5C"/>
    <w:pPr>
      <w:numPr>
        <w:numId w:val="22"/>
      </w:numPr>
    </w:pPr>
  </w:style>
  <w:style w:type="character" w:customStyle="1" w:styleId="Heading6Char">
    <w:name w:val="Heading 6 Char"/>
    <w:basedOn w:val="DefaultParagraphFont"/>
    <w:link w:val="Heading6"/>
    <w:rsid w:val="009F4561"/>
    <w:rPr>
      <w:rFonts w:ascii="Helvetica" w:eastAsiaTheme="majorEastAsia" w:hAnsi="Helvetica" w:cstheme="majorBidi"/>
      <w:iCs/>
      <w:color w:val="243F60" w:themeColor="accent1" w:themeShade="7F"/>
      <w:sz w:val="22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E77386"/>
    <w:rPr>
      <w:rFonts w:ascii="Helvetica" w:eastAsiaTheme="majorEastAsia" w:hAnsi="Helvetica" w:cstheme="majorBidi"/>
      <w:i/>
      <w:iCs/>
      <w:sz w:val="22"/>
    </w:rPr>
  </w:style>
  <w:style w:type="character" w:customStyle="1" w:styleId="Invitation">
    <w:name w:val="Invitation"/>
    <w:uiPriority w:val="1"/>
    <w:rsid w:val="00940702"/>
    <w:rPr>
      <w:rFonts w:ascii="Georgia" w:hAnsi="Georgia"/>
      <w:color w:val="7F7F7F" w:themeColor="text1" w:themeTint="80"/>
      <w:sz w:val="36"/>
      <w:szCs w:val="36"/>
    </w:rPr>
  </w:style>
  <w:style w:type="paragraph" w:customStyle="1" w:styleId="Titlereverse">
    <w:name w:val="Title reverse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jc w:val="right"/>
      <w:textAlignment w:val="center"/>
    </w:pPr>
    <w:rPr>
      <w:rFonts w:ascii="Georgia" w:hAnsi="Georgia" w:cs="OptimaLTStd-Medium"/>
      <w:color w:val="FFFFFF"/>
      <w:sz w:val="68"/>
      <w:szCs w:val="68"/>
      <w:lang w:eastAsia="ja-JP"/>
    </w:rPr>
  </w:style>
  <w:style w:type="paragraph" w:customStyle="1" w:styleId="Title1a">
    <w:name w:val="Title 1a"/>
    <w:basedOn w:val="Normal"/>
    <w:uiPriority w:val="99"/>
    <w:rsid w:val="009964E6"/>
    <w:pPr>
      <w:widowControl w:val="0"/>
      <w:tabs>
        <w:tab w:val="left" w:pos="123"/>
      </w:tabs>
      <w:suppressAutoHyphens/>
      <w:autoSpaceDE w:val="0"/>
      <w:autoSpaceDN w:val="0"/>
      <w:adjustRightInd w:val="0"/>
      <w:spacing w:before="50" w:after="62" w:line="280" w:lineRule="atLeast"/>
      <w:textAlignment w:val="center"/>
    </w:pPr>
    <w:rPr>
      <w:rFonts w:ascii="Georgia" w:hAnsi="Georgia" w:cs="Georgia"/>
      <w:color w:val="7F7F7F" w:themeColor="text1" w:themeTint="80"/>
      <w:sz w:val="26"/>
      <w:szCs w:val="26"/>
      <w:lang w:eastAsia="ja-JP"/>
    </w:rPr>
  </w:style>
  <w:style w:type="paragraph" w:customStyle="1" w:styleId="Title2a">
    <w:name w:val="Title 2a"/>
    <w:basedOn w:val="Normal"/>
    <w:uiPriority w:val="99"/>
    <w:rsid w:val="009964E6"/>
    <w:pPr>
      <w:widowControl w:val="0"/>
      <w:suppressAutoHyphens/>
      <w:autoSpaceDE w:val="0"/>
      <w:autoSpaceDN w:val="0"/>
      <w:adjustRightInd w:val="0"/>
      <w:spacing w:line="520" w:lineRule="atLeast"/>
      <w:textAlignment w:val="center"/>
    </w:pPr>
    <w:rPr>
      <w:rFonts w:ascii="Georgia" w:hAnsi="Georgia" w:cs="Georgia"/>
      <w:color w:val="9D823E"/>
      <w:sz w:val="48"/>
      <w:szCs w:val="48"/>
      <w:lang w:eastAsia="ja-JP"/>
    </w:rPr>
  </w:style>
  <w:style w:type="character" w:customStyle="1" w:styleId="Invitebodycopy">
    <w:name w:val="Invite body copy"/>
    <w:basedOn w:val="DefaultParagraphFont"/>
    <w:uiPriority w:val="1"/>
    <w:rsid w:val="009964E6"/>
  </w:style>
  <w:style w:type="character" w:customStyle="1" w:styleId="Eventdetailsheading">
    <w:name w:val="Event details_heading"/>
    <w:basedOn w:val="DefaultParagraphFont"/>
    <w:uiPriority w:val="1"/>
    <w:rsid w:val="009964E6"/>
    <w:rPr>
      <w:rFonts w:ascii="Arial" w:hAnsi="Arial" w:cs="Arial"/>
      <w:b/>
      <w:bCs/>
      <w:color w:val="9D823E"/>
    </w:rPr>
  </w:style>
  <w:style w:type="paragraph" w:styleId="Header">
    <w:name w:val="header"/>
    <w:aliases w:val="Body Strong"/>
    <w:basedOn w:val="Normal"/>
    <w:link w:val="HeaderChar"/>
    <w:uiPriority w:val="99"/>
    <w:unhideWhenUsed/>
    <w:qFormat/>
    <w:rsid w:val="00D463C9"/>
    <w:pPr>
      <w:spacing w:before="60" w:after="120"/>
      <w:contextualSpacing/>
    </w:pPr>
    <w:rPr>
      <w:b/>
    </w:rPr>
  </w:style>
  <w:style w:type="character" w:customStyle="1" w:styleId="HeaderChar">
    <w:name w:val="Header Char"/>
    <w:aliases w:val="Body Strong Char"/>
    <w:basedOn w:val="DefaultParagraphFont"/>
    <w:link w:val="Header"/>
    <w:uiPriority w:val="99"/>
    <w:rsid w:val="00D463C9"/>
    <w:rPr>
      <w:rFonts w:ascii="Arial" w:eastAsia="Times New Roman" w:hAnsi="Arial" w:cs="Times New Roman"/>
      <w:b/>
      <w:color w:val="000000"/>
      <w:sz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8C3513"/>
    <w:pPr>
      <w:spacing w:line="176" w:lineRule="atLeast"/>
      <w:ind w:right="-431"/>
      <w:jc w:val="right"/>
    </w:pPr>
    <w:rPr>
      <w:color w:val="141313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C3513"/>
    <w:rPr>
      <w:rFonts w:ascii="Arial" w:eastAsia="Times New Roman" w:hAnsi="Arial" w:cs="Times New Roman"/>
      <w:color w:val="141313"/>
      <w:sz w:val="16"/>
      <w:szCs w:val="16"/>
      <w:lang w:eastAsia="en-US"/>
    </w:rPr>
  </w:style>
  <w:style w:type="paragraph" w:customStyle="1" w:styleId="AUBodyCopy-withSpaceAfter">
    <w:name w:val="AU Body Copy - with Space After"/>
    <w:basedOn w:val="Normal"/>
    <w:rsid w:val="00827FEB"/>
    <w:rPr>
      <w:rFonts w:ascii="Arial Narrow" w:hAnsi="Arial Narrow"/>
    </w:rPr>
  </w:style>
  <w:style w:type="paragraph" w:customStyle="1" w:styleId="AUBodyCopy-noSpaceAfter">
    <w:name w:val="AU Body Copy - no Space After"/>
    <w:basedOn w:val="AUBodyCopy-withSpaceAfter"/>
    <w:rsid w:val="00827FEB"/>
  </w:style>
  <w:style w:type="paragraph" w:styleId="ListParagraph">
    <w:name w:val="List Paragraph"/>
    <w:basedOn w:val="Normal"/>
    <w:uiPriority w:val="34"/>
    <w:rsid w:val="001750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5FA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C40A3"/>
    <w:rPr>
      <w:color w:val="800080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967AA0"/>
    <w:rPr>
      <w:rFonts w:ascii="Courier New" w:eastAsiaTheme="minorEastAsia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967AA0"/>
  </w:style>
  <w:style w:type="paragraph" w:styleId="Caption">
    <w:name w:val="caption"/>
    <w:basedOn w:val="Normal"/>
    <w:next w:val="Normal"/>
    <w:uiPriority w:val="35"/>
    <w:unhideWhenUsed/>
    <w:qFormat/>
    <w:rsid w:val="00CB732D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Instructions">
    <w:name w:val="Instructions"/>
    <w:basedOn w:val="Normal"/>
    <w:link w:val="InstructionsChar"/>
    <w:qFormat/>
    <w:rsid w:val="00CB732D"/>
    <w:rPr>
      <w:i/>
      <w:color w:val="808080" w:themeColor="background1" w:themeShade="80"/>
      <w:sz w:val="18"/>
      <w:szCs w:val="18"/>
    </w:rPr>
  </w:style>
  <w:style w:type="paragraph" w:customStyle="1" w:styleId="Code">
    <w:name w:val="Code"/>
    <w:basedOn w:val="Header"/>
    <w:link w:val="CodeChar"/>
    <w:qFormat/>
    <w:rsid w:val="0021762E"/>
    <w:pPr>
      <w:spacing w:line="240" w:lineRule="auto"/>
    </w:pPr>
    <w:rPr>
      <w:rFonts w:ascii="Consolas" w:hAnsi="Consolas"/>
      <w:b w:val="0"/>
      <w:sz w:val="18"/>
      <w:szCs w:val="16"/>
    </w:rPr>
  </w:style>
  <w:style w:type="character" w:customStyle="1" w:styleId="InstructionsChar">
    <w:name w:val="Instructions Char"/>
    <w:basedOn w:val="DefaultParagraphFont"/>
    <w:link w:val="Instructions"/>
    <w:rsid w:val="00CB732D"/>
    <w:rPr>
      <w:rFonts w:ascii="Calibri" w:hAnsi="Calibri" w:cs="Times New Roman"/>
      <w:i/>
      <w:color w:val="808080" w:themeColor="background1" w:themeShade="80"/>
      <w:sz w:val="18"/>
      <w:szCs w:val="18"/>
      <w:lang w:val="en-GB" w:eastAsia="en-GB"/>
    </w:rPr>
  </w:style>
  <w:style w:type="character" w:customStyle="1" w:styleId="CodeChar">
    <w:name w:val="Code Char"/>
    <w:basedOn w:val="HeaderChar"/>
    <w:link w:val="Code"/>
    <w:rsid w:val="0021762E"/>
    <w:rPr>
      <w:rFonts w:ascii="Consolas" w:eastAsia="Times New Roman" w:hAnsi="Consolas" w:cs="Times New Roman"/>
      <w:b w:val="0"/>
      <w:color w:val="000000"/>
      <w:sz w:val="18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07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73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81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2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3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02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3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7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53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0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14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1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9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6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11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1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6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6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04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80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98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7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41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53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4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2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04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5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5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15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4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9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9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85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88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60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5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3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43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29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5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05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2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92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7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45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9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2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13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78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87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0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51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5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4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1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7521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72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73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8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2551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439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1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6470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8959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6168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2521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86569000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3" w:color="E9E9E9"/>
                                                <w:left w:val="single" w:sz="6" w:space="3" w:color="E9E9E9"/>
                                                <w:bottom w:val="single" w:sz="6" w:space="3" w:color="E9E9E9"/>
                                                <w:right w:val="single" w:sz="6" w:space="3" w:color="E9E9E9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04910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512761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470464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0710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63010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8967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91966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4250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91542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9853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2254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3686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2108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89599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79765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975271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08872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804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150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4414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72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47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34383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7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5496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3047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490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0192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732527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8608520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3" w:color="E9E9E9"/>
                                                <w:left w:val="single" w:sz="6" w:space="3" w:color="E9E9E9"/>
                                                <w:bottom w:val="single" w:sz="6" w:space="3" w:color="E9E9E9"/>
                                                <w:right w:val="single" w:sz="6" w:space="3" w:color="E9E9E9"/>
                                              </w:divBdr>
                                            </w:div>
                                            <w:div w:id="1879002046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3" w:color="E9E9E9"/>
                                                <w:left w:val="single" w:sz="6" w:space="3" w:color="E9E9E9"/>
                                                <w:bottom w:val="single" w:sz="6" w:space="3" w:color="E9E9E9"/>
                                                <w:right w:val="single" w:sz="6" w:space="3" w:color="E9E9E9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3427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89394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87283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86188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84783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0213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32674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20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2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79938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8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4070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9412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2640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5332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6925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1966877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3" w:color="E9E9E9"/>
                                                <w:left w:val="single" w:sz="6" w:space="3" w:color="E9E9E9"/>
                                                <w:bottom w:val="single" w:sz="6" w:space="3" w:color="E9E9E9"/>
                                                <w:right w:val="single" w:sz="6" w:space="3" w:color="E9E9E9"/>
                                              </w:divBdr>
                                            </w:div>
                                            <w:div w:id="397436143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3" w:color="E9E9E9"/>
                                                <w:left w:val="single" w:sz="6" w:space="3" w:color="E9E9E9"/>
                                                <w:bottom w:val="single" w:sz="6" w:space="3" w:color="E9E9E9"/>
                                                <w:right w:val="single" w:sz="6" w:space="3" w:color="E9E9E9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55950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97166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77215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10369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508966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8984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93735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90019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34066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3722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1025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99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2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52508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161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09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981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615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139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6008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6476479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3" w:color="E9E9E9"/>
                                                <w:left w:val="single" w:sz="6" w:space="3" w:color="E9E9E9"/>
                                                <w:bottom w:val="single" w:sz="6" w:space="3" w:color="E9E9E9"/>
                                                <w:right w:val="single" w:sz="6" w:space="3" w:color="E9E9E9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47213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68668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1176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81754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3731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5261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41097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70159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5271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2781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32684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4200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93173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65372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15231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638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088278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8891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2508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12406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14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6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12319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05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616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9060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367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8431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52049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3054054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3" w:color="E9E9E9"/>
                                                <w:left w:val="single" w:sz="6" w:space="3" w:color="E9E9E9"/>
                                                <w:bottom w:val="single" w:sz="6" w:space="3" w:color="E9E9E9"/>
                                                <w:right w:val="single" w:sz="6" w:space="3" w:color="E9E9E9"/>
                                              </w:divBdr>
                                            </w:div>
                                            <w:div w:id="1874153253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3" w:color="E9E9E9"/>
                                                <w:left w:val="single" w:sz="6" w:space="3" w:color="E9E9E9"/>
                                                <w:bottom w:val="single" w:sz="6" w:space="3" w:color="E9E9E9"/>
                                                <w:right w:val="single" w:sz="6" w:space="3" w:color="E9E9E9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46951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2285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7086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56433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00243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55043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799192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93330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1135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257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0172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9974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088380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8660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742377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5457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94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0131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959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367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766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3092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8731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07248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9814694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3" w:color="E9E9E9"/>
                                                <w:left w:val="single" w:sz="6" w:space="3" w:color="E9E9E9"/>
                                                <w:bottom w:val="single" w:sz="6" w:space="3" w:color="E9E9E9"/>
                                                <w:right w:val="single" w:sz="6" w:space="3" w:color="E9E9E9"/>
                                              </w:divBdr>
                                            </w:div>
                                            <w:div w:id="1433279307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3" w:color="E9E9E9"/>
                                                <w:left w:val="single" w:sz="6" w:space="3" w:color="E9E9E9"/>
                                                <w:bottom w:val="single" w:sz="6" w:space="3" w:color="E9E9E9"/>
                                                <w:right w:val="single" w:sz="6" w:space="3" w:color="E9E9E9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5224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30181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210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2400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2503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40064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51363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44339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885553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63982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6974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47505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64802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22351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8062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67412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28626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67219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69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518935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122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711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990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101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1786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86491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9680697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3" w:color="E9E9E9"/>
                                                <w:left w:val="single" w:sz="6" w:space="3" w:color="E9E9E9"/>
                                                <w:bottom w:val="single" w:sz="6" w:space="3" w:color="E9E9E9"/>
                                                <w:right w:val="single" w:sz="6" w:space="3" w:color="E9E9E9"/>
                                              </w:divBdr>
                                            </w:div>
                                            <w:div w:id="1886596801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3" w:color="E9E9E9"/>
                                                <w:left w:val="single" w:sz="6" w:space="3" w:color="E9E9E9"/>
                                                <w:bottom w:val="single" w:sz="6" w:space="3" w:color="E9E9E9"/>
                                                <w:right w:val="single" w:sz="6" w:space="3" w:color="E9E9E9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652868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92687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84145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44558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589022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86914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938744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0400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68844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56808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25030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1170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58578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603730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2555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57093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1181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7926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5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1014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612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66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4762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153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3877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283943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5872269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3" w:color="E9E9E9"/>
                                                <w:left w:val="single" w:sz="6" w:space="3" w:color="E9E9E9"/>
                                                <w:bottom w:val="single" w:sz="6" w:space="3" w:color="E9E9E9"/>
                                                <w:right w:val="single" w:sz="6" w:space="3" w:color="E9E9E9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3040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21501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72639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3674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872032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183331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95957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31542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52521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6074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38797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285506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2524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2603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79876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1466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3853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6445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42519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23388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54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1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36610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631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691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9527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755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593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6832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2053106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3" w:color="E9E9E9"/>
                                                <w:left w:val="single" w:sz="6" w:space="3" w:color="E9E9E9"/>
                                                <w:bottom w:val="single" w:sz="6" w:space="3" w:color="E9E9E9"/>
                                                <w:right w:val="single" w:sz="6" w:space="3" w:color="E9E9E9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9315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243723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38189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09819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20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41199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077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63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34173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94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183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52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7684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146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238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70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11777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105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608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3325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100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272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22518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4786871">
                                              <w:marLeft w:val="0"/>
                                              <w:marRight w:val="150"/>
                                              <w:marTop w:val="0"/>
                                              <w:marBottom w:val="0"/>
                                              <w:divBdr>
                                                <w:top w:val="single" w:sz="6" w:space="3" w:color="E9E9E9"/>
                                                <w:left w:val="single" w:sz="6" w:space="3" w:color="E9E9E9"/>
                                                <w:bottom w:val="single" w:sz="6" w:space="3" w:color="E9E9E9"/>
                                                <w:right w:val="single" w:sz="6" w:space="3" w:color="E9E9E9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7598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166001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5149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9511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10854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743340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77650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1411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8221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35814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45415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2171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934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3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477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279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36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8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14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95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42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9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06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9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2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2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99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06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6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26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25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3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0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25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0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62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2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4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58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1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2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4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68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61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53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71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82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93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4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7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3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6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6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12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7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5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6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01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1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45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3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53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urses.edx.org/courses/course-v1:AdelaideX+AnalyticsX+1T2021/courseware/e0b375053b6441a08d658133752b3531/b06e32d08342432b8ccd0f2c738f5bb8/1?activate_block_id=block-v1%3AAdelaideX%2BAnalyticsX%2B1T2021%2Btype%40vertical%2Bblock%40457a6f9c5f7444c286c6f3a3e2851bc9" TargetMode="Externa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tmp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courses.edx.org/courses/course-v1:AdelaideX+AnalyticsX+1T2021/courseware/e0b375053b6441a08d658133752b3531/b06e32d08342432b8ccd0f2c738f5bb8/7?activate_block_id=block-v1%3AAdelaideX%2BAnalyticsX%2B1T2021%2Btype%40vertical%2Bblock%404de5ad6a293e4d6092d1d5756facfc9d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2103A76-467C-46DA-81CC-3C3FE167B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5</TotalTime>
  <Pages>25</Pages>
  <Words>3875</Words>
  <Characters>22088</Characters>
  <Application>Microsoft Office Word</Application>
  <DocSecurity>0</DocSecurity>
  <Lines>184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1_P1.docx</vt:lpstr>
    </vt:vector>
  </TitlesOfParts>
  <Company>University of Adelaide</Company>
  <LinksUpToDate>false</LinksUpToDate>
  <CharactersWithSpaces>25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1_P1.docx</dc:title>
  <dc:subject>CompX major assignment 1</dc:subject>
  <dc:creator>Alex Fimeri</dc:creator>
  <cp:keywords>major assignment 1 part 1</cp:keywords>
  <cp:lastModifiedBy>Foulds, Johannes, Vodacom</cp:lastModifiedBy>
  <cp:revision>50</cp:revision>
  <cp:lastPrinted>2016-02-18T23:34:00Z</cp:lastPrinted>
  <dcterms:created xsi:type="dcterms:W3CDTF">2018-11-28T05:00:00Z</dcterms:created>
  <dcterms:modified xsi:type="dcterms:W3CDTF">2021-07-30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Johannes.Foulds@vodacom.co.za</vt:lpwstr>
  </property>
  <property fmtid="{D5CDD505-2E9C-101B-9397-08002B2CF9AE}" pid="5" name="MSIP_Label_0359f705-2ba0-454b-9cfc-6ce5bcaac040_SetDate">
    <vt:lpwstr>2021-07-29T05:49:04.5868604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ActionId">
    <vt:lpwstr>88e1ae63-728c-4c18-becd-06945696c3a5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